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Homem atleta que decide tornar-se um computador para farmar todas as possibilidades das odds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História baseada no anime Shelter?</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tornado-s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Recorrer à síndrome do homem de pedra e miosite ossificant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Anyway, there's no point in daydreaming, I have to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still keeps judging me, even though abused by another entity. Please, stop it, ok, I trained so hard for this, it can’t be that bad. And I’m not alone, right? So get the fuck out and cease your assumptions and appraisals. </w:t>
      </w:r>
    </w:p>
    <w:p w14:paraId="0C7A5FDB" w14:textId="78A16217" w:rsidR="00514645" w:rsidRDefault="00514645">
      <w:pPr>
        <w:rPr>
          <w:lang w:val="en-US"/>
        </w:rPr>
      </w:pPr>
      <w:r>
        <w:rPr>
          <w:lang w:val="en-US"/>
        </w:rPr>
        <w:t>But, inside – deep inside of me, I understood its point. It makes me feel nauseous that even a fucking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r w:rsidR="00C6767B">
        <w:rPr>
          <w:lang w:val="en-US"/>
        </w:rPr>
        <w:t>pieces</w:t>
      </w:r>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bitch! I’m gonna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r w:rsidR="00932548">
        <w:rPr>
          <w:lang w:val="en-US"/>
        </w:rPr>
        <w:t xml:space="preserve">In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Walk to the urin</w:t>
      </w:r>
      <w:r w:rsidR="003169B2">
        <w:rPr>
          <w:lang w:val="en-US"/>
        </w:rPr>
        <w:t>a</w:t>
      </w:r>
      <w:r>
        <w:rPr>
          <w:lang w:val="en-US"/>
        </w:rPr>
        <w:t>l</w:t>
      </w:r>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outsid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urinate</w:t>
      </w:r>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gonna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s / walk to the toilets</w:t>
      </w:r>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Enter toilet 1</w:t>
      </w:r>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Enter toilet 2</w:t>
      </w:r>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am capable of seeing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gonna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Walk to shower / walk to showers</w:t>
      </w:r>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Look at showers</w:t>
      </w:r>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handle</w:t>
      </w:r>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Walk to toilets</w:t>
      </w:r>
    </w:p>
    <w:p w14:paraId="0D4DDD98" w14:textId="7820ACB6" w:rsidR="00464222" w:rsidRDefault="00464222" w:rsidP="00CC688E">
      <w:pPr>
        <w:pStyle w:val="ListParagraph"/>
        <w:numPr>
          <w:ilvl w:val="0"/>
          <w:numId w:val="1"/>
        </w:numPr>
        <w:rPr>
          <w:lang w:val="en-US"/>
        </w:rPr>
      </w:pPr>
      <w:r>
        <w:rPr>
          <w:lang w:val="en-US"/>
        </w:rPr>
        <w:t>Enter toilet 2</w:t>
      </w:r>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Take black handle</w:t>
      </w:r>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put black handle in black hole</w:t>
      </w:r>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Look at wall</w:t>
      </w:r>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Look around</w:t>
      </w:r>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the showers and a large room on the right.</w:t>
      </w:r>
      <w:r w:rsidR="0053093A">
        <w:rPr>
          <w:lang w:val="en-US"/>
        </w:rPr>
        <w:t xml:space="preserve"> And, of course, that shitty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Walk to room</w:t>
      </w:r>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r>
        <w:rPr>
          <w:lang w:val="en-US"/>
        </w:rPr>
        <w:t>Shi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dress up</w:t>
      </w:r>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Put suitcase down</w:t>
      </w:r>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I have to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Walk to seat</w:t>
      </w:r>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Walk to front seat</w:t>
      </w:r>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Walk to right seat</w:t>
      </w:r>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Walk to left seat</w:t>
      </w:r>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Put suitcase down</w:t>
      </w:r>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Holy crap!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Just calm down and fucking think.</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Look around</w:t>
      </w:r>
    </w:p>
    <w:p w14:paraId="5B719DC3" w14:textId="0954584C" w:rsidR="003D1500" w:rsidRDefault="003D1500" w:rsidP="003D1500">
      <w:pPr>
        <w:rPr>
          <w:lang w:val="en-US"/>
        </w:rPr>
      </w:pPr>
      <w:r w:rsidRPr="003D1500">
        <w:rPr>
          <w:lang w:val="en-US"/>
        </w:rPr>
        <w:t>I am the only one here at the momen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Walk to right seat</w:t>
      </w:r>
    </w:p>
    <w:p w14:paraId="02C494FF" w14:textId="3CF6F975" w:rsidR="001352F7" w:rsidRDefault="001352F7" w:rsidP="001352F7">
      <w:pPr>
        <w:rPr>
          <w:lang w:val="en-US"/>
        </w:rPr>
      </w:pPr>
      <w:r>
        <w:rPr>
          <w:lang w:val="en-US"/>
        </w:rPr>
        <w:lastRenderedPageBreak/>
        <w:t xml:space="preserve">I’m now next to the two bags on the right seat. </w:t>
      </w:r>
    </w:p>
    <w:p w14:paraId="6543EE03" w14:textId="137B0F45" w:rsidR="001352F7" w:rsidRDefault="001352F7" w:rsidP="001352F7">
      <w:pPr>
        <w:pStyle w:val="ListParagraph"/>
        <w:numPr>
          <w:ilvl w:val="0"/>
          <w:numId w:val="1"/>
        </w:numPr>
        <w:rPr>
          <w:lang w:val="en-US"/>
        </w:rPr>
      </w:pPr>
      <w:r>
        <w:rPr>
          <w:lang w:val="en-US"/>
        </w:rPr>
        <w:t>Look at bags</w:t>
      </w:r>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has to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Walk to shower room hall / walk to shower hall</w:t>
      </w:r>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Walk to showers</w:t>
      </w:r>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Walk to sink</w:t>
      </w:r>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Turn on tap</w:t>
      </w:r>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have to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t>Undress / take off</w:t>
      </w:r>
    </w:p>
    <w:p w14:paraId="77DAF768" w14:textId="62FEB275" w:rsidR="00633E37" w:rsidRDefault="00633E37" w:rsidP="00633E37">
      <w:pPr>
        <w:rPr>
          <w:lang w:val="en-US"/>
        </w:rPr>
      </w:pPr>
      <w:r>
        <w:rPr>
          <w:lang w:val="en-US"/>
        </w:rPr>
        <w:lastRenderedPageBreak/>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have to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Are you all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 xml:space="preserve">--&gt; </w:t>
      </w:r>
      <w:r>
        <w:rPr>
          <w:lang w:val="en-US"/>
        </w:rPr>
        <w:t xml:space="preserve"> answer</w:t>
      </w:r>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Get dressed / dress</w:t>
      </w:r>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r w:rsidR="0019503B">
        <w:rPr>
          <w:lang w:val="en-US"/>
        </w:rPr>
        <w:t xml:space="preserve">What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While I'm wearing my shirt, the other boy starts to undress without me noticing. Or so I think. Because I did not even realis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His chest looks like freshly mown grass. There are only a few hairs here and there. Again the mesmerising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like, and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realised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I lifted my neck and somehow noticed that he has bunions on each foot. They look irritated because of the constant strain and pressure. He must be a hard working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And my head, it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I tilt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It is clear that other attempts not only made the first cut deeper, but also made it have more </w:t>
      </w:r>
      <w:r>
        <w:rPr>
          <w:lang w:val="en-US"/>
        </w:rPr>
        <w:t>afluents</w:t>
      </w:r>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______ fiquei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And not only that - I will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a good-looking grass. No wonder, with a hose like that. His extremity is wet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I have to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My gland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Yes, that would be the safest thing to do. But I really have to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I want to take a medicine, I'm not feeling very well today. "It must be because of the anxiety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realises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So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I put my trousers on the wooden seat and walk towards him.</w:t>
      </w:r>
    </w:p>
    <w:p w14:paraId="45D83D47" w14:textId="445A547C" w:rsidR="004255B5" w:rsidRDefault="0075454F" w:rsidP="0075454F">
      <w:pPr>
        <w:rPr>
          <w:lang w:val="en-US"/>
        </w:rPr>
      </w:pPr>
      <w:r w:rsidRPr="0075454F">
        <w:rPr>
          <w:lang w:val="en-US"/>
        </w:rPr>
        <w:t>And then I reach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Just do it</w:t>
      </w:r>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Just do it</w:t>
      </w:r>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Take off shirt</w:t>
      </w:r>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Just do it</w:t>
      </w:r>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All for that fucking pill.</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so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armpits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decide to make a long, slow lick from his bare neck to the end of his torso. And in the blink of an ey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He begins to moan louder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Even though I knew he was going to come in my mouth, I am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fiquei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4AF2CD77" w:rsidR="003C0A48" w:rsidRPr="003C0A48" w:rsidRDefault="003C0A48" w:rsidP="003C0A48">
      <w:pPr>
        <w:rPr>
          <w:lang w:val="en-US"/>
        </w:rPr>
      </w:pPr>
      <w:r w:rsidRPr="003C0A48">
        <w:rPr>
          <w:lang w:val="en-US"/>
        </w:rPr>
        <w:t xml:space="preserve">Done. I'm standing next to my bag on the left seat of this room. </w:t>
      </w:r>
      <w:r w:rsidR="00726581">
        <w:rPr>
          <w:lang w:val="en-US"/>
        </w:rPr>
        <w:t xml:space="preserve">I don’t remember closing the front pocket. </w:t>
      </w:r>
      <w:r w:rsidR="00726581" w:rsidRPr="00726581">
        <w:rPr>
          <w:lang w:val="en-US"/>
        </w:rPr>
        <w:t>But it seems I closed it and put the pills back in the bag.</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5913AE4E" w:rsidR="003C0A48" w:rsidRPr="003C0A48" w:rsidRDefault="003C0A48" w:rsidP="003C0A48">
      <w:pPr>
        <w:rPr>
          <w:lang w:val="en-US"/>
        </w:rPr>
      </w:pPr>
      <w:r w:rsidRPr="003C0A48">
        <w:rPr>
          <w:lang w:val="en-US"/>
        </w:rPr>
        <w:t>I quickly t</w:t>
      </w:r>
      <w:r w:rsidR="00346941">
        <w:rPr>
          <w:lang w:val="en-US"/>
        </w:rPr>
        <w:t>ake</w:t>
      </w:r>
      <w:r w:rsidRPr="003C0A48">
        <w:rPr>
          <w:lang w:val="en-US"/>
        </w:rPr>
        <w:t xml:space="preserve">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lastRenderedPageBreak/>
        <w:t>All this for a damn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1664A4D5" w:rsidR="003C0A48" w:rsidRPr="003C0A48" w:rsidRDefault="003C0A48" w:rsidP="003C0A48">
      <w:pPr>
        <w:rPr>
          <w:lang w:val="en-US"/>
        </w:rPr>
      </w:pPr>
      <w:r w:rsidRPr="003C0A48">
        <w:rPr>
          <w:lang w:val="en-US"/>
        </w:rPr>
        <w:t>"Are you al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So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Not long after, the other three guys from my team arrive.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lastRenderedPageBreak/>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hurry to leave the men's shower room. </w:t>
      </w:r>
    </w:p>
    <w:p w14:paraId="17E4A04C" w14:textId="77777777" w:rsidR="00C4572D" w:rsidRPr="00C4572D" w:rsidRDefault="00C4572D" w:rsidP="00C4572D">
      <w:pPr>
        <w:rPr>
          <w:lang w:val="en-US"/>
        </w:rPr>
      </w:pPr>
    </w:p>
    <w:p w14:paraId="38E64DA4" w14:textId="13A1B719" w:rsidR="00C4572D" w:rsidRPr="00C4572D" w:rsidRDefault="00C4572D" w:rsidP="00C4572D">
      <w:pPr>
        <w:rPr>
          <w:lang w:val="en-US"/>
        </w:rPr>
      </w:pPr>
      <w:r w:rsidRPr="00C4572D">
        <w:rPr>
          <w:lang w:val="en-US"/>
        </w:rPr>
        <w:t>As I cross the corridor again, I tr</w:t>
      </w:r>
      <w:r w:rsidR="00A22FEE">
        <w:rPr>
          <w:lang w:val="en-US"/>
        </w:rPr>
        <w:t>y</w:t>
      </w:r>
      <w:r w:rsidRPr="00C4572D">
        <w:rPr>
          <w:lang w:val="en-US"/>
        </w:rPr>
        <w:t xml:space="preserve">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EAE9AFF" w14:textId="07844A85" w:rsidR="00C4572D" w:rsidRPr="00C4572D" w:rsidRDefault="00C4572D" w:rsidP="00C4572D">
      <w:pPr>
        <w:rPr>
          <w:lang w:val="en-US"/>
        </w:rPr>
      </w:pPr>
      <w:r w:rsidRPr="00C4572D">
        <w:rPr>
          <w:lang w:val="en-US"/>
        </w:rPr>
        <w:t xml:space="preserve">Two minutes later, we all took our places on the track. </w:t>
      </w: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FE2D6D" w:rsidR="00C4572D" w:rsidRPr="00C4572D" w:rsidRDefault="00C4572D" w:rsidP="00C4572D">
      <w:pPr>
        <w:rPr>
          <w:lang w:val="en-US"/>
        </w:rPr>
      </w:pPr>
      <w:r w:rsidRPr="00C4572D">
        <w:rPr>
          <w:lang w:val="en-US"/>
        </w:rPr>
        <w:t>--&gt; take baton / take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Suddenly I star</w:t>
      </w:r>
      <w:r>
        <w:rPr>
          <w:lang w:val="en-US"/>
        </w:rPr>
        <w:t>t</w:t>
      </w:r>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r w:rsidRPr="00101273">
        <w:rPr>
          <w:lang w:val="en-US"/>
        </w:rPr>
        <w:t>Damn, it hurts. My leg, it fucking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realis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How did they know I was mentally questioning his behaviour?</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Somebody call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5AD80A4D" w:rsidR="00033FE1" w:rsidRPr="00033FE1" w:rsidRDefault="00033FE1" w:rsidP="00033FE1">
      <w:pPr>
        <w:rPr>
          <w:lang w:val="en-US"/>
        </w:rPr>
      </w:pPr>
      <w:r w:rsidRPr="00033FE1">
        <w:rPr>
          <w:lang w:val="en-US"/>
        </w:rPr>
        <w:t>"Hurry up, breakfast is ready!</w:t>
      </w:r>
      <w:r w:rsidR="00AE52A1">
        <w:rPr>
          <w:lang w:val="en-US"/>
        </w:rPr>
        <w:t xml:space="preserve"> Get out of bed!</w:t>
      </w:r>
      <w:r w:rsidRPr="00033FE1">
        <w:rPr>
          <w:lang w:val="en-US"/>
        </w:rPr>
        <w:t>"</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lea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I finally reach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2FB73182"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w:t>
      </w:r>
      <w:r w:rsidR="00601231">
        <w:rPr>
          <w:lang w:val="en-US"/>
        </w:rPr>
        <w:t>es</w:t>
      </w:r>
      <w:r w:rsidRPr="00033FE1">
        <w:rPr>
          <w:lang w:val="en-US"/>
        </w:rPr>
        <w:t>. Again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300E33E" w:rsidR="00033FE1" w:rsidRPr="00033FE1" w:rsidRDefault="00033FE1" w:rsidP="00033FE1">
      <w:pPr>
        <w:rPr>
          <w:lang w:val="en-US"/>
        </w:rPr>
      </w:pPr>
      <w:r w:rsidRPr="00033FE1">
        <w:rPr>
          <w:lang w:val="en-US"/>
        </w:rPr>
        <w:t>And it seems that the pill was responsible</w:t>
      </w:r>
      <w:r w:rsidR="00601231">
        <w:rPr>
          <w:lang w:val="en-US"/>
        </w:rPr>
        <w:t xml:space="preserve"> for what happened</w:t>
      </w:r>
      <w:r w:rsidRPr="00033FE1">
        <w:rPr>
          <w:lang w:val="en-US"/>
        </w:rPr>
        <w:t xml:space="preserv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0C0619A0" w:rsidR="00033FE1" w:rsidRPr="00033FE1" w:rsidRDefault="00033FE1" w:rsidP="00033FE1">
      <w:pPr>
        <w:rPr>
          <w:lang w:val="en-US"/>
        </w:rPr>
      </w:pPr>
      <w:r w:rsidRPr="00033FE1">
        <w:rPr>
          <w:lang w:val="en-US"/>
        </w:rPr>
        <w:t xml:space="preserve">"I'm his </w:t>
      </w:r>
      <w:r w:rsidR="00601231">
        <w:rPr>
          <w:lang w:val="en-US"/>
        </w:rPr>
        <w:t>boy</w:t>
      </w:r>
      <w:r w:rsidRPr="00033FE1">
        <w:rPr>
          <w:lang w:val="en-US"/>
        </w:rPr>
        <w:t>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Imagine what happened to my right leg after it was broken. And all the chair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So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So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3DD47282" w:rsidR="003446AB" w:rsidRPr="003446AB" w:rsidRDefault="003446AB" w:rsidP="003446AB">
      <w:pPr>
        <w:rPr>
          <w:lang w:val="en-US"/>
        </w:rPr>
      </w:pPr>
      <w:r w:rsidRPr="003446AB">
        <w:rPr>
          <w:lang w:val="en-US"/>
        </w:rPr>
        <w:t>Yes, I really need</w:t>
      </w:r>
      <w:r w:rsidR="00E35BAE">
        <w:rPr>
          <w:lang w:val="en-US"/>
        </w:rPr>
        <w:t xml:space="preserve">ed </w:t>
      </w:r>
      <w:r w:rsidRPr="003446AB">
        <w:rPr>
          <w:lang w:val="en-US"/>
        </w:rPr>
        <w:t xml:space="preserve">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You do so much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1537D8CA" w:rsidR="005000ED" w:rsidRPr="005000ED" w:rsidRDefault="005000ED" w:rsidP="005000ED">
      <w:pPr>
        <w:rPr>
          <w:lang w:val="en-US"/>
        </w:rPr>
      </w:pPr>
      <w:r w:rsidRPr="005000ED">
        <w:rPr>
          <w:lang w:val="en-US"/>
        </w:rPr>
        <w:t xml:space="preserve">Loan is with me. </w:t>
      </w:r>
      <w:r w:rsidR="00FC0A5E">
        <w:rPr>
          <w:lang w:val="en-US"/>
        </w:rPr>
        <w:t>By my side.</w:t>
      </w:r>
    </w:p>
    <w:p w14:paraId="2DD40E10" w14:textId="440B10CE" w:rsidR="005000ED" w:rsidRPr="005000ED" w:rsidRDefault="005000ED" w:rsidP="005000ED">
      <w:pPr>
        <w:rPr>
          <w:lang w:val="en-US"/>
        </w:rPr>
      </w:pPr>
      <w:r w:rsidRPr="005000ED">
        <w:rPr>
          <w:lang w:val="en-US"/>
        </w:rPr>
        <w:t>A large door is a few met</w:t>
      </w:r>
      <w:r w:rsidR="005C74C2">
        <w:rPr>
          <w:lang w:val="en-US"/>
        </w:rPr>
        <w:t>er</w:t>
      </w:r>
      <w:r w:rsidRPr="005000ED">
        <w:rPr>
          <w:lang w:val="en-US"/>
        </w:rPr>
        <w:t>s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r w:rsidRPr="005000ED">
        <w:rPr>
          <w:lang w:val="en-US"/>
        </w:rPr>
        <w:t xml:space="preserve">Autch.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I'm far from it. I have to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an armour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Well, I have to be there first.</w:t>
      </w:r>
    </w:p>
    <w:p w14:paraId="66DBDA03" w14:textId="77777777" w:rsidR="005000ED" w:rsidRPr="005000ED" w:rsidRDefault="005000ED" w:rsidP="005000ED">
      <w:pPr>
        <w:rPr>
          <w:lang w:val="en-US"/>
        </w:rPr>
      </w:pPr>
    </w:p>
    <w:p w14:paraId="1B479FC0" w14:textId="24FC0A69" w:rsidR="005000ED" w:rsidRPr="005000ED" w:rsidRDefault="005000ED" w:rsidP="005000ED">
      <w:pPr>
        <w:rPr>
          <w:lang w:val="en-US"/>
        </w:rPr>
      </w:pPr>
      <w:r w:rsidRPr="005000ED">
        <w:rPr>
          <w:lang w:val="en-US"/>
        </w:rPr>
        <w:t xml:space="preserve">--&gt; </w:t>
      </w:r>
      <w:r w:rsidR="004E7BF7">
        <w:rPr>
          <w:lang w:val="en-US"/>
        </w:rPr>
        <w:t xml:space="preserve">walk to </w:t>
      </w:r>
      <w:r w:rsidRPr="005000ED">
        <w:rPr>
          <w:lang w:val="en-US"/>
        </w:rPr>
        <w:t>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in spite of the fact that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gt; go to dave</w:t>
      </w:r>
    </w:p>
    <w:p w14:paraId="39AFFFEE" w14:textId="77777777" w:rsidR="005000ED" w:rsidRPr="005000ED" w:rsidRDefault="005000ED" w:rsidP="005000ED">
      <w:pPr>
        <w:rPr>
          <w:lang w:val="en-US"/>
        </w:rPr>
      </w:pPr>
      <w:r w:rsidRPr="005000ED">
        <w:rPr>
          <w:lang w:val="en-US"/>
        </w:rPr>
        <w:t>I'm standing next to him and I might be able to help him to the front door now.</w:t>
      </w:r>
    </w:p>
    <w:p w14:paraId="2FFA159E" w14:textId="77777777" w:rsidR="005000ED" w:rsidRPr="005000ED" w:rsidRDefault="005000ED" w:rsidP="005000ED">
      <w:pPr>
        <w:rPr>
          <w:lang w:val="en-US"/>
        </w:rPr>
      </w:pPr>
    </w:p>
    <w:p w14:paraId="281C252B" w14:textId="67721364" w:rsidR="005000ED" w:rsidRPr="005000ED" w:rsidRDefault="005000ED" w:rsidP="005000ED">
      <w:pPr>
        <w:rPr>
          <w:lang w:val="en-US"/>
        </w:rPr>
      </w:pPr>
      <w:r w:rsidRPr="005000ED">
        <w:rPr>
          <w:lang w:val="en-US"/>
        </w:rPr>
        <w:t>--&gt; walk to the door</w:t>
      </w:r>
    </w:p>
    <w:p w14:paraId="5ACAA322" w14:textId="77777777" w:rsidR="005000ED" w:rsidRPr="005000ED" w:rsidRDefault="005000ED" w:rsidP="005000ED">
      <w:pPr>
        <w:rPr>
          <w:lang w:val="en-US"/>
        </w:rPr>
      </w:pPr>
      <w:r w:rsidRPr="005000ED">
        <w:rPr>
          <w:lang w:val="en-US"/>
        </w:rPr>
        <w:t>I hold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help dave come in</w:t>
      </w:r>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swap to dave / switch to dave</w:t>
      </w:r>
    </w:p>
    <w:p w14:paraId="03F28D16" w14:textId="6522A8A0" w:rsidR="00206928" w:rsidRDefault="00DB0088" w:rsidP="00206928">
      <w:pPr>
        <w:rPr>
          <w:lang w:val="en-US"/>
        </w:rPr>
      </w:pPr>
      <w:r>
        <w:rPr>
          <w:lang w:val="en-US"/>
        </w:rPr>
        <w:t>I’m Dave.</w:t>
      </w:r>
    </w:p>
    <w:p w14:paraId="3AEDF6F1" w14:textId="0273B70F" w:rsidR="00481791" w:rsidRPr="00481791" w:rsidRDefault="00481791" w:rsidP="00481791">
      <w:pPr>
        <w:rPr>
          <w:lang w:val="en-US"/>
        </w:rPr>
      </w:pPr>
      <w:r w:rsidRPr="00481791">
        <w:rPr>
          <w:lang w:val="en-US"/>
        </w:rPr>
        <w:t xml:space="preserve">As we enter this man's house, I fully understand who </w:t>
      </w:r>
      <w:r w:rsidR="00570A6E">
        <w:rPr>
          <w:lang w:val="en-US"/>
        </w:rPr>
        <w:t>he</w:t>
      </w:r>
      <w:r w:rsidRPr="00481791">
        <w:rPr>
          <w:lang w:val="en-US"/>
        </w:rPr>
        <w:t xml:space="preserve"> is. </w:t>
      </w:r>
    </w:p>
    <w:p w14:paraId="562761AD" w14:textId="17223646" w:rsidR="00481791" w:rsidRPr="00481791" w:rsidRDefault="00481791" w:rsidP="00481791">
      <w:pPr>
        <w:rPr>
          <w:lang w:val="en-US"/>
        </w:rPr>
      </w:pPr>
      <w:r w:rsidRPr="00481791">
        <w:rPr>
          <w:lang w:val="en-US"/>
        </w:rPr>
        <w:t xml:space="preserve">From the way he looked back outside, I </w:t>
      </w:r>
      <w:r w:rsidR="009A31EA">
        <w:rPr>
          <w:lang w:val="en-US"/>
        </w:rPr>
        <w:t>believed</w:t>
      </w:r>
      <w:r w:rsidRPr="00481791">
        <w:rPr>
          <w:lang w:val="en-US"/>
        </w:rPr>
        <w:t xml:space="preserve"> he was some kind of wizard - you know, the typical long white beard, the long blue jacket, the beaked hat. Although it could not be that simple. I suppose.</w:t>
      </w:r>
    </w:p>
    <w:p w14:paraId="3FDB19CA" w14:textId="783D6607" w:rsidR="00481791" w:rsidRPr="00481791" w:rsidRDefault="00481791" w:rsidP="00481791">
      <w:pPr>
        <w:rPr>
          <w:lang w:val="en-US"/>
        </w:rPr>
      </w:pPr>
      <w:r w:rsidRPr="00481791">
        <w:rPr>
          <w:lang w:val="en-US"/>
        </w:rPr>
        <w:t>And when we reach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475639DB" w14:textId="77777777" w:rsidR="00481791" w:rsidRDefault="00481791" w:rsidP="00481791">
      <w:pPr>
        <w:rPr>
          <w:lang w:val="en-US"/>
        </w:rPr>
      </w:pPr>
    </w:p>
    <w:p w14:paraId="1C1B3A62" w14:textId="0BAE6647" w:rsidR="00AE622B" w:rsidRPr="00AE622B" w:rsidRDefault="00AE622B" w:rsidP="00AE622B">
      <w:pPr>
        <w:pStyle w:val="ListParagraph"/>
        <w:numPr>
          <w:ilvl w:val="0"/>
          <w:numId w:val="1"/>
        </w:numPr>
        <w:rPr>
          <w:lang w:val="en-US"/>
        </w:rPr>
      </w:pPr>
      <w:r w:rsidRPr="00AE622B">
        <w:rPr>
          <w:lang w:val="en-US"/>
        </w:rPr>
        <w:t>walk to table</w:t>
      </w:r>
    </w:p>
    <w:p w14:paraId="06562B5B" w14:textId="77777777" w:rsidR="00AE622B" w:rsidRPr="00AE622B" w:rsidRDefault="00AE622B" w:rsidP="00AE622B">
      <w:pPr>
        <w:pStyle w:val="ListParagraph"/>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I finally realis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28172B37" w:rsidR="00481791" w:rsidRPr="00481791" w:rsidRDefault="00481791" w:rsidP="00481791">
      <w:pPr>
        <w:rPr>
          <w:lang w:val="en-US"/>
        </w:rPr>
      </w:pPr>
      <w:r w:rsidRPr="00481791">
        <w:rPr>
          <w:lang w:val="en-US"/>
        </w:rPr>
        <w:t xml:space="preserve">I don't think he knows either. I need to talk to </w:t>
      </w:r>
      <w:r w:rsidR="00976B77">
        <w:rPr>
          <w:lang w:val="en-US"/>
        </w:rPr>
        <w:t>its</w:t>
      </w:r>
      <w:r w:rsidRPr="00481791">
        <w:rPr>
          <w:lang w:val="en-US"/>
        </w:rPr>
        <w:t xml:space="preserve">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gt; talk to wizard , ask wizard</w:t>
      </w:r>
    </w:p>
    <w:p w14:paraId="2216AED0" w14:textId="77777777" w:rsidR="00481791" w:rsidRPr="00481791" w:rsidRDefault="00481791" w:rsidP="00481791">
      <w:pPr>
        <w:rPr>
          <w:lang w:val="en-US"/>
        </w:rPr>
      </w:pPr>
      <w:r w:rsidRPr="00481791">
        <w:rPr>
          <w:lang w:val="en-US"/>
        </w:rPr>
        <w:t>"What is that giant statue over there?" I ask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I love Loan's sense of humour.</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eyes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 xml:space="preserve">"That was just a mise-en-scene. You know, just in cas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ell, painting every nook and cranny in hot pink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474DBBC0" w:rsidR="00DC6439" w:rsidRPr="00DC6439" w:rsidRDefault="00DC6439" w:rsidP="00DC6439">
      <w:pPr>
        <w:rPr>
          <w:lang w:val="en-US"/>
        </w:rPr>
      </w:pPr>
      <w:r w:rsidRPr="00DC6439">
        <w:rPr>
          <w:lang w:val="en-US"/>
        </w:rPr>
        <w:t xml:space="preserve">"I wanted to surprise you", </w:t>
      </w:r>
      <w:r w:rsidR="00E23112">
        <w:rPr>
          <w:lang w:val="en-US"/>
        </w:rPr>
        <w:t>Loan</w:t>
      </w:r>
      <w:r w:rsidRPr="00DC6439">
        <w:rPr>
          <w:lang w:val="en-US"/>
        </w:rPr>
        <w:t xml:space="preserve"> </w:t>
      </w:r>
      <w:r w:rsidR="00B75AE2">
        <w:rPr>
          <w:lang w:val="en-US"/>
        </w:rPr>
        <w:t>says</w:t>
      </w:r>
      <w:r w:rsidRPr="00DC6439">
        <w:rPr>
          <w:lang w:val="en-US"/>
        </w:rPr>
        <w:t>.</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Talk to wizard</w:t>
      </w:r>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01EE8605" w:rsidR="00AD6875" w:rsidRPr="00AD6875" w:rsidRDefault="00A2112B" w:rsidP="00AD6875">
      <w:pPr>
        <w:rPr>
          <w:lang w:val="en-US"/>
        </w:rPr>
      </w:pPr>
      <w:r>
        <w:rPr>
          <w:lang w:val="en-US"/>
        </w:rPr>
        <w:t>“</w:t>
      </w:r>
      <w:r w:rsidR="00AD6875" w:rsidRPr="00AD6875">
        <w:rPr>
          <w:lang w:val="en-US"/>
        </w:rPr>
        <w:t xml:space="preserve">I know where the entrance to the Street of Old Hells is. </w:t>
      </w:r>
      <w:r>
        <w:rPr>
          <w:lang w:val="en-US"/>
        </w:rPr>
        <w:t>T</w:t>
      </w:r>
      <w:r w:rsidR="00AD6875" w:rsidRPr="00AD6875">
        <w:rPr>
          <w:lang w:val="en-US"/>
        </w:rPr>
        <w:t>he stone</w:t>
      </w:r>
      <w:r>
        <w:rPr>
          <w:lang w:val="en-US"/>
        </w:rPr>
        <w:t xml:space="preserve"> is there</w:t>
      </w:r>
      <w:r w:rsidR="00AD6875" w:rsidRPr="00AD6875">
        <w:rPr>
          <w:lang w:val="en-US"/>
        </w:rPr>
        <w:t>. You must cross it all the way to the end. It will be waiting for you.</w:t>
      </w:r>
      <w:r w:rsidR="00962814">
        <w:rPr>
          <w:lang w:val="en-US"/>
        </w:rPr>
        <w:t>”</w:t>
      </w:r>
    </w:p>
    <w:p w14:paraId="3CD56403" w14:textId="77777777" w:rsidR="00AD6875" w:rsidRPr="00AD6875" w:rsidRDefault="00AD6875" w:rsidP="00AD6875">
      <w:pPr>
        <w:rPr>
          <w:lang w:val="en-US"/>
        </w:rPr>
      </w:pPr>
    </w:p>
    <w:p w14:paraId="616AA652" w14:textId="61CAF36E" w:rsidR="00AD6875" w:rsidRPr="00AD6875" w:rsidRDefault="00AD6875" w:rsidP="00AD6875">
      <w:pPr>
        <w:rPr>
          <w:lang w:val="en-US"/>
        </w:rPr>
      </w:pPr>
      <w:r w:rsidRPr="00AD6875">
        <w:rPr>
          <w:lang w:val="en-US"/>
        </w:rPr>
        <w:t xml:space="preserve">"So could you tell me and </w:t>
      </w:r>
      <w:r w:rsidR="00C53CFE">
        <w:rPr>
          <w:lang w:val="en-US"/>
        </w:rPr>
        <w:t>Loan</w:t>
      </w:r>
      <w:r w:rsidRPr="00AD6875">
        <w:rPr>
          <w:lang w:val="en-US"/>
        </w:rPr>
        <w:t xml:space="preser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Hum... No doubt he was once an admirer of the Devil. The number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exactly the sam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gt; look at arrows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ground,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rises up,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gt; walk to dave</w:t>
      </w:r>
    </w:p>
    <w:p w14:paraId="2552FD73" w14:textId="77777777" w:rsidR="00573A1B" w:rsidRPr="00573A1B" w:rsidRDefault="00573A1B" w:rsidP="00573A1B">
      <w:pPr>
        <w:rPr>
          <w:lang w:val="en-US"/>
        </w:rPr>
      </w:pPr>
      <w:r w:rsidRPr="00573A1B">
        <w:rPr>
          <w:lang w:val="en-US"/>
        </w:rPr>
        <w:t>I walk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Default="00573A1B" w:rsidP="00573A1B">
      <w:pPr>
        <w:rPr>
          <w:lang w:val="en-US"/>
        </w:rPr>
      </w:pPr>
      <w:r w:rsidRPr="00573A1B">
        <w:rPr>
          <w:lang w:val="en-US"/>
        </w:rPr>
        <w:t>Let's see what we've got.</w:t>
      </w:r>
    </w:p>
    <w:p w14:paraId="28A59DAC" w14:textId="77777777" w:rsidR="00931A93" w:rsidRDefault="00931A93" w:rsidP="00573A1B">
      <w:pPr>
        <w:rPr>
          <w:lang w:val="en-US"/>
        </w:rPr>
      </w:pPr>
    </w:p>
    <w:p w14:paraId="00E4BF9A" w14:textId="22CF4610" w:rsidR="00931A93" w:rsidRPr="00931A93" w:rsidRDefault="00931A93" w:rsidP="00931A93">
      <w:pPr>
        <w:pStyle w:val="ListParagraph"/>
        <w:numPr>
          <w:ilvl w:val="0"/>
          <w:numId w:val="1"/>
        </w:numPr>
        <w:rPr>
          <w:lang w:val="en-US"/>
        </w:rPr>
      </w:pPr>
      <w:r>
        <w:rPr>
          <w:lang w:val="en-US"/>
        </w:rPr>
        <w:t>Swap to dave</w:t>
      </w:r>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766B9F69" w14:textId="77777777" w:rsidR="00241F6B" w:rsidRDefault="00241F6B" w:rsidP="00573A1B">
      <w:pPr>
        <w:rPr>
          <w:lang w:val="en-US"/>
        </w:rPr>
      </w:pPr>
    </w:p>
    <w:p w14:paraId="44FCB19E" w14:textId="3903160E" w:rsidR="00241F6B" w:rsidRDefault="00241F6B" w:rsidP="00241F6B">
      <w:pPr>
        <w:pStyle w:val="ListParagraph"/>
        <w:numPr>
          <w:ilvl w:val="0"/>
          <w:numId w:val="1"/>
        </w:numPr>
        <w:rPr>
          <w:lang w:val="en-US"/>
        </w:rPr>
      </w:pPr>
      <w:r>
        <w:rPr>
          <w:lang w:val="en-US"/>
        </w:rPr>
        <w:t>Press protuberance</w:t>
      </w:r>
    </w:p>
    <w:p w14:paraId="1A125E58" w14:textId="3554DBC2" w:rsidR="00241F6B" w:rsidRDefault="00241F6B" w:rsidP="00241F6B">
      <w:pPr>
        <w:rPr>
          <w:lang w:val="en-US"/>
        </w:rPr>
      </w:pPr>
      <w:r w:rsidRPr="00241F6B">
        <w:rPr>
          <w:lang w:val="en-US"/>
        </w:rPr>
        <w:t>When I press it, a message appears on the Devil's surface.</w:t>
      </w:r>
    </w:p>
    <w:p w14:paraId="1BDE8D48" w14:textId="0E42D7AD" w:rsidR="00241F6B" w:rsidRDefault="00E75975" w:rsidP="00241F6B">
      <w:pPr>
        <w:rPr>
          <w:lang w:val="en-US"/>
        </w:rPr>
      </w:pPr>
      <w:r>
        <w:rPr>
          <w:lang w:val="en-US"/>
        </w:rPr>
        <w:t>--- fiquei aqui</w:t>
      </w:r>
    </w:p>
    <w:p w14:paraId="42BA0417" w14:textId="4D5FCA3B" w:rsidR="00241F6B" w:rsidRDefault="00241F6B" w:rsidP="00241F6B">
      <w:pPr>
        <w:pStyle w:val="ListParagraph"/>
        <w:numPr>
          <w:ilvl w:val="0"/>
          <w:numId w:val="1"/>
        </w:numPr>
        <w:rPr>
          <w:lang w:val="en-US"/>
        </w:rPr>
      </w:pPr>
      <w:r>
        <w:rPr>
          <w:lang w:val="en-US"/>
        </w:rPr>
        <w:t>Look at statue</w:t>
      </w:r>
    </w:p>
    <w:p w14:paraId="58B8B48C" w14:textId="14B67E38" w:rsidR="00241F6B" w:rsidRDefault="00241F6B" w:rsidP="00D41238">
      <w:pPr>
        <w:tabs>
          <w:tab w:val="left" w:pos="6334"/>
        </w:tabs>
        <w:rPr>
          <w:lang w:val="en-US"/>
        </w:rPr>
      </w:pPr>
      <w:r>
        <w:rPr>
          <w:lang w:val="en-US"/>
        </w:rPr>
        <w:t>“Look, Dave! It says ‘</w:t>
      </w:r>
      <w:r w:rsidRPr="00241F6B">
        <w:rPr>
          <w:lang w:val="en-US"/>
        </w:rPr>
        <w:t>Give up all things as they belong to the sea</w:t>
      </w:r>
      <w:r>
        <w:rPr>
          <w:lang w:val="en-US"/>
        </w:rPr>
        <w:t>’.”</w:t>
      </w:r>
      <w:r w:rsidR="00D41238">
        <w:rPr>
          <w:lang w:val="en-US"/>
        </w:rPr>
        <w:tab/>
      </w:r>
    </w:p>
    <w:p w14:paraId="4982AE2E" w14:textId="77777777" w:rsidR="00D41238" w:rsidRPr="00D41238" w:rsidRDefault="00D41238" w:rsidP="00D41238">
      <w:pPr>
        <w:rPr>
          <w:lang w:val="en-US"/>
        </w:rPr>
      </w:pPr>
      <w:r w:rsidRPr="00D41238">
        <w:rPr>
          <w:lang w:val="en-US"/>
        </w:rPr>
        <w:t>"What could that possibly mean?", asserts Dave.</w:t>
      </w:r>
    </w:p>
    <w:p w14:paraId="3560F3F4" w14:textId="77777777" w:rsidR="00D41238" w:rsidRPr="00D41238" w:rsidRDefault="00D41238" w:rsidP="00D41238">
      <w:pPr>
        <w:rPr>
          <w:lang w:val="en-US"/>
        </w:rPr>
      </w:pPr>
    </w:p>
    <w:p w14:paraId="637B97ED" w14:textId="77777777" w:rsidR="00D41238" w:rsidRPr="00D41238" w:rsidRDefault="00D41238" w:rsidP="00D41238">
      <w:pPr>
        <w:rPr>
          <w:lang w:val="en-US"/>
        </w:rPr>
      </w:pPr>
      <w:r w:rsidRPr="00D41238">
        <w:rPr>
          <w:lang w:val="en-US"/>
        </w:rPr>
        <w:t>(if both clues were not discovered)</w:t>
      </w:r>
    </w:p>
    <w:p w14:paraId="17805975" w14:textId="77777777" w:rsidR="00D41238" w:rsidRPr="00D41238" w:rsidRDefault="00D41238" w:rsidP="00D41238">
      <w:pPr>
        <w:rPr>
          <w:lang w:val="en-US"/>
        </w:rPr>
      </w:pPr>
      <w:r w:rsidRPr="00D41238">
        <w:rPr>
          <w:lang w:val="en-US"/>
        </w:rPr>
        <w:lastRenderedPageBreak/>
        <w:t>--&gt; walk to doors</w:t>
      </w:r>
    </w:p>
    <w:p w14:paraId="31F4A8BC" w14:textId="77777777" w:rsidR="00D41238" w:rsidRPr="00D41238" w:rsidRDefault="00D41238" w:rsidP="00D41238">
      <w:pPr>
        <w:rPr>
          <w:lang w:val="en-US"/>
        </w:rPr>
      </w:pPr>
      <w:r w:rsidRPr="00D41238">
        <w:rPr>
          <w:lang w:val="en-US"/>
        </w:rPr>
        <w:t>I pass the table that separates us from the three doors next to each other on the same wall as I go around it on the right.</w:t>
      </w:r>
    </w:p>
    <w:p w14:paraId="11F9F5DD" w14:textId="77777777" w:rsidR="00D41238" w:rsidRPr="00D41238" w:rsidRDefault="00D41238" w:rsidP="00D41238">
      <w:pPr>
        <w:rPr>
          <w:lang w:val="en-US"/>
        </w:rPr>
      </w:pPr>
    </w:p>
    <w:p w14:paraId="3D59D04A" w14:textId="77777777" w:rsidR="00D41238" w:rsidRPr="00D41238" w:rsidRDefault="00D41238" w:rsidP="00D41238">
      <w:pPr>
        <w:rPr>
          <w:lang w:val="en-US"/>
        </w:rPr>
      </w:pPr>
      <w:r w:rsidRPr="00D41238">
        <w:rPr>
          <w:lang w:val="en-US"/>
        </w:rPr>
        <w:t xml:space="preserve">"I'm so sure of what I'm doing," I think to myself. </w:t>
      </w:r>
    </w:p>
    <w:p w14:paraId="399878C8" w14:textId="77777777" w:rsidR="00D41238" w:rsidRPr="00D41238" w:rsidRDefault="00D41238" w:rsidP="00D41238">
      <w:pPr>
        <w:rPr>
          <w:lang w:val="en-US"/>
        </w:rPr>
      </w:pPr>
    </w:p>
    <w:p w14:paraId="295E5897" w14:textId="77777777" w:rsidR="00D41238" w:rsidRPr="00D41238" w:rsidRDefault="00D41238" w:rsidP="00D41238">
      <w:pPr>
        <w:rPr>
          <w:lang w:val="en-US"/>
        </w:rPr>
      </w:pPr>
      <w:r w:rsidRPr="00D41238">
        <w:rPr>
          <w:lang w:val="en-US"/>
        </w:rPr>
        <w:t>When, all of a sudden, I have bumped into something. My reflex was to close my eyes, even though I didn't notice anything in front of me. When I open them, I notice that there is nothing.</w:t>
      </w:r>
    </w:p>
    <w:p w14:paraId="23795AB8" w14:textId="77777777" w:rsidR="00D41238" w:rsidRPr="00D41238" w:rsidRDefault="00D41238" w:rsidP="00D41238">
      <w:pPr>
        <w:rPr>
          <w:lang w:val="en-US"/>
        </w:rPr>
      </w:pPr>
    </w:p>
    <w:p w14:paraId="019A11B9" w14:textId="77777777" w:rsidR="00D41238" w:rsidRPr="00D41238" w:rsidRDefault="00D41238" w:rsidP="00D41238">
      <w:pPr>
        <w:rPr>
          <w:lang w:val="en-US"/>
        </w:rPr>
      </w:pPr>
      <w:r w:rsidRPr="00D41238">
        <w:rPr>
          <w:lang w:val="en-US"/>
        </w:rPr>
        <w:t>How peculiar.</w:t>
      </w:r>
    </w:p>
    <w:p w14:paraId="0EA6A79F" w14:textId="77777777" w:rsidR="00D41238" w:rsidRPr="00D41238" w:rsidRDefault="00D41238" w:rsidP="00D41238">
      <w:pPr>
        <w:rPr>
          <w:lang w:val="en-US"/>
        </w:rPr>
      </w:pPr>
    </w:p>
    <w:p w14:paraId="2A794832" w14:textId="77777777" w:rsidR="00D41238" w:rsidRPr="00D41238" w:rsidRDefault="00D41238" w:rsidP="00D41238">
      <w:pPr>
        <w:rPr>
          <w:lang w:val="en-US"/>
        </w:rPr>
      </w:pPr>
      <w:r w:rsidRPr="00D41238">
        <w:rPr>
          <w:lang w:val="en-US"/>
        </w:rPr>
        <w:t>"Loan!"</w:t>
      </w:r>
    </w:p>
    <w:p w14:paraId="09D36572" w14:textId="77777777" w:rsidR="00D41238" w:rsidRPr="00D41238" w:rsidRDefault="00D41238" w:rsidP="00D41238">
      <w:pPr>
        <w:rPr>
          <w:lang w:val="en-US"/>
        </w:rPr>
      </w:pPr>
      <w:r w:rsidRPr="00D41238">
        <w:rPr>
          <w:lang w:val="en-US"/>
        </w:rPr>
        <w:t>"Loan, are you okay?"</w:t>
      </w:r>
    </w:p>
    <w:p w14:paraId="0DE775E2" w14:textId="77777777" w:rsidR="00D41238" w:rsidRPr="00D41238" w:rsidRDefault="00D41238" w:rsidP="00D41238">
      <w:pPr>
        <w:rPr>
          <w:lang w:val="en-US"/>
        </w:rPr>
      </w:pPr>
      <w:r w:rsidRPr="00D41238">
        <w:rPr>
          <w:lang w:val="en-US"/>
        </w:rPr>
        <w:t>"I'm fine. Don't worry, Dave!"</w:t>
      </w:r>
    </w:p>
    <w:p w14:paraId="03A2286C" w14:textId="77777777" w:rsidR="00D41238" w:rsidRPr="00D41238" w:rsidRDefault="00D41238" w:rsidP="00D41238">
      <w:pPr>
        <w:rPr>
          <w:lang w:val="en-US"/>
        </w:rPr>
      </w:pPr>
    </w:p>
    <w:p w14:paraId="7EF573BC" w14:textId="0FAAF109" w:rsidR="00D41238" w:rsidRPr="00D41238" w:rsidRDefault="00D41238" w:rsidP="00D41238">
      <w:pPr>
        <w:rPr>
          <w:lang w:val="en-US"/>
        </w:rPr>
      </w:pPr>
      <w:r w:rsidRPr="00D41238">
        <w:rPr>
          <w:lang w:val="en-US"/>
        </w:rPr>
        <w:t>"I think I should</w:t>
      </w:r>
      <w:r w:rsidR="00B6623D">
        <w:rPr>
          <w:lang w:val="en-US"/>
        </w:rPr>
        <w:t xml:space="preserve"> worry</w:t>
      </w:r>
      <w:r w:rsidRPr="00D41238">
        <w:rPr>
          <w:lang w:val="en-US"/>
        </w:rPr>
        <w:t>, to be honest. What was that?"</w:t>
      </w:r>
    </w:p>
    <w:p w14:paraId="2965FA35" w14:textId="77777777" w:rsidR="00D41238" w:rsidRPr="00D41238" w:rsidRDefault="00D41238" w:rsidP="00D41238">
      <w:pPr>
        <w:rPr>
          <w:lang w:val="en-US"/>
        </w:rPr>
      </w:pPr>
      <w:r w:rsidRPr="00D41238">
        <w:rPr>
          <w:lang w:val="en-US"/>
        </w:rPr>
        <w:t>"That's an impenetrable wall," assures the wizard, "It guarantees that you can only cross it if you have discovered all the hints!"</w:t>
      </w:r>
    </w:p>
    <w:p w14:paraId="483C8BB6" w14:textId="77777777" w:rsidR="00D41238" w:rsidRPr="00D41238" w:rsidRDefault="00D41238" w:rsidP="00D41238">
      <w:pPr>
        <w:rPr>
          <w:lang w:val="en-US"/>
        </w:rPr>
      </w:pPr>
    </w:p>
    <w:p w14:paraId="55C89165" w14:textId="77777777" w:rsidR="00D41238" w:rsidRPr="00D41238" w:rsidRDefault="00D41238" w:rsidP="00D41238">
      <w:pPr>
        <w:rPr>
          <w:lang w:val="en-US"/>
        </w:rPr>
      </w:pPr>
      <w:r w:rsidRPr="00D41238">
        <w:rPr>
          <w:lang w:val="en-US"/>
        </w:rPr>
        <w:t>Oh, I see.</w:t>
      </w:r>
    </w:p>
    <w:p w14:paraId="0A7EA616" w14:textId="77777777" w:rsidR="00D41238" w:rsidRPr="00D41238" w:rsidRDefault="00D41238" w:rsidP="00D41238">
      <w:pPr>
        <w:rPr>
          <w:lang w:val="en-US"/>
        </w:rPr>
      </w:pPr>
      <w:r w:rsidRPr="00D41238">
        <w:rPr>
          <w:lang w:val="en-US"/>
        </w:rPr>
        <w:t>It means that something else may have slipped through the cracks.</w:t>
      </w:r>
    </w:p>
    <w:p w14:paraId="37B65E07" w14:textId="77777777" w:rsidR="00D41238" w:rsidRPr="00D41238" w:rsidRDefault="00D41238" w:rsidP="00D41238">
      <w:pPr>
        <w:rPr>
          <w:lang w:val="en-US"/>
        </w:rPr>
      </w:pPr>
    </w:p>
    <w:p w14:paraId="6A4209AF" w14:textId="77777777" w:rsidR="00D41238" w:rsidRPr="00D41238" w:rsidRDefault="00D41238" w:rsidP="00D41238">
      <w:pPr>
        <w:rPr>
          <w:lang w:val="en-US"/>
        </w:rPr>
      </w:pPr>
    </w:p>
    <w:p w14:paraId="027A61EF" w14:textId="77777777" w:rsidR="00D41238" w:rsidRPr="00D41238" w:rsidRDefault="00D41238" w:rsidP="00D41238">
      <w:pPr>
        <w:rPr>
          <w:lang w:val="en-US"/>
        </w:rPr>
      </w:pPr>
      <w:r w:rsidRPr="00D41238">
        <w:rPr>
          <w:lang w:val="en-US"/>
        </w:rPr>
        <w:t>(if both clues are found)</w:t>
      </w:r>
    </w:p>
    <w:p w14:paraId="2C0BBBC2" w14:textId="77777777" w:rsidR="00D41238" w:rsidRPr="00D41238" w:rsidRDefault="00D41238" w:rsidP="00D41238">
      <w:pPr>
        <w:rPr>
          <w:lang w:val="en-US"/>
        </w:rPr>
      </w:pPr>
      <w:r w:rsidRPr="00D41238">
        <w:rPr>
          <w:lang w:val="en-US"/>
        </w:rPr>
        <w:t>"Both clues have already been discovered!"</w:t>
      </w:r>
    </w:p>
    <w:p w14:paraId="592EC237" w14:textId="77777777" w:rsidR="00D41238" w:rsidRPr="00D41238" w:rsidRDefault="00D41238" w:rsidP="00D41238">
      <w:pPr>
        <w:rPr>
          <w:lang w:val="en-US"/>
        </w:rPr>
      </w:pPr>
      <w:r w:rsidRPr="00D41238">
        <w:rPr>
          <w:lang w:val="en-US"/>
        </w:rPr>
        <w:t>"It's time to make a decision."</w:t>
      </w:r>
    </w:p>
    <w:p w14:paraId="71DDA66C" w14:textId="77777777" w:rsidR="00D41238" w:rsidRPr="00D41238" w:rsidRDefault="00D41238" w:rsidP="00D41238">
      <w:pPr>
        <w:rPr>
          <w:lang w:val="en-US"/>
        </w:rPr>
      </w:pPr>
    </w:p>
    <w:p w14:paraId="5F467365" w14:textId="77777777" w:rsidR="00D41238" w:rsidRPr="00D41238" w:rsidRDefault="00D41238" w:rsidP="00D41238">
      <w:pPr>
        <w:rPr>
          <w:lang w:val="en-US"/>
        </w:rPr>
      </w:pPr>
      <w:r w:rsidRPr="00D41238">
        <w:rPr>
          <w:lang w:val="en-US"/>
        </w:rPr>
        <w:t xml:space="preserve">I should join Dave again. </w:t>
      </w:r>
    </w:p>
    <w:p w14:paraId="2CC5D4C4" w14:textId="77777777" w:rsidR="00D41238" w:rsidRPr="00D41238" w:rsidRDefault="00D41238" w:rsidP="00D41238">
      <w:pPr>
        <w:rPr>
          <w:lang w:val="en-US"/>
        </w:rPr>
      </w:pPr>
    </w:p>
    <w:p w14:paraId="3C802C55" w14:textId="53FDA423" w:rsidR="00D41238" w:rsidRPr="00D41238" w:rsidRDefault="00D41238" w:rsidP="00D41238">
      <w:pPr>
        <w:rPr>
          <w:lang w:val="en-US"/>
        </w:rPr>
      </w:pPr>
      <w:r w:rsidRPr="00D41238">
        <w:rPr>
          <w:lang w:val="en-US"/>
        </w:rPr>
        <w:t xml:space="preserve">--&gt; walk to </w:t>
      </w:r>
      <w:r w:rsidR="00A36EDA">
        <w:rPr>
          <w:lang w:val="en-US"/>
        </w:rPr>
        <w:t>table</w:t>
      </w:r>
    </w:p>
    <w:p w14:paraId="1C319D83" w14:textId="77777777" w:rsidR="00D41238" w:rsidRPr="00D41238" w:rsidRDefault="00D41238" w:rsidP="00D41238">
      <w:pPr>
        <w:rPr>
          <w:lang w:val="en-US"/>
        </w:rPr>
      </w:pPr>
      <w:r w:rsidRPr="00D41238">
        <w:rPr>
          <w:lang w:val="en-US"/>
        </w:rPr>
        <w:t xml:space="preserve">I walk in Dave's direction, trying to come up with a theory about the clues we've found. </w:t>
      </w:r>
    </w:p>
    <w:p w14:paraId="36745BE5" w14:textId="77777777" w:rsidR="00D41238" w:rsidRPr="00D41238" w:rsidRDefault="00D41238" w:rsidP="00D41238">
      <w:pPr>
        <w:rPr>
          <w:lang w:val="en-US"/>
        </w:rPr>
      </w:pPr>
      <w:r w:rsidRPr="00D41238">
        <w:rPr>
          <w:lang w:val="en-US"/>
        </w:rPr>
        <w:t>But nothing makes sense.</w:t>
      </w:r>
    </w:p>
    <w:p w14:paraId="28F6279A" w14:textId="77777777" w:rsidR="00D41238" w:rsidRPr="00D41238" w:rsidRDefault="00D41238" w:rsidP="00D41238">
      <w:pPr>
        <w:rPr>
          <w:lang w:val="en-US"/>
        </w:rPr>
      </w:pPr>
    </w:p>
    <w:p w14:paraId="0659F665" w14:textId="77777777" w:rsidR="00D41238" w:rsidRPr="00D41238" w:rsidRDefault="00D41238" w:rsidP="00D41238">
      <w:pPr>
        <w:rPr>
          <w:lang w:val="en-US"/>
        </w:rPr>
      </w:pPr>
      <w:r w:rsidRPr="00D41238">
        <w:rPr>
          <w:lang w:val="en-US"/>
        </w:rPr>
        <w:t>I'm not the smart one.</w:t>
      </w:r>
    </w:p>
    <w:p w14:paraId="444E440D" w14:textId="77777777" w:rsidR="00D41238" w:rsidRPr="00D41238" w:rsidRDefault="00D41238" w:rsidP="00D41238">
      <w:pPr>
        <w:rPr>
          <w:lang w:val="en-US"/>
        </w:rPr>
      </w:pPr>
    </w:p>
    <w:p w14:paraId="09958BE1" w14:textId="77777777" w:rsidR="00D41238" w:rsidRPr="00D41238" w:rsidRDefault="00D41238" w:rsidP="00D41238">
      <w:pPr>
        <w:rPr>
          <w:lang w:val="en-US"/>
        </w:rPr>
      </w:pPr>
      <w:r w:rsidRPr="00D41238">
        <w:rPr>
          <w:lang w:val="en-US"/>
        </w:rPr>
        <w:t>--&gt; talk to Dave</w:t>
      </w:r>
    </w:p>
    <w:p w14:paraId="4923F275" w14:textId="77777777" w:rsidR="00D41238" w:rsidRPr="00D41238" w:rsidRDefault="00D41238" w:rsidP="00D41238">
      <w:pPr>
        <w:rPr>
          <w:lang w:val="en-US"/>
        </w:rPr>
      </w:pPr>
      <w:r w:rsidRPr="00D41238">
        <w:rPr>
          <w:lang w:val="en-US"/>
        </w:rPr>
        <w:t>"What do you think?"</w:t>
      </w:r>
    </w:p>
    <w:p w14:paraId="0319436E" w14:textId="77777777" w:rsidR="00D41238" w:rsidRPr="00D41238" w:rsidRDefault="00D41238" w:rsidP="00D41238">
      <w:pPr>
        <w:rPr>
          <w:lang w:val="en-US"/>
        </w:rPr>
      </w:pPr>
      <w:r w:rsidRPr="00D41238">
        <w:rPr>
          <w:lang w:val="en-US"/>
        </w:rPr>
        <w:t xml:space="preserve">I smile at him, confident that he will know what to do. </w:t>
      </w:r>
    </w:p>
    <w:p w14:paraId="7B3C8D07" w14:textId="77777777" w:rsidR="00D41238" w:rsidRPr="00D41238" w:rsidRDefault="00D41238" w:rsidP="00D41238">
      <w:pPr>
        <w:rPr>
          <w:lang w:val="en-US"/>
        </w:rPr>
      </w:pPr>
      <w:r w:rsidRPr="00D41238">
        <w:rPr>
          <w:lang w:val="en-US"/>
        </w:rPr>
        <w:t>He is better at making decisions.</w:t>
      </w:r>
    </w:p>
    <w:p w14:paraId="5CFB3CFB" w14:textId="77777777" w:rsidR="00D41238" w:rsidRPr="00D41238" w:rsidRDefault="00D41238" w:rsidP="00D41238">
      <w:pPr>
        <w:rPr>
          <w:lang w:val="en-US"/>
        </w:rPr>
      </w:pPr>
    </w:p>
    <w:p w14:paraId="2D5F4845" w14:textId="77777777" w:rsidR="00D41238" w:rsidRPr="00D41238" w:rsidRDefault="00D41238" w:rsidP="00D41238">
      <w:pPr>
        <w:rPr>
          <w:lang w:val="en-US"/>
        </w:rPr>
      </w:pPr>
      <w:r w:rsidRPr="00D41238">
        <w:rPr>
          <w:lang w:val="en-US"/>
        </w:rPr>
        <w:t>"Based on the clues, I might know which door to choose."</w:t>
      </w:r>
    </w:p>
    <w:p w14:paraId="3B6445CD" w14:textId="77777777" w:rsidR="00D41238" w:rsidRPr="00D41238" w:rsidRDefault="00D41238" w:rsidP="00D41238">
      <w:pPr>
        <w:rPr>
          <w:lang w:val="en-US"/>
        </w:rPr>
      </w:pPr>
    </w:p>
    <w:p w14:paraId="10D68EEF" w14:textId="77777777" w:rsidR="00D41238" w:rsidRPr="00D41238" w:rsidRDefault="00D41238" w:rsidP="00D41238">
      <w:pPr>
        <w:rPr>
          <w:lang w:val="en-US"/>
        </w:rPr>
      </w:pPr>
      <w:r w:rsidRPr="00D41238">
        <w:rPr>
          <w:lang w:val="en-US"/>
        </w:rPr>
        <w:t>I take Dave under his right arm, preparing to carry him again.</w:t>
      </w:r>
    </w:p>
    <w:p w14:paraId="123628EA" w14:textId="77777777" w:rsidR="00D41238" w:rsidRPr="00D41238" w:rsidRDefault="00D41238" w:rsidP="00D41238">
      <w:pPr>
        <w:rPr>
          <w:lang w:val="en-US"/>
        </w:rPr>
      </w:pPr>
    </w:p>
    <w:p w14:paraId="42CC546D" w14:textId="3B3E5E5F" w:rsidR="00D41238" w:rsidRPr="00D41238" w:rsidRDefault="00D41238" w:rsidP="00D41238">
      <w:pPr>
        <w:rPr>
          <w:lang w:val="en-US"/>
        </w:rPr>
      </w:pPr>
      <w:r w:rsidRPr="00D41238">
        <w:rPr>
          <w:lang w:val="en-US"/>
        </w:rPr>
        <w:t>--&gt; walk to doors</w:t>
      </w:r>
    </w:p>
    <w:p w14:paraId="33CFB503" w14:textId="77777777" w:rsidR="00D41238" w:rsidRPr="00D41238" w:rsidRDefault="00D41238" w:rsidP="00D41238">
      <w:pPr>
        <w:rPr>
          <w:lang w:val="en-US"/>
        </w:rPr>
      </w:pPr>
      <w:r w:rsidRPr="00D41238">
        <w:rPr>
          <w:lang w:val="en-US"/>
        </w:rPr>
        <w:t>We walk slowly.</w:t>
      </w:r>
    </w:p>
    <w:p w14:paraId="425FFEA5" w14:textId="77777777" w:rsidR="00D41238" w:rsidRPr="00D41238" w:rsidRDefault="00D41238" w:rsidP="00D41238">
      <w:pPr>
        <w:rPr>
          <w:lang w:val="en-US"/>
        </w:rPr>
      </w:pPr>
      <w:r w:rsidRPr="00D41238">
        <w:rPr>
          <w:lang w:val="en-US"/>
        </w:rPr>
        <w:t>I don't want Dave to get hurt.</w:t>
      </w:r>
    </w:p>
    <w:p w14:paraId="77B8CF83" w14:textId="77777777" w:rsidR="00D41238" w:rsidRPr="00D41238" w:rsidRDefault="00D41238" w:rsidP="00D41238">
      <w:pPr>
        <w:rPr>
          <w:lang w:val="en-US"/>
        </w:rPr>
      </w:pPr>
    </w:p>
    <w:p w14:paraId="07FDD10D" w14:textId="77777777" w:rsidR="00D41238" w:rsidRPr="00D41238" w:rsidRDefault="00D41238" w:rsidP="00D41238">
      <w:pPr>
        <w:rPr>
          <w:lang w:val="en-US"/>
        </w:rPr>
      </w:pPr>
      <w:r w:rsidRPr="00D41238">
        <w:rPr>
          <w:lang w:val="en-US"/>
        </w:rPr>
        <w:t>"You could lengthen your stride, Loan."</w:t>
      </w:r>
    </w:p>
    <w:p w14:paraId="2F4987F6" w14:textId="77777777" w:rsidR="00D41238" w:rsidRPr="00D41238" w:rsidRDefault="00D41238" w:rsidP="00D41238">
      <w:pPr>
        <w:rPr>
          <w:lang w:val="en-US"/>
        </w:rPr>
      </w:pPr>
      <w:r w:rsidRPr="00D41238">
        <w:rPr>
          <w:lang w:val="en-US"/>
        </w:rPr>
        <w:t>"Don't worry about me. I know I can keep up."</w:t>
      </w:r>
    </w:p>
    <w:p w14:paraId="32F1B099" w14:textId="77777777" w:rsidR="00D41238" w:rsidRPr="00D41238" w:rsidRDefault="00D41238" w:rsidP="00D41238">
      <w:pPr>
        <w:rPr>
          <w:lang w:val="en-US"/>
        </w:rPr>
      </w:pPr>
      <w:r w:rsidRPr="00D41238">
        <w:rPr>
          <w:lang w:val="en-US"/>
        </w:rPr>
        <w:t>"All right! Let's do it!"</w:t>
      </w:r>
    </w:p>
    <w:p w14:paraId="7D10BB50" w14:textId="77777777" w:rsidR="00D41238" w:rsidRPr="00D41238" w:rsidRDefault="00D41238" w:rsidP="00D41238">
      <w:pPr>
        <w:rPr>
          <w:lang w:val="en-US"/>
        </w:rPr>
      </w:pPr>
    </w:p>
    <w:p w14:paraId="14FC773A" w14:textId="05EEF52F" w:rsidR="00CB14DF" w:rsidRDefault="00D41238" w:rsidP="00D41238">
      <w:pPr>
        <w:rPr>
          <w:lang w:val="en-US"/>
        </w:rPr>
      </w:pPr>
      <w:r w:rsidRPr="00D41238">
        <w:rPr>
          <w:lang w:val="en-US"/>
        </w:rPr>
        <w:t>Together.</w:t>
      </w:r>
    </w:p>
    <w:p w14:paraId="4DD762A2" w14:textId="77777777" w:rsidR="00752424" w:rsidRDefault="00752424" w:rsidP="00D41238">
      <w:pPr>
        <w:rPr>
          <w:lang w:val="en-US"/>
        </w:rPr>
      </w:pPr>
    </w:p>
    <w:p w14:paraId="375E5956" w14:textId="77777777" w:rsidR="00752424" w:rsidRPr="00752424" w:rsidRDefault="00752424" w:rsidP="00752424">
      <w:pPr>
        <w:rPr>
          <w:lang w:val="en-US"/>
        </w:rPr>
      </w:pPr>
      <w:r w:rsidRPr="00752424">
        <w:rPr>
          <w:lang w:val="en-US"/>
        </w:rPr>
        <w:t>I don't want him to know this, but I'm really scared about all this. My sweat covered my face, even though I was cold and shivering.</w:t>
      </w:r>
    </w:p>
    <w:p w14:paraId="3995F935" w14:textId="77777777" w:rsidR="00752424" w:rsidRPr="00752424" w:rsidRDefault="00752424" w:rsidP="00752424">
      <w:pPr>
        <w:rPr>
          <w:lang w:val="en-US"/>
        </w:rPr>
      </w:pPr>
    </w:p>
    <w:p w14:paraId="49862C3D" w14:textId="77777777" w:rsidR="00752424" w:rsidRPr="00752424" w:rsidRDefault="00752424" w:rsidP="00752424">
      <w:pPr>
        <w:rPr>
          <w:lang w:val="en-US"/>
        </w:rPr>
      </w:pPr>
      <w:r w:rsidRPr="00752424">
        <w:rPr>
          <w:lang w:val="en-US"/>
        </w:rPr>
        <w:t xml:space="preserve">If this is so scary, I'm afraid I won't be able to go on to the next phase. </w:t>
      </w:r>
    </w:p>
    <w:p w14:paraId="3B5BECAA" w14:textId="77777777" w:rsidR="00752424" w:rsidRPr="00752424" w:rsidRDefault="00752424" w:rsidP="00752424">
      <w:pPr>
        <w:rPr>
          <w:lang w:val="en-US"/>
        </w:rPr>
      </w:pPr>
      <w:r w:rsidRPr="00752424">
        <w:rPr>
          <w:lang w:val="en-US"/>
        </w:rPr>
        <w:t xml:space="preserve">I should be sure of myself. I should be sure of myself so that Dave does not feel alone or abandoned. </w:t>
      </w:r>
    </w:p>
    <w:p w14:paraId="5092FAB1" w14:textId="77777777" w:rsidR="00752424" w:rsidRPr="00752424" w:rsidRDefault="00752424" w:rsidP="00752424">
      <w:pPr>
        <w:rPr>
          <w:lang w:val="en-US"/>
        </w:rPr>
      </w:pPr>
      <w:r w:rsidRPr="00752424">
        <w:rPr>
          <w:lang w:val="en-US"/>
        </w:rPr>
        <w:t>I hope he does not find out.</w:t>
      </w:r>
    </w:p>
    <w:p w14:paraId="31A83656" w14:textId="77777777" w:rsidR="00752424" w:rsidRPr="00752424" w:rsidRDefault="00752424" w:rsidP="00752424">
      <w:pPr>
        <w:rPr>
          <w:lang w:val="en-US"/>
        </w:rPr>
      </w:pPr>
      <w:r w:rsidRPr="00752424">
        <w:rPr>
          <w:lang w:val="en-US"/>
        </w:rPr>
        <w:t xml:space="preserve">I don't want him to be disappointed. To live with a man who is afraid of everything but tries so hard to hide it. To act like a real man. A virile man. </w:t>
      </w:r>
    </w:p>
    <w:p w14:paraId="1D395983" w14:textId="77777777" w:rsidR="00752424" w:rsidRPr="00752424" w:rsidRDefault="00752424" w:rsidP="00752424">
      <w:pPr>
        <w:rPr>
          <w:lang w:val="en-US"/>
        </w:rPr>
      </w:pPr>
      <w:r w:rsidRPr="00752424">
        <w:rPr>
          <w:lang w:val="en-US"/>
        </w:rPr>
        <w:t>But I'm not a real man.</w:t>
      </w:r>
    </w:p>
    <w:p w14:paraId="3C2BA904" w14:textId="77777777" w:rsidR="00752424" w:rsidRPr="00752424" w:rsidRDefault="00752424" w:rsidP="00752424">
      <w:pPr>
        <w:rPr>
          <w:lang w:val="en-US"/>
        </w:rPr>
      </w:pPr>
    </w:p>
    <w:p w14:paraId="71FFE1A8" w14:textId="77777777" w:rsidR="00752424" w:rsidRPr="00752424" w:rsidRDefault="00752424" w:rsidP="00752424">
      <w:pPr>
        <w:rPr>
          <w:lang w:val="en-US"/>
        </w:rPr>
      </w:pPr>
      <w:r w:rsidRPr="00752424">
        <w:rPr>
          <w:lang w:val="en-US"/>
        </w:rPr>
        <w:t>I hope he never finds out. Never.</w:t>
      </w:r>
    </w:p>
    <w:p w14:paraId="0080D6C2" w14:textId="77777777" w:rsidR="00752424" w:rsidRPr="00752424" w:rsidRDefault="00752424" w:rsidP="00752424">
      <w:pPr>
        <w:rPr>
          <w:lang w:val="en-US"/>
        </w:rPr>
      </w:pPr>
      <w:r w:rsidRPr="00752424">
        <w:rPr>
          <w:lang w:val="en-US"/>
        </w:rPr>
        <w:t xml:space="preserve">If he leaves, I don't know if I could handle it. </w:t>
      </w:r>
    </w:p>
    <w:p w14:paraId="69BB732B" w14:textId="77777777" w:rsidR="00752424" w:rsidRPr="00752424" w:rsidRDefault="00752424" w:rsidP="00752424">
      <w:pPr>
        <w:rPr>
          <w:lang w:val="en-US"/>
        </w:rPr>
      </w:pPr>
    </w:p>
    <w:p w14:paraId="573E1648" w14:textId="77777777" w:rsidR="00752424" w:rsidRPr="00752424" w:rsidRDefault="00752424" w:rsidP="00752424">
      <w:pPr>
        <w:rPr>
          <w:lang w:val="en-US"/>
        </w:rPr>
      </w:pPr>
      <w:r w:rsidRPr="00752424">
        <w:rPr>
          <w:lang w:val="en-US"/>
        </w:rPr>
        <w:t>He is the reason my life has a purpose.</w:t>
      </w:r>
    </w:p>
    <w:p w14:paraId="03E9AF69" w14:textId="77777777" w:rsidR="00752424" w:rsidRPr="00752424" w:rsidRDefault="00752424" w:rsidP="00752424">
      <w:pPr>
        <w:rPr>
          <w:lang w:val="en-US"/>
        </w:rPr>
      </w:pPr>
      <w:r w:rsidRPr="00752424">
        <w:rPr>
          <w:lang w:val="en-US"/>
        </w:rPr>
        <w:t xml:space="preserve">That I have found a reason to live again. </w:t>
      </w:r>
    </w:p>
    <w:p w14:paraId="36FB0E29" w14:textId="77777777" w:rsidR="00752424" w:rsidRPr="00752424" w:rsidRDefault="00752424" w:rsidP="00752424">
      <w:pPr>
        <w:rPr>
          <w:lang w:val="en-US"/>
        </w:rPr>
      </w:pPr>
    </w:p>
    <w:p w14:paraId="585B0B84" w14:textId="77777777" w:rsidR="00752424" w:rsidRPr="00752424" w:rsidRDefault="00752424" w:rsidP="00752424">
      <w:pPr>
        <w:rPr>
          <w:lang w:val="en-US"/>
        </w:rPr>
      </w:pPr>
      <w:r w:rsidRPr="00752424">
        <w:rPr>
          <w:lang w:val="en-US"/>
        </w:rPr>
        <w:t>So please.</w:t>
      </w:r>
    </w:p>
    <w:p w14:paraId="37D5B1E0" w14:textId="77777777" w:rsidR="00752424" w:rsidRPr="00752424" w:rsidRDefault="00752424" w:rsidP="00752424">
      <w:pPr>
        <w:rPr>
          <w:lang w:val="en-US"/>
        </w:rPr>
      </w:pPr>
      <w:r w:rsidRPr="00752424">
        <w:rPr>
          <w:lang w:val="en-US"/>
        </w:rPr>
        <w:t>Please.</w:t>
      </w:r>
    </w:p>
    <w:p w14:paraId="1C15BFEF" w14:textId="77777777" w:rsidR="00752424" w:rsidRPr="00752424" w:rsidRDefault="00752424" w:rsidP="00752424">
      <w:pPr>
        <w:rPr>
          <w:lang w:val="en-US"/>
        </w:rPr>
      </w:pPr>
      <w:r w:rsidRPr="00752424">
        <w:rPr>
          <w:lang w:val="en-US"/>
        </w:rPr>
        <w:t>Please...</w:t>
      </w:r>
    </w:p>
    <w:p w14:paraId="0970FA56" w14:textId="77777777" w:rsidR="00752424" w:rsidRPr="00752424" w:rsidRDefault="00752424" w:rsidP="00752424">
      <w:pPr>
        <w:rPr>
          <w:lang w:val="en-US"/>
        </w:rPr>
      </w:pPr>
    </w:p>
    <w:p w14:paraId="4E4065CC" w14:textId="77777777" w:rsidR="00752424" w:rsidRPr="00752424" w:rsidRDefault="00752424" w:rsidP="00752424">
      <w:pPr>
        <w:rPr>
          <w:lang w:val="en-US"/>
        </w:rPr>
      </w:pPr>
      <w:r w:rsidRPr="00752424">
        <w:rPr>
          <w:lang w:val="en-US"/>
        </w:rPr>
        <w:t>Don't go away.</w:t>
      </w:r>
    </w:p>
    <w:p w14:paraId="178E1190" w14:textId="77777777" w:rsidR="00752424" w:rsidRPr="00752424" w:rsidRDefault="00752424" w:rsidP="00752424">
      <w:pPr>
        <w:rPr>
          <w:lang w:val="en-US"/>
        </w:rPr>
      </w:pPr>
      <w:r w:rsidRPr="00752424">
        <w:rPr>
          <w:lang w:val="en-US"/>
        </w:rPr>
        <w:t>Never.</w:t>
      </w:r>
    </w:p>
    <w:p w14:paraId="40447B9B" w14:textId="77777777" w:rsidR="00752424" w:rsidRPr="00752424" w:rsidRDefault="00752424" w:rsidP="00752424">
      <w:pPr>
        <w:rPr>
          <w:lang w:val="en-US"/>
        </w:rPr>
      </w:pPr>
      <w:r w:rsidRPr="00752424">
        <w:rPr>
          <w:lang w:val="en-US"/>
        </w:rPr>
        <w:t>I want to be with you.</w:t>
      </w:r>
    </w:p>
    <w:p w14:paraId="1E46CF4A" w14:textId="77777777" w:rsidR="00752424" w:rsidRPr="00752424" w:rsidRDefault="00752424" w:rsidP="00752424">
      <w:pPr>
        <w:rPr>
          <w:lang w:val="en-US"/>
        </w:rPr>
      </w:pPr>
    </w:p>
    <w:p w14:paraId="39D70A1A" w14:textId="1D8B0587" w:rsidR="00752424" w:rsidRDefault="00752424" w:rsidP="00752424">
      <w:pPr>
        <w:rPr>
          <w:lang w:val="en-US"/>
        </w:rPr>
      </w:pPr>
      <w:r w:rsidRPr="00752424">
        <w:rPr>
          <w:lang w:val="en-US"/>
        </w:rPr>
        <w:t>Forever.</w:t>
      </w:r>
    </w:p>
    <w:p w14:paraId="4A608284" w14:textId="77777777" w:rsidR="006D7BED" w:rsidRDefault="006D7BED" w:rsidP="00752424">
      <w:pPr>
        <w:rPr>
          <w:lang w:val="en-US"/>
        </w:rPr>
      </w:pPr>
    </w:p>
    <w:p w14:paraId="02190A57" w14:textId="77777777" w:rsidR="006D7BED" w:rsidRPr="006D7BED" w:rsidRDefault="006D7BED" w:rsidP="006D7BED">
      <w:pPr>
        <w:rPr>
          <w:lang w:val="en-US"/>
        </w:rPr>
      </w:pPr>
      <w:r w:rsidRPr="006D7BED">
        <w:rPr>
          <w:lang w:val="en-US"/>
        </w:rPr>
        <w:t>We stand near the doors.</w:t>
      </w:r>
    </w:p>
    <w:p w14:paraId="15AE6946" w14:textId="77777777" w:rsidR="006D7BED" w:rsidRPr="006D7BED" w:rsidRDefault="006D7BED" w:rsidP="006D7BED">
      <w:pPr>
        <w:rPr>
          <w:lang w:val="en-US"/>
        </w:rPr>
      </w:pPr>
    </w:p>
    <w:p w14:paraId="5F0968B7" w14:textId="7A0C927F" w:rsidR="006D7BED" w:rsidRPr="006D7BED" w:rsidRDefault="006D7BED" w:rsidP="006D7BED">
      <w:pPr>
        <w:rPr>
          <w:lang w:val="en-US"/>
        </w:rPr>
      </w:pPr>
      <w:r w:rsidRPr="006D7BED">
        <w:rPr>
          <w:lang w:val="en-US"/>
        </w:rPr>
        <w:t>--&gt; look at doors</w:t>
      </w:r>
    </w:p>
    <w:p w14:paraId="70221523" w14:textId="07030D80" w:rsidR="006D7BED" w:rsidRDefault="006D7BED" w:rsidP="006D7BED">
      <w:pPr>
        <w:rPr>
          <w:lang w:val="en-US"/>
        </w:rPr>
      </w:pPr>
      <w:r w:rsidRPr="006D7BED">
        <w:rPr>
          <w:lang w:val="en-US"/>
        </w:rPr>
        <w:t>Just as the mage told us before: the first one, to the left of the wall in front of us, has a sign above the door that says "Beach". The door in the middle has a sign too, but this time it marks "Mountain". And the last one has "Desert" written above the door.</w:t>
      </w:r>
    </w:p>
    <w:p w14:paraId="24F4C876" w14:textId="77777777" w:rsidR="006D7BED" w:rsidRDefault="006D7BED" w:rsidP="006D7BED">
      <w:pPr>
        <w:rPr>
          <w:lang w:val="en-US"/>
        </w:rPr>
      </w:pPr>
    </w:p>
    <w:p w14:paraId="41C65B34" w14:textId="7F469E65" w:rsidR="00033FE1" w:rsidRDefault="006D7BED" w:rsidP="006D7BED">
      <w:pPr>
        <w:pStyle w:val="ListParagraph"/>
        <w:numPr>
          <w:ilvl w:val="0"/>
          <w:numId w:val="1"/>
        </w:numPr>
        <w:rPr>
          <w:lang w:val="en-US"/>
        </w:rPr>
      </w:pPr>
      <w:r>
        <w:rPr>
          <w:lang w:val="en-US"/>
        </w:rPr>
        <w:t>Go middle door / go mountain / walk to middle door / walk to mountain door / walk to mountain</w:t>
      </w:r>
    </w:p>
    <w:p w14:paraId="3EEE69B5" w14:textId="77777777" w:rsidR="006D7BED" w:rsidRPr="006D7BED" w:rsidRDefault="006D7BED" w:rsidP="006D7BED">
      <w:pPr>
        <w:rPr>
          <w:lang w:val="en-US"/>
        </w:rPr>
      </w:pPr>
      <w:r w:rsidRPr="006D7BED">
        <w:rPr>
          <w:lang w:val="en-US"/>
        </w:rPr>
        <w:t>"The second door is the good one," says Dave.</w:t>
      </w:r>
    </w:p>
    <w:p w14:paraId="5B5A1FB7" w14:textId="77777777" w:rsidR="006D7BED" w:rsidRDefault="006D7BED" w:rsidP="006D7BED">
      <w:pPr>
        <w:rPr>
          <w:lang w:val="en-US"/>
        </w:rPr>
      </w:pPr>
      <w:r w:rsidRPr="006D7BED">
        <w:rPr>
          <w:lang w:val="en-US"/>
        </w:rPr>
        <w:t xml:space="preserve">Right. </w:t>
      </w:r>
    </w:p>
    <w:p w14:paraId="5837EE42" w14:textId="2BF0FF7C" w:rsidR="00A36EDA" w:rsidRPr="006D7BED" w:rsidRDefault="00A36EDA" w:rsidP="006D7BED">
      <w:pPr>
        <w:rPr>
          <w:lang w:val="en-US"/>
        </w:rPr>
      </w:pPr>
      <w:r>
        <w:rPr>
          <w:lang w:val="en-US"/>
        </w:rPr>
        <w:t>I should open the door.</w:t>
      </w:r>
    </w:p>
    <w:p w14:paraId="2B7F9CF4" w14:textId="77777777" w:rsidR="006D7BED" w:rsidRPr="006D7BED" w:rsidRDefault="006D7BED" w:rsidP="006D7BED">
      <w:pPr>
        <w:rPr>
          <w:lang w:val="en-US"/>
        </w:rPr>
      </w:pPr>
    </w:p>
    <w:p w14:paraId="59B4FE94" w14:textId="77777777" w:rsidR="006D7BED" w:rsidRPr="006D7BED" w:rsidRDefault="006D7BED" w:rsidP="006D7BED">
      <w:pPr>
        <w:rPr>
          <w:lang w:val="en-US"/>
        </w:rPr>
      </w:pPr>
      <w:r w:rsidRPr="006D7BED">
        <w:rPr>
          <w:lang w:val="en-US"/>
        </w:rPr>
        <w:t>--&gt; open mountain</w:t>
      </w:r>
    </w:p>
    <w:p w14:paraId="0F97479D" w14:textId="77777777" w:rsidR="006D7BED" w:rsidRPr="006D7BED" w:rsidRDefault="006D7BED" w:rsidP="006D7BED">
      <w:pPr>
        <w:rPr>
          <w:lang w:val="en-US"/>
        </w:rPr>
      </w:pPr>
      <w:r w:rsidRPr="006D7BED">
        <w:rPr>
          <w:lang w:val="en-US"/>
        </w:rPr>
        <w:t>The door is open.</w:t>
      </w:r>
    </w:p>
    <w:p w14:paraId="39A30F54" w14:textId="67A3665B" w:rsidR="006D7BED" w:rsidRPr="006D7BED" w:rsidRDefault="006D7BED" w:rsidP="006D7BED">
      <w:pPr>
        <w:rPr>
          <w:lang w:val="en-US"/>
        </w:rPr>
      </w:pPr>
      <w:r w:rsidRPr="006D7BED">
        <w:rPr>
          <w:lang w:val="en-US"/>
        </w:rPr>
        <w:lastRenderedPageBreak/>
        <w:t xml:space="preserve">We're about to say goodbye to the </w:t>
      </w:r>
      <w:r w:rsidR="00C12DD7">
        <w:rPr>
          <w:lang w:val="en-US"/>
        </w:rPr>
        <w:t>w</w:t>
      </w:r>
      <w:r w:rsidRPr="006D7BED">
        <w:rPr>
          <w:lang w:val="en-US"/>
        </w:rPr>
        <w:t>izard when he stops us from crossing.</w:t>
      </w:r>
    </w:p>
    <w:p w14:paraId="3F8FD352" w14:textId="77777777" w:rsidR="006D7BED" w:rsidRPr="006D7BED" w:rsidRDefault="006D7BED" w:rsidP="006D7BED">
      <w:pPr>
        <w:rPr>
          <w:lang w:val="en-US"/>
        </w:rPr>
      </w:pPr>
    </w:p>
    <w:p w14:paraId="0BAAC769" w14:textId="77777777" w:rsidR="006D7BED" w:rsidRPr="006D7BED" w:rsidRDefault="006D7BED" w:rsidP="006D7BED">
      <w:pPr>
        <w:rPr>
          <w:lang w:val="en-US"/>
        </w:rPr>
      </w:pPr>
      <w:r w:rsidRPr="006D7BED">
        <w:rPr>
          <w:lang w:val="en-US"/>
        </w:rPr>
        <w:t>"Wait! Come back, I should give you the key to open the door to the Street of Old Hells".</w:t>
      </w:r>
    </w:p>
    <w:p w14:paraId="31B0B9B9" w14:textId="77777777" w:rsidR="006D7BED" w:rsidRPr="006D7BED" w:rsidRDefault="006D7BED" w:rsidP="006D7BED">
      <w:pPr>
        <w:rPr>
          <w:lang w:val="en-US"/>
        </w:rPr>
      </w:pPr>
    </w:p>
    <w:p w14:paraId="63D1B8FC" w14:textId="77777777" w:rsidR="006D7BED" w:rsidRPr="006D7BED" w:rsidRDefault="006D7BED" w:rsidP="006D7BED">
      <w:pPr>
        <w:rPr>
          <w:lang w:val="en-US"/>
        </w:rPr>
      </w:pPr>
      <w:r w:rsidRPr="006D7BED">
        <w:rPr>
          <w:lang w:val="en-US"/>
        </w:rPr>
        <w:t>--&gt; walk to table</w:t>
      </w:r>
    </w:p>
    <w:p w14:paraId="7FB28006" w14:textId="77777777" w:rsidR="006D7BED" w:rsidRPr="006D7BED" w:rsidRDefault="006D7BED" w:rsidP="006D7BED">
      <w:pPr>
        <w:rPr>
          <w:lang w:val="en-US"/>
        </w:rPr>
      </w:pPr>
      <w:r w:rsidRPr="006D7BED">
        <w:rPr>
          <w:lang w:val="en-US"/>
        </w:rPr>
        <w:t xml:space="preserve">Yes, I should go to the wizard, but I don't need to bring Dave with me. Releasing him might be the best thing. </w:t>
      </w:r>
    </w:p>
    <w:p w14:paraId="7DE65645" w14:textId="77777777" w:rsidR="006D7BED" w:rsidRPr="006D7BED" w:rsidRDefault="006D7BED" w:rsidP="006D7BED">
      <w:pPr>
        <w:rPr>
          <w:lang w:val="en-US"/>
        </w:rPr>
      </w:pPr>
    </w:p>
    <w:p w14:paraId="08888B15" w14:textId="77777777" w:rsidR="006D7BED" w:rsidRPr="006D7BED" w:rsidRDefault="006D7BED" w:rsidP="006D7BED">
      <w:pPr>
        <w:rPr>
          <w:lang w:val="en-US"/>
        </w:rPr>
      </w:pPr>
      <w:r w:rsidRPr="006D7BED">
        <w:rPr>
          <w:lang w:val="en-US"/>
        </w:rPr>
        <w:t>--&gt; release Dave</w:t>
      </w:r>
    </w:p>
    <w:p w14:paraId="794C5B66" w14:textId="77777777" w:rsidR="006D7BED" w:rsidRPr="006D7BED" w:rsidRDefault="006D7BED" w:rsidP="006D7BED">
      <w:pPr>
        <w:rPr>
          <w:lang w:val="en-US"/>
        </w:rPr>
      </w:pPr>
      <w:r w:rsidRPr="006D7BED">
        <w:rPr>
          <w:lang w:val="en-US"/>
        </w:rPr>
        <w:t>"Wait for me here, okay, my love?"</w:t>
      </w:r>
    </w:p>
    <w:p w14:paraId="015B4FCB" w14:textId="77777777" w:rsidR="006D7BED" w:rsidRPr="006D7BED" w:rsidRDefault="006D7BED" w:rsidP="006D7BED">
      <w:pPr>
        <w:rPr>
          <w:lang w:val="en-US"/>
        </w:rPr>
      </w:pPr>
      <w:r w:rsidRPr="006D7BED">
        <w:rPr>
          <w:lang w:val="en-US"/>
        </w:rPr>
        <w:t>"Nothing to worry about."</w:t>
      </w:r>
    </w:p>
    <w:p w14:paraId="2710DC6A" w14:textId="77777777" w:rsidR="006D7BED" w:rsidRPr="006D7BED" w:rsidRDefault="006D7BED" w:rsidP="006D7BED">
      <w:pPr>
        <w:rPr>
          <w:lang w:val="en-US"/>
        </w:rPr>
      </w:pPr>
      <w:r w:rsidRPr="006D7BED">
        <w:rPr>
          <w:lang w:val="en-US"/>
        </w:rPr>
        <w:t>"I know you are doing the right thing Loan."</w:t>
      </w:r>
    </w:p>
    <w:p w14:paraId="4CE494CB" w14:textId="77777777" w:rsidR="006D7BED" w:rsidRPr="006D7BED" w:rsidRDefault="006D7BED" w:rsidP="006D7BED">
      <w:pPr>
        <w:rPr>
          <w:lang w:val="en-US"/>
        </w:rPr>
      </w:pPr>
      <w:r w:rsidRPr="006D7BED">
        <w:rPr>
          <w:lang w:val="en-US"/>
        </w:rPr>
        <w:t>"I believe in you."</w:t>
      </w:r>
    </w:p>
    <w:p w14:paraId="782CFD42" w14:textId="77777777" w:rsidR="006D7BED" w:rsidRPr="006D7BED" w:rsidRDefault="006D7BED" w:rsidP="006D7BED">
      <w:pPr>
        <w:rPr>
          <w:lang w:val="en-US"/>
        </w:rPr>
      </w:pPr>
      <w:r w:rsidRPr="006D7BED">
        <w:rPr>
          <w:lang w:val="en-US"/>
        </w:rPr>
        <w:t>"From the very first moment I met you."</w:t>
      </w:r>
    </w:p>
    <w:p w14:paraId="70FCB679" w14:textId="77777777" w:rsidR="006D7BED" w:rsidRPr="006D7BED" w:rsidRDefault="006D7BED" w:rsidP="006D7BED">
      <w:pPr>
        <w:rPr>
          <w:lang w:val="en-US"/>
        </w:rPr>
      </w:pPr>
    </w:p>
    <w:p w14:paraId="29F13692" w14:textId="77777777" w:rsidR="006D7BED" w:rsidRPr="006D7BED" w:rsidRDefault="006D7BED" w:rsidP="006D7BED">
      <w:pPr>
        <w:rPr>
          <w:lang w:val="en-US"/>
        </w:rPr>
      </w:pPr>
      <w:r w:rsidRPr="006D7BED">
        <w:rPr>
          <w:lang w:val="en-US"/>
        </w:rPr>
        <w:t>Duuuuuuude. Calm down! I'm going to look like a tomato!</w:t>
      </w:r>
    </w:p>
    <w:p w14:paraId="25C74732" w14:textId="77777777" w:rsidR="006D7BED" w:rsidRPr="006D7BED" w:rsidRDefault="006D7BED" w:rsidP="006D7BED">
      <w:pPr>
        <w:rPr>
          <w:lang w:val="en-US"/>
        </w:rPr>
      </w:pPr>
    </w:p>
    <w:p w14:paraId="69031FEE" w14:textId="77777777" w:rsidR="006D7BED" w:rsidRPr="006D7BED" w:rsidRDefault="006D7BED" w:rsidP="006D7BED">
      <w:pPr>
        <w:rPr>
          <w:lang w:val="en-US"/>
        </w:rPr>
      </w:pPr>
      <w:r w:rsidRPr="006D7BED">
        <w:rPr>
          <w:lang w:val="en-US"/>
        </w:rPr>
        <w:t>--&gt; walk to wizard</w:t>
      </w:r>
    </w:p>
    <w:p w14:paraId="37ECD457" w14:textId="77777777" w:rsidR="006D7BED" w:rsidRPr="006D7BED" w:rsidRDefault="006D7BED" w:rsidP="006D7BED">
      <w:pPr>
        <w:rPr>
          <w:lang w:val="en-US"/>
        </w:rPr>
      </w:pPr>
      <w:r w:rsidRPr="006D7BED">
        <w:rPr>
          <w:lang w:val="en-US"/>
        </w:rPr>
        <w:t>And what is next to him?</w:t>
      </w:r>
    </w:p>
    <w:p w14:paraId="139AD025" w14:textId="77777777" w:rsidR="006D7BED" w:rsidRPr="006D7BED" w:rsidRDefault="006D7BED" w:rsidP="006D7BED">
      <w:pPr>
        <w:rPr>
          <w:lang w:val="en-US"/>
        </w:rPr>
      </w:pPr>
    </w:p>
    <w:p w14:paraId="352FDA4F" w14:textId="77777777" w:rsidR="006D7BED" w:rsidRPr="006D7BED" w:rsidRDefault="006D7BED" w:rsidP="006D7BED">
      <w:pPr>
        <w:rPr>
          <w:lang w:val="en-US"/>
        </w:rPr>
      </w:pPr>
      <w:r w:rsidRPr="006D7BED">
        <w:rPr>
          <w:lang w:val="en-US"/>
        </w:rPr>
        <w:t>--&gt; walk to table</w:t>
      </w:r>
    </w:p>
    <w:p w14:paraId="07D6CB64" w14:textId="77777777" w:rsidR="006D7BED" w:rsidRPr="006D7BED" w:rsidRDefault="006D7BED" w:rsidP="006D7BED">
      <w:pPr>
        <w:rPr>
          <w:lang w:val="en-US"/>
        </w:rPr>
      </w:pPr>
      <w:r w:rsidRPr="006D7BED">
        <w:rPr>
          <w:lang w:val="en-US"/>
        </w:rPr>
        <w:t xml:space="preserve">I arrive at the table, with the magician by my side. </w:t>
      </w:r>
    </w:p>
    <w:p w14:paraId="564561C4" w14:textId="77777777" w:rsidR="006D7BED" w:rsidRPr="006D7BED" w:rsidRDefault="006D7BED" w:rsidP="006D7BED">
      <w:pPr>
        <w:rPr>
          <w:lang w:val="en-US"/>
        </w:rPr>
      </w:pPr>
    </w:p>
    <w:p w14:paraId="3EC47D03" w14:textId="1047AC2B" w:rsidR="006D7BED" w:rsidRDefault="006D7BED" w:rsidP="006D7BED">
      <w:pPr>
        <w:rPr>
          <w:lang w:val="en-US"/>
        </w:rPr>
      </w:pPr>
      <w:r w:rsidRPr="006D7BED">
        <w:rPr>
          <w:lang w:val="en-US"/>
        </w:rPr>
        <w:t xml:space="preserve">He gives me </w:t>
      </w:r>
      <w:r w:rsidR="005D2212">
        <w:rPr>
          <w:lang w:val="en-US"/>
        </w:rPr>
        <w:t>his</w:t>
      </w:r>
      <w:r w:rsidRPr="006D7BED">
        <w:rPr>
          <w:lang w:val="en-US"/>
        </w:rPr>
        <w:t xml:space="preserve"> key and wishes us all the best. </w:t>
      </w:r>
    </w:p>
    <w:p w14:paraId="0019B6A6" w14:textId="39288ADA" w:rsidR="000D79A1" w:rsidRDefault="000D79A1" w:rsidP="006D7BED">
      <w:pPr>
        <w:rPr>
          <w:lang w:val="en-US"/>
        </w:rPr>
      </w:pPr>
      <w:r>
        <w:rPr>
          <w:lang w:val="en-US"/>
        </w:rPr>
        <w:t>I should take it fast.</w:t>
      </w:r>
    </w:p>
    <w:p w14:paraId="020E8A4E" w14:textId="77777777" w:rsidR="000D79A1" w:rsidRDefault="000D79A1" w:rsidP="006D7BED">
      <w:pPr>
        <w:rPr>
          <w:lang w:val="en-US"/>
        </w:rPr>
      </w:pPr>
    </w:p>
    <w:p w14:paraId="62DDB907" w14:textId="29FCAFF5" w:rsidR="000D79A1" w:rsidRDefault="000D79A1" w:rsidP="000D79A1">
      <w:pPr>
        <w:pStyle w:val="ListParagraph"/>
        <w:numPr>
          <w:ilvl w:val="0"/>
          <w:numId w:val="1"/>
        </w:numPr>
        <w:rPr>
          <w:lang w:val="en-US"/>
        </w:rPr>
      </w:pPr>
      <w:r>
        <w:rPr>
          <w:lang w:val="en-US"/>
        </w:rPr>
        <w:t>Take key / grab key</w:t>
      </w:r>
    </w:p>
    <w:p w14:paraId="687B1CF0" w14:textId="7F6C5130" w:rsidR="000D79A1" w:rsidRPr="000D79A1" w:rsidRDefault="000D79A1" w:rsidP="000D79A1">
      <w:pPr>
        <w:rPr>
          <w:lang w:val="en-US"/>
        </w:rPr>
      </w:pPr>
      <w:r>
        <w:rPr>
          <w:lang w:val="en-US"/>
        </w:rPr>
        <w:t>Done. I stored it in my inventory.</w:t>
      </w:r>
    </w:p>
    <w:p w14:paraId="12FCA9A5" w14:textId="77777777" w:rsidR="006D7BED" w:rsidRPr="006D7BED" w:rsidRDefault="006D7BED" w:rsidP="006D7BED">
      <w:pPr>
        <w:rPr>
          <w:lang w:val="en-US"/>
        </w:rPr>
      </w:pPr>
    </w:p>
    <w:p w14:paraId="0204D259" w14:textId="77777777" w:rsidR="006D7BED" w:rsidRPr="006D7BED" w:rsidRDefault="006D7BED" w:rsidP="006D7BED">
      <w:pPr>
        <w:rPr>
          <w:lang w:val="en-US"/>
        </w:rPr>
      </w:pPr>
      <w:r w:rsidRPr="006D7BED">
        <w:rPr>
          <w:lang w:val="en-US"/>
        </w:rPr>
        <w:t>--&gt; walk to Dave</w:t>
      </w:r>
    </w:p>
    <w:p w14:paraId="0E0644AD" w14:textId="77777777" w:rsidR="006D7BED" w:rsidRPr="006D7BED" w:rsidRDefault="006D7BED" w:rsidP="006D7BED">
      <w:pPr>
        <w:rPr>
          <w:lang w:val="en-US"/>
        </w:rPr>
      </w:pPr>
      <w:r w:rsidRPr="006D7BED">
        <w:rPr>
          <w:lang w:val="en-US"/>
        </w:rPr>
        <w:t>And where did I leave him?</w:t>
      </w:r>
    </w:p>
    <w:p w14:paraId="21855800" w14:textId="77777777" w:rsidR="006D7BED" w:rsidRPr="006D7BED" w:rsidRDefault="006D7BED" w:rsidP="006D7BED">
      <w:pPr>
        <w:rPr>
          <w:lang w:val="en-US"/>
        </w:rPr>
      </w:pPr>
    </w:p>
    <w:p w14:paraId="138DB67E" w14:textId="77777777" w:rsidR="006D7BED" w:rsidRPr="006D7BED" w:rsidRDefault="006D7BED" w:rsidP="006D7BED">
      <w:pPr>
        <w:rPr>
          <w:lang w:val="en-US"/>
        </w:rPr>
      </w:pPr>
      <w:r w:rsidRPr="006D7BED">
        <w:rPr>
          <w:lang w:val="en-US"/>
        </w:rPr>
        <w:t>--&gt; walk to doors</w:t>
      </w:r>
    </w:p>
    <w:p w14:paraId="6C1E0F97" w14:textId="6D4A5363" w:rsidR="006D7BED" w:rsidRDefault="006D7BED" w:rsidP="006D7BED">
      <w:pPr>
        <w:rPr>
          <w:lang w:val="en-US"/>
        </w:rPr>
      </w:pPr>
      <w:r w:rsidRPr="006D7BED">
        <w:rPr>
          <w:lang w:val="en-US"/>
        </w:rPr>
        <w:t>I am back in Dave's arms in a hurry.</w:t>
      </w:r>
    </w:p>
    <w:p w14:paraId="308238C9" w14:textId="77777777" w:rsidR="000D79A1" w:rsidRPr="006D7BED" w:rsidRDefault="000D79A1" w:rsidP="006D7BED">
      <w:pPr>
        <w:rPr>
          <w:lang w:val="en-US"/>
        </w:rPr>
      </w:pPr>
    </w:p>
    <w:p w14:paraId="5848F2CA" w14:textId="2D325972" w:rsidR="006D7BED" w:rsidRDefault="006D7BED" w:rsidP="006D7BED">
      <w:pPr>
        <w:rPr>
          <w:lang w:val="en-US"/>
        </w:rPr>
      </w:pPr>
      <w:r w:rsidRPr="006D7BED">
        <w:rPr>
          <w:lang w:val="en-US"/>
        </w:rPr>
        <w:t xml:space="preserve">And so, we say goodbye to the wizard and </w:t>
      </w:r>
      <w:r w:rsidR="000D79A1">
        <w:rPr>
          <w:lang w:val="en-US"/>
        </w:rPr>
        <w:t>are capable of passing</w:t>
      </w:r>
      <w:r w:rsidRPr="006D7BED">
        <w:rPr>
          <w:lang w:val="en-US"/>
        </w:rPr>
        <w:t xml:space="preserve"> through the door. </w:t>
      </w:r>
    </w:p>
    <w:p w14:paraId="40DB3769" w14:textId="77777777" w:rsidR="000D79A1" w:rsidRDefault="000D79A1" w:rsidP="006D7BED">
      <w:pPr>
        <w:rPr>
          <w:lang w:val="en-US"/>
        </w:rPr>
      </w:pPr>
    </w:p>
    <w:p w14:paraId="01AACB5C" w14:textId="40B3A268" w:rsidR="000D79A1" w:rsidRDefault="000D79A1" w:rsidP="000D79A1">
      <w:pPr>
        <w:pStyle w:val="ListParagraph"/>
        <w:numPr>
          <w:ilvl w:val="0"/>
          <w:numId w:val="1"/>
        </w:numPr>
        <w:rPr>
          <w:lang w:val="en-US"/>
        </w:rPr>
      </w:pPr>
      <w:r>
        <w:rPr>
          <w:lang w:val="en-US"/>
        </w:rPr>
        <w:t>Walk to mountain / go to mountain</w:t>
      </w:r>
    </w:p>
    <w:p w14:paraId="01970E9F" w14:textId="77777777" w:rsidR="006D7BED" w:rsidRPr="006D7BED" w:rsidRDefault="006D7BED" w:rsidP="006D7BED">
      <w:pPr>
        <w:rPr>
          <w:lang w:val="en-US"/>
        </w:rPr>
      </w:pPr>
    </w:p>
    <w:p w14:paraId="1B189812" w14:textId="77777777" w:rsidR="006D7BED" w:rsidRDefault="006D7BED" w:rsidP="006D7BED">
      <w:pPr>
        <w:rPr>
          <w:lang w:val="en-US"/>
        </w:rPr>
      </w:pPr>
      <w:r w:rsidRPr="006D7BED">
        <w:rPr>
          <w:lang w:val="en-US"/>
        </w:rPr>
        <w:t>This must be some powerful magic. We have just teleported to a large cordillera covered in white snow.</w:t>
      </w:r>
    </w:p>
    <w:p w14:paraId="67C9ACFF" w14:textId="77777777" w:rsidR="000D79A1" w:rsidRDefault="000D79A1" w:rsidP="006D7BED">
      <w:pPr>
        <w:rPr>
          <w:lang w:val="en-US"/>
        </w:rPr>
      </w:pPr>
    </w:p>
    <w:p w14:paraId="198EA7C2" w14:textId="42927CC8" w:rsidR="006D7BED" w:rsidRDefault="00D568DC" w:rsidP="006D7BED">
      <w:pPr>
        <w:rPr>
          <w:lang w:val="en-US"/>
        </w:rPr>
      </w:pPr>
      <w:r w:rsidRPr="00D568DC">
        <w:rPr>
          <w:lang w:val="en-US"/>
        </w:rPr>
        <w:t>The door of the wizard's house we came through has disappeared.</w:t>
      </w:r>
    </w:p>
    <w:p w14:paraId="679BD55D" w14:textId="77777777" w:rsidR="00D568DC" w:rsidRPr="006D7BED" w:rsidRDefault="00D568DC" w:rsidP="006D7BED">
      <w:pPr>
        <w:rPr>
          <w:lang w:val="en-US"/>
        </w:rPr>
      </w:pPr>
    </w:p>
    <w:p w14:paraId="10C68BD1" w14:textId="77777777" w:rsidR="006D7BED" w:rsidRPr="006D7BED" w:rsidRDefault="006D7BED" w:rsidP="006D7BED">
      <w:pPr>
        <w:rPr>
          <w:lang w:val="en-US"/>
        </w:rPr>
      </w:pPr>
      <w:r w:rsidRPr="006D7BED">
        <w:rPr>
          <w:lang w:val="en-US"/>
        </w:rPr>
        <w:t xml:space="preserve">This place has not been discovered by man either. Everything seems so perfect, so natural. From where we are, we can see a nearby village all the way to the bottom of the mountain. But I'm sure it would take us at least 6 days of walking to get there. </w:t>
      </w:r>
    </w:p>
    <w:p w14:paraId="2BEE93F3" w14:textId="77777777" w:rsidR="006D7BED" w:rsidRPr="006D7BED" w:rsidRDefault="006D7BED" w:rsidP="006D7BED">
      <w:pPr>
        <w:rPr>
          <w:lang w:val="en-US"/>
        </w:rPr>
      </w:pPr>
    </w:p>
    <w:p w14:paraId="46EA0AF9" w14:textId="0D3F8C29" w:rsidR="003D1500" w:rsidRDefault="006D7BED" w:rsidP="006D7BED">
      <w:pPr>
        <w:rPr>
          <w:lang w:val="en-US"/>
        </w:rPr>
      </w:pPr>
      <w:r w:rsidRPr="006D7BED">
        <w:rPr>
          <w:lang w:val="en-US"/>
        </w:rPr>
        <w:t>There is only one path ahead of us. Something is flashing at the end of it.</w:t>
      </w:r>
      <w:r w:rsidR="000D79A1">
        <w:rPr>
          <w:lang w:val="en-US"/>
        </w:rPr>
        <w:t xml:space="preserve"> Maybe it is some kind of light?</w:t>
      </w:r>
    </w:p>
    <w:p w14:paraId="24CEAA46" w14:textId="77777777" w:rsidR="00AC12F6" w:rsidRDefault="00AC12F6" w:rsidP="006D7BED">
      <w:pPr>
        <w:rPr>
          <w:lang w:val="en-US"/>
        </w:rPr>
      </w:pPr>
    </w:p>
    <w:p w14:paraId="368F5CC7" w14:textId="61527AA5" w:rsidR="00AC12F6" w:rsidRDefault="00AC12F6" w:rsidP="00AC12F6">
      <w:pPr>
        <w:pStyle w:val="ListParagraph"/>
        <w:numPr>
          <w:ilvl w:val="0"/>
          <w:numId w:val="1"/>
        </w:numPr>
        <w:rPr>
          <w:lang w:val="en-US"/>
        </w:rPr>
      </w:pPr>
      <w:r>
        <w:rPr>
          <w:lang w:val="en-US"/>
        </w:rPr>
        <w:t>Go inside of small house / go wizard house</w:t>
      </w:r>
    </w:p>
    <w:p w14:paraId="5FDB96CD" w14:textId="4827481A" w:rsidR="00AC12F6" w:rsidRPr="00AC12F6" w:rsidRDefault="00AC12F6" w:rsidP="00AC12F6">
      <w:pPr>
        <w:ind w:left="360"/>
        <w:rPr>
          <w:lang w:val="en-US"/>
        </w:rPr>
      </w:pPr>
      <w:r>
        <w:rPr>
          <w:lang w:val="en-US"/>
        </w:rPr>
        <w:t>We can no longer do that. The door disappeared.</w:t>
      </w:r>
    </w:p>
    <w:p w14:paraId="59361BDD" w14:textId="77777777" w:rsidR="000D79A1" w:rsidRDefault="000D79A1" w:rsidP="006D7BED">
      <w:pPr>
        <w:rPr>
          <w:lang w:val="en-US"/>
        </w:rPr>
      </w:pPr>
    </w:p>
    <w:p w14:paraId="729CAA29" w14:textId="5F8DD76E" w:rsidR="000D79A1" w:rsidRDefault="000D79A1" w:rsidP="000D79A1">
      <w:pPr>
        <w:pStyle w:val="ListParagraph"/>
        <w:numPr>
          <w:ilvl w:val="0"/>
          <w:numId w:val="1"/>
        </w:numPr>
        <w:rPr>
          <w:lang w:val="en-US"/>
        </w:rPr>
      </w:pPr>
      <w:r>
        <w:rPr>
          <w:lang w:val="en-US"/>
        </w:rPr>
        <w:t>Walk to end</w:t>
      </w:r>
    </w:p>
    <w:p w14:paraId="507C155F" w14:textId="77777777" w:rsidR="00AC12F6" w:rsidRPr="00AC12F6" w:rsidRDefault="00AC12F6" w:rsidP="00AC12F6">
      <w:pPr>
        <w:rPr>
          <w:lang w:val="en-US"/>
        </w:rPr>
      </w:pPr>
      <w:r w:rsidRPr="00AC12F6">
        <w:rPr>
          <w:lang w:val="en-US"/>
        </w:rPr>
        <w:t>We decide to follow the light.</w:t>
      </w:r>
    </w:p>
    <w:p w14:paraId="434CB062" w14:textId="77777777" w:rsidR="00AC12F6" w:rsidRPr="00AC12F6" w:rsidRDefault="00AC12F6" w:rsidP="00AC12F6">
      <w:pPr>
        <w:rPr>
          <w:lang w:val="en-US"/>
        </w:rPr>
      </w:pPr>
    </w:p>
    <w:p w14:paraId="70177564" w14:textId="77777777" w:rsidR="00AC12F6" w:rsidRPr="00AC12F6" w:rsidRDefault="00AC12F6" w:rsidP="00AC12F6">
      <w:pPr>
        <w:rPr>
          <w:lang w:val="en-US"/>
        </w:rPr>
      </w:pPr>
      <w:r w:rsidRPr="00AC12F6">
        <w:rPr>
          <w:lang w:val="en-US"/>
        </w:rPr>
        <w:t xml:space="preserve">And when we get there, a big door is waiting for us. </w:t>
      </w:r>
    </w:p>
    <w:p w14:paraId="7802C933" w14:textId="4EFF7CB5" w:rsidR="000D79A1" w:rsidRDefault="00AC12F6" w:rsidP="00AC12F6">
      <w:pPr>
        <w:rPr>
          <w:lang w:val="en-US"/>
        </w:rPr>
      </w:pPr>
      <w:r w:rsidRPr="00AC12F6">
        <w:rPr>
          <w:lang w:val="en-US"/>
        </w:rPr>
        <w:t>It seems that the light comes from its lock.</w:t>
      </w:r>
    </w:p>
    <w:p w14:paraId="0F8CF7DC" w14:textId="77777777" w:rsidR="00AC12F6" w:rsidRDefault="00AC12F6" w:rsidP="00AC12F6">
      <w:pPr>
        <w:rPr>
          <w:lang w:val="en-US"/>
        </w:rPr>
      </w:pPr>
    </w:p>
    <w:p w14:paraId="568241AB" w14:textId="7EF60368" w:rsidR="00AC12F6" w:rsidRDefault="00AC12F6" w:rsidP="00AC12F6">
      <w:pPr>
        <w:rPr>
          <w:lang w:val="en-US"/>
        </w:rPr>
      </w:pPr>
      <w:r w:rsidRPr="00AC12F6">
        <w:rPr>
          <w:lang w:val="en-US"/>
        </w:rPr>
        <w:t>Alright. I will have to take the key out of my inventory first.</w:t>
      </w:r>
    </w:p>
    <w:p w14:paraId="3BCD96DA" w14:textId="77777777" w:rsidR="00AC12F6" w:rsidRDefault="00AC12F6" w:rsidP="00AC12F6">
      <w:pPr>
        <w:rPr>
          <w:lang w:val="en-US"/>
        </w:rPr>
      </w:pPr>
    </w:p>
    <w:p w14:paraId="1F380D20" w14:textId="77777777" w:rsidR="00EA62FE" w:rsidRPr="00EA62FE" w:rsidRDefault="00EA62FE" w:rsidP="00EA62FE">
      <w:pPr>
        <w:rPr>
          <w:lang w:val="en-US"/>
        </w:rPr>
      </w:pPr>
      <w:r w:rsidRPr="00EA62FE">
        <w:rPr>
          <w:lang w:val="en-US"/>
        </w:rPr>
        <w:t>--&gt; walk to end</w:t>
      </w:r>
    </w:p>
    <w:p w14:paraId="445C4A29" w14:textId="77777777" w:rsidR="00EA62FE" w:rsidRPr="00EA62FE" w:rsidRDefault="00EA62FE" w:rsidP="00EA62FE">
      <w:pPr>
        <w:rPr>
          <w:lang w:val="en-US"/>
        </w:rPr>
      </w:pPr>
      <w:r w:rsidRPr="00EA62FE">
        <w:rPr>
          <w:lang w:val="en-US"/>
        </w:rPr>
        <w:lastRenderedPageBreak/>
        <w:t>We decide to follow the light.</w:t>
      </w:r>
    </w:p>
    <w:p w14:paraId="2395CFF4" w14:textId="77777777" w:rsidR="00EA62FE" w:rsidRPr="00EA62FE" w:rsidRDefault="00EA62FE" w:rsidP="00EA62FE">
      <w:pPr>
        <w:rPr>
          <w:lang w:val="en-US"/>
        </w:rPr>
      </w:pPr>
    </w:p>
    <w:p w14:paraId="45577AF0" w14:textId="77777777" w:rsidR="00EA62FE" w:rsidRPr="00EA62FE" w:rsidRDefault="00EA62FE" w:rsidP="00EA62FE">
      <w:pPr>
        <w:rPr>
          <w:lang w:val="en-US"/>
        </w:rPr>
      </w:pPr>
      <w:r w:rsidRPr="00EA62FE">
        <w:rPr>
          <w:lang w:val="en-US"/>
        </w:rPr>
        <w:t xml:space="preserve">And when we get there, a big door is waiting for us. </w:t>
      </w:r>
    </w:p>
    <w:p w14:paraId="481424F9" w14:textId="77777777" w:rsidR="00EA62FE" w:rsidRPr="00EA62FE" w:rsidRDefault="00EA62FE" w:rsidP="00EA62FE">
      <w:pPr>
        <w:rPr>
          <w:lang w:val="en-US"/>
        </w:rPr>
      </w:pPr>
      <w:r w:rsidRPr="00EA62FE">
        <w:rPr>
          <w:lang w:val="en-US"/>
        </w:rPr>
        <w:t>It seems that the light comes from its lock.</w:t>
      </w:r>
    </w:p>
    <w:p w14:paraId="47DB51DA" w14:textId="77777777" w:rsidR="00EA62FE" w:rsidRPr="00EA62FE" w:rsidRDefault="00EA62FE" w:rsidP="00EA62FE">
      <w:pPr>
        <w:rPr>
          <w:lang w:val="en-US"/>
        </w:rPr>
      </w:pPr>
    </w:p>
    <w:p w14:paraId="43DFF987" w14:textId="77777777" w:rsidR="00EA62FE" w:rsidRPr="00EA62FE" w:rsidRDefault="00EA62FE" w:rsidP="00EA62FE">
      <w:pPr>
        <w:rPr>
          <w:lang w:val="en-US"/>
        </w:rPr>
      </w:pPr>
      <w:r w:rsidRPr="00EA62FE">
        <w:rPr>
          <w:lang w:val="en-US"/>
        </w:rPr>
        <w:t>--&gt; Take out key</w:t>
      </w:r>
    </w:p>
    <w:p w14:paraId="02748803" w14:textId="77777777" w:rsidR="00EA62FE" w:rsidRPr="00EA62FE" w:rsidRDefault="00EA62FE" w:rsidP="00EA62FE">
      <w:pPr>
        <w:rPr>
          <w:lang w:val="en-US"/>
        </w:rPr>
      </w:pPr>
      <w:r w:rsidRPr="00EA62FE">
        <w:rPr>
          <w:lang w:val="en-US"/>
        </w:rPr>
        <w:t>I hold the key in my hand. I might need to use it later.</w:t>
      </w:r>
    </w:p>
    <w:p w14:paraId="4B929802" w14:textId="77777777" w:rsidR="00EA62FE" w:rsidRPr="00EA62FE" w:rsidRDefault="00EA62FE" w:rsidP="00EA62FE">
      <w:pPr>
        <w:rPr>
          <w:lang w:val="en-US"/>
        </w:rPr>
      </w:pPr>
    </w:p>
    <w:p w14:paraId="51DE520E" w14:textId="77777777" w:rsidR="00EA62FE" w:rsidRPr="00EA62FE" w:rsidRDefault="00EA62FE" w:rsidP="00EA62FE">
      <w:pPr>
        <w:rPr>
          <w:lang w:val="en-US"/>
        </w:rPr>
      </w:pPr>
      <w:r w:rsidRPr="00EA62FE">
        <w:rPr>
          <w:lang w:val="en-US"/>
        </w:rPr>
        <w:t>"I let you do all the work! I'm sorry", shouts Dave.</w:t>
      </w:r>
    </w:p>
    <w:p w14:paraId="58FEBEF2" w14:textId="77777777" w:rsidR="00EA62FE" w:rsidRPr="00EA62FE" w:rsidRDefault="00EA62FE" w:rsidP="00EA62FE">
      <w:pPr>
        <w:rPr>
          <w:lang w:val="en-US"/>
        </w:rPr>
      </w:pPr>
      <w:r w:rsidRPr="00EA62FE">
        <w:rPr>
          <w:lang w:val="en-US"/>
        </w:rPr>
        <w:t>I look at him beside me and kiss him on the mouth.</w:t>
      </w:r>
    </w:p>
    <w:p w14:paraId="3FF03E47" w14:textId="77777777" w:rsidR="00EA62FE" w:rsidRPr="00EA62FE" w:rsidRDefault="00EA62FE" w:rsidP="00EA62FE">
      <w:pPr>
        <w:rPr>
          <w:lang w:val="en-US"/>
        </w:rPr>
      </w:pPr>
    </w:p>
    <w:p w14:paraId="7E920700" w14:textId="77777777" w:rsidR="00EA62FE" w:rsidRPr="00EA62FE" w:rsidRDefault="00EA62FE" w:rsidP="00EA62FE">
      <w:pPr>
        <w:rPr>
          <w:lang w:val="en-US"/>
        </w:rPr>
      </w:pPr>
      <w:r w:rsidRPr="00EA62FE">
        <w:rPr>
          <w:lang w:val="en-US"/>
        </w:rPr>
        <w:t>"Don't apologise. I'm here because I love you!"</w:t>
      </w:r>
    </w:p>
    <w:p w14:paraId="432389B4" w14:textId="77777777" w:rsidR="00EA62FE" w:rsidRPr="00EA62FE" w:rsidRDefault="00EA62FE" w:rsidP="00EA62FE">
      <w:pPr>
        <w:rPr>
          <w:lang w:val="en-US"/>
        </w:rPr>
      </w:pPr>
      <w:r w:rsidRPr="00EA62FE">
        <w:rPr>
          <w:lang w:val="en-US"/>
        </w:rPr>
        <w:t>"But how can you love someone like me?"</w:t>
      </w:r>
    </w:p>
    <w:p w14:paraId="45669E39" w14:textId="77777777" w:rsidR="00EA62FE" w:rsidRPr="00EA62FE" w:rsidRDefault="00EA62FE" w:rsidP="00EA62FE">
      <w:pPr>
        <w:rPr>
          <w:lang w:val="en-US"/>
        </w:rPr>
      </w:pPr>
    </w:p>
    <w:p w14:paraId="0CD0D6C3" w14:textId="77777777" w:rsidR="00EA62FE" w:rsidRPr="00EA62FE" w:rsidRDefault="00EA62FE" w:rsidP="00EA62FE">
      <w:pPr>
        <w:rPr>
          <w:lang w:val="en-US"/>
        </w:rPr>
      </w:pPr>
      <w:r w:rsidRPr="00EA62FE">
        <w:rPr>
          <w:lang w:val="en-US"/>
        </w:rPr>
        <w:t>And how can you love someone like me?</w:t>
      </w:r>
    </w:p>
    <w:p w14:paraId="42CBB974" w14:textId="77777777" w:rsidR="00EA62FE" w:rsidRPr="00EA62FE" w:rsidRDefault="00EA62FE" w:rsidP="00EA62FE">
      <w:pPr>
        <w:rPr>
          <w:lang w:val="en-US"/>
        </w:rPr>
      </w:pPr>
    </w:p>
    <w:p w14:paraId="1C965CFA" w14:textId="77777777" w:rsidR="00EA62FE" w:rsidRPr="00EA62FE" w:rsidRDefault="00EA62FE" w:rsidP="00EA62FE">
      <w:pPr>
        <w:rPr>
          <w:lang w:val="en-US"/>
        </w:rPr>
      </w:pPr>
      <w:r w:rsidRPr="00EA62FE">
        <w:rPr>
          <w:lang w:val="en-US"/>
        </w:rPr>
        <w:t>"You are much more than you think."</w:t>
      </w:r>
    </w:p>
    <w:p w14:paraId="4F79A163" w14:textId="77777777" w:rsidR="00EA62FE" w:rsidRPr="00EA62FE" w:rsidRDefault="00EA62FE" w:rsidP="00EA62FE">
      <w:pPr>
        <w:rPr>
          <w:lang w:val="en-US"/>
        </w:rPr>
      </w:pPr>
    </w:p>
    <w:p w14:paraId="08312025" w14:textId="77777777" w:rsidR="00EA62FE" w:rsidRPr="00EA62FE" w:rsidRDefault="00EA62FE" w:rsidP="00EA62FE">
      <w:pPr>
        <w:rPr>
          <w:lang w:val="en-US"/>
        </w:rPr>
      </w:pPr>
      <w:r w:rsidRPr="00EA62FE">
        <w:rPr>
          <w:lang w:val="en-US"/>
        </w:rPr>
        <w:t>"I'm sorry for bringing this all of a sudden, Loan. We should move on.</w:t>
      </w:r>
    </w:p>
    <w:p w14:paraId="5FAAE25D" w14:textId="77777777" w:rsidR="00EA62FE" w:rsidRPr="00EA62FE" w:rsidRDefault="00EA62FE" w:rsidP="00EA62FE">
      <w:pPr>
        <w:rPr>
          <w:lang w:val="en-US"/>
        </w:rPr>
      </w:pPr>
      <w:r w:rsidRPr="00EA62FE">
        <w:rPr>
          <w:lang w:val="en-US"/>
        </w:rPr>
        <w:t>"Don't apologise. And I'll never get tired of telling you that."</w:t>
      </w:r>
    </w:p>
    <w:p w14:paraId="39BAE918" w14:textId="77777777" w:rsidR="00EA62FE" w:rsidRPr="00EA62FE" w:rsidRDefault="00EA62FE" w:rsidP="00EA62FE">
      <w:pPr>
        <w:rPr>
          <w:lang w:val="en-US"/>
        </w:rPr>
      </w:pPr>
      <w:r w:rsidRPr="00EA62FE">
        <w:rPr>
          <w:lang w:val="en-US"/>
        </w:rPr>
        <w:t>"And that I love you."</w:t>
      </w:r>
    </w:p>
    <w:p w14:paraId="528D195B" w14:textId="77777777" w:rsidR="00EA62FE" w:rsidRPr="00EA62FE" w:rsidRDefault="00EA62FE" w:rsidP="00EA62FE">
      <w:pPr>
        <w:rPr>
          <w:lang w:val="en-US"/>
        </w:rPr>
      </w:pPr>
    </w:p>
    <w:p w14:paraId="0A129785" w14:textId="77777777" w:rsidR="00EA62FE" w:rsidRPr="00EA62FE" w:rsidRDefault="00EA62FE" w:rsidP="00EA62FE">
      <w:pPr>
        <w:rPr>
          <w:lang w:val="en-US"/>
        </w:rPr>
      </w:pPr>
      <w:r w:rsidRPr="00EA62FE">
        <w:rPr>
          <w:lang w:val="en-US"/>
        </w:rPr>
        <w:t>From the bottom of my heart.</w:t>
      </w:r>
    </w:p>
    <w:p w14:paraId="064B8C88" w14:textId="77777777" w:rsidR="00EA62FE" w:rsidRPr="00EA62FE" w:rsidRDefault="00EA62FE" w:rsidP="00EA62FE">
      <w:pPr>
        <w:rPr>
          <w:lang w:val="en-US"/>
        </w:rPr>
      </w:pPr>
    </w:p>
    <w:p w14:paraId="1B5AEE43" w14:textId="77777777" w:rsidR="00EA62FE" w:rsidRPr="00EA62FE" w:rsidRDefault="00EA62FE" w:rsidP="00EA62FE">
      <w:pPr>
        <w:rPr>
          <w:lang w:val="en-US"/>
        </w:rPr>
      </w:pPr>
      <w:r w:rsidRPr="00EA62FE">
        <w:rPr>
          <w:lang w:val="en-US"/>
        </w:rPr>
        <w:t>OK. Let's go.</w:t>
      </w:r>
    </w:p>
    <w:p w14:paraId="0A73444E" w14:textId="77777777" w:rsidR="00EA62FE" w:rsidRPr="00EA62FE" w:rsidRDefault="00EA62FE" w:rsidP="00EA62FE">
      <w:pPr>
        <w:rPr>
          <w:lang w:val="en-US"/>
        </w:rPr>
      </w:pPr>
    </w:p>
    <w:p w14:paraId="03100E26" w14:textId="77777777" w:rsidR="00EA62FE" w:rsidRPr="00EA62FE" w:rsidRDefault="00EA62FE" w:rsidP="00EA62FE">
      <w:pPr>
        <w:rPr>
          <w:lang w:val="en-US"/>
        </w:rPr>
      </w:pPr>
      <w:r w:rsidRPr="00EA62FE">
        <w:rPr>
          <w:lang w:val="en-US"/>
        </w:rPr>
        <w:t>--&gt; use key</w:t>
      </w:r>
    </w:p>
    <w:p w14:paraId="19FB88EC" w14:textId="77777777" w:rsidR="00EA62FE" w:rsidRPr="00EA62FE" w:rsidRDefault="00EA62FE" w:rsidP="00EA62FE">
      <w:pPr>
        <w:rPr>
          <w:lang w:val="en-US"/>
        </w:rPr>
      </w:pPr>
      <w:r w:rsidRPr="00EA62FE">
        <w:rPr>
          <w:lang w:val="en-US"/>
        </w:rPr>
        <w:t>I try to put the key in the lock of the door, but it does not work.</w:t>
      </w:r>
    </w:p>
    <w:p w14:paraId="61C0734B" w14:textId="77777777" w:rsidR="00EA62FE" w:rsidRPr="00EA62FE" w:rsidRDefault="00EA62FE" w:rsidP="00EA62FE">
      <w:pPr>
        <w:rPr>
          <w:lang w:val="en-US"/>
        </w:rPr>
      </w:pPr>
    </w:p>
    <w:p w14:paraId="2F13DF83" w14:textId="77777777" w:rsidR="00EA62FE" w:rsidRPr="00EA62FE" w:rsidRDefault="00EA62FE" w:rsidP="00EA62FE">
      <w:pPr>
        <w:rPr>
          <w:lang w:val="en-US"/>
        </w:rPr>
      </w:pPr>
      <w:r w:rsidRPr="00EA62FE">
        <w:rPr>
          <w:lang w:val="en-US"/>
        </w:rPr>
        <w:t>"No way! We failed!"</w:t>
      </w:r>
    </w:p>
    <w:p w14:paraId="28726135" w14:textId="77777777" w:rsidR="00EA62FE" w:rsidRPr="00EA62FE" w:rsidRDefault="00EA62FE" w:rsidP="00EA62FE">
      <w:pPr>
        <w:rPr>
          <w:lang w:val="en-US"/>
        </w:rPr>
      </w:pPr>
    </w:p>
    <w:p w14:paraId="47080612" w14:textId="77777777" w:rsidR="00EA62FE" w:rsidRPr="00EA62FE" w:rsidRDefault="00EA62FE" w:rsidP="00EA62FE">
      <w:pPr>
        <w:rPr>
          <w:lang w:val="en-US"/>
        </w:rPr>
      </w:pPr>
      <w:r w:rsidRPr="00EA62FE">
        <w:rPr>
          <w:lang w:val="en-US"/>
        </w:rPr>
        <w:lastRenderedPageBreak/>
        <w:t>Dave starts to get nervous. I am too, but I shouldn't show it to him.</w:t>
      </w:r>
    </w:p>
    <w:p w14:paraId="19DDB5E3" w14:textId="77777777" w:rsidR="00EA62FE" w:rsidRPr="00EA62FE" w:rsidRDefault="00EA62FE" w:rsidP="00EA62FE">
      <w:pPr>
        <w:rPr>
          <w:lang w:val="en-US"/>
        </w:rPr>
      </w:pPr>
    </w:p>
    <w:p w14:paraId="699774AB" w14:textId="77777777" w:rsidR="00EA62FE" w:rsidRPr="00EA62FE" w:rsidRDefault="00EA62FE" w:rsidP="00EA62FE">
      <w:pPr>
        <w:rPr>
          <w:lang w:val="en-US"/>
        </w:rPr>
      </w:pPr>
      <w:r w:rsidRPr="00EA62FE">
        <w:rPr>
          <w:lang w:val="en-US"/>
        </w:rPr>
        <w:t>"What are we going to do now? Are we going to spend the rest of our lives here?"</w:t>
      </w:r>
    </w:p>
    <w:p w14:paraId="7263AE97" w14:textId="77777777" w:rsidR="00EA62FE" w:rsidRPr="00EA62FE" w:rsidRDefault="00EA62FE" w:rsidP="00EA62FE">
      <w:pPr>
        <w:rPr>
          <w:lang w:val="en-US"/>
        </w:rPr>
      </w:pPr>
      <w:r w:rsidRPr="00EA62FE">
        <w:rPr>
          <w:lang w:val="en-US"/>
        </w:rPr>
        <w:t>I calm him down, even though I don't believe a single word: "There must be a way out."</w:t>
      </w:r>
    </w:p>
    <w:p w14:paraId="752DDB53" w14:textId="77777777" w:rsidR="00EA62FE" w:rsidRPr="00EA62FE" w:rsidRDefault="00EA62FE" w:rsidP="00EA62FE">
      <w:pPr>
        <w:rPr>
          <w:lang w:val="en-US"/>
        </w:rPr>
      </w:pPr>
    </w:p>
    <w:p w14:paraId="7B4404BF" w14:textId="77777777" w:rsidR="00EA62FE" w:rsidRPr="00EA62FE" w:rsidRDefault="00EA62FE" w:rsidP="00EA62FE">
      <w:pPr>
        <w:rPr>
          <w:lang w:val="en-US"/>
        </w:rPr>
      </w:pPr>
      <w:r w:rsidRPr="00EA62FE">
        <w:rPr>
          <w:lang w:val="en-US"/>
        </w:rPr>
        <w:t>Immediately a door appears on our left. It opens immediately and we recognise the wizard on the other side.</w:t>
      </w:r>
    </w:p>
    <w:p w14:paraId="7B770E7E" w14:textId="77777777" w:rsidR="00EA62FE" w:rsidRPr="00EA62FE" w:rsidRDefault="00EA62FE" w:rsidP="00EA62FE">
      <w:pPr>
        <w:rPr>
          <w:lang w:val="en-US"/>
        </w:rPr>
      </w:pPr>
    </w:p>
    <w:p w14:paraId="2173E266" w14:textId="2A008CE9" w:rsidR="00EA62FE" w:rsidRPr="00EA62FE" w:rsidRDefault="00EA62FE" w:rsidP="00EA62FE">
      <w:pPr>
        <w:rPr>
          <w:lang w:val="en-US"/>
        </w:rPr>
      </w:pPr>
      <w:r w:rsidRPr="00EA62FE">
        <w:rPr>
          <w:lang w:val="en-US"/>
        </w:rPr>
        <w:t>We cross it and find ourselves back inside the wizard's small house.</w:t>
      </w:r>
      <w:r>
        <w:rPr>
          <w:lang w:val="en-US"/>
        </w:rPr>
        <w:t xml:space="preserve"> Near the table, just like him, on the opposite side of the three doors.</w:t>
      </w:r>
    </w:p>
    <w:p w14:paraId="75C128CF" w14:textId="77777777" w:rsidR="00EA62FE" w:rsidRPr="00EA62FE" w:rsidRDefault="00EA62FE" w:rsidP="00EA62FE">
      <w:pPr>
        <w:rPr>
          <w:lang w:val="en-US"/>
        </w:rPr>
      </w:pPr>
    </w:p>
    <w:p w14:paraId="0E479187" w14:textId="77777777" w:rsidR="00EA62FE" w:rsidRPr="00EA62FE" w:rsidRDefault="00EA62FE" w:rsidP="00EA62FE">
      <w:pPr>
        <w:rPr>
          <w:lang w:val="en-US"/>
        </w:rPr>
      </w:pPr>
      <w:r w:rsidRPr="00EA62FE">
        <w:rPr>
          <w:lang w:val="en-US"/>
        </w:rPr>
        <w:t>"Wrong door, guys..."</w:t>
      </w:r>
    </w:p>
    <w:p w14:paraId="6868D128" w14:textId="6AA69320" w:rsidR="00EA62FE" w:rsidRDefault="00EA62FE" w:rsidP="00EA62FE">
      <w:pPr>
        <w:rPr>
          <w:lang w:val="en-US"/>
        </w:rPr>
      </w:pPr>
      <w:r w:rsidRPr="00EA62FE">
        <w:rPr>
          <w:lang w:val="en-US"/>
        </w:rPr>
        <w:t>"Try again!"</w:t>
      </w:r>
    </w:p>
    <w:p w14:paraId="75E2858B" w14:textId="602A72BC" w:rsidR="00EA62FE" w:rsidRDefault="00EA62FE" w:rsidP="00EA62FE">
      <w:pPr>
        <w:rPr>
          <w:lang w:val="en-US"/>
        </w:rPr>
      </w:pPr>
      <w:r w:rsidRPr="00EA62FE">
        <w:rPr>
          <w:lang w:val="en-US"/>
        </w:rPr>
        <w:t>"Remember to check the clues when in doubt!"</w:t>
      </w:r>
    </w:p>
    <w:p w14:paraId="5B78F63A" w14:textId="77777777" w:rsidR="00E11CEC" w:rsidRDefault="00E11CEC" w:rsidP="00EA62FE">
      <w:pPr>
        <w:rPr>
          <w:lang w:val="en-US"/>
        </w:rPr>
      </w:pPr>
    </w:p>
    <w:p w14:paraId="1835B3F2" w14:textId="77777777" w:rsidR="00E11CEC" w:rsidRPr="00E11CEC" w:rsidRDefault="00E11CEC" w:rsidP="00E11CEC">
      <w:pPr>
        <w:rPr>
          <w:lang w:val="en-US"/>
        </w:rPr>
      </w:pPr>
      <w:r w:rsidRPr="00E11CEC">
        <w:rPr>
          <w:lang w:val="en-US"/>
        </w:rPr>
        <w:t>--&gt; Check clues</w:t>
      </w:r>
    </w:p>
    <w:p w14:paraId="5F450F2C" w14:textId="72EDA913" w:rsidR="00E11CEC" w:rsidRPr="00E11CEC" w:rsidRDefault="00E11CEC" w:rsidP="00E11CEC">
      <w:pPr>
        <w:rPr>
          <w:lang w:val="en-US"/>
        </w:rPr>
      </w:pPr>
      <w:r w:rsidRPr="00E11CEC">
        <w:rPr>
          <w:lang w:val="en-US"/>
        </w:rPr>
        <w:t>"Al</w:t>
      </w:r>
      <w:r w:rsidR="0043426C">
        <w:rPr>
          <w:lang w:val="en-US"/>
        </w:rPr>
        <w:t>r</w:t>
      </w:r>
      <w:r w:rsidRPr="00E11CEC">
        <w:rPr>
          <w:lang w:val="en-US"/>
        </w:rPr>
        <w:t>ight, so we found three things that could be clues, even though the wizard told us there were only two. One of them is an impostor?"</w:t>
      </w:r>
    </w:p>
    <w:p w14:paraId="7763F707" w14:textId="77777777" w:rsidR="00E11CEC" w:rsidRPr="00E11CEC" w:rsidRDefault="00E11CEC" w:rsidP="00E11CEC">
      <w:pPr>
        <w:rPr>
          <w:lang w:val="en-US"/>
        </w:rPr>
      </w:pPr>
    </w:p>
    <w:p w14:paraId="5108C4E6" w14:textId="77777777" w:rsidR="00E11CEC" w:rsidRPr="00E11CEC" w:rsidRDefault="00E11CEC" w:rsidP="00E11CEC">
      <w:pPr>
        <w:rPr>
          <w:lang w:val="en-US"/>
        </w:rPr>
      </w:pPr>
      <w:r w:rsidRPr="00E11CEC">
        <w:rPr>
          <w:lang w:val="en-US"/>
        </w:rPr>
        <w:t>I reply to Dave, "Or maybe the wizard lied to us.</w:t>
      </w:r>
    </w:p>
    <w:p w14:paraId="5876810C" w14:textId="77777777" w:rsidR="00E11CEC" w:rsidRPr="00E11CEC" w:rsidRDefault="00E11CEC" w:rsidP="00E11CEC">
      <w:pPr>
        <w:rPr>
          <w:lang w:val="en-US"/>
        </w:rPr>
      </w:pPr>
    </w:p>
    <w:p w14:paraId="55418CDD" w14:textId="77777777" w:rsidR="00E11CEC" w:rsidRPr="00E11CEC" w:rsidRDefault="00E11CEC" w:rsidP="00E11CEC">
      <w:pPr>
        <w:rPr>
          <w:lang w:val="en-US"/>
        </w:rPr>
      </w:pPr>
      <w:r w:rsidRPr="00E11CEC">
        <w:rPr>
          <w:lang w:val="en-US"/>
        </w:rPr>
        <w:t>"That could happen, yes. I don't know what the point of lying to us would be, but anything's possible."</w:t>
      </w:r>
    </w:p>
    <w:p w14:paraId="4EC5DC84" w14:textId="77777777" w:rsidR="00E11CEC" w:rsidRPr="00E11CEC" w:rsidRDefault="00E11CEC" w:rsidP="00E11CEC">
      <w:pPr>
        <w:rPr>
          <w:lang w:val="en-US"/>
        </w:rPr>
      </w:pPr>
    </w:p>
    <w:p w14:paraId="17A992D1" w14:textId="77777777" w:rsidR="00E11CEC" w:rsidRPr="00E11CEC" w:rsidRDefault="00E11CEC" w:rsidP="00E11CEC">
      <w:pPr>
        <w:rPr>
          <w:lang w:val="en-US"/>
        </w:rPr>
      </w:pPr>
      <w:r w:rsidRPr="00E11CEC">
        <w:rPr>
          <w:lang w:val="en-US"/>
        </w:rPr>
        <w:t>"So the scroll showed the message, 'On the ___ day, God created the most precious thing - an imperfect copy of himself.'"</w:t>
      </w:r>
    </w:p>
    <w:p w14:paraId="5F720DC0" w14:textId="77777777" w:rsidR="00E11CEC" w:rsidRPr="00E11CEC" w:rsidRDefault="00E11CEC" w:rsidP="00E11CEC">
      <w:pPr>
        <w:rPr>
          <w:lang w:val="en-US"/>
        </w:rPr>
      </w:pPr>
    </w:p>
    <w:p w14:paraId="358676F0" w14:textId="77777777" w:rsidR="00E11CEC" w:rsidRPr="00E11CEC" w:rsidRDefault="00E11CEC" w:rsidP="00E11CEC">
      <w:pPr>
        <w:rPr>
          <w:lang w:val="en-US"/>
        </w:rPr>
      </w:pPr>
      <w:r w:rsidRPr="00E11CEC">
        <w:rPr>
          <w:lang w:val="en-US"/>
        </w:rPr>
        <w:t>"Oh, Dave, I remember looking at a lot of 666's. Is this a reference to the clue that might be incomplete?"</w:t>
      </w:r>
    </w:p>
    <w:p w14:paraId="028D9628" w14:textId="77777777" w:rsidR="00E11CEC" w:rsidRPr="00E11CEC" w:rsidRDefault="00E11CEC" w:rsidP="00E11CEC">
      <w:pPr>
        <w:rPr>
          <w:lang w:val="en-US"/>
        </w:rPr>
      </w:pPr>
    </w:p>
    <w:p w14:paraId="0CC61C28" w14:textId="77777777" w:rsidR="00E11CEC" w:rsidRPr="00E11CEC" w:rsidRDefault="00E11CEC" w:rsidP="00E11CEC">
      <w:pPr>
        <w:rPr>
          <w:lang w:val="en-US"/>
        </w:rPr>
      </w:pPr>
      <w:r w:rsidRPr="00E11CEC">
        <w:rPr>
          <w:lang w:val="en-US"/>
        </w:rPr>
        <w:t>"I don't know. It could be. But I'm not sure of its meaning yet."</w:t>
      </w:r>
    </w:p>
    <w:p w14:paraId="2732D0AD" w14:textId="77777777" w:rsidR="00E11CEC" w:rsidRPr="00E11CEC" w:rsidRDefault="00E11CEC" w:rsidP="00E11CEC">
      <w:pPr>
        <w:rPr>
          <w:lang w:val="en-US"/>
        </w:rPr>
      </w:pPr>
    </w:p>
    <w:p w14:paraId="637C3269" w14:textId="77777777" w:rsidR="00E11CEC" w:rsidRPr="00E11CEC" w:rsidRDefault="00E11CEC" w:rsidP="00E11CEC">
      <w:pPr>
        <w:rPr>
          <w:lang w:val="en-US"/>
        </w:rPr>
      </w:pPr>
      <w:r w:rsidRPr="00E11CEC">
        <w:rPr>
          <w:lang w:val="en-US"/>
        </w:rPr>
        <w:t>To end the conversation, I start talking about the other clue: "And then, on the statue of the devil, there was a message that said, 'Give up all things as they belong to the sea.'"</w:t>
      </w:r>
    </w:p>
    <w:p w14:paraId="2EA6D23B" w14:textId="77777777" w:rsidR="00E11CEC" w:rsidRPr="00E11CEC" w:rsidRDefault="00E11CEC" w:rsidP="00E11CEC">
      <w:pPr>
        <w:rPr>
          <w:lang w:val="en-US"/>
        </w:rPr>
      </w:pPr>
    </w:p>
    <w:p w14:paraId="4F803405" w14:textId="50DBE8C4" w:rsidR="00E11CEC" w:rsidRDefault="00E11CEC" w:rsidP="00E11CEC">
      <w:pPr>
        <w:rPr>
          <w:lang w:val="en-US"/>
        </w:rPr>
      </w:pPr>
      <w:r w:rsidRPr="00E11CEC">
        <w:rPr>
          <w:lang w:val="en-US"/>
        </w:rPr>
        <w:t>That's it. That's all we have.</w:t>
      </w:r>
    </w:p>
    <w:p w14:paraId="2C5959D8" w14:textId="02ACB195" w:rsidR="00E11CEC" w:rsidRDefault="00E11CEC" w:rsidP="00E11CEC">
      <w:pPr>
        <w:pStyle w:val="ListParagraph"/>
        <w:numPr>
          <w:ilvl w:val="0"/>
          <w:numId w:val="1"/>
        </w:numPr>
        <w:rPr>
          <w:lang w:val="en-US"/>
        </w:rPr>
      </w:pPr>
      <w:r>
        <w:rPr>
          <w:lang w:val="en-US"/>
        </w:rPr>
        <w:t>Look around</w:t>
      </w:r>
    </w:p>
    <w:p w14:paraId="1801A2C3" w14:textId="77777777" w:rsidR="00E11CEC" w:rsidRDefault="00E11CEC" w:rsidP="00E11CEC">
      <w:pPr>
        <w:ind w:left="360"/>
        <w:rPr>
          <w:lang w:val="en-US"/>
        </w:rPr>
      </w:pPr>
    </w:p>
    <w:p w14:paraId="4C2F494F" w14:textId="4594A96A" w:rsidR="00E11CEC" w:rsidRDefault="00E11CEC" w:rsidP="00E11CEC">
      <w:pPr>
        <w:pStyle w:val="ListParagraph"/>
        <w:numPr>
          <w:ilvl w:val="0"/>
          <w:numId w:val="1"/>
        </w:numPr>
        <w:rPr>
          <w:lang w:val="en-US"/>
        </w:rPr>
      </w:pPr>
      <w:r>
        <w:rPr>
          <w:lang w:val="en-US"/>
        </w:rPr>
        <w:t>Go desert</w:t>
      </w:r>
    </w:p>
    <w:p w14:paraId="34294B66" w14:textId="5F640E32" w:rsidR="00E11CEC" w:rsidRDefault="00E11CEC" w:rsidP="00E11CEC">
      <w:pPr>
        <w:rPr>
          <w:lang w:val="en-US"/>
        </w:rPr>
      </w:pPr>
      <w:r>
        <w:rPr>
          <w:lang w:val="en-US"/>
        </w:rPr>
        <w:t>Both me and Dave should first be next to all three doors.</w:t>
      </w:r>
    </w:p>
    <w:p w14:paraId="2CED07F5" w14:textId="77777777" w:rsidR="00E11CEC" w:rsidRDefault="00E11CEC" w:rsidP="00E11CEC">
      <w:pPr>
        <w:rPr>
          <w:lang w:val="en-US"/>
        </w:rPr>
      </w:pPr>
    </w:p>
    <w:p w14:paraId="547AE326" w14:textId="4CD87B58" w:rsidR="00E11CEC" w:rsidRDefault="00E11CEC" w:rsidP="00E11CEC">
      <w:pPr>
        <w:pStyle w:val="ListParagraph"/>
        <w:numPr>
          <w:ilvl w:val="0"/>
          <w:numId w:val="1"/>
        </w:numPr>
        <w:rPr>
          <w:lang w:val="en-US"/>
        </w:rPr>
      </w:pPr>
      <w:r>
        <w:rPr>
          <w:lang w:val="en-US"/>
        </w:rPr>
        <w:t>Walk to doors</w:t>
      </w:r>
    </w:p>
    <w:p w14:paraId="3FBBA37E" w14:textId="39C511C3" w:rsidR="00E11CEC" w:rsidRDefault="00E11CEC" w:rsidP="00E11CEC">
      <w:pPr>
        <w:rPr>
          <w:lang w:val="en-US"/>
        </w:rPr>
      </w:pPr>
      <w:r>
        <w:rPr>
          <w:lang w:val="en-US"/>
        </w:rPr>
        <w:t>Done.</w:t>
      </w:r>
    </w:p>
    <w:p w14:paraId="3DE4A498" w14:textId="77777777" w:rsidR="00E11CEC" w:rsidRDefault="00E11CEC" w:rsidP="00E11CEC">
      <w:pPr>
        <w:rPr>
          <w:lang w:val="en-US"/>
        </w:rPr>
      </w:pPr>
    </w:p>
    <w:p w14:paraId="018DDCFD" w14:textId="7F7534ED" w:rsidR="00E11CEC" w:rsidRDefault="00E11CEC" w:rsidP="00E11CEC">
      <w:pPr>
        <w:pStyle w:val="ListParagraph"/>
        <w:numPr>
          <w:ilvl w:val="0"/>
          <w:numId w:val="1"/>
        </w:numPr>
        <w:rPr>
          <w:lang w:val="en-US"/>
        </w:rPr>
      </w:pPr>
      <w:r>
        <w:rPr>
          <w:lang w:val="en-US"/>
        </w:rPr>
        <w:t xml:space="preserve">Go </w:t>
      </w:r>
      <w:r w:rsidR="002D0DB1">
        <w:rPr>
          <w:lang w:val="en-US"/>
        </w:rPr>
        <w:t xml:space="preserve">to </w:t>
      </w:r>
      <w:r>
        <w:rPr>
          <w:lang w:val="en-US"/>
        </w:rPr>
        <w:t>desert</w:t>
      </w:r>
    </w:p>
    <w:p w14:paraId="41A6478C" w14:textId="7F05AAB9" w:rsidR="002D0DB1" w:rsidRDefault="002D0DB1" w:rsidP="002D0DB1">
      <w:pPr>
        <w:rPr>
          <w:lang w:val="en-US"/>
        </w:rPr>
      </w:pPr>
      <w:r w:rsidRPr="002D0DB1">
        <w:rPr>
          <w:lang w:val="en-US"/>
        </w:rPr>
        <w:t xml:space="preserve">This must be some powerful magic. We have just teleported to a </w:t>
      </w:r>
      <w:r w:rsidR="001B1EAF">
        <w:rPr>
          <w:lang w:val="en-US"/>
        </w:rPr>
        <w:t>desert</w:t>
      </w:r>
      <w:r w:rsidRPr="002D0DB1">
        <w:rPr>
          <w:lang w:val="en-US"/>
        </w:rPr>
        <w:t>.</w:t>
      </w:r>
    </w:p>
    <w:p w14:paraId="41D6F98C" w14:textId="77777777" w:rsidR="001B1EAF" w:rsidRDefault="001B1EAF" w:rsidP="002D0DB1">
      <w:pPr>
        <w:rPr>
          <w:lang w:val="en-US"/>
        </w:rPr>
      </w:pPr>
    </w:p>
    <w:p w14:paraId="2B0F439F" w14:textId="4A98BBF0" w:rsidR="001B1EAF" w:rsidRDefault="001B1EAF" w:rsidP="002D0DB1">
      <w:pPr>
        <w:rPr>
          <w:lang w:val="en-US"/>
        </w:rPr>
      </w:pPr>
      <w:r>
        <w:rPr>
          <w:lang w:val="en-US"/>
        </w:rPr>
        <w:t xml:space="preserve">I can only see sand. </w:t>
      </w:r>
    </w:p>
    <w:p w14:paraId="1367E29D" w14:textId="1C4A348D" w:rsidR="001B1EAF" w:rsidRDefault="001B1EAF" w:rsidP="002D0DB1">
      <w:pPr>
        <w:rPr>
          <w:lang w:val="en-US"/>
        </w:rPr>
      </w:pPr>
      <w:r>
        <w:rPr>
          <w:lang w:val="en-US"/>
        </w:rPr>
        <w:t>Everywhere.</w:t>
      </w:r>
    </w:p>
    <w:p w14:paraId="49EBF608" w14:textId="77777777" w:rsidR="001B1EAF" w:rsidRPr="002D0DB1" w:rsidRDefault="001B1EAF" w:rsidP="002D0DB1">
      <w:pPr>
        <w:rPr>
          <w:lang w:val="en-US"/>
        </w:rPr>
      </w:pPr>
    </w:p>
    <w:p w14:paraId="23138A59" w14:textId="77777777" w:rsidR="002D0DB1" w:rsidRDefault="002D0DB1" w:rsidP="002D0DB1">
      <w:pPr>
        <w:rPr>
          <w:lang w:val="en-US"/>
        </w:rPr>
      </w:pPr>
      <w:r w:rsidRPr="002D0DB1">
        <w:rPr>
          <w:lang w:val="en-US"/>
        </w:rPr>
        <w:t>The door of the wizard's house we came through has disappeared.</w:t>
      </w:r>
    </w:p>
    <w:p w14:paraId="4D2D5BB9" w14:textId="77777777" w:rsidR="001B1EAF" w:rsidRDefault="001B1EAF" w:rsidP="002D0DB1">
      <w:pPr>
        <w:rPr>
          <w:lang w:val="en-US"/>
        </w:rPr>
      </w:pPr>
    </w:p>
    <w:p w14:paraId="797D6B9D" w14:textId="312A55EA" w:rsidR="001B1EAF" w:rsidRDefault="001B1EAF" w:rsidP="002D0DB1">
      <w:pPr>
        <w:rPr>
          <w:lang w:val="en-US"/>
        </w:rPr>
      </w:pPr>
      <w:r>
        <w:rPr>
          <w:lang w:val="en-US"/>
        </w:rPr>
        <w:t>A door awaits in front of us.</w:t>
      </w:r>
    </w:p>
    <w:p w14:paraId="79A9A0DB" w14:textId="2A8D4716" w:rsidR="001B1EAF" w:rsidRDefault="001B1EAF" w:rsidP="002D0DB1">
      <w:pPr>
        <w:rPr>
          <w:lang w:val="en-US"/>
        </w:rPr>
      </w:pPr>
    </w:p>
    <w:p w14:paraId="029B472E" w14:textId="003AC35B" w:rsidR="001B1EAF" w:rsidRDefault="001B1EAF" w:rsidP="001B1EAF">
      <w:pPr>
        <w:pStyle w:val="ListParagraph"/>
        <w:numPr>
          <w:ilvl w:val="0"/>
          <w:numId w:val="1"/>
        </w:numPr>
        <w:rPr>
          <w:lang w:val="en-US"/>
        </w:rPr>
      </w:pPr>
      <w:r>
        <w:rPr>
          <w:lang w:val="en-US"/>
        </w:rPr>
        <w:t>Inventory</w:t>
      </w:r>
    </w:p>
    <w:p w14:paraId="287AA442" w14:textId="0D2483D8" w:rsidR="001B1EAF" w:rsidRDefault="001B1EAF" w:rsidP="001B1EAF">
      <w:pPr>
        <w:rPr>
          <w:lang w:val="pt-BR"/>
        </w:rPr>
      </w:pPr>
      <w:r w:rsidRPr="001B1EAF">
        <w:rPr>
          <w:lang w:val="pt-BR"/>
        </w:rPr>
        <w:t>(verificar que a chave e</w:t>
      </w:r>
      <w:r>
        <w:rPr>
          <w:lang w:val="pt-BR"/>
        </w:rPr>
        <w:t>stá lá)</w:t>
      </w:r>
    </w:p>
    <w:p w14:paraId="1D65A2EF" w14:textId="77777777" w:rsidR="001B1EAF" w:rsidRPr="001A6F6C" w:rsidRDefault="001B1EAF" w:rsidP="001A6F6C">
      <w:pPr>
        <w:rPr>
          <w:lang w:val="en-US"/>
        </w:rPr>
      </w:pPr>
      <w:r w:rsidRPr="001A6F6C">
        <w:rPr>
          <w:lang w:val="en-US"/>
        </w:rPr>
        <w:t>--&gt; use key</w:t>
      </w:r>
    </w:p>
    <w:p w14:paraId="5F287A2C" w14:textId="77777777" w:rsidR="001B1EAF" w:rsidRPr="001A6F6C" w:rsidRDefault="001B1EAF" w:rsidP="001A6F6C">
      <w:pPr>
        <w:rPr>
          <w:lang w:val="en-US"/>
        </w:rPr>
      </w:pPr>
      <w:r w:rsidRPr="001A6F6C">
        <w:rPr>
          <w:lang w:val="en-US"/>
        </w:rPr>
        <w:t>I try to put the key in the lock of the door, but it does not work.</w:t>
      </w:r>
    </w:p>
    <w:p w14:paraId="2EE3D189" w14:textId="77777777" w:rsidR="001B1EAF" w:rsidRPr="001A6F6C" w:rsidRDefault="001B1EAF" w:rsidP="001A6F6C">
      <w:pPr>
        <w:rPr>
          <w:lang w:val="en-US"/>
        </w:rPr>
      </w:pPr>
    </w:p>
    <w:p w14:paraId="74EA4FA8" w14:textId="77777777" w:rsidR="001B1EAF" w:rsidRPr="001A6F6C" w:rsidRDefault="001B1EAF" w:rsidP="001A6F6C">
      <w:pPr>
        <w:rPr>
          <w:lang w:val="en-US"/>
        </w:rPr>
      </w:pPr>
      <w:r w:rsidRPr="001A6F6C">
        <w:rPr>
          <w:lang w:val="en-US"/>
        </w:rPr>
        <w:t>"No way! We failed!"</w:t>
      </w:r>
    </w:p>
    <w:p w14:paraId="5BFEC688" w14:textId="77777777" w:rsidR="001B1EAF" w:rsidRPr="001A6F6C" w:rsidRDefault="001B1EAF" w:rsidP="001A6F6C">
      <w:pPr>
        <w:rPr>
          <w:lang w:val="en-US"/>
        </w:rPr>
      </w:pPr>
    </w:p>
    <w:p w14:paraId="58133BD4" w14:textId="0F3E61C1" w:rsidR="001B1EAF" w:rsidRPr="001A6F6C" w:rsidRDefault="001A6F6C" w:rsidP="001A6F6C">
      <w:pPr>
        <w:rPr>
          <w:lang w:val="en-US"/>
        </w:rPr>
      </w:pPr>
      <w:r w:rsidRPr="001A6F6C">
        <w:rPr>
          <w:lang w:val="en-US"/>
        </w:rPr>
        <w:t>D</w:t>
      </w:r>
      <w:r w:rsidR="001B1EAF" w:rsidRPr="001A6F6C">
        <w:rPr>
          <w:lang w:val="en-US"/>
        </w:rPr>
        <w:t>ave starts to get nervous. I am too, but I shouldn't show it to him.</w:t>
      </w:r>
    </w:p>
    <w:p w14:paraId="74EB077C" w14:textId="77777777" w:rsidR="001B1EAF" w:rsidRPr="001A6F6C" w:rsidRDefault="001B1EAF" w:rsidP="001A6F6C">
      <w:pPr>
        <w:rPr>
          <w:lang w:val="en-US"/>
        </w:rPr>
      </w:pPr>
    </w:p>
    <w:p w14:paraId="778B0738" w14:textId="77777777" w:rsidR="001B1EAF" w:rsidRPr="001A6F6C" w:rsidRDefault="001B1EAF" w:rsidP="001A6F6C">
      <w:pPr>
        <w:rPr>
          <w:lang w:val="en-US"/>
        </w:rPr>
      </w:pPr>
      <w:r w:rsidRPr="001A6F6C">
        <w:rPr>
          <w:lang w:val="en-US"/>
        </w:rPr>
        <w:t>"What are we going to do now? Are we going to spend the rest of our lives here?"</w:t>
      </w:r>
    </w:p>
    <w:p w14:paraId="2BA0F431" w14:textId="77777777" w:rsidR="001B1EAF" w:rsidRPr="001A6F6C" w:rsidRDefault="001B1EAF" w:rsidP="001A6F6C">
      <w:pPr>
        <w:rPr>
          <w:lang w:val="en-US"/>
        </w:rPr>
      </w:pPr>
      <w:r w:rsidRPr="001A6F6C">
        <w:rPr>
          <w:lang w:val="en-US"/>
        </w:rPr>
        <w:t>I calm him down, even though I don't believe a single word: "There must be a way out."</w:t>
      </w:r>
    </w:p>
    <w:p w14:paraId="58C4D796" w14:textId="77777777" w:rsidR="001B1EAF" w:rsidRPr="001A6F6C" w:rsidRDefault="001B1EAF" w:rsidP="001A6F6C">
      <w:pPr>
        <w:rPr>
          <w:lang w:val="en-US"/>
        </w:rPr>
      </w:pPr>
    </w:p>
    <w:p w14:paraId="128F82E4" w14:textId="77777777" w:rsidR="001B1EAF" w:rsidRPr="001A6F6C" w:rsidRDefault="001B1EAF" w:rsidP="001A6F6C">
      <w:pPr>
        <w:rPr>
          <w:lang w:val="en-US"/>
        </w:rPr>
      </w:pPr>
      <w:r w:rsidRPr="001A6F6C">
        <w:rPr>
          <w:lang w:val="en-US"/>
        </w:rPr>
        <w:t>Immediately a door appears on our left. It opens immediately and we recognise the wizard on the other side.</w:t>
      </w:r>
    </w:p>
    <w:p w14:paraId="269D1FCC" w14:textId="77777777" w:rsidR="001B1EAF" w:rsidRPr="001A6F6C" w:rsidRDefault="001B1EAF" w:rsidP="001A6F6C">
      <w:pPr>
        <w:rPr>
          <w:lang w:val="en-US"/>
        </w:rPr>
      </w:pPr>
    </w:p>
    <w:p w14:paraId="74D9AD13" w14:textId="3A54A672" w:rsidR="001B1EAF" w:rsidRPr="001A6F6C" w:rsidRDefault="001B1EAF" w:rsidP="001A6F6C">
      <w:pPr>
        <w:rPr>
          <w:lang w:val="en-US"/>
        </w:rPr>
      </w:pPr>
      <w:r w:rsidRPr="001A6F6C">
        <w:rPr>
          <w:lang w:val="en-US"/>
        </w:rPr>
        <w:t>We cross it and find ourselves back inside the wizard's small house. Near the table, just like</w:t>
      </w:r>
      <w:r w:rsidR="001A6F6C">
        <w:rPr>
          <w:lang w:val="en-US"/>
        </w:rPr>
        <w:t xml:space="preserve"> </w:t>
      </w:r>
      <w:r w:rsidRPr="001A6F6C">
        <w:rPr>
          <w:lang w:val="en-US"/>
        </w:rPr>
        <w:t>him, on the opposite side of the three doors.</w:t>
      </w:r>
    </w:p>
    <w:p w14:paraId="5DD1952E" w14:textId="77777777" w:rsidR="001B1EAF" w:rsidRPr="001A6F6C" w:rsidRDefault="001B1EAF" w:rsidP="001A6F6C">
      <w:pPr>
        <w:rPr>
          <w:lang w:val="en-US"/>
        </w:rPr>
      </w:pPr>
    </w:p>
    <w:p w14:paraId="4C54F97A" w14:textId="77777777" w:rsidR="001B1EAF" w:rsidRPr="001A6F6C" w:rsidRDefault="001B1EAF" w:rsidP="001A6F6C">
      <w:pPr>
        <w:rPr>
          <w:lang w:val="en-US"/>
        </w:rPr>
      </w:pPr>
      <w:r w:rsidRPr="001A6F6C">
        <w:rPr>
          <w:lang w:val="en-US"/>
        </w:rPr>
        <w:t>"Wrong door, guys..."</w:t>
      </w:r>
    </w:p>
    <w:p w14:paraId="72F38925" w14:textId="77777777" w:rsidR="001B1EAF" w:rsidRPr="001A6F6C" w:rsidRDefault="001B1EAF" w:rsidP="001A6F6C">
      <w:pPr>
        <w:rPr>
          <w:lang w:val="en-US"/>
        </w:rPr>
      </w:pPr>
      <w:r w:rsidRPr="001A6F6C">
        <w:rPr>
          <w:lang w:val="en-US"/>
        </w:rPr>
        <w:t>"Try again!"</w:t>
      </w:r>
    </w:p>
    <w:p w14:paraId="4437F94C" w14:textId="0654D647" w:rsidR="001B1EAF" w:rsidRDefault="001B1EAF" w:rsidP="001B1EAF">
      <w:pPr>
        <w:rPr>
          <w:lang w:val="en-US"/>
        </w:rPr>
      </w:pPr>
      <w:r w:rsidRPr="001A6F6C">
        <w:rPr>
          <w:lang w:val="en-US"/>
        </w:rPr>
        <w:t>"Remember to check the clues when in doubt!"</w:t>
      </w:r>
    </w:p>
    <w:p w14:paraId="3BAB79AF" w14:textId="77777777" w:rsidR="00517115" w:rsidRDefault="00517115" w:rsidP="001B1EAF">
      <w:pPr>
        <w:rPr>
          <w:lang w:val="en-US"/>
        </w:rPr>
      </w:pPr>
    </w:p>
    <w:p w14:paraId="7BD2F64D" w14:textId="7A6C0185" w:rsidR="00517115" w:rsidRDefault="00517115" w:rsidP="00517115">
      <w:pPr>
        <w:pStyle w:val="ListParagraph"/>
        <w:numPr>
          <w:ilvl w:val="0"/>
          <w:numId w:val="1"/>
        </w:numPr>
        <w:rPr>
          <w:lang w:val="en-US"/>
        </w:rPr>
      </w:pPr>
      <w:r>
        <w:rPr>
          <w:lang w:val="en-US"/>
        </w:rPr>
        <w:t>Walk to first door</w:t>
      </w:r>
    </w:p>
    <w:p w14:paraId="713D5E5B" w14:textId="77777777" w:rsidR="00517115" w:rsidRDefault="00517115" w:rsidP="00517115">
      <w:pPr>
        <w:rPr>
          <w:lang w:val="en-US"/>
        </w:rPr>
      </w:pPr>
    </w:p>
    <w:p w14:paraId="43D0ECEB" w14:textId="6D80AB34" w:rsidR="00517115" w:rsidRDefault="00517115" w:rsidP="00517115">
      <w:pPr>
        <w:pStyle w:val="ListParagraph"/>
        <w:numPr>
          <w:ilvl w:val="0"/>
          <w:numId w:val="1"/>
        </w:numPr>
        <w:rPr>
          <w:lang w:val="en-US"/>
        </w:rPr>
      </w:pPr>
      <w:r>
        <w:rPr>
          <w:lang w:val="en-US"/>
        </w:rPr>
        <w:t>Walk to beach</w:t>
      </w:r>
    </w:p>
    <w:p w14:paraId="41E74587" w14:textId="77777777" w:rsidR="00517115" w:rsidRPr="00517115" w:rsidRDefault="00517115" w:rsidP="00517115">
      <w:pPr>
        <w:pStyle w:val="ListParagraph"/>
        <w:rPr>
          <w:lang w:val="en-US"/>
        </w:rPr>
      </w:pPr>
    </w:p>
    <w:p w14:paraId="0AB219B1" w14:textId="77777777" w:rsidR="000F04D5" w:rsidRPr="000F04D5" w:rsidRDefault="000F04D5" w:rsidP="000F04D5">
      <w:pPr>
        <w:rPr>
          <w:lang w:val="en-US"/>
        </w:rPr>
      </w:pPr>
      <w:r w:rsidRPr="000F04D5">
        <w:rPr>
          <w:lang w:val="en-US"/>
        </w:rPr>
        <w:t>This must be powerful magic. We have just teleported to a beach.</w:t>
      </w:r>
    </w:p>
    <w:p w14:paraId="6D904D80" w14:textId="77777777" w:rsidR="000F04D5" w:rsidRPr="000F04D5" w:rsidRDefault="000F04D5" w:rsidP="000F04D5">
      <w:pPr>
        <w:rPr>
          <w:lang w:val="en-US"/>
        </w:rPr>
      </w:pPr>
    </w:p>
    <w:p w14:paraId="53FA1C2A" w14:textId="77777777" w:rsidR="000F04D5" w:rsidRPr="000F04D5" w:rsidRDefault="000F04D5" w:rsidP="000F04D5">
      <w:pPr>
        <w:rPr>
          <w:lang w:val="en-US"/>
        </w:rPr>
      </w:pPr>
      <w:r w:rsidRPr="000F04D5">
        <w:rPr>
          <w:lang w:val="en-US"/>
        </w:rPr>
        <w:t xml:space="preserve">Although I did not expect a wild beach. It looks more like the coast of an island. </w:t>
      </w:r>
    </w:p>
    <w:p w14:paraId="3D174A0E" w14:textId="77777777" w:rsidR="000F04D5" w:rsidRPr="000F04D5" w:rsidRDefault="000F04D5" w:rsidP="000F04D5">
      <w:pPr>
        <w:rPr>
          <w:lang w:val="en-US"/>
        </w:rPr>
      </w:pPr>
    </w:p>
    <w:p w14:paraId="4180C9E9" w14:textId="77777777" w:rsidR="000F04D5" w:rsidRPr="000F04D5" w:rsidRDefault="000F04D5" w:rsidP="000F04D5">
      <w:pPr>
        <w:rPr>
          <w:lang w:val="en-US"/>
        </w:rPr>
      </w:pPr>
      <w:r w:rsidRPr="000F04D5">
        <w:rPr>
          <w:lang w:val="en-US"/>
        </w:rPr>
        <w:t xml:space="preserve">The sea makes such slow waves, like it was a friend of the beach and is trying to mess it up with tiny punches. I can see its soul. </w:t>
      </w:r>
    </w:p>
    <w:p w14:paraId="04CECCC9" w14:textId="77777777" w:rsidR="000F04D5" w:rsidRPr="000F04D5" w:rsidRDefault="000F04D5" w:rsidP="000F04D5">
      <w:pPr>
        <w:rPr>
          <w:lang w:val="en-US"/>
        </w:rPr>
      </w:pPr>
    </w:p>
    <w:p w14:paraId="0C92E608" w14:textId="77777777" w:rsidR="000F04D5" w:rsidRPr="000F04D5" w:rsidRDefault="000F04D5" w:rsidP="000F04D5">
      <w:pPr>
        <w:rPr>
          <w:lang w:val="en-US"/>
        </w:rPr>
      </w:pPr>
      <w:r w:rsidRPr="000F04D5">
        <w:rPr>
          <w:lang w:val="en-US"/>
        </w:rPr>
        <w:t>And all the souls of the other creatures that its soul manages to carry up.</w:t>
      </w:r>
    </w:p>
    <w:p w14:paraId="7A8F7E6B" w14:textId="77777777" w:rsidR="000F04D5" w:rsidRPr="000F04D5" w:rsidRDefault="000F04D5" w:rsidP="000F04D5">
      <w:pPr>
        <w:rPr>
          <w:lang w:val="en-US"/>
        </w:rPr>
      </w:pPr>
    </w:p>
    <w:p w14:paraId="6DF1D3F1" w14:textId="77777777" w:rsidR="000F04D5" w:rsidRPr="000F04D5" w:rsidRDefault="000F04D5" w:rsidP="000F04D5">
      <w:pPr>
        <w:rPr>
          <w:lang w:val="en-US"/>
        </w:rPr>
      </w:pPr>
      <w:r w:rsidRPr="000F04D5">
        <w:rPr>
          <w:lang w:val="en-US"/>
        </w:rPr>
        <w:t xml:space="preserve">Near the shore, the sea reveals bright olive weeds. They are similar to the ones the waiter put on my plate the day I had sushi with Dave after the cinema. </w:t>
      </w:r>
    </w:p>
    <w:p w14:paraId="715CB52A" w14:textId="77777777" w:rsidR="000F04D5" w:rsidRPr="000F04D5" w:rsidRDefault="000F04D5" w:rsidP="000F04D5">
      <w:pPr>
        <w:rPr>
          <w:lang w:val="en-US"/>
        </w:rPr>
      </w:pPr>
    </w:p>
    <w:p w14:paraId="0C9F0CC3" w14:textId="77777777" w:rsidR="000F04D5" w:rsidRPr="000F04D5" w:rsidRDefault="000F04D5" w:rsidP="000F04D5">
      <w:pPr>
        <w:rPr>
          <w:lang w:val="en-US"/>
        </w:rPr>
      </w:pPr>
      <w:r w:rsidRPr="000F04D5">
        <w:rPr>
          <w:lang w:val="en-US"/>
        </w:rPr>
        <w:t>"These are special. Tastier. Healthier. And in Buddhist culture they are believed to bring good luck to those who eat them.</w:t>
      </w:r>
    </w:p>
    <w:p w14:paraId="4CB95C19" w14:textId="77777777" w:rsidR="000F04D5" w:rsidRPr="000F04D5" w:rsidRDefault="000F04D5" w:rsidP="000F04D5">
      <w:pPr>
        <w:rPr>
          <w:lang w:val="en-US"/>
        </w:rPr>
      </w:pPr>
    </w:p>
    <w:p w14:paraId="464D9F09" w14:textId="7E0EFAF4" w:rsidR="001B1EAF" w:rsidRDefault="000F04D5" w:rsidP="000F04D5">
      <w:pPr>
        <w:rPr>
          <w:lang w:val="en-US"/>
        </w:rPr>
      </w:pPr>
      <w:r w:rsidRPr="000F04D5">
        <w:rPr>
          <w:lang w:val="en-US"/>
        </w:rPr>
        <w:t>"But why me? Why did you choose me, out of all the people around us?"</w:t>
      </w:r>
    </w:p>
    <w:p w14:paraId="6081C4A6" w14:textId="77777777" w:rsidR="002071AD" w:rsidRPr="002071AD" w:rsidRDefault="002071AD" w:rsidP="002071AD">
      <w:pPr>
        <w:rPr>
          <w:lang w:val="en-US"/>
        </w:rPr>
      </w:pPr>
      <w:r w:rsidRPr="002071AD">
        <w:rPr>
          <w:lang w:val="en-US"/>
        </w:rPr>
        <w:t>"Why did you bring me the chance to taste these seaweeds, if they are so rare and wonderful?"</w:t>
      </w:r>
    </w:p>
    <w:p w14:paraId="6D620BD0" w14:textId="77777777" w:rsidR="002071AD" w:rsidRPr="002071AD" w:rsidRDefault="002071AD" w:rsidP="002071AD">
      <w:pPr>
        <w:rPr>
          <w:lang w:val="en-US"/>
        </w:rPr>
      </w:pPr>
    </w:p>
    <w:p w14:paraId="656C1FE6" w14:textId="77777777" w:rsidR="002071AD" w:rsidRPr="002071AD" w:rsidRDefault="002071AD" w:rsidP="002071AD">
      <w:pPr>
        <w:rPr>
          <w:lang w:val="en-US"/>
        </w:rPr>
      </w:pPr>
      <w:r w:rsidRPr="002071AD">
        <w:rPr>
          <w:lang w:val="en-US"/>
        </w:rPr>
        <w:lastRenderedPageBreak/>
        <w:t>"Your smile."</w:t>
      </w:r>
    </w:p>
    <w:p w14:paraId="0010A5C8" w14:textId="77777777" w:rsidR="002071AD" w:rsidRPr="002071AD" w:rsidRDefault="002071AD" w:rsidP="002071AD">
      <w:pPr>
        <w:rPr>
          <w:lang w:val="en-US"/>
        </w:rPr>
      </w:pPr>
      <w:r w:rsidRPr="002071AD">
        <w:rPr>
          <w:lang w:val="en-US"/>
        </w:rPr>
        <w:t>"I know you have been through a lot. In your eyes, deep inside, I see sorrow. Emptiness. Loneliness."</w:t>
      </w:r>
    </w:p>
    <w:p w14:paraId="19B49A5D" w14:textId="77777777" w:rsidR="002071AD" w:rsidRPr="002071AD" w:rsidRDefault="002071AD" w:rsidP="002071AD">
      <w:pPr>
        <w:rPr>
          <w:lang w:val="en-US"/>
        </w:rPr>
      </w:pPr>
      <w:r w:rsidRPr="002071AD">
        <w:rPr>
          <w:lang w:val="en-US"/>
        </w:rPr>
        <w:t>"But even though you are suffering, you still have that smile, no matter what."</w:t>
      </w:r>
    </w:p>
    <w:p w14:paraId="63C0A2C9" w14:textId="39A24F69" w:rsidR="000F04D5" w:rsidRDefault="002071AD" w:rsidP="002071AD">
      <w:pPr>
        <w:rPr>
          <w:lang w:val="en-US"/>
        </w:rPr>
      </w:pPr>
      <w:r w:rsidRPr="002071AD">
        <w:rPr>
          <w:lang w:val="en-US"/>
        </w:rPr>
        <w:t>"Keep it up. Even when life turns you upside down. Keep smiling.</w:t>
      </w:r>
      <w:r>
        <w:rPr>
          <w:lang w:val="en-US"/>
        </w:rPr>
        <w:t>”</w:t>
      </w:r>
    </w:p>
    <w:p w14:paraId="35FA79CD" w14:textId="77777777" w:rsidR="002071AD" w:rsidRDefault="002071AD" w:rsidP="002071AD">
      <w:pPr>
        <w:rPr>
          <w:lang w:val="en-US"/>
        </w:rPr>
      </w:pPr>
    </w:p>
    <w:p w14:paraId="04074BB7" w14:textId="525D8F1C" w:rsidR="002071AD" w:rsidRDefault="002071AD" w:rsidP="002071AD">
      <w:pPr>
        <w:rPr>
          <w:lang w:val="en-US"/>
        </w:rPr>
      </w:pPr>
      <w:r>
        <w:rPr>
          <w:lang w:val="en-US"/>
        </w:rPr>
        <w:t>“Thank you.”</w:t>
      </w:r>
    </w:p>
    <w:p w14:paraId="509D0B73" w14:textId="77777777" w:rsidR="002071AD" w:rsidRDefault="002071AD" w:rsidP="002071AD">
      <w:pPr>
        <w:rPr>
          <w:lang w:val="en-US"/>
        </w:rPr>
      </w:pPr>
    </w:p>
    <w:p w14:paraId="29C8928A" w14:textId="77777777" w:rsidR="002071AD" w:rsidRPr="002071AD" w:rsidRDefault="002071AD" w:rsidP="002071AD">
      <w:pPr>
        <w:rPr>
          <w:lang w:val="en-US"/>
        </w:rPr>
      </w:pPr>
      <w:r w:rsidRPr="002071AD">
        <w:rPr>
          <w:lang w:val="en-US"/>
        </w:rPr>
        <w:t xml:space="preserve">The truth is that I had never eaten anything like this before. </w:t>
      </w:r>
    </w:p>
    <w:p w14:paraId="61121B3C" w14:textId="0EAA7B1F" w:rsidR="002071AD" w:rsidRDefault="002071AD" w:rsidP="002071AD">
      <w:pPr>
        <w:rPr>
          <w:lang w:val="en-US"/>
        </w:rPr>
      </w:pPr>
      <w:r w:rsidRPr="002071AD">
        <w:rPr>
          <w:lang w:val="en-US"/>
        </w:rPr>
        <w:t>Even Dave was jealous of me. Because I did not let him have a piece, he even stopped talking to me for 2 or 3 days.</w:t>
      </w:r>
    </w:p>
    <w:p w14:paraId="2B68D5BA" w14:textId="77777777" w:rsidR="002071AD" w:rsidRDefault="002071AD" w:rsidP="002071AD">
      <w:pPr>
        <w:rPr>
          <w:lang w:val="en-US"/>
        </w:rPr>
      </w:pPr>
    </w:p>
    <w:p w14:paraId="78059BE4" w14:textId="77777777" w:rsidR="00EE3FBA" w:rsidRPr="00EE3FBA" w:rsidRDefault="00EE3FBA" w:rsidP="00EE3FBA">
      <w:pPr>
        <w:rPr>
          <w:lang w:val="en-US"/>
        </w:rPr>
      </w:pPr>
      <w:r w:rsidRPr="00EE3FBA">
        <w:rPr>
          <w:lang w:val="en-US"/>
        </w:rPr>
        <w:t>The sand is somehow darker than what people are used to seeing: it's almost black, although it's shiny. I like it though - it keeps our feet warm.</w:t>
      </w:r>
    </w:p>
    <w:p w14:paraId="0A3A691A" w14:textId="77777777" w:rsidR="00EE3FBA" w:rsidRPr="00EE3FBA" w:rsidRDefault="00EE3FBA" w:rsidP="00EE3FBA">
      <w:pPr>
        <w:rPr>
          <w:lang w:val="en-US"/>
        </w:rPr>
      </w:pPr>
      <w:r w:rsidRPr="00EE3FBA">
        <w:rPr>
          <w:lang w:val="en-US"/>
        </w:rPr>
        <w:t>Even though I'm wearing shoes.</w:t>
      </w:r>
    </w:p>
    <w:p w14:paraId="7DDEB3E1" w14:textId="77777777" w:rsidR="00EE3FBA" w:rsidRPr="00EE3FBA" w:rsidRDefault="00EE3FBA" w:rsidP="00EE3FBA">
      <w:pPr>
        <w:rPr>
          <w:lang w:val="en-US"/>
        </w:rPr>
      </w:pPr>
    </w:p>
    <w:p w14:paraId="63A7A9BC" w14:textId="77777777" w:rsidR="00EE3FBA" w:rsidRPr="00EE3FBA" w:rsidRDefault="00EE3FBA" w:rsidP="00EE3FBA">
      <w:pPr>
        <w:rPr>
          <w:lang w:val="en-US"/>
        </w:rPr>
      </w:pPr>
      <w:r w:rsidRPr="00EE3FBA">
        <w:rPr>
          <w:lang w:val="en-US"/>
        </w:rPr>
        <w:t>Should I take them off?</w:t>
      </w:r>
    </w:p>
    <w:p w14:paraId="322779D3" w14:textId="77777777" w:rsidR="00EE3FBA" w:rsidRPr="00EE3FBA" w:rsidRDefault="00EE3FBA" w:rsidP="00EE3FBA">
      <w:pPr>
        <w:rPr>
          <w:lang w:val="en-US"/>
        </w:rPr>
      </w:pPr>
    </w:p>
    <w:p w14:paraId="2F79560A" w14:textId="77777777" w:rsidR="00EE3FBA" w:rsidRPr="00EE3FBA" w:rsidRDefault="00EE3FBA" w:rsidP="00EE3FBA">
      <w:pPr>
        <w:rPr>
          <w:lang w:val="en-US"/>
        </w:rPr>
      </w:pPr>
      <w:r w:rsidRPr="00EE3FBA">
        <w:rPr>
          <w:lang w:val="en-US"/>
        </w:rPr>
        <w:t>Nah. Probably sometime in the future.</w:t>
      </w:r>
    </w:p>
    <w:p w14:paraId="5CE694EC" w14:textId="77777777" w:rsidR="00EE3FBA" w:rsidRPr="00EE3FBA" w:rsidRDefault="00EE3FBA" w:rsidP="00EE3FBA">
      <w:pPr>
        <w:rPr>
          <w:lang w:val="en-US"/>
        </w:rPr>
      </w:pPr>
    </w:p>
    <w:p w14:paraId="14EC1307" w14:textId="77777777" w:rsidR="00EE3FBA" w:rsidRPr="00EE3FBA" w:rsidRDefault="00EE3FBA" w:rsidP="00EE3FBA">
      <w:pPr>
        <w:rPr>
          <w:lang w:val="en-US"/>
        </w:rPr>
      </w:pPr>
      <w:r w:rsidRPr="00EE3FBA">
        <w:rPr>
          <w:lang w:val="en-US"/>
        </w:rPr>
        <w:t xml:space="preserve">On the other side, palm trees have taken over the land. </w:t>
      </w:r>
    </w:p>
    <w:p w14:paraId="3FA2BF98" w14:textId="77777777" w:rsidR="00EE3FBA" w:rsidRPr="00EE3FBA" w:rsidRDefault="00EE3FBA" w:rsidP="00EE3FBA">
      <w:pPr>
        <w:rPr>
          <w:lang w:val="en-US"/>
        </w:rPr>
      </w:pPr>
    </w:p>
    <w:p w14:paraId="619D1211" w14:textId="77777777" w:rsidR="00EE3FBA" w:rsidRPr="00EE3FBA" w:rsidRDefault="00EE3FBA" w:rsidP="00EE3FBA">
      <w:pPr>
        <w:rPr>
          <w:lang w:val="en-US"/>
        </w:rPr>
      </w:pPr>
      <w:r w:rsidRPr="00EE3FBA">
        <w:rPr>
          <w:lang w:val="en-US"/>
        </w:rPr>
        <w:t>"But I don't see anything strange here!" exclaims Dave.</w:t>
      </w:r>
    </w:p>
    <w:p w14:paraId="61CB0CEF" w14:textId="77777777" w:rsidR="00EE3FBA" w:rsidRPr="00EE3FBA" w:rsidRDefault="00EE3FBA" w:rsidP="00EE3FBA">
      <w:pPr>
        <w:rPr>
          <w:lang w:val="en-US"/>
        </w:rPr>
      </w:pPr>
    </w:p>
    <w:p w14:paraId="45BC2935" w14:textId="77777777" w:rsidR="00EE3FBA" w:rsidRPr="00EE3FBA" w:rsidRDefault="00EE3FBA" w:rsidP="00EE3FBA">
      <w:pPr>
        <w:rPr>
          <w:lang w:val="en-US"/>
        </w:rPr>
      </w:pPr>
      <w:r w:rsidRPr="00EE3FBA">
        <w:rPr>
          <w:lang w:val="en-US"/>
        </w:rPr>
        <w:t xml:space="preserve">He's right. </w:t>
      </w:r>
    </w:p>
    <w:p w14:paraId="5E859DCF" w14:textId="77777777" w:rsidR="00EE3FBA" w:rsidRPr="00EE3FBA" w:rsidRDefault="00EE3FBA" w:rsidP="00EE3FBA">
      <w:pPr>
        <w:rPr>
          <w:lang w:val="en-US"/>
        </w:rPr>
      </w:pPr>
    </w:p>
    <w:p w14:paraId="4703F9F2" w14:textId="5E870C62" w:rsidR="00EE3FBA" w:rsidRPr="00EE3FBA" w:rsidRDefault="00EE3FBA" w:rsidP="00EE3FBA">
      <w:pPr>
        <w:rPr>
          <w:lang w:val="en-US"/>
        </w:rPr>
      </w:pPr>
      <w:r w:rsidRPr="00EE3FBA">
        <w:rPr>
          <w:lang w:val="en-US"/>
        </w:rPr>
        <w:t xml:space="preserve">"Thanks, Loan, for letting me rest </w:t>
      </w:r>
      <w:r w:rsidR="00363B9D">
        <w:rPr>
          <w:lang w:val="en-US"/>
        </w:rPr>
        <w:t xml:space="preserve">for </w:t>
      </w:r>
      <w:r w:rsidRPr="00EE3FBA">
        <w:rPr>
          <w:lang w:val="en-US"/>
        </w:rPr>
        <w:t>so long. But now I think I can walk on my own."</w:t>
      </w:r>
    </w:p>
    <w:p w14:paraId="7E989A64" w14:textId="77777777" w:rsidR="00EE3FBA" w:rsidRPr="00EE3FBA" w:rsidRDefault="00EE3FBA" w:rsidP="00EE3FBA">
      <w:pPr>
        <w:rPr>
          <w:lang w:val="en-US"/>
        </w:rPr>
      </w:pPr>
      <w:r w:rsidRPr="00EE3FBA">
        <w:rPr>
          <w:lang w:val="en-US"/>
        </w:rPr>
        <w:t>"Even if I need a lot more time."</w:t>
      </w:r>
    </w:p>
    <w:p w14:paraId="3F67FA98" w14:textId="77777777" w:rsidR="00EE3FBA" w:rsidRPr="00EE3FBA" w:rsidRDefault="00EE3FBA" w:rsidP="00EE3FBA">
      <w:pPr>
        <w:rPr>
          <w:lang w:val="en-US"/>
        </w:rPr>
      </w:pPr>
      <w:r w:rsidRPr="00EE3FBA">
        <w:rPr>
          <w:lang w:val="en-US"/>
        </w:rPr>
        <w:t>"At least I can do it. And that's what really counts.</w:t>
      </w:r>
    </w:p>
    <w:p w14:paraId="13057442" w14:textId="77777777" w:rsidR="00EE3FBA" w:rsidRPr="00EE3FBA" w:rsidRDefault="00EE3FBA" w:rsidP="00EE3FBA">
      <w:pPr>
        <w:rPr>
          <w:lang w:val="en-US"/>
        </w:rPr>
      </w:pPr>
    </w:p>
    <w:p w14:paraId="5349D60D" w14:textId="77777777" w:rsidR="00EE3FBA" w:rsidRPr="00EE3FBA" w:rsidRDefault="00EE3FBA" w:rsidP="00EE3FBA">
      <w:pPr>
        <w:rPr>
          <w:lang w:val="en-US"/>
        </w:rPr>
      </w:pPr>
      <w:r w:rsidRPr="00EE3FBA">
        <w:rPr>
          <w:lang w:val="en-US"/>
        </w:rPr>
        <w:t>Suddenly super-hyper-mega-confident. That's my boy!</w:t>
      </w:r>
    </w:p>
    <w:p w14:paraId="52A594E7" w14:textId="77777777" w:rsidR="00EE3FBA" w:rsidRPr="00EE3FBA" w:rsidRDefault="00EE3FBA" w:rsidP="00EE3FBA">
      <w:pPr>
        <w:rPr>
          <w:lang w:val="en-US"/>
        </w:rPr>
      </w:pPr>
    </w:p>
    <w:p w14:paraId="68501270" w14:textId="354E3623" w:rsidR="002071AD" w:rsidRDefault="00EE3FBA" w:rsidP="00EE3FBA">
      <w:pPr>
        <w:rPr>
          <w:lang w:val="en-US"/>
        </w:rPr>
      </w:pPr>
      <w:r w:rsidRPr="00EE3FBA">
        <w:rPr>
          <w:lang w:val="en-US"/>
        </w:rPr>
        <w:lastRenderedPageBreak/>
        <w:t>"Let me take the lead. Maybe I can find something."</w:t>
      </w:r>
    </w:p>
    <w:p w14:paraId="037CAC66" w14:textId="77777777" w:rsidR="00EE3FBA" w:rsidRDefault="00EE3FBA" w:rsidP="00EE3FBA">
      <w:pPr>
        <w:rPr>
          <w:lang w:val="en-US"/>
        </w:rPr>
      </w:pPr>
    </w:p>
    <w:p w14:paraId="375F0D68" w14:textId="067A0A92" w:rsidR="00EE3FBA" w:rsidRDefault="00EE3FBA" w:rsidP="00EE3FBA">
      <w:pPr>
        <w:pStyle w:val="ListParagraph"/>
        <w:numPr>
          <w:ilvl w:val="0"/>
          <w:numId w:val="1"/>
        </w:numPr>
        <w:rPr>
          <w:lang w:val="en-US"/>
        </w:rPr>
      </w:pPr>
      <w:r>
        <w:rPr>
          <w:lang w:val="en-US"/>
        </w:rPr>
        <w:t>Swap to dave</w:t>
      </w:r>
    </w:p>
    <w:p w14:paraId="3DD0B825" w14:textId="30FB0395" w:rsidR="00EE3FBA" w:rsidRDefault="00EE3FBA" w:rsidP="00EE3FBA">
      <w:pPr>
        <w:rPr>
          <w:lang w:val="en-US"/>
        </w:rPr>
      </w:pPr>
      <w:r>
        <w:rPr>
          <w:lang w:val="en-US"/>
        </w:rPr>
        <w:t>Alright. So, where do I start looking?</w:t>
      </w:r>
    </w:p>
    <w:p w14:paraId="31ABFE83" w14:textId="77777777" w:rsidR="00EE3FBA" w:rsidRDefault="00EE3FBA" w:rsidP="00EE3FBA">
      <w:pPr>
        <w:rPr>
          <w:lang w:val="en-US"/>
        </w:rPr>
      </w:pPr>
    </w:p>
    <w:p w14:paraId="40559D54" w14:textId="1C8BB88A" w:rsidR="00EE3FBA" w:rsidRDefault="00EE3FBA" w:rsidP="00EE3FBA">
      <w:pPr>
        <w:pStyle w:val="ListParagraph"/>
        <w:numPr>
          <w:ilvl w:val="0"/>
          <w:numId w:val="1"/>
        </w:numPr>
        <w:rPr>
          <w:lang w:val="en-US"/>
        </w:rPr>
      </w:pPr>
      <w:r>
        <w:rPr>
          <w:lang w:val="en-US"/>
        </w:rPr>
        <w:t>Look at palm trees</w:t>
      </w:r>
    </w:p>
    <w:p w14:paraId="45C8CD2F" w14:textId="6B18765A" w:rsidR="000F04D5" w:rsidRDefault="00EE3FBA" w:rsidP="000F04D5">
      <w:pPr>
        <w:rPr>
          <w:lang w:val="en-US"/>
        </w:rPr>
      </w:pPr>
      <w:r w:rsidRPr="00EE3FBA">
        <w:rPr>
          <w:lang w:val="en-US"/>
        </w:rPr>
        <w:t>Nothing in particular. Just ordinary palm trees.</w:t>
      </w:r>
    </w:p>
    <w:p w14:paraId="0D89A958" w14:textId="77777777" w:rsidR="00EE3FBA" w:rsidRDefault="00EE3FBA" w:rsidP="000F04D5">
      <w:pPr>
        <w:rPr>
          <w:lang w:val="en-US"/>
        </w:rPr>
      </w:pPr>
    </w:p>
    <w:p w14:paraId="277093CD" w14:textId="0B815C16" w:rsidR="00EE3FBA" w:rsidRDefault="00EE3FBA" w:rsidP="00EE3FBA">
      <w:pPr>
        <w:pStyle w:val="ListParagraph"/>
        <w:numPr>
          <w:ilvl w:val="0"/>
          <w:numId w:val="1"/>
        </w:numPr>
        <w:rPr>
          <w:lang w:val="en-US"/>
        </w:rPr>
      </w:pPr>
      <w:r>
        <w:rPr>
          <w:lang w:val="en-US"/>
        </w:rPr>
        <w:t>Look at sand</w:t>
      </w:r>
    </w:p>
    <w:p w14:paraId="7B6E4179" w14:textId="6B8D2A4D" w:rsidR="00EE3FBA" w:rsidRDefault="00EE3FBA" w:rsidP="00EE3FBA">
      <w:pPr>
        <w:rPr>
          <w:lang w:val="en-US"/>
        </w:rPr>
      </w:pPr>
      <w:r w:rsidRPr="00EE3FBA">
        <w:rPr>
          <w:lang w:val="en-US"/>
        </w:rPr>
        <w:t>It's hard to focus because the sand is so bright from the sun.</w:t>
      </w:r>
    </w:p>
    <w:p w14:paraId="14AE2A6A" w14:textId="3BA28E3C" w:rsidR="00EE3FBA" w:rsidRDefault="00EE3FBA" w:rsidP="00EE3FBA">
      <w:pPr>
        <w:rPr>
          <w:lang w:val="en-US"/>
        </w:rPr>
      </w:pPr>
      <w:r w:rsidRPr="00EE3FBA">
        <w:rPr>
          <w:lang w:val="en-US"/>
        </w:rPr>
        <w:t>I have a gut feeling it's somewhere else.</w:t>
      </w:r>
    </w:p>
    <w:p w14:paraId="75EC099A" w14:textId="77777777" w:rsidR="00EE3FBA" w:rsidRDefault="00EE3FBA" w:rsidP="00EE3FBA">
      <w:pPr>
        <w:rPr>
          <w:lang w:val="en-US"/>
        </w:rPr>
      </w:pPr>
    </w:p>
    <w:p w14:paraId="521A18C1" w14:textId="77777777" w:rsidR="00D6757B" w:rsidRPr="00D6757B" w:rsidRDefault="00D6757B" w:rsidP="00D6757B">
      <w:pPr>
        <w:rPr>
          <w:lang w:val="en-US"/>
        </w:rPr>
      </w:pPr>
      <w:r w:rsidRPr="00D6757B">
        <w:rPr>
          <w:lang w:val="en-US"/>
        </w:rPr>
        <w:t>--&gt; Look at weeds</w:t>
      </w:r>
    </w:p>
    <w:p w14:paraId="4E34830C" w14:textId="77777777" w:rsidR="00D6757B" w:rsidRPr="00D6757B" w:rsidRDefault="00D6757B" w:rsidP="00D6757B">
      <w:pPr>
        <w:rPr>
          <w:lang w:val="en-US"/>
        </w:rPr>
      </w:pPr>
      <w:r w:rsidRPr="00D6757B">
        <w:rPr>
          <w:lang w:val="en-US"/>
        </w:rPr>
        <w:t>Damn... They look delicious...</w:t>
      </w:r>
    </w:p>
    <w:p w14:paraId="4F944285" w14:textId="77777777" w:rsidR="00D6757B" w:rsidRPr="00D6757B" w:rsidRDefault="00D6757B" w:rsidP="00D6757B">
      <w:pPr>
        <w:rPr>
          <w:lang w:val="en-US"/>
        </w:rPr>
      </w:pPr>
    </w:p>
    <w:p w14:paraId="05C8B605" w14:textId="10DDB0FD" w:rsidR="00D6757B" w:rsidRPr="00D6757B" w:rsidRDefault="00D6757B" w:rsidP="00D6757B">
      <w:pPr>
        <w:rPr>
          <w:lang w:val="en-US"/>
        </w:rPr>
      </w:pPr>
      <w:r w:rsidRPr="00D6757B">
        <w:rPr>
          <w:lang w:val="en-US"/>
        </w:rPr>
        <w:t xml:space="preserve">I remember Loan not letting </w:t>
      </w:r>
      <w:r w:rsidR="00363B9D">
        <w:rPr>
          <w:lang w:val="en-US"/>
        </w:rPr>
        <w:t>me</w:t>
      </w:r>
      <w:r w:rsidRPr="00D6757B">
        <w:rPr>
          <w:lang w:val="en-US"/>
        </w:rPr>
        <w:t xml:space="preserve"> taste them...</w:t>
      </w:r>
    </w:p>
    <w:p w14:paraId="7FFB9F26" w14:textId="77777777" w:rsidR="00D6757B" w:rsidRPr="00D6757B" w:rsidRDefault="00D6757B" w:rsidP="00D6757B">
      <w:pPr>
        <w:rPr>
          <w:lang w:val="en-US"/>
        </w:rPr>
      </w:pPr>
    </w:p>
    <w:p w14:paraId="731583FD" w14:textId="77777777" w:rsidR="00D6757B" w:rsidRPr="00D6757B" w:rsidRDefault="00D6757B" w:rsidP="00D6757B">
      <w:pPr>
        <w:rPr>
          <w:lang w:val="en-US"/>
        </w:rPr>
      </w:pPr>
      <w:r w:rsidRPr="00D6757B">
        <w:rPr>
          <w:lang w:val="en-US"/>
        </w:rPr>
        <w:t>Asshole.</w:t>
      </w:r>
    </w:p>
    <w:p w14:paraId="1B75859C" w14:textId="77777777" w:rsidR="00D6757B" w:rsidRPr="00D6757B" w:rsidRDefault="00D6757B" w:rsidP="00D6757B">
      <w:pPr>
        <w:rPr>
          <w:lang w:val="en-US"/>
        </w:rPr>
      </w:pPr>
    </w:p>
    <w:p w14:paraId="06937F87" w14:textId="77777777" w:rsidR="00D6757B" w:rsidRPr="00D6757B" w:rsidRDefault="00D6757B" w:rsidP="00D6757B">
      <w:pPr>
        <w:rPr>
          <w:lang w:val="en-US"/>
        </w:rPr>
      </w:pPr>
      <w:r w:rsidRPr="00D6757B">
        <w:rPr>
          <w:lang w:val="en-US"/>
        </w:rPr>
        <w:t>Although now I have the oppotunity to do it! The timing though... Could be better...</w:t>
      </w:r>
    </w:p>
    <w:p w14:paraId="639006F4" w14:textId="77777777" w:rsidR="00D6757B" w:rsidRPr="00D6757B" w:rsidRDefault="00D6757B" w:rsidP="00D6757B">
      <w:pPr>
        <w:rPr>
          <w:lang w:val="en-US"/>
        </w:rPr>
      </w:pPr>
    </w:p>
    <w:p w14:paraId="27679F3A" w14:textId="77777777" w:rsidR="00D6757B" w:rsidRPr="00D6757B" w:rsidRDefault="00D6757B" w:rsidP="00D6757B">
      <w:pPr>
        <w:rPr>
          <w:lang w:val="en-US"/>
        </w:rPr>
      </w:pPr>
      <w:r w:rsidRPr="00D6757B">
        <w:rPr>
          <w:lang w:val="en-US"/>
        </w:rPr>
        <w:t>Such a waste! They are all looking at me, screaming to be swallowed by my mouth!</w:t>
      </w:r>
    </w:p>
    <w:p w14:paraId="4D542CB7" w14:textId="77777777" w:rsidR="00D6757B" w:rsidRPr="00D6757B" w:rsidRDefault="00D6757B" w:rsidP="00D6757B">
      <w:pPr>
        <w:rPr>
          <w:lang w:val="en-US"/>
        </w:rPr>
      </w:pPr>
    </w:p>
    <w:p w14:paraId="31444E9C" w14:textId="77777777" w:rsidR="00D6757B" w:rsidRPr="00D6757B" w:rsidRDefault="00D6757B" w:rsidP="00D6757B">
      <w:pPr>
        <w:rPr>
          <w:lang w:val="en-US"/>
        </w:rPr>
      </w:pPr>
      <w:r w:rsidRPr="00D6757B">
        <w:rPr>
          <w:lang w:val="en-US"/>
        </w:rPr>
        <w:t>Maybe one day.</w:t>
      </w:r>
    </w:p>
    <w:p w14:paraId="24888041" w14:textId="77777777" w:rsidR="00D6757B" w:rsidRPr="00D6757B" w:rsidRDefault="00D6757B" w:rsidP="00D6757B">
      <w:pPr>
        <w:rPr>
          <w:lang w:val="en-US"/>
        </w:rPr>
      </w:pPr>
    </w:p>
    <w:p w14:paraId="23ACFF54" w14:textId="77777777" w:rsidR="00D6757B" w:rsidRPr="00D6757B" w:rsidRDefault="00D6757B" w:rsidP="00D6757B">
      <w:pPr>
        <w:rPr>
          <w:lang w:val="en-US"/>
        </w:rPr>
      </w:pPr>
      <w:r w:rsidRPr="00D6757B">
        <w:rPr>
          <w:lang w:val="en-US"/>
        </w:rPr>
        <w:t>--&gt; look at sea</w:t>
      </w:r>
    </w:p>
    <w:p w14:paraId="3ECBF875" w14:textId="77777777" w:rsidR="00D6757B" w:rsidRPr="00D6757B" w:rsidRDefault="00D6757B" w:rsidP="00D6757B">
      <w:pPr>
        <w:rPr>
          <w:lang w:val="en-US"/>
        </w:rPr>
      </w:pPr>
      <w:r w:rsidRPr="00D6757B">
        <w:rPr>
          <w:lang w:val="en-US"/>
        </w:rPr>
        <w:t>So...</w:t>
      </w:r>
    </w:p>
    <w:p w14:paraId="32076A29" w14:textId="77777777" w:rsidR="00D6757B" w:rsidRPr="00D6757B" w:rsidRDefault="00D6757B" w:rsidP="00D6757B">
      <w:pPr>
        <w:rPr>
          <w:lang w:val="en-US"/>
        </w:rPr>
      </w:pPr>
    </w:p>
    <w:p w14:paraId="61806F93" w14:textId="77777777" w:rsidR="00D6757B" w:rsidRPr="00D6757B" w:rsidRDefault="00D6757B" w:rsidP="00D6757B">
      <w:pPr>
        <w:rPr>
          <w:lang w:val="en-US"/>
        </w:rPr>
      </w:pPr>
      <w:r w:rsidRPr="00D6757B">
        <w:rPr>
          <w:lang w:val="en-US"/>
        </w:rPr>
        <w:t>Beautiful.</w:t>
      </w:r>
    </w:p>
    <w:p w14:paraId="17453B96" w14:textId="77777777" w:rsidR="00D6757B" w:rsidRPr="00D6757B" w:rsidRDefault="00D6757B" w:rsidP="00D6757B">
      <w:pPr>
        <w:rPr>
          <w:lang w:val="en-US"/>
        </w:rPr>
      </w:pPr>
    </w:p>
    <w:p w14:paraId="560BB385" w14:textId="77777777" w:rsidR="00D6757B" w:rsidRPr="00D6757B" w:rsidRDefault="00D6757B" w:rsidP="00D6757B">
      <w:pPr>
        <w:rPr>
          <w:lang w:val="en-US"/>
        </w:rPr>
      </w:pPr>
      <w:r w:rsidRPr="00D6757B">
        <w:rPr>
          <w:lang w:val="en-US"/>
        </w:rPr>
        <w:t>I can't even describe it. There's too much information in my brain and I feel ecstatic.</w:t>
      </w:r>
    </w:p>
    <w:p w14:paraId="19F2E0D7" w14:textId="77777777" w:rsidR="00D6757B" w:rsidRPr="00D6757B" w:rsidRDefault="00D6757B" w:rsidP="00D6757B">
      <w:pPr>
        <w:rPr>
          <w:lang w:val="en-US"/>
        </w:rPr>
      </w:pPr>
    </w:p>
    <w:p w14:paraId="15A864AF" w14:textId="77777777" w:rsidR="00D6757B" w:rsidRPr="00D6757B" w:rsidRDefault="00D6757B" w:rsidP="00D6757B">
      <w:pPr>
        <w:rPr>
          <w:lang w:val="en-US"/>
        </w:rPr>
      </w:pPr>
      <w:r w:rsidRPr="00D6757B">
        <w:rPr>
          <w:lang w:val="en-US"/>
        </w:rPr>
        <w:t>"Wait a minute..."</w:t>
      </w:r>
    </w:p>
    <w:p w14:paraId="782B5979" w14:textId="77777777" w:rsidR="00D6757B" w:rsidRPr="00D6757B" w:rsidRDefault="00D6757B" w:rsidP="00D6757B">
      <w:pPr>
        <w:rPr>
          <w:lang w:val="en-US"/>
        </w:rPr>
      </w:pPr>
      <w:r w:rsidRPr="00D6757B">
        <w:rPr>
          <w:lang w:val="en-US"/>
        </w:rPr>
        <w:t>"Looking at the sea, are you noticing something suspicious, Loan?"</w:t>
      </w:r>
    </w:p>
    <w:p w14:paraId="3214773C" w14:textId="77777777" w:rsidR="00D6757B" w:rsidRPr="00D6757B" w:rsidRDefault="00D6757B" w:rsidP="00D6757B">
      <w:pPr>
        <w:rPr>
          <w:lang w:val="en-US"/>
        </w:rPr>
      </w:pPr>
    </w:p>
    <w:p w14:paraId="562F1170" w14:textId="77777777" w:rsidR="00D6757B" w:rsidRPr="00D6757B" w:rsidRDefault="00D6757B" w:rsidP="00D6757B">
      <w:pPr>
        <w:rPr>
          <w:lang w:val="en-US"/>
        </w:rPr>
      </w:pPr>
      <w:r w:rsidRPr="00D6757B">
        <w:rPr>
          <w:lang w:val="en-US"/>
        </w:rPr>
        <w:t>"Hum... Not really."</w:t>
      </w:r>
    </w:p>
    <w:p w14:paraId="66BCCAF4" w14:textId="77777777" w:rsidR="00D6757B" w:rsidRPr="00D6757B" w:rsidRDefault="00D6757B" w:rsidP="00D6757B">
      <w:pPr>
        <w:rPr>
          <w:lang w:val="en-US"/>
        </w:rPr>
      </w:pPr>
    </w:p>
    <w:p w14:paraId="73C2E79A" w14:textId="77777777" w:rsidR="00D6757B" w:rsidRPr="00D6757B" w:rsidRDefault="00D6757B" w:rsidP="00D6757B">
      <w:pPr>
        <w:rPr>
          <w:lang w:val="en-US"/>
        </w:rPr>
      </w:pPr>
      <w:r w:rsidRPr="00D6757B">
        <w:rPr>
          <w:lang w:val="en-US"/>
        </w:rPr>
        <w:t>Better explain my point of view.</w:t>
      </w:r>
    </w:p>
    <w:p w14:paraId="173BED8B" w14:textId="77777777" w:rsidR="00D6757B" w:rsidRPr="00D6757B" w:rsidRDefault="00D6757B" w:rsidP="00D6757B">
      <w:pPr>
        <w:rPr>
          <w:lang w:val="en-US"/>
        </w:rPr>
      </w:pPr>
    </w:p>
    <w:p w14:paraId="7114A4DE" w14:textId="77777777" w:rsidR="00D6757B" w:rsidRPr="00D6757B" w:rsidRDefault="00D6757B" w:rsidP="00D6757B">
      <w:pPr>
        <w:rPr>
          <w:lang w:val="en-US"/>
        </w:rPr>
      </w:pPr>
      <w:r w:rsidRPr="00D6757B">
        <w:rPr>
          <w:lang w:val="en-US"/>
        </w:rPr>
        <w:t>--&gt; Talk to Loan</w:t>
      </w:r>
    </w:p>
    <w:p w14:paraId="4005BB67" w14:textId="77777777" w:rsidR="00D6757B" w:rsidRPr="00D6757B" w:rsidRDefault="00D6757B" w:rsidP="00D6757B">
      <w:pPr>
        <w:rPr>
          <w:lang w:val="en-US"/>
        </w:rPr>
      </w:pPr>
      <w:r w:rsidRPr="00D6757B">
        <w:rPr>
          <w:lang w:val="en-US"/>
        </w:rPr>
        <w:t>"There! It looks like the sea is slowly getting deeper. But it feels too, I don't know how to say it, calm? "</w:t>
      </w:r>
    </w:p>
    <w:p w14:paraId="36F347D8" w14:textId="77777777" w:rsidR="00D6757B" w:rsidRPr="00D6757B" w:rsidRDefault="00D6757B" w:rsidP="00D6757B">
      <w:pPr>
        <w:rPr>
          <w:lang w:val="en-US"/>
        </w:rPr>
      </w:pPr>
      <w:r w:rsidRPr="00D6757B">
        <w:rPr>
          <w:lang w:val="en-US"/>
        </w:rPr>
        <w:t>"Like it was intentional..."</w:t>
      </w:r>
    </w:p>
    <w:p w14:paraId="2E17F2C0" w14:textId="77777777" w:rsidR="00D6757B" w:rsidRPr="00D6757B" w:rsidRDefault="00D6757B" w:rsidP="00D6757B">
      <w:pPr>
        <w:rPr>
          <w:lang w:val="en-US"/>
        </w:rPr>
      </w:pPr>
    </w:p>
    <w:p w14:paraId="67C87BF3" w14:textId="77777777" w:rsidR="00D6757B" w:rsidRPr="00D6757B" w:rsidRDefault="00D6757B" w:rsidP="00D6757B">
      <w:pPr>
        <w:rPr>
          <w:lang w:val="en-US"/>
        </w:rPr>
      </w:pPr>
      <w:r w:rsidRPr="00D6757B">
        <w:rPr>
          <w:lang w:val="en-US"/>
        </w:rPr>
        <w:t>"Hum..."</w:t>
      </w:r>
    </w:p>
    <w:p w14:paraId="11480F11" w14:textId="77777777" w:rsidR="00D6757B" w:rsidRPr="00D6757B" w:rsidRDefault="00D6757B" w:rsidP="00D6757B">
      <w:pPr>
        <w:rPr>
          <w:lang w:val="en-US"/>
        </w:rPr>
      </w:pPr>
      <w:r w:rsidRPr="00D6757B">
        <w:rPr>
          <w:lang w:val="en-US"/>
        </w:rPr>
        <w:t>"Do you understand now?"</w:t>
      </w:r>
    </w:p>
    <w:p w14:paraId="1476C756" w14:textId="77777777" w:rsidR="00D6757B" w:rsidRPr="00D6757B" w:rsidRDefault="00D6757B" w:rsidP="00D6757B">
      <w:pPr>
        <w:rPr>
          <w:lang w:val="en-US"/>
        </w:rPr>
      </w:pPr>
    </w:p>
    <w:p w14:paraId="2BC9DEA6" w14:textId="4E6AEEBC" w:rsidR="00D6757B" w:rsidRPr="00D6757B" w:rsidRDefault="00D6757B" w:rsidP="00D6757B">
      <w:pPr>
        <w:rPr>
          <w:lang w:val="en-US"/>
        </w:rPr>
      </w:pPr>
      <w:r w:rsidRPr="00D6757B">
        <w:rPr>
          <w:lang w:val="en-US"/>
        </w:rPr>
        <w:t>"...</w:t>
      </w:r>
      <w:r w:rsidR="00DC1AFF">
        <w:rPr>
          <w:lang w:val="en-US"/>
        </w:rPr>
        <w:t>”</w:t>
      </w:r>
    </w:p>
    <w:p w14:paraId="7A6F46D1" w14:textId="77777777" w:rsidR="00D6757B" w:rsidRPr="00D6757B" w:rsidRDefault="00D6757B" w:rsidP="00D6757B">
      <w:pPr>
        <w:rPr>
          <w:lang w:val="en-US"/>
        </w:rPr>
      </w:pPr>
    </w:p>
    <w:p w14:paraId="19FCA8D4" w14:textId="77777777" w:rsidR="00D6757B" w:rsidRPr="00D6757B" w:rsidRDefault="00D6757B" w:rsidP="00D6757B">
      <w:pPr>
        <w:rPr>
          <w:lang w:val="en-US"/>
        </w:rPr>
      </w:pPr>
      <w:r w:rsidRPr="00D6757B">
        <w:rPr>
          <w:lang w:val="en-US"/>
        </w:rPr>
        <w:t>"Not really."</w:t>
      </w:r>
    </w:p>
    <w:p w14:paraId="0CE58BE2" w14:textId="77777777" w:rsidR="00D6757B" w:rsidRPr="00D6757B" w:rsidRDefault="00D6757B" w:rsidP="00D6757B">
      <w:pPr>
        <w:rPr>
          <w:lang w:val="en-US"/>
        </w:rPr>
      </w:pPr>
    </w:p>
    <w:p w14:paraId="5D341FC9" w14:textId="77777777" w:rsidR="00D6757B" w:rsidRPr="00D6757B" w:rsidRDefault="00D6757B" w:rsidP="00D6757B">
      <w:pPr>
        <w:rPr>
          <w:lang w:val="en-US"/>
        </w:rPr>
      </w:pPr>
      <w:r w:rsidRPr="00D6757B">
        <w:rPr>
          <w:lang w:val="en-US"/>
        </w:rPr>
        <w:t>--&gt; walk to sea</w:t>
      </w:r>
    </w:p>
    <w:p w14:paraId="33B4552F" w14:textId="77777777" w:rsidR="00D6757B" w:rsidRPr="00D6757B" w:rsidRDefault="00D6757B" w:rsidP="00D6757B">
      <w:pPr>
        <w:rPr>
          <w:lang w:val="en-US"/>
        </w:rPr>
      </w:pPr>
      <w:r w:rsidRPr="00D6757B">
        <w:rPr>
          <w:lang w:val="en-US"/>
        </w:rPr>
        <w:t>We approach the border where the sand comes into contact with the sea.</w:t>
      </w:r>
    </w:p>
    <w:p w14:paraId="2834CCE2" w14:textId="77777777" w:rsidR="00D6757B" w:rsidRPr="00D6757B" w:rsidRDefault="00D6757B" w:rsidP="00D6757B">
      <w:pPr>
        <w:rPr>
          <w:lang w:val="en-US"/>
        </w:rPr>
      </w:pPr>
    </w:p>
    <w:p w14:paraId="0CA4C7A8" w14:textId="77777777" w:rsidR="00D6757B" w:rsidRPr="00D6757B" w:rsidRDefault="00D6757B" w:rsidP="00D6757B">
      <w:pPr>
        <w:rPr>
          <w:lang w:val="en-US"/>
        </w:rPr>
      </w:pPr>
      <w:r w:rsidRPr="00D6757B">
        <w:rPr>
          <w:lang w:val="en-US"/>
        </w:rPr>
        <w:t>"See? It's like an underwater staircase!"</w:t>
      </w:r>
    </w:p>
    <w:p w14:paraId="288C2B6F" w14:textId="77777777" w:rsidR="00D6757B" w:rsidRPr="00D6757B" w:rsidRDefault="00D6757B" w:rsidP="00D6757B">
      <w:pPr>
        <w:rPr>
          <w:lang w:val="en-US"/>
        </w:rPr>
      </w:pPr>
    </w:p>
    <w:p w14:paraId="246B0C08" w14:textId="554A43F8" w:rsidR="00D6757B" w:rsidRPr="00D6757B" w:rsidRDefault="00D6757B" w:rsidP="00D6757B">
      <w:pPr>
        <w:rPr>
          <w:lang w:val="en-US"/>
        </w:rPr>
      </w:pPr>
      <w:r w:rsidRPr="00D6757B">
        <w:rPr>
          <w:lang w:val="en-US"/>
        </w:rPr>
        <w:t xml:space="preserve">--&gt; walk </w:t>
      </w:r>
      <w:r w:rsidR="00DC1AFF">
        <w:rPr>
          <w:lang w:val="en-US"/>
        </w:rPr>
        <w:t>to</w:t>
      </w:r>
      <w:r w:rsidRPr="00D6757B">
        <w:rPr>
          <w:lang w:val="en-US"/>
        </w:rPr>
        <w:t xml:space="preserve"> the stairs</w:t>
      </w:r>
    </w:p>
    <w:p w14:paraId="39B9460E" w14:textId="77777777" w:rsidR="00D6757B" w:rsidRPr="00D6757B" w:rsidRDefault="00D6757B" w:rsidP="00D6757B">
      <w:pPr>
        <w:rPr>
          <w:lang w:val="en-US"/>
        </w:rPr>
      </w:pPr>
      <w:r w:rsidRPr="00D6757B">
        <w:rPr>
          <w:lang w:val="en-US"/>
        </w:rPr>
        <w:t xml:space="preserve">We are slowly on our way down the stairs. </w:t>
      </w:r>
    </w:p>
    <w:p w14:paraId="13C154F1" w14:textId="77777777" w:rsidR="00D6757B" w:rsidRPr="00D6757B" w:rsidRDefault="00D6757B" w:rsidP="00D6757B">
      <w:pPr>
        <w:rPr>
          <w:lang w:val="en-US"/>
        </w:rPr>
      </w:pPr>
    </w:p>
    <w:p w14:paraId="7AE44A75" w14:textId="77777777" w:rsidR="00D6757B" w:rsidRPr="00D6757B" w:rsidRDefault="00D6757B" w:rsidP="00D6757B">
      <w:pPr>
        <w:rPr>
          <w:lang w:val="en-US"/>
        </w:rPr>
      </w:pPr>
      <w:r w:rsidRPr="00D6757B">
        <w:rPr>
          <w:lang w:val="en-US"/>
        </w:rPr>
        <w:t xml:space="preserve">It's strange. Uncomfortable at times. </w:t>
      </w:r>
    </w:p>
    <w:p w14:paraId="23097174" w14:textId="77777777" w:rsidR="00D6757B" w:rsidRPr="00D6757B" w:rsidRDefault="00D6757B" w:rsidP="00D6757B">
      <w:pPr>
        <w:rPr>
          <w:lang w:val="en-US"/>
        </w:rPr>
      </w:pPr>
      <w:r w:rsidRPr="00D6757B">
        <w:rPr>
          <w:lang w:val="en-US"/>
        </w:rPr>
        <w:t>I don't feel very good under water.</w:t>
      </w:r>
    </w:p>
    <w:p w14:paraId="3C5227DD" w14:textId="77777777" w:rsidR="00D6757B" w:rsidRPr="00D6757B" w:rsidRDefault="00D6757B" w:rsidP="00D6757B">
      <w:pPr>
        <w:rPr>
          <w:lang w:val="en-US"/>
        </w:rPr>
      </w:pPr>
    </w:p>
    <w:p w14:paraId="36D01005" w14:textId="77777777" w:rsidR="00D6757B" w:rsidRPr="00D6757B" w:rsidRDefault="00D6757B" w:rsidP="00D6757B">
      <w:pPr>
        <w:rPr>
          <w:lang w:val="en-US"/>
        </w:rPr>
      </w:pPr>
      <w:r w:rsidRPr="00D6757B">
        <w:rPr>
          <w:lang w:val="en-US"/>
        </w:rPr>
        <w:lastRenderedPageBreak/>
        <w:t>I'm afraid of water.</w:t>
      </w:r>
    </w:p>
    <w:p w14:paraId="67035546" w14:textId="77777777" w:rsidR="00D6757B" w:rsidRPr="00D6757B" w:rsidRDefault="00D6757B" w:rsidP="00D6757B">
      <w:pPr>
        <w:rPr>
          <w:lang w:val="en-US"/>
        </w:rPr>
      </w:pPr>
    </w:p>
    <w:p w14:paraId="05EB46E2" w14:textId="77777777" w:rsidR="00D6757B" w:rsidRPr="00D6757B" w:rsidRDefault="00D6757B" w:rsidP="00D6757B">
      <w:pPr>
        <w:rPr>
          <w:lang w:val="en-US"/>
        </w:rPr>
      </w:pPr>
      <w:r w:rsidRPr="00D6757B">
        <w:rPr>
          <w:lang w:val="en-US"/>
        </w:rPr>
        <w:t>"I don't know if I can do this, Loan. I'm sorry, but I can't hold my breath for too long.</w:t>
      </w:r>
    </w:p>
    <w:p w14:paraId="2E0B0785" w14:textId="77777777" w:rsidR="00D6757B" w:rsidRPr="00D6757B" w:rsidRDefault="00D6757B" w:rsidP="00D6757B">
      <w:pPr>
        <w:rPr>
          <w:lang w:val="en-US"/>
        </w:rPr>
      </w:pPr>
      <w:r w:rsidRPr="00D6757B">
        <w:rPr>
          <w:lang w:val="en-US"/>
        </w:rPr>
        <w:t>"I'm scared."</w:t>
      </w:r>
    </w:p>
    <w:p w14:paraId="782C54BA" w14:textId="77777777" w:rsidR="00D6757B" w:rsidRPr="00D6757B" w:rsidRDefault="00D6757B" w:rsidP="00D6757B">
      <w:pPr>
        <w:rPr>
          <w:lang w:val="en-US"/>
        </w:rPr>
      </w:pPr>
    </w:p>
    <w:p w14:paraId="57BB547C" w14:textId="77777777" w:rsidR="00D6757B" w:rsidRPr="00D6757B" w:rsidRDefault="00D6757B" w:rsidP="00D6757B">
      <w:pPr>
        <w:rPr>
          <w:lang w:val="en-US"/>
        </w:rPr>
      </w:pPr>
      <w:r w:rsidRPr="00D6757B">
        <w:rPr>
          <w:lang w:val="en-US"/>
        </w:rPr>
        <w:t>"I'm scared too, Dave."</w:t>
      </w:r>
    </w:p>
    <w:p w14:paraId="48A50F0F" w14:textId="77777777" w:rsidR="00D6757B" w:rsidRPr="00D6757B" w:rsidRDefault="00D6757B" w:rsidP="00D6757B">
      <w:pPr>
        <w:rPr>
          <w:lang w:val="en-US"/>
        </w:rPr>
      </w:pPr>
    </w:p>
    <w:p w14:paraId="7F3F8F82" w14:textId="77777777" w:rsidR="00D6757B" w:rsidRPr="00D6757B" w:rsidRDefault="00D6757B" w:rsidP="00D6757B">
      <w:pPr>
        <w:rPr>
          <w:lang w:val="en-US"/>
        </w:rPr>
      </w:pPr>
      <w:r w:rsidRPr="00D6757B">
        <w:rPr>
          <w:lang w:val="en-US"/>
        </w:rPr>
        <w:t>"What if I fail? What if I don't make it?"</w:t>
      </w:r>
    </w:p>
    <w:p w14:paraId="44715EFE" w14:textId="77777777" w:rsidR="00D6757B" w:rsidRPr="00D6757B" w:rsidRDefault="00D6757B" w:rsidP="00D6757B">
      <w:pPr>
        <w:rPr>
          <w:lang w:val="en-US"/>
        </w:rPr>
      </w:pPr>
      <w:r w:rsidRPr="00D6757B">
        <w:rPr>
          <w:lang w:val="en-US"/>
        </w:rPr>
        <w:t>I don't want you to see me fail.</w:t>
      </w:r>
    </w:p>
    <w:p w14:paraId="4C561E59" w14:textId="77777777" w:rsidR="00D6757B" w:rsidRPr="00D6757B" w:rsidRDefault="00D6757B" w:rsidP="00D6757B">
      <w:pPr>
        <w:rPr>
          <w:lang w:val="en-US"/>
        </w:rPr>
      </w:pPr>
    </w:p>
    <w:p w14:paraId="1ED721A3" w14:textId="77777777" w:rsidR="00D6757B" w:rsidRPr="00D6757B" w:rsidRDefault="00D6757B" w:rsidP="00D6757B">
      <w:pPr>
        <w:rPr>
          <w:lang w:val="en-US"/>
        </w:rPr>
      </w:pPr>
      <w:r w:rsidRPr="00D6757B">
        <w:rPr>
          <w:lang w:val="en-US"/>
        </w:rPr>
        <w:t>"Then try again. And no matter what happens, I'll be by your side."</w:t>
      </w:r>
    </w:p>
    <w:p w14:paraId="3E3233DF" w14:textId="77777777" w:rsidR="00D6757B" w:rsidRPr="00D6757B" w:rsidRDefault="00D6757B" w:rsidP="00D6757B">
      <w:pPr>
        <w:rPr>
          <w:lang w:val="en-US"/>
        </w:rPr>
      </w:pPr>
      <w:r w:rsidRPr="00D6757B">
        <w:rPr>
          <w:lang w:val="en-US"/>
        </w:rPr>
        <w:t>"Forever."</w:t>
      </w:r>
    </w:p>
    <w:p w14:paraId="26FCBAB2" w14:textId="77777777" w:rsidR="00D6757B" w:rsidRPr="00D6757B" w:rsidRDefault="00D6757B" w:rsidP="00D6757B">
      <w:pPr>
        <w:rPr>
          <w:lang w:val="en-US"/>
        </w:rPr>
      </w:pPr>
    </w:p>
    <w:p w14:paraId="606BCC01" w14:textId="4892F97C" w:rsidR="00EE3FBA" w:rsidRDefault="00D6757B" w:rsidP="00D6757B">
      <w:pPr>
        <w:rPr>
          <w:lang w:val="en-US"/>
        </w:rPr>
      </w:pPr>
      <w:r w:rsidRPr="00D6757B">
        <w:rPr>
          <w:lang w:val="en-US"/>
        </w:rPr>
        <w:t>"Okay."</w:t>
      </w:r>
    </w:p>
    <w:p w14:paraId="02D5EF7C" w14:textId="77777777" w:rsidR="00531FC8" w:rsidRDefault="00531FC8" w:rsidP="00D6757B">
      <w:pPr>
        <w:rPr>
          <w:lang w:val="en-US"/>
        </w:rPr>
      </w:pPr>
    </w:p>
    <w:p w14:paraId="71CF8324" w14:textId="77777777" w:rsidR="00531FC8" w:rsidRPr="00531FC8" w:rsidRDefault="00531FC8" w:rsidP="00531FC8">
      <w:pPr>
        <w:rPr>
          <w:lang w:val="en-US"/>
        </w:rPr>
      </w:pPr>
      <w:r w:rsidRPr="00531FC8">
        <w:rPr>
          <w:lang w:val="en-US"/>
        </w:rPr>
        <w:t xml:space="preserve">The water level begins to rise, albeit slowly. Thank God Loan has the patience to put up with me. Me and my leg. It is now about hip height. </w:t>
      </w:r>
    </w:p>
    <w:p w14:paraId="40E7025A" w14:textId="77777777" w:rsidR="00531FC8" w:rsidRPr="00531FC8" w:rsidRDefault="00531FC8" w:rsidP="00531FC8">
      <w:pPr>
        <w:rPr>
          <w:lang w:val="en-US"/>
        </w:rPr>
      </w:pPr>
    </w:p>
    <w:p w14:paraId="7951FD59" w14:textId="77777777" w:rsidR="00531FC8" w:rsidRPr="00531FC8" w:rsidRDefault="00531FC8" w:rsidP="00531FC8">
      <w:pPr>
        <w:rPr>
          <w:lang w:val="en-US"/>
        </w:rPr>
      </w:pPr>
      <w:r w:rsidRPr="00531FC8">
        <w:rPr>
          <w:lang w:val="en-US"/>
        </w:rPr>
        <w:t xml:space="preserve">I'm panicking. </w:t>
      </w:r>
    </w:p>
    <w:p w14:paraId="59714A8C" w14:textId="77777777" w:rsidR="00531FC8" w:rsidRPr="00531FC8" w:rsidRDefault="00531FC8" w:rsidP="00531FC8">
      <w:pPr>
        <w:rPr>
          <w:lang w:val="en-US"/>
        </w:rPr>
      </w:pPr>
      <w:r w:rsidRPr="00531FC8">
        <w:rPr>
          <w:lang w:val="en-US"/>
        </w:rPr>
        <w:t>Loan and I are now completely underwater. I wonder if it will last much longer.</w:t>
      </w:r>
    </w:p>
    <w:p w14:paraId="6A45C994" w14:textId="77777777" w:rsidR="00531FC8" w:rsidRPr="00531FC8" w:rsidRDefault="00531FC8" w:rsidP="00531FC8">
      <w:pPr>
        <w:rPr>
          <w:lang w:val="en-US"/>
        </w:rPr>
      </w:pPr>
      <w:r w:rsidRPr="00531FC8">
        <w:rPr>
          <w:lang w:val="en-US"/>
        </w:rPr>
        <w:t xml:space="preserve">I'm floating. Not swimming. </w:t>
      </w:r>
    </w:p>
    <w:p w14:paraId="1253221D" w14:textId="77777777" w:rsidR="00531FC8" w:rsidRPr="00531FC8" w:rsidRDefault="00531FC8" w:rsidP="00531FC8">
      <w:pPr>
        <w:rPr>
          <w:lang w:val="en-US"/>
        </w:rPr>
      </w:pPr>
      <w:r w:rsidRPr="00531FC8">
        <w:rPr>
          <w:lang w:val="en-US"/>
        </w:rPr>
        <w:t>I just can't.</w:t>
      </w:r>
    </w:p>
    <w:p w14:paraId="1A5062DE" w14:textId="77777777" w:rsidR="00531FC8" w:rsidRPr="00531FC8" w:rsidRDefault="00531FC8" w:rsidP="00531FC8">
      <w:pPr>
        <w:rPr>
          <w:lang w:val="en-US"/>
        </w:rPr>
      </w:pPr>
    </w:p>
    <w:p w14:paraId="18ED9832" w14:textId="77777777" w:rsidR="00531FC8" w:rsidRPr="00531FC8" w:rsidRDefault="00531FC8" w:rsidP="00531FC8">
      <w:pPr>
        <w:rPr>
          <w:lang w:val="en-US"/>
        </w:rPr>
      </w:pPr>
      <w:r w:rsidRPr="00531FC8">
        <w:rPr>
          <w:lang w:val="en-US"/>
        </w:rPr>
        <w:t>I'm panicking. I'm panicking.</w:t>
      </w:r>
    </w:p>
    <w:p w14:paraId="6DF47CD2" w14:textId="77777777" w:rsidR="00531FC8" w:rsidRPr="00531FC8" w:rsidRDefault="00531FC8" w:rsidP="00531FC8">
      <w:pPr>
        <w:rPr>
          <w:lang w:val="en-US"/>
        </w:rPr>
      </w:pPr>
      <w:r w:rsidRPr="00531FC8">
        <w:rPr>
          <w:lang w:val="en-US"/>
        </w:rPr>
        <w:t>Take a deep breath.</w:t>
      </w:r>
    </w:p>
    <w:p w14:paraId="57656924" w14:textId="77777777" w:rsidR="00531FC8" w:rsidRPr="00531FC8" w:rsidRDefault="00531FC8" w:rsidP="00531FC8">
      <w:pPr>
        <w:rPr>
          <w:lang w:val="en-US"/>
        </w:rPr>
      </w:pPr>
    </w:p>
    <w:p w14:paraId="687F76CC" w14:textId="77777777" w:rsidR="00531FC8" w:rsidRPr="00531FC8" w:rsidRDefault="00531FC8" w:rsidP="00531FC8">
      <w:pPr>
        <w:rPr>
          <w:lang w:val="en-US"/>
        </w:rPr>
      </w:pPr>
      <w:r w:rsidRPr="00531FC8">
        <w:rPr>
          <w:lang w:val="en-US"/>
        </w:rPr>
        <w:t>Wait! What the fuck? Not in here! Not now!</w:t>
      </w:r>
    </w:p>
    <w:p w14:paraId="7CFD5F73" w14:textId="77777777" w:rsidR="00531FC8" w:rsidRPr="00531FC8" w:rsidRDefault="00531FC8" w:rsidP="00531FC8">
      <w:pPr>
        <w:rPr>
          <w:lang w:val="en-US"/>
        </w:rPr>
      </w:pPr>
    </w:p>
    <w:p w14:paraId="1F43BBD6" w14:textId="77777777" w:rsidR="00531FC8" w:rsidRPr="00531FC8" w:rsidRDefault="00531FC8" w:rsidP="00531FC8">
      <w:pPr>
        <w:rPr>
          <w:lang w:val="en-US"/>
        </w:rPr>
      </w:pPr>
      <w:r w:rsidRPr="00531FC8">
        <w:rPr>
          <w:lang w:val="en-US"/>
        </w:rPr>
        <w:t xml:space="preserve">This can't be happening! </w:t>
      </w:r>
    </w:p>
    <w:p w14:paraId="0489BA5E" w14:textId="77777777" w:rsidR="00531FC8" w:rsidRPr="00531FC8" w:rsidRDefault="00531FC8" w:rsidP="00531FC8">
      <w:pPr>
        <w:rPr>
          <w:lang w:val="en-US"/>
        </w:rPr>
      </w:pPr>
      <w:r w:rsidRPr="00531FC8">
        <w:rPr>
          <w:lang w:val="en-US"/>
        </w:rPr>
        <w:t>We are descending more and more vertically, but still nothing has been found.</w:t>
      </w:r>
    </w:p>
    <w:p w14:paraId="32BF4F69" w14:textId="77777777" w:rsidR="00531FC8" w:rsidRPr="00531FC8" w:rsidRDefault="00531FC8" w:rsidP="00531FC8">
      <w:pPr>
        <w:rPr>
          <w:lang w:val="en-US"/>
        </w:rPr>
      </w:pPr>
      <w:r w:rsidRPr="00531FC8">
        <w:rPr>
          <w:lang w:val="en-US"/>
        </w:rPr>
        <w:t>I can't hold it any longer.</w:t>
      </w:r>
    </w:p>
    <w:p w14:paraId="70564FE0" w14:textId="77777777" w:rsidR="00531FC8" w:rsidRPr="00531FC8" w:rsidRDefault="00531FC8" w:rsidP="00531FC8">
      <w:pPr>
        <w:rPr>
          <w:lang w:val="en-US"/>
        </w:rPr>
      </w:pPr>
    </w:p>
    <w:p w14:paraId="3A433152" w14:textId="77777777" w:rsidR="00531FC8" w:rsidRPr="00531FC8" w:rsidRDefault="00531FC8" w:rsidP="00531FC8">
      <w:pPr>
        <w:rPr>
          <w:lang w:val="en-US"/>
        </w:rPr>
      </w:pPr>
      <w:r w:rsidRPr="00531FC8">
        <w:rPr>
          <w:lang w:val="en-US"/>
        </w:rPr>
        <w:t>I feel Loan's hand holding my upper body. Then his whole left arm.</w:t>
      </w:r>
    </w:p>
    <w:p w14:paraId="3EC7F4D3" w14:textId="77777777" w:rsidR="00531FC8" w:rsidRPr="00531FC8" w:rsidRDefault="00531FC8" w:rsidP="00531FC8">
      <w:pPr>
        <w:rPr>
          <w:lang w:val="en-US"/>
        </w:rPr>
      </w:pPr>
      <w:r w:rsidRPr="00531FC8">
        <w:rPr>
          <w:lang w:val="en-US"/>
        </w:rPr>
        <w:t xml:space="preserve">The other one is still struggling. </w:t>
      </w:r>
    </w:p>
    <w:p w14:paraId="18081AEC" w14:textId="77777777" w:rsidR="00531FC8" w:rsidRPr="00531FC8" w:rsidRDefault="00531FC8" w:rsidP="00531FC8">
      <w:pPr>
        <w:rPr>
          <w:lang w:val="en-US"/>
        </w:rPr>
      </w:pPr>
    </w:p>
    <w:p w14:paraId="09FD822A" w14:textId="77777777" w:rsidR="00531FC8" w:rsidRPr="00531FC8" w:rsidRDefault="00531FC8" w:rsidP="00531FC8">
      <w:pPr>
        <w:rPr>
          <w:lang w:val="en-US"/>
        </w:rPr>
      </w:pPr>
      <w:r w:rsidRPr="00531FC8">
        <w:rPr>
          <w:lang w:val="en-US"/>
        </w:rPr>
        <w:t>Just when I was about to lose hope. I see the light.</w:t>
      </w:r>
    </w:p>
    <w:p w14:paraId="5D774219" w14:textId="77777777" w:rsidR="00531FC8" w:rsidRPr="00531FC8" w:rsidRDefault="00531FC8" w:rsidP="00531FC8">
      <w:pPr>
        <w:rPr>
          <w:lang w:val="en-US"/>
        </w:rPr>
      </w:pPr>
    </w:p>
    <w:p w14:paraId="17E1669D" w14:textId="432FA5CE" w:rsidR="00531FC8" w:rsidRDefault="00531FC8" w:rsidP="00531FC8">
      <w:pPr>
        <w:rPr>
          <w:lang w:val="en-US"/>
        </w:rPr>
      </w:pPr>
      <w:r w:rsidRPr="00531FC8">
        <w:rPr>
          <w:lang w:val="en-US"/>
        </w:rPr>
        <w:t>The light revealed a new trail before our eyes.</w:t>
      </w:r>
    </w:p>
    <w:p w14:paraId="7D0B609D" w14:textId="77777777" w:rsidR="00531FC8" w:rsidRDefault="00531FC8" w:rsidP="00531FC8">
      <w:pPr>
        <w:rPr>
          <w:lang w:val="en-US"/>
        </w:rPr>
      </w:pPr>
    </w:p>
    <w:p w14:paraId="574CC923" w14:textId="77777777" w:rsidR="00531FC8" w:rsidRPr="00531FC8" w:rsidRDefault="00531FC8" w:rsidP="00531FC8">
      <w:pPr>
        <w:rPr>
          <w:lang w:val="en-US"/>
        </w:rPr>
      </w:pPr>
      <w:r w:rsidRPr="00531FC8">
        <w:rPr>
          <w:lang w:val="en-US"/>
        </w:rPr>
        <w:t>"Land at last!</w:t>
      </w:r>
    </w:p>
    <w:p w14:paraId="37CD1636" w14:textId="77777777" w:rsidR="00531FC8" w:rsidRPr="00531FC8" w:rsidRDefault="00531FC8" w:rsidP="00531FC8">
      <w:pPr>
        <w:rPr>
          <w:lang w:val="en-US"/>
        </w:rPr>
      </w:pPr>
    </w:p>
    <w:p w14:paraId="51D9EEEE" w14:textId="77777777" w:rsidR="00531FC8" w:rsidRPr="00531FC8" w:rsidRDefault="00531FC8" w:rsidP="00531FC8">
      <w:pPr>
        <w:rPr>
          <w:lang w:val="en-US"/>
        </w:rPr>
      </w:pPr>
      <w:r w:rsidRPr="00531FC8">
        <w:rPr>
          <w:lang w:val="en-US"/>
        </w:rPr>
        <w:t>That smile again. It feels good to see it again.</w:t>
      </w:r>
    </w:p>
    <w:p w14:paraId="30B00E15" w14:textId="77777777" w:rsidR="00531FC8" w:rsidRPr="00531FC8" w:rsidRDefault="00531FC8" w:rsidP="00531FC8">
      <w:pPr>
        <w:rPr>
          <w:lang w:val="en-US"/>
        </w:rPr>
      </w:pPr>
    </w:p>
    <w:p w14:paraId="6D190B80" w14:textId="77777777" w:rsidR="00531FC8" w:rsidRPr="00531FC8" w:rsidRDefault="00531FC8" w:rsidP="00531FC8">
      <w:pPr>
        <w:rPr>
          <w:lang w:val="en-US"/>
        </w:rPr>
      </w:pPr>
      <w:r w:rsidRPr="00531FC8">
        <w:rPr>
          <w:lang w:val="en-US"/>
        </w:rPr>
        <w:t>"The hangar looks clean and dry. How can the water not reach here?"</w:t>
      </w:r>
    </w:p>
    <w:p w14:paraId="74DB1F77" w14:textId="77777777" w:rsidR="00531FC8" w:rsidRPr="00531FC8" w:rsidRDefault="00531FC8" w:rsidP="00531FC8">
      <w:pPr>
        <w:rPr>
          <w:lang w:val="en-US"/>
        </w:rPr>
      </w:pPr>
    </w:p>
    <w:p w14:paraId="1552FCB6" w14:textId="77777777" w:rsidR="00531FC8" w:rsidRPr="00531FC8" w:rsidRDefault="00531FC8" w:rsidP="00531FC8">
      <w:pPr>
        <w:rPr>
          <w:lang w:val="en-US"/>
        </w:rPr>
      </w:pPr>
      <w:r w:rsidRPr="00531FC8">
        <w:rPr>
          <w:lang w:val="en-US"/>
        </w:rPr>
        <w:t>Good question, Loan.</w:t>
      </w:r>
    </w:p>
    <w:p w14:paraId="2BB59BEC" w14:textId="77777777" w:rsidR="00531FC8" w:rsidRPr="00531FC8" w:rsidRDefault="00531FC8" w:rsidP="00531FC8">
      <w:pPr>
        <w:rPr>
          <w:lang w:val="en-US"/>
        </w:rPr>
      </w:pPr>
    </w:p>
    <w:p w14:paraId="712B8359" w14:textId="77777777" w:rsidR="00531FC8" w:rsidRPr="00531FC8" w:rsidRDefault="00531FC8" w:rsidP="00531FC8">
      <w:pPr>
        <w:rPr>
          <w:lang w:val="en-US"/>
        </w:rPr>
      </w:pPr>
      <w:r w:rsidRPr="00531FC8">
        <w:rPr>
          <w:lang w:val="en-US"/>
        </w:rPr>
        <w:t>But it may not be our priority.</w:t>
      </w:r>
    </w:p>
    <w:p w14:paraId="2D5AECA3" w14:textId="77777777" w:rsidR="00531FC8" w:rsidRPr="00531FC8" w:rsidRDefault="00531FC8" w:rsidP="00531FC8">
      <w:pPr>
        <w:rPr>
          <w:lang w:val="en-US"/>
        </w:rPr>
      </w:pPr>
    </w:p>
    <w:p w14:paraId="1434F412" w14:textId="77777777" w:rsidR="00531FC8" w:rsidRPr="00531FC8" w:rsidRDefault="00531FC8" w:rsidP="00531FC8">
      <w:pPr>
        <w:rPr>
          <w:lang w:val="en-US"/>
        </w:rPr>
      </w:pPr>
      <w:r w:rsidRPr="00531FC8">
        <w:rPr>
          <w:lang w:val="en-US"/>
        </w:rPr>
        <w:t>I feel the weeds chasing me.</w:t>
      </w:r>
    </w:p>
    <w:p w14:paraId="4E841B9F" w14:textId="77777777" w:rsidR="00531FC8" w:rsidRPr="00531FC8" w:rsidRDefault="00531FC8" w:rsidP="00531FC8">
      <w:pPr>
        <w:rPr>
          <w:lang w:val="en-US"/>
        </w:rPr>
      </w:pPr>
      <w:r w:rsidRPr="00531FC8">
        <w:rPr>
          <w:lang w:val="en-US"/>
        </w:rPr>
        <w:t>The door at the end of the corridor, in front of us, is full of them, all in relief on some kind of metal that looks like iron. But it shouldn't be. The door is not even rusted. Not a single scar.</w:t>
      </w:r>
    </w:p>
    <w:p w14:paraId="3D248EBC" w14:textId="77777777" w:rsidR="00531FC8" w:rsidRPr="00531FC8" w:rsidRDefault="00531FC8" w:rsidP="00531FC8">
      <w:pPr>
        <w:rPr>
          <w:lang w:val="en-US"/>
        </w:rPr>
      </w:pPr>
    </w:p>
    <w:p w14:paraId="3E849252" w14:textId="54863842" w:rsidR="00531FC8" w:rsidRPr="00531FC8" w:rsidRDefault="00531FC8" w:rsidP="00531FC8">
      <w:pPr>
        <w:rPr>
          <w:lang w:val="en-US"/>
        </w:rPr>
      </w:pPr>
      <w:r w:rsidRPr="00531FC8">
        <w:rPr>
          <w:lang w:val="en-US"/>
        </w:rPr>
        <w:t xml:space="preserve">--&gt; walk </w:t>
      </w:r>
      <w:r>
        <w:rPr>
          <w:lang w:val="en-US"/>
        </w:rPr>
        <w:t>to</w:t>
      </w:r>
      <w:r w:rsidRPr="00531FC8">
        <w:rPr>
          <w:lang w:val="en-US"/>
        </w:rPr>
        <w:t xml:space="preserve"> end</w:t>
      </w:r>
      <w:r>
        <w:rPr>
          <w:lang w:val="en-US"/>
        </w:rPr>
        <w:t xml:space="preserve"> / walk to end way / walk to way end</w:t>
      </w:r>
    </w:p>
    <w:p w14:paraId="7EEE2D53" w14:textId="77777777" w:rsidR="00531FC8" w:rsidRPr="00531FC8" w:rsidRDefault="00531FC8" w:rsidP="00531FC8">
      <w:pPr>
        <w:rPr>
          <w:lang w:val="en-US"/>
        </w:rPr>
      </w:pPr>
      <w:r w:rsidRPr="00531FC8">
        <w:rPr>
          <w:lang w:val="en-US"/>
        </w:rPr>
        <w:t xml:space="preserve">We are in front of it. </w:t>
      </w:r>
    </w:p>
    <w:p w14:paraId="124DCBAE" w14:textId="77777777" w:rsidR="00531FC8" w:rsidRPr="00531FC8" w:rsidRDefault="00531FC8" w:rsidP="00531FC8">
      <w:pPr>
        <w:rPr>
          <w:lang w:val="en-US"/>
        </w:rPr>
      </w:pPr>
      <w:r w:rsidRPr="00531FC8">
        <w:rPr>
          <w:lang w:val="en-US"/>
        </w:rPr>
        <w:t xml:space="preserve">The lock. It shines. </w:t>
      </w:r>
    </w:p>
    <w:p w14:paraId="4D8B95DF" w14:textId="77777777" w:rsidR="00531FC8" w:rsidRPr="00531FC8" w:rsidRDefault="00531FC8" w:rsidP="00531FC8">
      <w:pPr>
        <w:rPr>
          <w:lang w:val="en-US"/>
        </w:rPr>
      </w:pPr>
    </w:p>
    <w:p w14:paraId="7F0166AC" w14:textId="77777777" w:rsidR="00531FC8" w:rsidRPr="00531FC8" w:rsidRDefault="00531FC8" w:rsidP="00531FC8">
      <w:pPr>
        <w:rPr>
          <w:lang w:val="en-US"/>
        </w:rPr>
      </w:pPr>
      <w:r w:rsidRPr="00531FC8">
        <w:rPr>
          <w:lang w:val="en-US"/>
        </w:rPr>
        <w:t xml:space="preserve">I hope this is the right one. </w:t>
      </w:r>
    </w:p>
    <w:p w14:paraId="14CA7DFA" w14:textId="054DDFB4" w:rsidR="00E03A23" w:rsidRDefault="00531FC8" w:rsidP="00531FC8">
      <w:pPr>
        <w:rPr>
          <w:lang w:val="en-US"/>
        </w:rPr>
      </w:pPr>
      <w:r w:rsidRPr="00531FC8">
        <w:rPr>
          <w:lang w:val="en-US"/>
        </w:rPr>
        <w:t>We have come this far.</w:t>
      </w:r>
    </w:p>
    <w:p w14:paraId="6653B8E5" w14:textId="77777777" w:rsidR="00E03A23" w:rsidRDefault="00E03A23" w:rsidP="00531FC8">
      <w:pPr>
        <w:rPr>
          <w:lang w:val="en-US"/>
        </w:rPr>
      </w:pPr>
    </w:p>
    <w:p w14:paraId="3D1003B5" w14:textId="77777777" w:rsidR="00E03A23" w:rsidRPr="00E03A23" w:rsidRDefault="00E03A23" w:rsidP="00E03A23">
      <w:pPr>
        <w:rPr>
          <w:lang w:val="en-US"/>
        </w:rPr>
      </w:pPr>
      <w:r w:rsidRPr="00E03A23">
        <w:rPr>
          <w:lang w:val="en-US"/>
        </w:rPr>
        <w:t>--&gt; take out wizard key</w:t>
      </w:r>
    </w:p>
    <w:p w14:paraId="2A6B0AE6" w14:textId="77777777" w:rsidR="00E03A23" w:rsidRPr="00E03A23" w:rsidRDefault="00E03A23" w:rsidP="00E03A23">
      <w:pPr>
        <w:rPr>
          <w:lang w:val="en-US"/>
        </w:rPr>
      </w:pPr>
      <w:r w:rsidRPr="00E03A23">
        <w:rPr>
          <w:lang w:val="en-US"/>
        </w:rPr>
        <w:t>I'm not the one with the key.</w:t>
      </w:r>
    </w:p>
    <w:p w14:paraId="4BA55C87" w14:textId="6D061EB4" w:rsidR="00E03A23" w:rsidRPr="00E03A23" w:rsidRDefault="00E03A23" w:rsidP="00E03A23">
      <w:pPr>
        <w:rPr>
          <w:lang w:val="en-US"/>
        </w:rPr>
      </w:pPr>
      <w:r w:rsidRPr="00E03A23">
        <w:rPr>
          <w:lang w:val="en-US"/>
        </w:rPr>
        <w:lastRenderedPageBreak/>
        <w:t xml:space="preserve">--&gt; </w:t>
      </w:r>
      <w:r>
        <w:rPr>
          <w:lang w:val="en-US"/>
        </w:rPr>
        <w:t>s</w:t>
      </w:r>
      <w:r w:rsidRPr="00E03A23">
        <w:rPr>
          <w:lang w:val="en-US"/>
        </w:rPr>
        <w:t>wap to loan</w:t>
      </w:r>
    </w:p>
    <w:p w14:paraId="21DB7F29" w14:textId="77777777" w:rsidR="00E03A23" w:rsidRPr="00E03A23" w:rsidRDefault="00E03A23" w:rsidP="00E03A23">
      <w:pPr>
        <w:rPr>
          <w:lang w:val="en-US"/>
        </w:rPr>
      </w:pPr>
      <w:r w:rsidRPr="00E03A23">
        <w:rPr>
          <w:lang w:val="en-US"/>
        </w:rPr>
        <w:t>Loan here.</w:t>
      </w:r>
    </w:p>
    <w:p w14:paraId="7CAA12BF" w14:textId="77777777" w:rsidR="00E03A23" w:rsidRPr="00E03A23" w:rsidRDefault="00E03A23" w:rsidP="00E03A23">
      <w:pPr>
        <w:rPr>
          <w:lang w:val="en-US"/>
        </w:rPr>
      </w:pPr>
    </w:p>
    <w:p w14:paraId="239E14D6" w14:textId="6414A41C" w:rsidR="00E03A23" w:rsidRPr="00E03A23" w:rsidRDefault="00E03A23" w:rsidP="00E03A23">
      <w:pPr>
        <w:rPr>
          <w:lang w:val="en-US"/>
        </w:rPr>
      </w:pPr>
      <w:r w:rsidRPr="00E03A23">
        <w:rPr>
          <w:lang w:val="en-US"/>
        </w:rPr>
        <w:t xml:space="preserve">--&gt; </w:t>
      </w:r>
      <w:r>
        <w:rPr>
          <w:lang w:val="en-US"/>
        </w:rPr>
        <w:t>t</w:t>
      </w:r>
      <w:r w:rsidRPr="00E03A23">
        <w:rPr>
          <w:lang w:val="en-US"/>
        </w:rPr>
        <w:t>ake out wizard key</w:t>
      </w:r>
    </w:p>
    <w:p w14:paraId="02921B81" w14:textId="77777777" w:rsidR="00E03A23" w:rsidRPr="00E03A23" w:rsidRDefault="00E03A23" w:rsidP="00E03A23">
      <w:pPr>
        <w:rPr>
          <w:lang w:val="en-US"/>
        </w:rPr>
      </w:pPr>
      <w:r w:rsidRPr="00E03A23">
        <w:rPr>
          <w:lang w:val="en-US"/>
        </w:rPr>
        <w:t>I have the key in my hand. I may need to use it later.</w:t>
      </w:r>
    </w:p>
    <w:p w14:paraId="3A35DB76" w14:textId="77777777" w:rsidR="00E03A23" w:rsidRPr="00E03A23" w:rsidRDefault="00E03A23" w:rsidP="00E03A23">
      <w:pPr>
        <w:rPr>
          <w:lang w:val="en-US"/>
        </w:rPr>
      </w:pPr>
    </w:p>
    <w:p w14:paraId="3F310F2B" w14:textId="77777777" w:rsidR="00E03A23" w:rsidRPr="00E03A23" w:rsidRDefault="00E03A23" w:rsidP="00E03A23">
      <w:pPr>
        <w:rPr>
          <w:lang w:val="en-US"/>
        </w:rPr>
      </w:pPr>
      <w:r w:rsidRPr="00E03A23">
        <w:rPr>
          <w:lang w:val="en-US"/>
        </w:rPr>
        <w:t>"I let you do all the work! I'm sorry," Dave shouts.</w:t>
      </w:r>
    </w:p>
    <w:p w14:paraId="581FB22C" w14:textId="77777777" w:rsidR="00E03A23" w:rsidRPr="00E03A23" w:rsidRDefault="00E03A23" w:rsidP="00E03A23">
      <w:pPr>
        <w:rPr>
          <w:lang w:val="en-US"/>
        </w:rPr>
      </w:pPr>
      <w:r w:rsidRPr="00E03A23">
        <w:rPr>
          <w:lang w:val="en-US"/>
        </w:rPr>
        <w:t>I look at him beside me and kiss him on the mouth.</w:t>
      </w:r>
    </w:p>
    <w:p w14:paraId="53031BBF" w14:textId="77777777" w:rsidR="00E03A23" w:rsidRPr="00E03A23" w:rsidRDefault="00E03A23" w:rsidP="00E03A23">
      <w:pPr>
        <w:rPr>
          <w:lang w:val="en-US"/>
        </w:rPr>
      </w:pPr>
    </w:p>
    <w:p w14:paraId="394C5F74" w14:textId="77777777" w:rsidR="00E03A23" w:rsidRPr="00E03A23" w:rsidRDefault="00E03A23" w:rsidP="00E03A23">
      <w:pPr>
        <w:rPr>
          <w:lang w:val="en-US"/>
        </w:rPr>
      </w:pPr>
      <w:r w:rsidRPr="00E03A23">
        <w:rPr>
          <w:lang w:val="en-US"/>
        </w:rPr>
        <w:t>"Don't apologise. I'm here because I love you!"</w:t>
      </w:r>
    </w:p>
    <w:p w14:paraId="41F6C2A7" w14:textId="77777777" w:rsidR="00E03A23" w:rsidRPr="00E03A23" w:rsidRDefault="00E03A23" w:rsidP="00E03A23">
      <w:pPr>
        <w:rPr>
          <w:lang w:val="en-US"/>
        </w:rPr>
      </w:pPr>
      <w:r w:rsidRPr="00E03A23">
        <w:rPr>
          <w:lang w:val="en-US"/>
        </w:rPr>
        <w:t>"But how can you love someone like me?"</w:t>
      </w:r>
    </w:p>
    <w:p w14:paraId="32964E85" w14:textId="77777777" w:rsidR="00E03A23" w:rsidRPr="00E03A23" w:rsidRDefault="00E03A23" w:rsidP="00E03A23">
      <w:pPr>
        <w:rPr>
          <w:lang w:val="en-US"/>
        </w:rPr>
      </w:pPr>
    </w:p>
    <w:p w14:paraId="4B4F1397" w14:textId="77777777" w:rsidR="00E03A23" w:rsidRPr="00E03A23" w:rsidRDefault="00E03A23" w:rsidP="00E03A23">
      <w:pPr>
        <w:rPr>
          <w:lang w:val="en-US"/>
        </w:rPr>
      </w:pPr>
      <w:r w:rsidRPr="00E03A23">
        <w:rPr>
          <w:lang w:val="en-US"/>
        </w:rPr>
        <w:t>And how can you love someone like me?</w:t>
      </w:r>
    </w:p>
    <w:p w14:paraId="33AF6870" w14:textId="77777777" w:rsidR="00E03A23" w:rsidRPr="00E03A23" w:rsidRDefault="00E03A23" w:rsidP="00E03A23">
      <w:pPr>
        <w:rPr>
          <w:lang w:val="en-US"/>
        </w:rPr>
      </w:pPr>
    </w:p>
    <w:p w14:paraId="6B466FB2" w14:textId="77777777" w:rsidR="00E03A23" w:rsidRPr="00E03A23" w:rsidRDefault="00E03A23" w:rsidP="00E03A23">
      <w:pPr>
        <w:rPr>
          <w:lang w:val="en-US"/>
        </w:rPr>
      </w:pPr>
      <w:r w:rsidRPr="00E03A23">
        <w:rPr>
          <w:lang w:val="en-US"/>
        </w:rPr>
        <w:t>"You are much more than you think.</w:t>
      </w:r>
    </w:p>
    <w:p w14:paraId="0837E5CC" w14:textId="77777777" w:rsidR="00E03A23" w:rsidRPr="00E03A23" w:rsidRDefault="00E03A23" w:rsidP="00E03A23">
      <w:pPr>
        <w:rPr>
          <w:lang w:val="en-US"/>
        </w:rPr>
      </w:pPr>
    </w:p>
    <w:p w14:paraId="63776666" w14:textId="77777777" w:rsidR="00E03A23" w:rsidRPr="00E03A23" w:rsidRDefault="00E03A23" w:rsidP="00E03A23">
      <w:pPr>
        <w:rPr>
          <w:lang w:val="en-US"/>
        </w:rPr>
      </w:pPr>
      <w:r w:rsidRPr="00E03A23">
        <w:rPr>
          <w:lang w:val="en-US"/>
        </w:rPr>
        <w:t>"I'm sorry for bringing this up so suddenly, Loan. We should move on.</w:t>
      </w:r>
    </w:p>
    <w:p w14:paraId="76A04618" w14:textId="42E8FB83" w:rsidR="00E03A23" w:rsidRPr="00E03A23" w:rsidRDefault="00E03A23" w:rsidP="00E03A23">
      <w:pPr>
        <w:rPr>
          <w:lang w:val="en-US"/>
        </w:rPr>
      </w:pPr>
      <w:r w:rsidRPr="00E03A23">
        <w:rPr>
          <w:lang w:val="en-US"/>
        </w:rPr>
        <w:t>"Don't apologise. And I'll never get tired of telling you that</w:t>
      </w:r>
      <w:r w:rsidR="009237C0">
        <w:rPr>
          <w:lang w:val="en-US"/>
        </w:rPr>
        <w:t>”</w:t>
      </w:r>
      <w:r w:rsidRPr="00E03A23">
        <w:rPr>
          <w:lang w:val="en-US"/>
        </w:rPr>
        <w:t>.</w:t>
      </w:r>
    </w:p>
    <w:p w14:paraId="7DAE0E43" w14:textId="77777777" w:rsidR="00E03A23" w:rsidRPr="00E03A23" w:rsidRDefault="00E03A23" w:rsidP="00E03A23">
      <w:pPr>
        <w:rPr>
          <w:lang w:val="en-US"/>
        </w:rPr>
      </w:pPr>
      <w:r w:rsidRPr="00E03A23">
        <w:rPr>
          <w:lang w:val="en-US"/>
        </w:rPr>
        <w:t>"And that I love you."</w:t>
      </w:r>
    </w:p>
    <w:p w14:paraId="196610CF" w14:textId="77777777" w:rsidR="00E03A23" w:rsidRPr="00E03A23" w:rsidRDefault="00E03A23" w:rsidP="00E03A23">
      <w:pPr>
        <w:rPr>
          <w:lang w:val="en-US"/>
        </w:rPr>
      </w:pPr>
    </w:p>
    <w:p w14:paraId="7B9FA166" w14:textId="77777777" w:rsidR="00E03A23" w:rsidRPr="00E03A23" w:rsidRDefault="00E03A23" w:rsidP="00E03A23">
      <w:pPr>
        <w:rPr>
          <w:lang w:val="en-US"/>
        </w:rPr>
      </w:pPr>
      <w:r w:rsidRPr="00E03A23">
        <w:rPr>
          <w:lang w:val="en-US"/>
        </w:rPr>
        <w:t>From the bottom of my heart.</w:t>
      </w:r>
    </w:p>
    <w:p w14:paraId="35FFBBD8" w14:textId="77777777" w:rsidR="00E03A23" w:rsidRPr="00E03A23" w:rsidRDefault="00E03A23" w:rsidP="00E03A23">
      <w:pPr>
        <w:rPr>
          <w:lang w:val="en-US"/>
        </w:rPr>
      </w:pPr>
    </w:p>
    <w:p w14:paraId="6C22E4AF" w14:textId="2ED615A0" w:rsidR="00E03A23" w:rsidRDefault="00E03A23" w:rsidP="00E03A23">
      <w:pPr>
        <w:rPr>
          <w:lang w:val="en-US"/>
        </w:rPr>
      </w:pPr>
      <w:r w:rsidRPr="00E03A23">
        <w:rPr>
          <w:lang w:val="en-US"/>
        </w:rPr>
        <w:t>OK. Let's go.</w:t>
      </w:r>
    </w:p>
    <w:p w14:paraId="681CE5A1" w14:textId="77777777" w:rsidR="008322A9" w:rsidRDefault="008322A9" w:rsidP="00531FC8">
      <w:pPr>
        <w:rPr>
          <w:lang w:val="en-US"/>
        </w:rPr>
      </w:pPr>
    </w:p>
    <w:p w14:paraId="5DF28111" w14:textId="722313CA" w:rsidR="00E03A23" w:rsidRPr="00E03A23" w:rsidRDefault="00E03A23" w:rsidP="00E03A23">
      <w:pPr>
        <w:rPr>
          <w:lang w:val="en-US"/>
        </w:rPr>
      </w:pPr>
      <w:r w:rsidRPr="00E03A23">
        <w:rPr>
          <w:lang w:val="en-US"/>
        </w:rPr>
        <w:t xml:space="preserve">--&gt; </w:t>
      </w:r>
      <w:r>
        <w:rPr>
          <w:lang w:val="en-US"/>
        </w:rPr>
        <w:t>u</w:t>
      </w:r>
      <w:r w:rsidRPr="00E03A23">
        <w:rPr>
          <w:lang w:val="en-US"/>
        </w:rPr>
        <w:t xml:space="preserve">se </w:t>
      </w:r>
      <w:r>
        <w:rPr>
          <w:lang w:val="en-US"/>
        </w:rPr>
        <w:t>w</w:t>
      </w:r>
      <w:r w:rsidRPr="00E03A23">
        <w:rPr>
          <w:lang w:val="en-US"/>
        </w:rPr>
        <w:t xml:space="preserve">izard </w:t>
      </w:r>
      <w:r>
        <w:rPr>
          <w:lang w:val="en-US"/>
        </w:rPr>
        <w:t>key</w:t>
      </w:r>
    </w:p>
    <w:p w14:paraId="3B4E58D2" w14:textId="77777777" w:rsidR="00E03A23" w:rsidRPr="00E03A23" w:rsidRDefault="00E03A23" w:rsidP="00E03A23">
      <w:pPr>
        <w:rPr>
          <w:lang w:val="en-US"/>
        </w:rPr>
      </w:pPr>
      <w:r w:rsidRPr="00E03A23">
        <w:rPr>
          <w:lang w:val="en-US"/>
        </w:rPr>
        <w:t>It fits!</w:t>
      </w:r>
    </w:p>
    <w:p w14:paraId="47B247F4" w14:textId="77777777" w:rsidR="00E03A23" w:rsidRPr="00E03A23" w:rsidRDefault="00E03A23" w:rsidP="00E03A23">
      <w:pPr>
        <w:rPr>
          <w:lang w:val="en-US"/>
        </w:rPr>
      </w:pPr>
    </w:p>
    <w:p w14:paraId="1D7F496A" w14:textId="77777777" w:rsidR="00E03A23" w:rsidRPr="00E03A23" w:rsidRDefault="00E03A23" w:rsidP="00E03A23">
      <w:pPr>
        <w:rPr>
          <w:lang w:val="en-US"/>
        </w:rPr>
      </w:pPr>
      <w:r w:rsidRPr="00E03A23">
        <w:rPr>
          <w:lang w:val="en-US"/>
        </w:rPr>
        <w:t>"Open it, dude!"</w:t>
      </w:r>
    </w:p>
    <w:p w14:paraId="37301EF5" w14:textId="77777777" w:rsidR="00E03A23" w:rsidRPr="00E03A23" w:rsidRDefault="00E03A23" w:rsidP="00E03A23">
      <w:pPr>
        <w:rPr>
          <w:lang w:val="en-US"/>
        </w:rPr>
      </w:pPr>
    </w:p>
    <w:p w14:paraId="4C20605D" w14:textId="77777777" w:rsidR="00E03A23" w:rsidRPr="00E03A23" w:rsidRDefault="00E03A23" w:rsidP="00E03A23">
      <w:pPr>
        <w:rPr>
          <w:lang w:val="en-US"/>
        </w:rPr>
      </w:pPr>
      <w:r w:rsidRPr="00E03A23">
        <w:rPr>
          <w:lang w:val="en-US"/>
        </w:rPr>
        <w:t>As I turn the key, the door begins to collapse.</w:t>
      </w:r>
    </w:p>
    <w:p w14:paraId="111DB4F1" w14:textId="77777777" w:rsidR="00E03A23" w:rsidRPr="00E03A23" w:rsidRDefault="00E03A23" w:rsidP="00E03A23">
      <w:pPr>
        <w:rPr>
          <w:lang w:val="en-US"/>
        </w:rPr>
      </w:pPr>
    </w:p>
    <w:p w14:paraId="7A55F5C3" w14:textId="3BB33D45" w:rsidR="00E03A23" w:rsidRDefault="00E03A23" w:rsidP="00E03A23">
      <w:pPr>
        <w:rPr>
          <w:lang w:val="en-US"/>
        </w:rPr>
      </w:pPr>
      <w:r w:rsidRPr="00E03A23">
        <w:rPr>
          <w:lang w:val="en-US"/>
        </w:rPr>
        <w:lastRenderedPageBreak/>
        <w:t>"Wouldn't it have been easier to just make a normal one?", Dave says tongue-in-cheek.</w:t>
      </w:r>
    </w:p>
    <w:p w14:paraId="48F01EFE" w14:textId="284310B0" w:rsidR="00E03A23" w:rsidRDefault="00E03A23" w:rsidP="00E03A23">
      <w:pPr>
        <w:rPr>
          <w:lang w:val="en-US"/>
        </w:rPr>
      </w:pPr>
    </w:p>
    <w:p w14:paraId="56DFB0ED" w14:textId="3DAB6625" w:rsidR="00E03A23" w:rsidRDefault="00E03A23" w:rsidP="00E03A23">
      <w:pPr>
        <w:rPr>
          <w:lang w:val="en-US"/>
        </w:rPr>
      </w:pPr>
      <w:r w:rsidRPr="00E03A23">
        <w:rPr>
          <w:lang w:val="en-US"/>
        </w:rPr>
        <w:t>"My love, my love, my love, you are worrying over something that is not necessary! Let's walk through it!"</w:t>
      </w:r>
    </w:p>
    <w:p w14:paraId="178D30A6" w14:textId="77777777" w:rsidR="00D70F45" w:rsidRDefault="00D70F45" w:rsidP="00E03A23">
      <w:pPr>
        <w:rPr>
          <w:lang w:val="en-US"/>
        </w:rPr>
      </w:pPr>
    </w:p>
    <w:p w14:paraId="10C04A6F" w14:textId="77777777" w:rsidR="00D70F45" w:rsidRPr="00D70F45" w:rsidRDefault="00D70F45" w:rsidP="00D70F45">
      <w:pPr>
        <w:rPr>
          <w:lang w:val="en-US"/>
        </w:rPr>
      </w:pPr>
      <w:r w:rsidRPr="00D70F45">
        <w:rPr>
          <w:lang w:val="en-US"/>
        </w:rPr>
        <w:t>--&gt; walk to door</w:t>
      </w:r>
    </w:p>
    <w:p w14:paraId="3BF44F1A" w14:textId="77777777" w:rsidR="00D70F45" w:rsidRPr="00D70F45" w:rsidRDefault="00D70F45" w:rsidP="00D70F45">
      <w:pPr>
        <w:rPr>
          <w:lang w:val="en-US"/>
        </w:rPr>
      </w:pPr>
      <w:r w:rsidRPr="00D70F45">
        <w:rPr>
          <w:lang w:val="en-US"/>
        </w:rPr>
        <w:t>We walk through the door, excited to see where this road might bring us.</w:t>
      </w:r>
    </w:p>
    <w:p w14:paraId="268B7CED" w14:textId="77777777" w:rsidR="00D70F45" w:rsidRPr="00D70F45" w:rsidRDefault="00D70F45" w:rsidP="00D70F45">
      <w:pPr>
        <w:rPr>
          <w:lang w:val="en-US"/>
        </w:rPr>
      </w:pPr>
    </w:p>
    <w:p w14:paraId="504459D4" w14:textId="77777777" w:rsidR="00D70F45" w:rsidRPr="00D70F45" w:rsidRDefault="00D70F45" w:rsidP="00D70F45">
      <w:pPr>
        <w:rPr>
          <w:lang w:val="en-US"/>
        </w:rPr>
      </w:pPr>
      <w:r w:rsidRPr="00D70F45">
        <w:rPr>
          <w:lang w:val="en-US"/>
        </w:rPr>
        <w:t>It's hot in here.</w:t>
      </w:r>
    </w:p>
    <w:p w14:paraId="6936E9AA" w14:textId="77777777" w:rsidR="00D70F45" w:rsidRPr="00D70F45" w:rsidRDefault="00D70F45" w:rsidP="00D70F45">
      <w:pPr>
        <w:rPr>
          <w:lang w:val="en-US"/>
        </w:rPr>
      </w:pPr>
      <w:r w:rsidRPr="00D70F45">
        <w:rPr>
          <w:lang w:val="en-US"/>
        </w:rPr>
        <w:t>Maybe that is why it is called the Street of Old Hells.</w:t>
      </w:r>
    </w:p>
    <w:p w14:paraId="17DC4B16" w14:textId="7AAEFBD1" w:rsidR="00D70F45" w:rsidRDefault="00D70F45" w:rsidP="00D70F45">
      <w:pPr>
        <w:rPr>
          <w:lang w:val="en-US"/>
        </w:rPr>
      </w:pPr>
      <w:r w:rsidRPr="00D70F45">
        <w:rPr>
          <w:lang w:val="en-US"/>
        </w:rPr>
        <w:t>It must not make sense if it was snowing or if this was all covered with hail or even a thin frost.</w:t>
      </w:r>
    </w:p>
    <w:p w14:paraId="162BDDDD" w14:textId="77777777" w:rsidR="009237C0" w:rsidRDefault="009237C0" w:rsidP="00D70F45">
      <w:pPr>
        <w:rPr>
          <w:lang w:val="en-US"/>
        </w:rPr>
      </w:pPr>
    </w:p>
    <w:p w14:paraId="744F0971" w14:textId="677364F3" w:rsidR="009237C0" w:rsidRDefault="009237C0" w:rsidP="00D70F45">
      <w:pPr>
        <w:rPr>
          <w:lang w:val="en-US"/>
        </w:rPr>
      </w:pPr>
      <w:r>
        <w:rPr>
          <w:lang w:val="en-US"/>
        </w:rPr>
        <w:t>“Loan, I want to help!”</w:t>
      </w:r>
    </w:p>
    <w:p w14:paraId="53C439D4" w14:textId="793586DA" w:rsidR="009237C0" w:rsidRDefault="009237C0" w:rsidP="00D70F45">
      <w:pPr>
        <w:rPr>
          <w:lang w:val="en-US"/>
        </w:rPr>
      </w:pPr>
      <w:r>
        <w:rPr>
          <w:lang w:val="en-US"/>
        </w:rPr>
        <w:t>“Alright, alright.”</w:t>
      </w:r>
    </w:p>
    <w:p w14:paraId="6A00FBB2" w14:textId="77777777" w:rsidR="009237C0" w:rsidRDefault="009237C0" w:rsidP="00D70F45">
      <w:pPr>
        <w:rPr>
          <w:lang w:val="en-US"/>
        </w:rPr>
      </w:pPr>
    </w:p>
    <w:p w14:paraId="158141D5" w14:textId="46FA0E9E" w:rsidR="009237C0" w:rsidRPr="009237C0" w:rsidRDefault="009237C0" w:rsidP="009237C0">
      <w:pPr>
        <w:pStyle w:val="ListParagraph"/>
        <w:numPr>
          <w:ilvl w:val="0"/>
          <w:numId w:val="1"/>
        </w:numPr>
        <w:rPr>
          <w:lang w:val="en-US"/>
        </w:rPr>
      </w:pPr>
      <w:r>
        <w:rPr>
          <w:lang w:val="en-US"/>
        </w:rPr>
        <w:t>Swap to dave</w:t>
      </w:r>
    </w:p>
    <w:p w14:paraId="77EDB3C6" w14:textId="07A0ADCF" w:rsidR="00892BA0" w:rsidRDefault="009237C0" w:rsidP="00D70F45">
      <w:pPr>
        <w:rPr>
          <w:lang w:val="en-US"/>
        </w:rPr>
      </w:pPr>
      <w:r>
        <w:rPr>
          <w:lang w:val="en-US"/>
        </w:rPr>
        <w:t>I’m Dave.</w:t>
      </w:r>
    </w:p>
    <w:p w14:paraId="76625A76" w14:textId="6D0BAA32" w:rsidR="00892BA0" w:rsidRDefault="00892BA0" w:rsidP="00892BA0">
      <w:pPr>
        <w:rPr>
          <w:lang w:val="en-US"/>
        </w:rPr>
      </w:pPr>
      <w:r w:rsidRPr="00892BA0">
        <w:rPr>
          <w:lang w:val="en-US"/>
        </w:rPr>
        <w:t xml:space="preserve">We move forward and then the </w:t>
      </w:r>
      <w:r>
        <w:rPr>
          <w:lang w:val="en-US"/>
        </w:rPr>
        <w:t xml:space="preserve">beach </w:t>
      </w:r>
      <w:r w:rsidRPr="00892BA0">
        <w:rPr>
          <w:lang w:val="en-US"/>
        </w:rPr>
        <w:t xml:space="preserve">door we came through </w:t>
      </w:r>
      <w:r>
        <w:rPr>
          <w:lang w:val="en-US"/>
        </w:rPr>
        <w:t>rises again</w:t>
      </w:r>
      <w:r w:rsidRPr="00892BA0">
        <w:rPr>
          <w:lang w:val="en-US"/>
        </w:rPr>
        <w:t>.</w:t>
      </w:r>
    </w:p>
    <w:p w14:paraId="6185D5A6" w14:textId="6662228F" w:rsidR="00F10C96" w:rsidRPr="00892BA0" w:rsidRDefault="00892BA0" w:rsidP="00892BA0">
      <w:pPr>
        <w:rPr>
          <w:lang w:val="en-US"/>
        </w:rPr>
      </w:pPr>
      <w:r>
        <w:rPr>
          <w:lang w:val="en-US"/>
        </w:rPr>
        <w:t>It’s locked from this side.</w:t>
      </w:r>
    </w:p>
    <w:p w14:paraId="36355AC7" w14:textId="77777777" w:rsidR="00892BA0" w:rsidRPr="00892BA0" w:rsidRDefault="00892BA0" w:rsidP="00892BA0">
      <w:pPr>
        <w:rPr>
          <w:lang w:val="en-US"/>
        </w:rPr>
      </w:pPr>
    </w:p>
    <w:p w14:paraId="37E84C26" w14:textId="77777777" w:rsidR="00892BA0" w:rsidRPr="00892BA0" w:rsidRDefault="00892BA0" w:rsidP="00892BA0">
      <w:pPr>
        <w:rPr>
          <w:lang w:val="en-US"/>
        </w:rPr>
      </w:pPr>
      <w:r w:rsidRPr="00892BA0">
        <w:rPr>
          <w:lang w:val="en-US"/>
        </w:rPr>
        <w:t xml:space="preserve">Great. </w:t>
      </w:r>
    </w:p>
    <w:p w14:paraId="4C2049CF" w14:textId="2D6F31A3" w:rsidR="00892BA0" w:rsidRPr="00892BA0" w:rsidRDefault="00892BA0" w:rsidP="00892BA0">
      <w:pPr>
        <w:rPr>
          <w:lang w:val="en-US"/>
        </w:rPr>
      </w:pPr>
      <w:r w:rsidRPr="00892BA0">
        <w:rPr>
          <w:lang w:val="en-US"/>
        </w:rPr>
        <w:t>I'm so close to being stuck here forever.</w:t>
      </w:r>
    </w:p>
    <w:p w14:paraId="0DBC719B" w14:textId="77777777" w:rsidR="00892BA0" w:rsidRPr="00892BA0" w:rsidRDefault="00892BA0" w:rsidP="00892BA0">
      <w:pPr>
        <w:rPr>
          <w:lang w:val="en-US"/>
        </w:rPr>
      </w:pPr>
      <w:r w:rsidRPr="00892BA0">
        <w:rPr>
          <w:lang w:val="en-US"/>
        </w:rPr>
        <w:t>If we cannot go on, it is the end.</w:t>
      </w:r>
    </w:p>
    <w:p w14:paraId="115EEDE6" w14:textId="77777777" w:rsidR="00892BA0" w:rsidRPr="00892BA0" w:rsidRDefault="00892BA0" w:rsidP="00892BA0">
      <w:pPr>
        <w:rPr>
          <w:lang w:val="en-US"/>
        </w:rPr>
      </w:pPr>
    </w:p>
    <w:p w14:paraId="01D958F1" w14:textId="77777777" w:rsidR="00892BA0" w:rsidRPr="00892BA0" w:rsidRDefault="00892BA0" w:rsidP="00892BA0">
      <w:pPr>
        <w:rPr>
          <w:lang w:val="en-US"/>
        </w:rPr>
      </w:pPr>
      <w:r w:rsidRPr="00892BA0">
        <w:rPr>
          <w:lang w:val="en-US"/>
        </w:rPr>
        <w:t>At least I'm with Loan.</w:t>
      </w:r>
    </w:p>
    <w:p w14:paraId="02DD315C" w14:textId="0A35B480" w:rsidR="00892BA0" w:rsidRDefault="00892BA0" w:rsidP="00892BA0">
      <w:pPr>
        <w:rPr>
          <w:lang w:val="en-US"/>
        </w:rPr>
      </w:pPr>
      <w:r w:rsidRPr="00892BA0">
        <w:rPr>
          <w:lang w:val="en-US"/>
        </w:rPr>
        <w:t>Sex all the time, here we go!</w:t>
      </w:r>
    </w:p>
    <w:p w14:paraId="6B2E7D4E" w14:textId="77777777" w:rsidR="00126BEF" w:rsidRDefault="00126BEF" w:rsidP="00892BA0">
      <w:pPr>
        <w:rPr>
          <w:lang w:val="en-US"/>
        </w:rPr>
      </w:pPr>
    </w:p>
    <w:p w14:paraId="55C9C581" w14:textId="64F8E7F9" w:rsidR="00126BEF" w:rsidRDefault="00F10C96" w:rsidP="00892BA0">
      <w:pPr>
        <w:rPr>
          <w:lang w:val="en-US"/>
        </w:rPr>
      </w:pPr>
      <w:r w:rsidRPr="00F10C96">
        <w:rPr>
          <w:lang w:val="en-US"/>
        </w:rPr>
        <w:t xml:space="preserve">In the new zone, we are received by a tiny corridor hall that leads to a main space ahead of us. </w:t>
      </w:r>
      <w:r w:rsidR="00173BE6" w:rsidRPr="00173BE6">
        <w:rPr>
          <w:lang w:val="en-US"/>
        </w:rPr>
        <w:t>"It stinks here.", mentions Loan.</w:t>
      </w:r>
    </w:p>
    <w:p w14:paraId="69AD2F48" w14:textId="7DD43E07" w:rsidR="00173BE6" w:rsidRDefault="00173BE6" w:rsidP="00892BA0">
      <w:pPr>
        <w:rPr>
          <w:lang w:val="en-US"/>
        </w:rPr>
      </w:pPr>
      <w:r>
        <w:rPr>
          <w:lang w:val="en-US"/>
        </w:rPr>
        <w:t>“Yes, you are correct.”</w:t>
      </w:r>
    </w:p>
    <w:p w14:paraId="5D953953" w14:textId="77777777" w:rsidR="0047541A" w:rsidRDefault="0047541A" w:rsidP="0047541A">
      <w:pPr>
        <w:rPr>
          <w:lang w:val="en-US"/>
        </w:rPr>
      </w:pPr>
      <w:r w:rsidRPr="0047541A">
        <w:rPr>
          <w:lang w:val="en-US"/>
        </w:rPr>
        <w:t>But where could this be coming from?</w:t>
      </w:r>
    </w:p>
    <w:p w14:paraId="40C51C37" w14:textId="77777777" w:rsidR="0047541A" w:rsidRPr="0047541A" w:rsidRDefault="0047541A" w:rsidP="0047541A">
      <w:pPr>
        <w:rPr>
          <w:lang w:val="en-US"/>
        </w:rPr>
      </w:pPr>
    </w:p>
    <w:p w14:paraId="64D83582" w14:textId="77777777" w:rsidR="0047541A" w:rsidRPr="0047541A" w:rsidRDefault="0047541A" w:rsidP="0047541A">
      <w:pPr>
        <w:rPr>
          <w:lang w:val="en-US"/>
        </w:rPr>
      </w:pPr>
      <w:r w:rsidRPr="0047541A">
        <w:rPr>
          <w:lang w:val="en-US"/>
        </w:rPr>
        <w:lastRenderedPageBreak/>
        <w:t>--&gt; Swap to loan</w:t>
      </w:r>
    </w:p>
    <w:p w14:paraId="558999A9" w14:textId="77777777" w:rsidR="0047541A" w:rsidRDefault="0047541A" w:rsidP="0047541A">
      <w:pPr>
        <w:rPr>
          <w:lang w:val="en-US"/>
        </w:rPr>
      </w:pPr>
      <w:r w:rsidRPr="0047541A">
        <w:rPr>
          <w:lang w:val="en-US"/>
        </w:rPr>
        <w:t>Not now.</w:t>
      </w:r>
    </w:p>
    <w:p w14:paraId="1BA273E3" w14:textId="77777777" w:rsidR="00F10C96" w:rsidRDefault="00F10C96" w:rsidP="0047541A">
      <w:pPr>
        <w:rPr>
          <w:lang w:val="en-US"/>
        </w:rPr>
      </w:pPr>
    </w:p>
    <w:p w14:paraId="526049B9" w14:textId="77777777" w:rsidR="00F10C96" w:rsidRDefault="00F10C96" w:rsidP="0047541A">
      <w:pPr>
        <w:rPr>
          <w:lang w:val="en-US"/>
        </w:rPr>
      </w:pPr>
    </w:p>
    <w:p w14:paraId="39EB4CB8" w14:textId="77777777" w:rsidR="00F10C96" w:rsidRDefault="00F10C96" w:rsidP="0047541A">
      <w:pPr>
        <w:rPr>
          <w:lang w:val="en-US"/>
        </w:rPr>
      </w:pPr>
    </w:p>
    <w:p w14:paraId="5A9B4024" w14:textId="15887F28" w:rsidR="00F10C96" w:rsidRDefault="00F10C96" w:rsidP="00F10C96">
      <w:pPr>
        <w:pStyle w:val="ListParagraph"/>
        <w:numPr>
          <w:ilvl w:val="0"/>
          <w:numId w:val="1"/>
        </w:numPr>
        <w:rPr>
          <w:lang w:val="en-US"/>
        </w:rPr>
      </w:pPr>
      <w:r>
        <w:rPr>
          <w:lang w:val="en-US"/>
        </w:rPr>
        <w:t>Look around (corridor)</w:t>
      </w:r>
    </w:p>
    <w:p w14:paraId="27BF2D8E" w14:textId="6B5BB4C3" w:rsidR="00F10C96" w:rsidRPr="00F10C96" w:rsidRDefault="00F10C96" w:rsidP="00F10C96">
      <w:pPr>
        <w:rPr>
          <w:lang w:val="en-US"/>
        </w:rPr>
      </w:pPr>
      <w:r w:rsidRPr="00F10C96">
        <w:rPr>
          <w:lang w:val="en-US"/>
        </w:rPr>
        <w:t>The corridor looks clean. Almost like it was freshly painted.</w:t>
      </w:r>
    </w:p>
    <w:p w14:paraId="1AD8D5A4" w14:textId="77777777" w:rsidR="0047541A" w:rsidRDefault="0047541A" w:rsidP="0047541A">
      <w:pPr>
        <w:rPr>
          <w:lang w:val="en-US"/>
        </w:rPr>
      </w:pPr>
    </w:p>
    <w:p w14:paraId="62BC7B56" w14:textId="0D18ACFC" w:rsidR="00125A35" w:rsidRPr="00F10C96" w:rsidRDefault="00F10C96" w:rsidP="00F10C96">
      <w:pPr>
        <w:pStyle w:val="ListParagraph"/>
        <w:numPr>
          <w:ilvl w:val="0"/>
          <w:numId w:val="1"/>
        </w:numPr>
        <w:rPr>
          <w:lang w:val="en-US"/>
        </w:rPr>
      </w:pPr>
      <w:r>
        <w:rPr>
          <w:lang w:val="en-US"/>
        </w:rPr>
        <w:t>Walk to room / walk to main room / walk to main space</w:t>
      </w:r>
    </w:p>
    <w:p w14:paraId="3C6A97F1" w14:textId="0D92F469" w:rsidR="00125A35" w:rsidRDefault="00F10C96" w:rsidP="0047541A">
      <w:pPr>
        <w:rPr>
          <w:lang w:val="en-US"/>
        </w:rPr>
      </w:pPr>
      <w:r w:rsidRPr="00F10C96">
        <w:rPr>
          <w:lang w:val="en-US"/>
        </w:rPr>
        <w:t>We hurry to the main area of this chamber.</w:t>
      </w:r>
    </w:p>
    <w:p w14:paraId="61BA5270" w14:textId="77777777" w:rsidR="00F10C96" w:rsidRDefault="00F10C96" w:rsidP="0047541A">
      <w:pPr>
        <w:rPr>
          <w:lang w:val="en-US"/>
        </w:rPr>
      </w:pPr>
    </w:p>
    <w:p w14:paraId="6A391E8B" w14:textId="77777777" w:rsidR="000B5311" w:rsidRPr="000B5311" w:rsidRDefault="000B5311" w:rsidP="000B5311">
      <w:pPr>
        <w:rPr>
          <w:lang w:val="en-US"/>
        </w:rPr>
      </w:pPr>
      <w:r w:rsidRPr="000B5311">
        <w:rPr>
          <w:lang w:val="en-US"/>
        </w:rPr>
        <w:t>"It's even hotter in here than it was before," says Loan, looking all sweaty.</w:t>
      </w:r>
    </w:p>
    <w:p w14:paraId="2C559E27" w14:textId="77777777" w:rsidR="000B5311" w:rsidRPr="000B5311" w:rsidRDefault="000B5311" w:rsidP="000B5311">
      <w:pPr>
        <w:rPr>
          <w:lang w:val="en-US"/>
        </w:rPr>
      </w:pPr>
      <w:r w:rsidRPr="000B5311">
        <w:rPr>
          <w:lang w:val="en-US"/>
        </w:rPr>
        <w:t>"I'd better take my shirt off."</w:t>
      </w:r>
    </w:p>
    <w:p w14:paraId="6BA107F8" w14:textId="77777777" w:rsidR="000B5311" w:rsidRPr="000B5311" w:rsidRDefault="000B5311" w:rsidP="000B5311">
      <w:pPr>
        <w:rPr>
          <w:lang w:val="en-US"/>
        </w:rPr>
      </w:pPr>
    </w:p>
    <w:p w14:paraId="1BBBB214" w14:textId="77777777" w:rsidR="000B5311" w:rsidRPr="000B5311" w:rsidRDefault="000B5311" w:rsidP="000B5311">
      <w:pPr>
        <w:rPr>
          <w:lang w:val="en-US"/>
        </w:rPr>
      </w:pPr>
      <w:r w:rsidRPr="000B5311">
        <w:rPr>
          <w:lang w:val="en-US"/>
        </w:rPr>
        <w:t>Yes, please, baby.</w:t>
      </w:r>
    </w:p>
    <w:p w14:paraId="0AAB5BD9" w14:textId="77777777" w:rsidR="000B5311" w:rsidRPr="000B5311" w:rsidRDefault="000B5311" w:rsidP="000B5311">
      <w:pPr>
        <w:rPr>
          <w:lang w:val="en-US"/>
        </w:rPr>
      </w:pPr>
    </w:p>
    <w:p w14:paraId="6AEF383F" w14:textId="77777777" w:rsidR="000B5311" w:rsidRPr="000B5311" w:rsidRDefault="000B5311" w:rsidP="000B5311">
      <w:pPr>
        <w:rPr>
          <w:lang w:val="en-US"/>
        </w:rPr>
      </w:pPr>
      <w:r w:rsidRPr="000B5311">
        <w:rPr>
          <w:lang w:val="en-US"/>
        </w:rPr>
        <w:t>"What the fuck, Loan? I know what you want..."</w:t>
      </w:r>
    </w:p>
    <w:p w14:paraId="764DAD5D" w14:textId="77777777" w:rsidR="000B5311" w:rsidRPr="000B5311" w:rsidRDefault="000B5311" w:rsidP="000B5311">
      <w:pPr>
        <w:rPr>
          <w:lang w:val="en-US"/>
        </w:rPr>
      </w:pPr>
    </w:p>
    <w:p w14:paraId="1D00B8F5" w14:textId="77777777" w:rsidR="000B5311" w:rsidRPr="000B5311" w:rsidRDefault="000B5311" w:rsidP="000B5311">
      <w:pPr>
        <w:rPr>
          <w:lang w:val="en-US"/>
        </w:rPr>
      </w:pPr>
      <w:r w:rsidRPr="000B5311">
        <w:rPr>
          <w:lang w:val="en-US"/>
        </w:rPr>
        <w:t>"What? I have no ulterior motives..."</w:t>
      </w:r>
    </w:p>
    <w:p w14:paraId="3FC43F55" w14:textId="77777777" w:rsidR="000B5311" w:rsidRPr="000B5311" w:rsidRDefault="000B5311" w:rsidP="000B5311">
      <w:pPr>
        <w:rPr>
          <w:lang w:val="en-US"/>
        </w:rPr>
      </w:pPr>
    </w:p>
    <w:p w14:paraId="66BE7FC9" w14:textId="77777777" w:rsidR="000B5311" w:rsidRPr="000B5311" w:rsidRDefault="000B5311" w:rsidP="000B5311">
      <w:pPr>
        <w:rPr>
          <w:lang w:val="en-US"/>
        </w:rPr>
      </w:pPr>
      <w:r w:rsidRPr="000B5311">
        <w:rPr>
          <w:lang w:val="en-US"/>
        </w:rPr>
        <w:t>"Sure, sure. That's why you're so turned on."</w:t>
      </w:r>
    </w:p>
    <w:p w14:paraId="35392F0B" w14:textId="77777777" w:rsidR="000B5311" w:rsidRPr="000B5311" w:rsidRDefault="000B5311" w:rsidP="000B5311">
      <w:pPr>
        <w:rPr>
          <w:lang w:val="en-US"/>
        </w:rPr>
      </w:pPr>
    </w:p>
    <w:p w14:paraId="6DCE777C" w14:textId="77777777" w:rsidR="000B5311" w:rsidRPr="000B5311" w:rsidRDefault="000B5311" w:rsidP="000B5311">
      <w:pPr>
        <w:rPr>
          <w:lang w:val="en-US"/>
        </w:rPr>
      </w:pPr>
      <w:r w:rsidRPr="000B5311">
        <w:rPr>
          <w:lang w:val="en-US"/>
        </w:rPr>
        <w:t>"What do you mean?"</w:t>
      </w:r>
    </w:p>
    <w:p w14:paraId="24CABC9F" w14:textId="77777777" w:rsidR="000B5311" w:rsidRPr="000B5311" w:rsidRDefault="000B5311" w:rsidP="000B5311">
      <w:pPr>
        <w:rPr>
          <w:lang w:val="en-US"/>
        </w:rPr>
      </w:pPr>
    </w:p>
    <w:p w14:paraId="10B2DAE2" w14:textId="77777777" w:rsidR="000B5311" w:rsidRPr="000B5311" w:rsidRDefault="000B5311" w:rsidP="000B5311">
      <w:pPr>
        <w:rPr>
          <w:lang w:val="en-US"/>
        </w:rPr>
      </w:pPr>
      <w:r w:rsidRPr="000B5311">
        <w:rPr>
          <w:lang w:val="en-US"/>
        </w:rPr>
        <w:t>"You're hard. I can see it. Literally."</w:t>
      </w:r>
    </w:p>
    <w:p w14:paraId="3883CFA4" w14:textId="77777777" w:rsidR="000B5311" w:rsidRPr="000B5311" w:rsidRDefault="000B5311" w:rsidP="000B5311">
      <w:pPr>
        <w:rPr>
          <w:lang w:val="en-US"/>
        </w:rPr>
      </w:pPr>
    </w:p>
    <w:p w14:paraId="33C1A19E" w14:textId="77777777" w:rsidR="000B5311" w:rsidRPr="000B5311" w:rsidRDefault="000B5311" w:rsidP="000B5311">
      <w:pPr>
        <w:rPr>
          <w:lang w:val="en-US"/>
        </w:rPr>
      </w:pPr>
      <w:r w:rsidRPr="000B5311">
        <w:rPr>
          <w:lang w:val="en-US"/>
        </w:rPr>
        <w:t>He gives me a naive look. Like a child found guilty of eating all the biscuits Mum had baked for tea.</w:t>
      </w:r>
    </w:p>
    <w:p w14:paraId="2661F87A" w14:textId="77777777" w:rsidR="000B5311" w:rsidRPr="000B5311" w:rsidRDefault="000B5311" w:rsidP="000B5311">
      <w:pPr>
        <w:rPr>
          <w:lang w:val="en-US"/>
        </w:rPr>
      </w:pPr>
      <w:r w:rsidRPr="000B5311">
        <w:rPr>
          <w:lang w:val="en-US"/>
        </w:rPr>
        <w:t xml:space="preserve">But this boy doesn't like tea, he prefers milk. </w:t>
      </w:r>
    </w:p>
    <w:p w14:paraId="17861E24" w14:textId="77777777" w:rsidR="000B5311" w:rsidRPr="000B5311" w:rsidRDefault="000B5311" w:rsidP="000B5311">
      <w:pPr>
        <w:rPr>
          <w:lang w:val="en-US"/>
        </w:rPr>
      </w:pPr>
    </w:p>
    <w:p w14:paraId="0F3EF8F0" w14:textId="77777777" w:rsidR="000B5311" w:rsidRPr="000B5311" w:rsidRDefault="000B5311" w:rsidP="000B5311">
      <w:pPr>
        <w:rPr>
          <w:lang w:val="en-US"/>
        </w:rPr>
      </w:pPr>
      <w:r w:rsidRPr="000B5311">
        <w:rPr>
          <w:lang w:val="en-US"/>
        </w:rPr>
        <w:t>My milk.</w:t>
      </w:r>
    </w:p>
    <w:p w14:paraId="7DE0C8F4" w14:textId="77777777" w:rsidR="000B5311" w:rsidRPr="000B5311" w:rsidRDefault="000B5311" w:rsidP="000B5311">
      <w:pPr>
        <w:rPr>
          <w:lang w:val="en-US"/>
        </w:rPr>
      </w:pPr>
    </w:p>
    <w:p w14:paraId="338A3A91" w14:textId="77777777" w:rsidR="000B5311" w:rsidRPr="000B5311" w:rsidRDefault="000B5311" w:rsidP="000B5311">
      <w:pPr>
        <w:rPr>
          <w:lang w:val="en-US"/>
        </w:rPr>
      </w:pPr>
      <w:r w:rsidRPr="000B5311">
        <w:rPr>
          <w:lang w:val="en-US"/>
        </w:rPr>
        <w:t xml:space="preserve">He brings his face to my cheeks and I know he's going to give me a kiss. Instinctively, I move my neck so that his lips would fall on mine. And just like me, Loan, having seen me coming, gives me his tongue. </w:t>
      </w:r>
    </w:p>
    <w:p w14:paraId="58F5A551" w14:textId="77777777" w:rsidR="000B5311" w:rsidRPr="000B5311" w:rsidRDefault="000B5311" w:rsidP="000B5311">
      <w:pPr>
        <w:rPr>
          <w:lang w:val="en-US"/>
        </w:rPr>
      </w:pPr>
      <w:r w:rsidRPr="000B5311">
        <w:rPr>
          <w:lang w:val="en-US"/>
        </w:rPr>
        <w:t>He's so beautiful when he's aroused.</w:t>
      </w:r>
    </w:p>
    <w:p w14:paraId="62D3E9B1" w14:textId="77777777" w:rsidR="000B5311" w:rsidRPr="000B5311" w:rsidRDefault="000B5311" w:rsidP="000B5311">
      <w:pPr>
        <w:rPr>
          <w:lang w:val="en-US"/>
        </w:rPr>
      </w:pPr>
    </w:p>
    <w:p w14:paraId="76B92043" w14:textId="77777777" w:rsidR="000B5311" w:rsidRPr="000B5311" w:rsidRDefault="000B5311" w:rsidP="000B5311">
      <w:pPr>
        <w:rPr>
          <w:lang w:val="en-US"/>
        </w:rPr>
      </w:pPr>
      <w:r w:rsidRPr="000B5311">
        <w:rPr>
          <w:lang w:val="en-US"/>
        </w:rPr>
        <w:t>Oh, sorry. Handsome, I mean.</w:t>
      </w:r>
    </w:p>
    <w:p w14:paraId="371798EF" w14:textId="77777777" w:rsidR="000B5311" w:rsidRPr="000B5311" w:rsidRDefault="000B5311" w:rsidP="000B5311">
      <w:pPr>
        <w:rPr>
          <w:lang w:val="en-US"/>
        </w:rPr>
      </w:pPr>
    </w:p>
    <w:p w14:paraId="746388A9" w14:textId="77777777" w:rsidR="000B5311" w:rsidRDefault="000B5311" w:rsidP="000B5311">
      <w:pPr>
        <w:rPr>
          <w:lang w:val="en-US"/>
        </w:rPr>
      </w:pPr>
      <w:r w:rsidRPr="000B5311">
        <w:rPr>
          <w:lang w:val="en-US"/>
        </w:rPr>
        <w:t>We start exchanging caresses and sucking each other's clappers.</w:t>
      </w:r>
    </w:p>
    <w:p w14:paraId="4D9E5307" w14:textId="2AB2ED96" w:rsidR="000B5311" w:rsidRDefault="000B5311" w:rsidP="000B5311">
      <w:pPr>
        <w:rPr>
          <w:lang w:val="en-US"/>
        </w:rPr>
      </w:pPr>
      <w:r w:rsidRPr="000B5311">
        <w:rPr>
          <w:lang w:val="en-US"/>
        </w:rPr>
        <w:t>"Loan, wait, Loan... My love... It's better to stop. We must continue.</w:t>
      </w:r>
      <w:r>
        <w:rPr>
          <w:lang w:val="en-US"/>
        </w:rPr>
        <w:t>”</w:t>
      </w:r>
    </w:p>
    <w:p w14:paraId="7F1D80AC" w14:textId="77777777" w:rsidR="000B5311" w:rsidRDefault="000B5311" w:rsidP="000B5311">
      <w:pPr>
        <w:rPr>
          <w:lang w:val="en-US"/>
        </w:rPr>
      </w:pPr>
    </w:p>
    <w:p w14:paraId="0B88C7FA" w14:textId="297EC377" w:rsidR="0047541A" w:rsidRPr="0047541A" w:rsidRDefault="0047541A" w:rsidP="000B5311">
      <w:pPr>
        <w:rPr>
          <w:lang w:val="en-US"/>
        </w:rPr>
      </w:pPr>
      <w:r w:rsidRPr="0047541A">
        <w:rPr>
          <w:lang w:val="en-US"/>
        </w:rPr>
        <w:t>--&gt; look around</w:t>
      </w:r>
    </w:p>
    <w:p w14:paraId="507362EA" w14:textId="79E2EFA5" w:rsidR="00F73620" w:rsidRPr="00F73620" w:rsidRDefault="0047541A" w:rsidP="00F73620">
      <w:pPr>
        <w:rPr>
          <w:lang w:val="en-US"/>
        </w:rPr>
      </w:pPr>
      <w:r w:rsidRPr="0047541A">
        <w:rPr>
          <w:lang w:val="en-US"/>
        </w:rPr>
        <w:t xml:space="preserve">We are in a new room that resembles a giant </w:t>
      </w:r>
      <w:r w:rsidR="00E23CE0">
        <w:rPr>
          <w:lang w:val="en-US"/>
        </w:rPr>
        <w:t>cylinder</w:t>
      </w:r>
      <w:r w:rsidRPr="0047541A">
        <w:rPr>
          <w:lang w:val="en-US"/>
        </w:rPr>
        <w:t>.</w:t>
      </w:r>
    </w:p>
    <w:p w14:paraId="75A67C9A" w14:textId="77777777" w:rsidR="00F73620" w:rsidRDefault="00F73620" w:rsidP="00F73620">
      <w:pPr>
        <w:rPr>
          <w:lang w:val="en-US"/>
        </w:rPr>
      </w:pPr>
      <w:r w:rsidRPr="00F73620">
        <w:rPr>
          <w:lang w:val="en-US"/>
        </w:rPr>
        <w:t xml:space="preserve">The walls are in mourning, wearing inky clothes from top to bottom. They look fashionable, though: here and there they present some dots, and sometimes there are large stains of a dark green color. </w:t>
      </w:r>
    </w:p>
    <w:p w14:paraId="51457ED8" w14:textId="77777777" w:rsidR="000B5311" w:rsidRDefault="000B5311" w:rsidP="00F73620">
      <w:pPr>
        <w:rPr>
          <w:lang w:val="en-US"/>
        </w:rPr>
      </w:pPr>
      <w:r w:rsidRPr="000B5311">
        <w:rPr>
          <w:lang w:val="en-US"/>
        </w:rPr>
        <w:t>There is a sense that the corridor and this room are not of the same era.</w:t>
      </w:r>
    </w:p>
    <w:p w14:paraId="313C6EF8" w14:textId="77777777" w:rsidR="000B5311" w:rsidRDefault="000B5311" w:rsidP="00F73620">
      <w:pPr>
        <w:rPr>
          <w:lang w:val="en-US"/>
        </w:rPr>
      </w:pPr>
      <w:r w:rsidRPr="000B5311">
        <w:rPr>
          <w:lang w:val="en-US"/>
        </w:rPr>
        <w:t>The ground looks like a black mountain, completely wringled and disfigured, with fine moss growing in the crevices.</w:t>
      </w:r>
    </w:p>
    <w:p w14:paraId="0F0718BC" w14:textId="4C6A9E01" w:rsidR="00F73620" w:rsidRPr="00F73620" w:rsidRDefault="00F73620" w:rsidP="00F73620">
      <w:pPr>
        <w:rPr>
          <w:lang w:val="en-US"/>
        </w:rPr>
      </w:pPr>
      <w:r w:rsidRPr="00F73620">
        <w:rPr>
          <w:lang w:val="en-US"/>
        </w:rPr>
        <w:t xml:space="preserve">It feels as if the coal </w:t>
      </w:r>
      <w:r w:rsidR="000B5311">
        <w:rPr>
          <w:lang w:val="en-US"/>
        </w:rPr>
        <w:t xml:space="preserve">from here </w:t>
      </w:r>
      <w:r w:rsidRPr="00F73620">
        <w:rPr>
          <w:lang w:val="en-US"/>
        </w:rPr>
        <w:t>suffered a lot. That something has corroded it.</w:t>
      </w:r>
    </w:p>
    <w:p w14:paraId="1E4C9048" w14:textId="77777777" w:rsidR="00F73620" w:rsidRDefault="00F73620" w:rsidP="00F73620">
      <w:pPr>
        <w:rPr>
          <w:lang w:val="en-US"/>
        </w:rPr>
      </w:pPr>
      <w:r w:rsidRPr="00F73620">
        <w:rPr>
          <w:lang w:val="en-US"/>
        </w:rPr>
        <w:t>I wonder what.</w:t>
      </w:r>
    </w:p>
    <w:p w14:paraId="512B55EB" w14:textId="77777777" w:rsidR="007016B1" w:rsidRDefault="007016B1" w:rsidP="00F73620">
      <w:pPr>
        <w:rPr>
          <w:lang w:val="en-US"/>
        </w:rPr>
      </w:pPr>
    </w:p>
    <w:p w14:paraId="42E8E701" w14:textId="73827560" w:rsidR="007016B1" w:rsidRPr="00F73620" w:rsidRDefault="007016B1" w:rsidP="00F73620">
      <w:pPr>
        <w:rPr>
          <w:lang w:val="en-US"/>
        </w:rPr>
      </w:pPr>
      <w:r w:rsidRPr="007016B1">
        <w:rPr>
          <w:lang w:val="en-US"/>
        </w:rPr>
        <w:t xml:space="preserve">There is a large fan </w:t>
      </w:r>
      <w:r w:rsidR="00C84F8A">
        <w:rPr>
          <w:lang w:val="en-US"/>
        </w:rPr>
        <w:t>all over the</w:t>
      </w:r>
      <w:r w:rsidRPr="007016B1">
        <w:rPr>
          <w:lang w:val="en-US"/>
        </w:rPr>
        <w:t xml:space="preserve"> ceiling. It looks different from the walls</w:t>
      </w:r>
      <w:r w:rsidR="000B5311">
        <w:rPr>
          <w:lang w:val="en-US"/>
        </w:rPr>
        <w:t xml:space="preserve"> or the </w:t>
      </w:r>
      <w:r w:rsidR="00F55DDA">
        <w:rPr>
          <w:lang w:val="en-US"/>
        </w:rPr>
        <w:t>g</w:t>
      </w:r>
      <w:r w:rsidR="000B5311">
        <w:rPr>
          <w:lang w:val="en-US"/>
        </w:rPr>
        <w:t>round</w:t>
      </w:r>
      <w:r w:rsidRPr="007016B1">
        <w:rPr>
          <w:lang w:val="en-US"/>
        </w:rPr>
        <w:t xml:space="preserve">; it doesn't </w:t>
      </w:r>
      <w:r w:rsidR="00E23CE0">
        <w:rPr>
          <w:lang w:val="en-US"/>
        </w:rPr>
        <w:t>act as</w:t>
      </w:r>
      <w:r w:rsidRPr="007016B1">
        <w:rPr>
          <w:lang w:val="en-US"/>
        </w:rPr>
        <w:t xml:space="preserve"> weak or stripped down. It emits a strong carnival light. And it looks as if the heat comes from it.</w:t>
      </w:r>
    </w:p>
    <w:p w14:paraId="7A47E588" w14:textId="77777777" w:rsidR="00F73620" w:rsidRPr="00F73620" w:rsidRDefault="00F73620" w:rsidP="00F73620">
      <w:pPr>
        <w:rPr>
          <w:lang w:val="en-US"/>
        </w:rPr>
      </w:pPr>
    </w:p>
    <w:p w14:paraId="02DBA052" w14:textId="4050A86D" w:rsidR="00F73620" w:rsidRPr="00250932" w:rsidRDefault="00F73620" w:rsidP="00250932">
      <w:pPr>
        <w:rPr>
          <w:lang w:val="en-US"/>
        </w:rPr>
      </w:pPr>
      <w:r w:rsidRPr="00250932">
        <w:rPr>
          <w:lang w:val="en-US"/>
        </w:rPr>
        <w:t>There is only one door in this area, facing us</w:t>
      </w:r>
      <w:r w:rsidR="00E23CE0" w:rsidRPr="00250932">
        <w:rPr>
          <w:lang w:val="en-US"/>
        </w:rPr>
        <w:t xml:space="preserve"> on the other side.</w:t>
      </w:r>
    </w:p>
    <w:p w14:paraId="386D2935" w14:textId="77777777" w:rsidR="00F55DDA" w:rsidRPr="00F73620" w:rsidRDefault="00F55DDA" w:rsidP="00F73620">
      <w:pPr>
        <w:rPr>
          <w:lang w:val="en-US"/>
        </w:rPr>
      </w:pPr>
    </w:p>
    <w:p w14:paraId="3EA2268E" w14:textId="77777777" w:rsidR="00F73620" w:rsidRPr="00F73620" w:rsidRDefault="00F73620" w:rsidP="00F73620">
      <w:pPr>
        <w:rPr>
          <w:lang w:val="en-US"/>
        </w:rPr>
      </w:pPr>
      <w:r w:rsidRPr="00F73620">
        <w:rPr>
          <w:lang w:val="en-US"/>
        </w:rPr>
        <w:t>"Come on, Loan, stop fooling around..."</w:t>
      </w:r>
    </w:p>
    <w:p w14:paraId="6DADFB57" w14:textId="77777777" w:rsidR="00F73620" w:rsidRPr="00F73620" w:rsidRDefault="00F73620" w:rsidP="00F73620">
      <w:pPr>
        <w:rPr>
          <w:lang w:val="en-US"/>
        </w:rPr>
      </w:pPr>
      <w:r w:rsidRPr="00F73620">
        <w:rPr>
          <w:lang w:val="en-US"/>
        </w:rPr>
        <w:t>"Help me find a clue that might lead us to open the door..."</w:t>
      </w:r>
    </w:p>
    <w:p w14:paraId="46901CB6" w14:textId="77777777" w:rsidR="00F73620" w:rsidRPr="00F73620" w:rsidRDefault="00F73620" w:rsidP="00F73620">
      <w:pPr>
        <w:rPr>
          <w:lang w:val="en-US"/>
        </w:rPr>
      </w:pPr>
    </w:p>
    <w:p w14:paraId="21AA3F5F" w14:textId="77777777" w:rsidR="00F73620" w:rsidRPr="00F73620" w:rsidRDefault="00F73620" w:rsidP="00F73620">
      <w:pPr>
        <w:rPr>
          <w:lang w:val="en-US"/>
        </w:rPr>
      </w:pPr>
      <w:r w:rsidRPr="00F73620">
        <w:rPr>
          <w:lang w:val="en-US"/>
        </w:rPr>
        <w:t xml:space="preserve">Oh. The smile. We are already in the Street of Old Hells, sweetheart. </w:t>
      </w:r>
    </w:p>
    <w:p w14:paraId="1B4DDD68" w14:textId="77777777" w:rsidR="00F73620" w:rsidRPr="00F73620" w:rsidRDefault="00F73620" w:rsidP="00F73620">
      <w:pPr>
        <w:rPr>
          <w:lang w:val="en-US"/>
        </w:rPr>
      </w:pPr>
      <w:r w:rsidRPr="00F73620">
        <w:rPr>
          <w:lang w:val="en-US"/>
        </w:rPr>
        <w:t>You don't have to smile at me like that. My heart is already melting like meat under a charcoal grill.</w:t>
      </w:r>
    </w:p>
    <w:p w14:paraId="1533939C" w14:textId="77777777" w:rsidR="00F73620" w:rsidRPr="00F73620" w:rsidRDefault="00F73620" w:rsidP="00F73620">
      <w:pPr>
        <w:rPr>
          <w:lang w:val="en-US"/>
        </w:rPr>
      </w:pPr>
    </w:p>
    <w:p w14:paraId="76B27D51" w14:textId="77777777" w:rsidR="00F73620" w:rsidRPr="00F73620" w:rsidRDefault="00F73620" w:rsidP="00F73620">
      <w:pPr>
        <w:rPr>
          <w:lang w:val="en-US"/>
        </w:rPr>
      </w:pPr>
      <w:r w:rsidRPr="00F73620">
        <w:rPr>
          <w:lang w:val="en-US"/>
        </w:rPr>
        <w:t>"Where did you get that spoon, Loan?"</w:t>
      </w:r>
    </w:p>
    <w:p w14:paraId="387E8EBA" w14:textId="77777777" w:rsidR="00F73620" w:rsidRPr="00F73620" w:rsidRDefault="00F73620" w:rsidP="00F73620">
      <w:pPr>
        <w:rPr>
          <w:lang w:val="en-US"/>
        </w:rPr>
      </w:pPr>
    </w:p>
    <w:p w14:paraId="6A364A9D" w14:textId="1E15E41D" w:rsidR="00F73620" w:rsidRPr="00F73620" w:rsidRDefault="00F73620" w:rsidP="00F73620">
      <w:pPr>
        <w:rPr>
          <w:lang w:val="en-US"/>
        </w:rPr>
      </w:pPr>
      <w:r w:rsidRPr="00F73620">
        <w:rPr>
          <w:lang w:val="en-US"/>
        </w:rPr>
        <w:t>"I'm not sure. We walked in and the next thing I knew I had it in my hand.</w:t>
      </w:r>
      <w:r w:rsidR="00863AE9">
        <w:rPr>
          <w:lang w:val="en-US"/>
        </w:rPr>
        <w:t>”</w:t>
      </w:r>
    </w:p>
    <w:p w14:paraId="3FD94918" w14:textId="77777777" w:rsidR="00F73620" w:rsidRPr="00F73620" w:rsidRDefault="00F73620" w:rsidP="00F73620">
      <w:pPr>
        <w:rPr>
          <w:lang w:val="en-US"/>
        </w:rPr>
      </w:pPr>
    </w:p>
    <w:p w14:paraId="0DD5F251" w14:textId="77777777" w:rsidR="00F73620" w:rsidRPr="00F73620" w:rsidRDefault="00F73620" w:rsidP="00F73620">
      <w:pPr>
        <w:rPr>
          <w:lang w:val="en-US"/>
        </w:rPr>
      </w:pPr>
      <w:r w:rsidRPr="00F73620">
        <w:rPr>
          <w:lang w:val="en-US"/>
        </w:rPr>
        <w:t xml:space="preserve">I want to tease him so much. </w:t>
      </w:r>
    </w:p>
    <w:p w14:paraId="63BDC3AC" w14:textId="77777777" w:rsidR="00F73620" w:rsidRPr="00F73620" w:rsidRDefault="00F73620" w:rsidP="00F73620">
      <w:pPr>
        <w:rPr>
          <w:lang w:val="en-US"/>
        </w:rPr>
      </w:pPr>
      <w:r w:rsidRPr="00F73620">
        <w:rPr>
          <w:lang w:val="en-US"/>
        </w:rPr>
        <w:t>He loves it when I'm angry.</w:t>
      </w:r>
    </w:p>
    <w:p w14:paraId="02088ACF" w14:textId="77777777" w:rsidR="00F73620" w:rsidRPr="00F73620" w:rsidRDefault="00F73620" w:rsidP="00F73620">
      <w:pPr>
        <w:rPr>
          <w:lang w:val="en-US"/>
        </w:rPr>
      </w:pPr>
    </w:p>
    <w:p w14:paraId="1CC1DB34" w14:textId="77777777" w:rsidR="00F73620" w:rsidRPr="00F73620" w:rsidRDefault="00F73620" w:rsidP="00F73620">
      <w:pPr>
        <w:rPr>
          <w:lang w:val="en-US"/>
        </w:rPr>
      </w:pPr>
      <w:r w:rsidRPr="00F73620">
        <w:rPr>
          <w:lang w:val="en-US"/>
        </w:rPr>
        <w:t>--&gt; tease Loan</w:t>
      </w:r>
    </w:p>
    <w:p w14:paraId="07A2E213" w14:textId="54030F9E" w:rsidR="00F73620" w:rsidRDefault="00F73620" w:rsidP="00F73620">
      <w:pPr>
        <w:rPr>
          <w:lang w:val="en-US"/>
        </w:rPr>
      </w:pPr>
      <w:r w:rsidRPr="00F73620">
        <w:rPr>
          <w:lang w:val="en-US"/>
        </w:rPr>
        <w:t>How could I tease him? I need something to piss him off with.</w:t>
      </w:r>
    </w:p>
    <w:p w14:paraId="6F01000D" w14:textId="77777777" w:rsidR="009A19E8" w:rsidRDefault="009A19E8" w:rsidP="00F73620">
      <w:pPr>
        <w:rPr>
          <w:lang w:val="en-US"/>
        </w:rPr>
      </w:pPr>
    </w:p>
    <w:p w14:paraId="0F9CEA78" w14:textId="07444CDB" w:rsidR="009A19E8" w:rsidRPr="009A19E8" w:rsidRDefault="009A19E8" w:rsidP="009A19E8">
      <w:pPr>
        <w:rPr>
          <w:lang w:val="en-US"/>
        </w:rPr>
      </w:pPr>
      <w:r w:rsidRPr="009A19E8">
        <w:rPr>
          <w:lang w:val="en-US"/>
        </w:rPr>
        <w:t xml:space="preserve">--&gt; </w:t>
      </w:r>
      <w:r>
        <w:rPr>
          <w:lang w:val="en-US"/>
        </w:rPr>
        <w:t>t</w:t>
      </w:r>
      <w:r w:rsidRPr="009A19E8">
        <w:rPr>
          <w:lang w:val="en-US"/>
        </w:rPr>
        <w:t>ake spoon</w:t>
      </w:r>
    </w:p>
    <w:p w14:paraId="11DBBEB6" w14:textId="77777777" w:rsidR="009A19E8" w:rsidRPr="009A19E8" w:rsidRDefault="009A19E8" w:rsidP="009A19E8">
      <w:pPr>
        <w:rPr>
          <w:lang w:val="en-US"/>
        </w:rPr>
      </w:pPr>
    </w:p>
    <w:p w14:paraId="362FF9AD" w14:textId="77777777" w:rsidR="009A19E8" w:rsidRPr="009A19E8" w:rsidRDefault="009A19E8" w:rsidP="009A19E8">
      <w:pPr>
        <w:rPr>
          <w:lang w:val="en-US"/>
        </w:rPr>
      </w:pPr>
      <w:r w:rsidRPr="009A19E8">
        <w:rPr>
          <w:lang w:val="en-US"/>
        </w:rPr>
        <w:t>I decide to take the spoon out of his hand.</w:t>
      </w:r>
    </w:p>
    <w:p w14:paraId="698A261B" w14:textId="77777777" w:rsidR="009A19E8" w:rsidRPr="009A19E8" w:rsidRDefault="009A19E8" w:rsidP="009A19E8">
      <w:pPr>
        <w:rPr>
          <w:lang w:val="en-US"/>
        </w:rPr>
      </w:pPr>
    </w:p>
    <w:p w14:paraId="73E4C5DA" w14:textId="77777777" w:rsidR="009A19E8" w:rsidRPr="009A19E8" w:rsidRDefault="009A19E8" w:rsidP="009A19E8">
      <w:pPr>
        <w:rPr>
          <w:lang w:val="en-US"/>
        </w:rPr>
      </w:pPr>
      <w:r w:rsidRPr="009A19E8">
        <w:rPr>
          <w:lang w:val="en-US"/>
        </w:rPr>
        <w:t>"Hey! What are you doing?"</w:t>
      </w:r>
    </w:p>
    <w:p w14:paraId="2A87398D" w14:textId="77777777" w:rsidR="009A19E8" w:rsidRPr="009A19E8" w:rsidRDefault="009A19E8" w:rsidP="009A19E8">
      <w:pPr>
        <w:rPr>
          <w:lang w:val="en-US"/>
        </w:rPr>
      </w:pPr>
    </w:p>
    <w:p w14:paraId="20B7ABB8" w14:textId="77777777" w:rsidR="009A19E8" w:rsidRPr="009A19E8" w:rsidRDefault="009A19E8" w:rsidP="009A19E8">
      <w:pPr>
        <w:rPr>
          <w:lang w:val="en-US"/>
        </w:rPr>
      </w:pPr>
      <w:r w:rsidRPr="009A19E8">
        <w:rPr>
          <w:lang w:val="en-US"/>
        </w:rPr>
        <w:t>"Just pay attention!"</w:t>
      </w:r>
    </w:p>
    <w:p w14:paraId="41436EFC" w14:textId="77777777" w:rsidR="009A19E8" w:rsidRPr="009A19E8" w:rsidRDefault="009A19E8" w:rsidP="009A19E8">
      <w:pPr>
        <w:rPr>
          <w:lang w:val="en-US"/>
        </w:rPr>
      </w:pPr>
    </w:p>
    <w:p w14:paraId="53059BC7" w14:textId="77777777" w:rsidR="009A19E8" w:rsidRPr="009A19E8" w:rsidRDefault="009A19E8" w:rsidP="009A19E8">
      <w:pPr>
        <w:rPr>
          <w:lang w:val="en-US"/>
        </w:rPr>
      </w:pPr>
      <w:r w:rsidRPr="009A19E8">
        <w:rPr>
          <w:lang w:val="en-US"/>
        </w:rPr>
        <w:t>"Alright, alright. I will, Dave. I'm sorry."</w:t>
      </w:r>
    </w:p>
    <w:p w14:paraId="19360028" w14:textId="77777777" w:rsidR="009A19E8" w:rsidRPr="009A19E8" w:rsidRDefault="009A19E8" w:rsidP="009A19E8">
      <w:pPr>
        <w:rPr>
          <w:lang w:val="en-US"/>
        </w:rPr>
      </w:pPr>
    </w:p>
    <w:p w14:paraId="47B0B05C" w14:textId="77777777" w:rsidR="009A19E8" w:rsidRPr="009A19E8" w:rsidRDefault="009A19E8" w:rsidP="009A19E8">
      <w:pPr>
        <w:rPr>
          <w:lang w:val="en-US"/>
        </w:rPr>
      </w:pPr>
      <w:r w:rsidRPr="009A19E8">
        <w:rPr>
          <w:lang w:val="en-US"/>
        </w:rPr>
        <w:t>"To this!"</w:t>
      </w:r>
    </w:p>
    <w:p w14:paraId="606A8B3E" w14:textId="77777777" w:rsidR="009A19E8" w:rsidRPr="009A19E8" w:rsidRDefault="009A19E8" w:rsidP="009A19E8">
      <w:pPr>
        <w:rPr>
          <w:lang w:val="en-US"/>
        </w:rPr>
      </w:pPr>
    </w:p>
    <w:p w14:paraId="726CB0D9" w14:textId="77777777" w:rsidR="009A19E8" w:rsidRPr="009A19E8" w:rsidRDefault="009A19E8" w:rsidP="009A19E8">
      <w:pPr>
        <w:rPr>
          <w:lang w:val="en-US"/>
        </w:rPr>
      </w:pPr>
      <w:r w:rsidRPr="009A19E8">
        <w:rPr>
          <w:lang w:val="en-US"/>
        </w:rPr>
        <w:t>I gently place the concave surface to my nose, the handle pointing straight down.</w:t>
      </w:r>
    </w:p>
    <w:p w14:paraId="4EC9612E" w14:textId="77777777" w:rsidR="009A19E8" w:rsidRPr="009A19E8" w:rsidRDefault="009A19E8" w:rsidP="009A19E8">
      <w:pPr>
        <w:rPr>
          <w:lang w:val="en-US"/>
        </w:rPr>
      </w:pPr>
    </w:p>
    <w:p w14:paraId="1EA1EE5D" w14:textId="77777777" w:rsidR="009A19E8" w:rsidRPr="009A19E8" w:rsidRDefault="009A19E8" w:rsidP="009A19E8">
      <w:pPr>
        <w:rPr>
          <w:lang w:val="en-US"/>
        </w:rPr>
      </w:pPr>
      <w:r w:rsidRPr="009A19E8">
        <w:rPr>
          <w:lang w:val="en-US"/>
        </w:rPr>
        <w:t>"Ta-da!"</w:t>
      </w:r>
    </w:p>
    <w:p w14:paraId="454238A8" w14:textId="77777777" w:rsidR="009A19E8" w:rsidRPr="009A19E8" w:rsidRDefault="009A19E8" w:rsidP="009A19E8">
      <w:pPr>
        <w:rPr>
          <w:lang w:val="en-US"/>
        </w:rPr>
      </w:pPr>
    </w:p>
    <w:p w14:paraId="18845AD4" w14:textId="77777777" w:rsidR="009A19E8" w:rsidRPr="009A19E8" w:rsidRDefault="009A19E8" w:rsidP="009A19E8">
      <w:pPr>
        <w:rPr>
          <w:lang w:val="en-US"/>
        </w:rPr>
      </w:pPr>
      <w:r w:rsidRPr="009A19E8">
        <w:rPr>
          <w:lang w:val="en-US"/>
        </w:rPr>
        <w:t>"Wow! You look cute, Dave."</w:t>
      </w:r>
    </w:p>
    <w:p w14:paraId="289D29AB" w14:textId="77777777" w:rsidR="009A19E8" w:rsidRPr="009A19E8" w:rsidRDefault="009A19E8" w:rsidP="009A19E8">
      <w:pPr>
        <w:rPr>
          <w:lang w:val="en-US"/>
        </w:rPr>
      </w:pPr>
      <w:r w:rsidRPr="009A19E8">
        <w:rPr>
          <w:lang w:val="en-US"/>
        </w:rPr>
        <w:t>"That's because you can't see part of my face."</w:t>
      </w:r>
    </w:p>
    <w:p w14:paraId="305456DF" w14:textId="77777777" w:rsidR="009A19E8" w:rsidRPr="009A19E8" w:rsidRDefault="009A19E8" w:rsidP="009A19E8">
      <w:pPr>
        <w:rPr>
          <w:lang w:val="en-US"/>
        </w:rPr>
      </w:pPr>
    </w:p>
    <w:p w14:paraId="097EE070" w14:textId="2E956302" w:rsidR="009A19E8" w:rsidRDefault="009A19E8" w:rsidP="009A19E8">
      <w:pPr>
        <w:rPr>
          <w:lang w:val="en-US"/>
        </w:rPr>
      </w:pPr>
      <w:r w:rsidRPr="009A19E8">
        <w:rPr>
          <w:lang w:val="en-US"/>
        </w:rPr>
        <w:t>I let it drop to the floor less than 3 seconds later.</w:t>
      </w:r>
    </w:p>
    <w:p w14:paraId="26D7A9D4" w14:textId="77777777" w:rsidR="00B11400" w:rsidRDefault="00B11400" w:rsidP="009A19E8">
      <w:pPr>
        <w:rPr>
          <w:lang w:val="en-US"/>
        </w:rPr>
      </w:pPr>
    </w:p>
    <w:p w14:paraId="6485E18B" w14:textId="343B29AE" w:rsidR="00B11400" w:rsidRDefault="00B11400" w:rsidP="009A19E8">
      <w:pPr>
        <w:rPr>
          <w:lang w:val="en-US"/>
        </w:rPr>
      </w:pPr>
      <w:r w:rsidRPr="00B11400">
        <w:rPr>
          <w:lang w:val="en-US"/>
        </w:rPr>
        <w:t>The sound of an engine starting echoes throughout the room.</w:t>
      </w:r>
    </w:p>
    <w:p w14:paraId="09D3FF16" w14:textId="77777777" w:rsidR="00C85758" w:rsidRDefault="00C85758" w:rsidP="009A19E8">
      <w:pPr>
        <w:rPr>
          <w:lang w:val="en-US"/>
        </w:rPr>
      </w:pPr>
    </w:p>
    <w:p w14:paraId="58FC19F5" w14:textId="7137E7D4" w:rsidR="00C85758" w:rsidRPr="00C85758" w:rsidRDefault="00C85758" w:rsidP="00C85758">
      <w:pPr>
        <w:rPr>
          <w:lang w:val="en-US"/>
        </w:rPr>
      </w:pPr>
      <w:r w:rsidRPr="00C85758">
        <w:rPr>
          <w:lang w:val="en-US"/>
        </w:rPr>
        <w:t>Loan does appear furious: "What have you done?</w:t>
      </w:r>
      <w:r w:rsidR="00F55DDA">
        <w:rPr>
          <w:lang w:val="en-US"/>
        </w:rPr>
        <w:t xml:space="preserve"> You could have broken it! It has the appearance of being bone!</w:t>
      </w:r>
      <w:r w:rsidRPr="00C85758">
        <w:rPr>
          <w:lang w:val="en-US"/>
        </w:rPr>
        <w:t>"</w:t>
      </w:r>
    </w:p>
    <w:p w14:paraId="5A7CAF22" w14:textId="6A4A84BE" w:rsidR="00C85758" w:rsidRDefault="00C85758" w:rsidP="00C85758">
      <w:pPr>
        <w:rPr>
          <w:lang w:val="en-US"/>
        </w:rPr>
      </w:pPr>
      <w:r w:rsidRPr="00C85758">
        <w:rPr>
          <w:lang w:val="en-US"/>
        </w:rPr>
        <w:t>Heheh. Job done.</w:t>
      </w:r>
      <w:r w:rsidR="00F55DDA">
        <w:rPr>
          <w:lang w:val="en-US"/>
        </w:rPr>
        <w:t xml:space="preserve"> But don’t go overboard. </w:t>
      </w:r>
    </w:p>
    <w:p w14:paraId="109FCEF5" w14:textId="294E574D" w:rsidR="00F55DDA" w:rsidRPr="00C85758" w:rsidRDefault="00F55DDA" w:rsidP="00C85758">
      <w:pPr>
        <w:rPr>
          <w:lang w:val="en-US"/>
        </w:rPr>
      </w:pPr>
      <w:r>
        <w:rPr>
          <w:lang w:val="en-US"/>
        </w:rPr>
        <w:t>It’s just a spoon. Spoon made from bone. Creepy.</w:t>
      </w:r>
    </w:p>
    <w:p w14:paraId="7C57911A" w14:textId="77777777" w:rsidR="00C85758" w:rsidRPr="00C85758" w:rsidRDefault="00C85758" w:rsidP="00C85758">
      <w:pPr>
        <w:rPr>
          <w:lang w:val="en-US"/>
        </w:rPr>
      </w:pPr>
    </w:p>
    <w:p w14:paraId="466685E9" w14:textId="77777777" w:rsidR="00C85758" w:rsidRDefault="00C85758" w:rsidP="00C85758">
      <w:pPr>
        <w:rPr>
          <w:lang w:val="en-US"/>
        </w:rPr>
      </w:pPr>
      <w:r w:rsidRPr="00C85758">
        <w:rPr>
          <w:lang w:val="en-US"/>
        </w:rPr>
        <w:t>"I... I don't know..."</w:t>
      </w:r>
    </w:p>
    <w:p w14:paraId="00A50E42" w14:textId="77777777" w:rsidR="00E23CE0" w:rsidRDefault="00E23CE0" w:rsidP="00C85758">
      <w:pPr>
        <w:rPr>
          <w:lang w:val="en-US"/>
        </w:rPr>
      </w:pPr>
    </w:p>
    <w:p w14:paraId="1C7723A2" w14:textId="1B4B93D8" w:rsidR="00E23CE0" w:rsidRDefault="00E23CE0" w:rsidP="00C85758">
      <w:pPr>
        <w:rPr>
          <w:lang w:val="en-US"/>
        </w:rPr>
      </w:pPr>
      <w:r>
        <w:rPr>
          <w:lang w:val="en-US"/>
        </w:rPr>
        <w:t>“</w:t>
      </w:r>
      <w:r w:rsidRPr="00E23CE0">
        <w:rPr>
          <w:lang w:val="en-US"/>
        </w:rPr>
        <w:t xml:space="preserve">Ok. Playtime's over, </w:t>
      </w:r>
      <w:r w:rsidR="00BF3EB1">
        <w:rPr>
          <w:lang w:val="en-US"/>
        </w:rPr>
        <w:t xml:space="preserve">I’ll keep the spoon in my inventory. It </w:t>
      </w:r>
      <w:r w:rsidR="00BF3EB1" w:rsidRPr="00BF3EB1">
        <w:rPr>
          <w:lang w:val="en-US"/>
        </w:rPr>
        <w:t>looks too good to break.</w:t>
      </w:r>
      <w:r w:rsidR="00BF3EB1">
        <w:rPr>
          <w:lang w:val="en-US"/>
        </w:rPr>
        <w:t>”</w:t>
      </w:r>
    </w:p>
    <w:p w14:paraId="626A207B" w14:textId="6FE644D6" w:rsidR="00BF3EB1" w:rsidRDefault="00BF3EB1" w:rsidP="00BF3EB1">
      <w:pPr>
        <w:pStyle w:val="ListParagraph"/>
        <w:numPr>
          <w:ilvl w:val="0"/>
          <w:numId w:val="1"/>
        </w:numPr>
        <w:rPr>
          <w:lang w:val="en-US"/>
        </w:rPr>
      </w:pPr>
      <w:r>
        <w:rPr>
          <w:lang w:val="en-US"/>
        </w:rPr>
        <w:t>Take spoon</w:t>
      </w:r>
    </w:p>
    <w:p w14:paraId="40134952" w14:textId="3057A74B" w:rsidR="00BF3EB1" w:rsidRDefault="00BF3EB1" w:rsidP="00BF3EB1">
      <w:pPr>
        <w:rPr>
          <w:lang w:val="en-US"/>
        </w:rPr>
      </w:pPr>
      <w:r>
        <w:rPr>
          <w:lang w:val="en-US"/>
        </w:rPr>
        <w:t>Loan wants to do it.</w:t>
      </w:r>
    </w:p>
    <w:p w14:paraId="48CDC962" w14:textId="77777777" w:rsidR="00BF3EB1" w:rsidRDefault="00BF3EB1" w:rsidP="00BF3EB1">
      <w:pPr>
        <w:rPr>
          <w:lang w:val="en-US"/>
        </w:rPr>
      </w:pPr>
    </w:p>
    <w:p w14:paraId="16BA4A41" w14:textId="013165AE" w:rsidR="00BF3EB1" w:rsidRDefault="00BF3EB1" w:rsidP="00BF3EB1">
      <w:pPr>
        <w:pStyle w:val="ListParagraph"/>
        <w:numPr>
          <w:ilvl w:val="0"/>
          <w:numId w:val="1"/>
        </w:numPr>
        <w:rPr>
          <w:lang w:val="en-US"/>
        </w:rPr>
      </w:pPr>
      <w:r>
        <w:rPr>
          <w:lang w:val="en-US"/>
        </w:rPr>
        <w:t>Swap to loan</w:t>
      </w:r>
    </w:p>
    <w:p w14:paraId="79990806" w14:textId="7899241D" w:rsidR="00BF3EB1" w:rsidRDefault="00BF3EB1" w:rsidP="00BF3EB1">
      <w:pPr>
        <w:rPr>
          <w:lang w:val="en-US"/>
        </w:rPr>
      </w:pPr>
      <w:r>
        <w:rPr>
          <w:lang w:val="en-US"/>
        </w:rPr>
        <w:t>I’m Loan.</w:t>
      </w:r>
    </w:p>
    <w:p w14:paraId="54965054" w14:textId="3CA38F8C" w:rsidR="003B6862" w:rsidRDefault="003B6862" w:rsidP="00BF3EB1">
      <w:pPr>
        <w:rPr>
          <w:lang w:val="en-US"/>
        </w:rPr>
      </w:pPr>
      <w:r>
        <w:rPr>
          <w:lang w:val="en-US"/>
        </w:rPr>
        <w:t>And the spoon is mine!</w:t>
      </w:r>
    </w:p>
    <w:p w14:paraId="1FECD9AF" w14:textId="77777777" w:rsidR="00BF3EB1" w:rsidRDefault="00BF3EB1" w:rsidP="00BF3EB1">
      <w:pPr>
        <w:rPr>
          <w:lang w:val="en-US"/>
        </w:rPr>
      </w:pPr>
    </w:p>
    <w:p w14:paraId="16E7B7BB" w14:textId="6CC9D8DB" w:rsidR="00BF3EB1" w:rsidRDefault="00BF3EB1" w:rsidP="00BF3EB1">
      <w:pPr>
        <w:pStyle w:val="ListParagraph"/>
        <w:numPr>
          <w:ilvl w:val="0"/>
          <w:numId w:val="1"/>
        </w:numPr>
        <w:rPr>
          <w:lang w:val="en-US"/>
        </w:rPr>
      </w:pPr>
      <w:r>
        <w:rPr>
          <w:lang w:val="en-US"/>
        </w:rPr>
        <w:t>Take spoon</w:t>
      </w:r>
    </w:p>
    <w:p w14:paraId="290B14A9" w14:textId="73D3D1C9" w:rsidR="00961F6C" w:rsidRDefault="00961F6C" w:rsidP="00C85758">
      <w:pPr>
        <w:rPr>
          <w:lang w:val="en-US"/>
        </w:rPr>
      </w:pPr>
      <w:r w:rsidRPr="00961F6C">
        <w:rPr>
          <w:lang w:val="en-US"/>
        </w:rPr>
        <w:t xml:space="preserve">Done. The sacred spoon is safe </w:t>
      </w:r>
      <w:r>
        <w:rPr>
          <w:lang w:val="en-US"/>
        </w:rPr>
        <w:t>now</w:t>
      </w:r>
      <w:r w:rsidRPr="00961F6C">
        <w:rPr>
          <w:lang w:val="en-US"/>
        </w:rPr>
        <w:t>.</w:t>
      </w:r>
    </w:p>
    <w:p w14:paraId="5F78C555" w14:textId="77777777" w:rsidR="00FA37B5" w:rsidRDefault="00FA37B5" w:rsidP="00C85758">
      <w:pPr>
        <w:rPr>
          <w:lang w:val="en-US"/>
        </w:rPr>
      </w:pPr>
    </w:p>
    <w:p w14:paraId="7263CA33" w14:textId="77777777" w:rsidR="00FA37B5" w:rsidRPr="00FA37B5" w:rsidRDefault="00FA37B5" w:rsidP="00FA37B5">
      <w:pPr>
        <w:rPr>
          <w:lang w:val="en-US"/>
        </w:rPr>
      </w:pPr>
      <w:r w:rsidRPr="00FA37B5">
        <w:rPr>
          <w:lang w:val="en-US"/>
        </w:rPr>
        <w:t>I'm drenched in sweat, man! Unbelievable!</w:t>
      </w:r>
    </w:p>
    <w:p w14:paraId="79510A06" w14:textId="77777777" w:rsidR="00FA37B5" w:rsidRPr="00FA37B5" w:rsidRDefault="00FA37B5" w:rsidP="00FA37B5">
      <w:pPr>
        <w:rPr>
          <w:lang w:val="en-US"/>
        </w:rPr>
      </w:pPr>
    </w:p>
    <w:p w14:paraId="34FA7FFE" w14:textId="77777777" w:rsidR="00FA37B5" w:rsidRPr="00FA37B5" w:rsidRDefault="00FA37B5" w:rsidP="00FA37B5">
      <w:pPr>
        <w:rPr>
          <w:lang w:val="en-US"/>
        </w:rPr>
      </w:pPr>
      <w:r w:rsidRPr="00FA37B5">
        <w:rPr>
          <w:lang w:val="en-US"/>
        </w:rPr>
        <w:t>"There's something weird about this fan, Dave. I can feel it."</w:t>
      </w:r>
    </w:p>
    <w:p w14:paraId="090CF7D6" w14:textId="77777777" w:rsidR="00FA37B5" w:rsidRPr="00FA37B5" w:rsidRDefault="00FA37B5" w:rsidP="00FA37B5">
      <w:pPr>
        <w:rPr>
          <w:lang w:val="en-US"/>
        </w:rPr>
      </w:pPr>
      <w:r w:rsidRPr="00FA37B5">
        <w:rPr>
          <w:lang w:val="en-US"/>
        </w:rPr>
        <w:t>"Wait, wait, wait, so you just came out as transgender?"</w:t>
      </w:r>
    </w:p>
    <w:p w14:paraId="518C87EF" w14:textId="77777777" w:rsidR="00FA37B5" w:rsidRPr="00FA37B5" w:rsidRDefault="00FA37B5" w:rsidP="00FA37B5">
      <w:pPr>
        <w:rPr>
          <w:lang w:val="en-US"/>
        </w:rPr>
      </w:pPr>
      <w:r w:rsidRPr="00FA37B5">
        <w:rPr>
          <w:lang w:val="en-US"/>
        </w:rPr>
        <w:t>"What?"</w:t>
      </w:r>
    </w:p>
    <w:p w14:paraId="1747C8B3" w14:textId="77777777" w:rsidR="00FA37B5" w:rsidRPr="00FA37B5" w:rsidRDefault="00FA37B5" w:rsidP="00FA37B5">
      <w:pPr>
        <w:rPr>
          <w:lang w:val="en-US"/>
        </w:rPr>
      </w:pPr>
      <w:r w:rsidRPr="00FA37B5">
        <w:rPr>
          <w:lang w:val="en-US"/>
        </w:rPr>
        <w:t>"Only a woman can have a sixth sense."</w:t>
      </w:r>
    </w:p>
    <w:p w14:paraId="37EB2B95" w14:textId="77777777" w:rsidR="00FA37B5" w:rsidRPr="00FA37B5" w:rsidRDefault="00FA37B5" w:rsidP="00FA37B5">
      <w:pPr>
        <w:rPr>
          <w:lang w:val="en-US"/>
        </w:rPr>
      </w:pPr>
    </w:p>
    <w:p w14:paraId="53F3C194" w14:textId="77777777" w:rsidR="00FA37B5" w:rsidRPr="00FA37B5" w:rsidRDefault="00FA37B5" w:rsidP="00FA37B5">
      <w:pPr>
        <w:rPr>
          <w:lang w:val="en-US"/>
        </w:rPr>
      </w:pPr>
      <w:r w:rsidRPr="00FA37B5">
        <w:rPr>
          <w:lang w:val="en-US"/>
        </w:rPr>
        <w:t>Ahahahahahah! That Dave is just hilarious!</w:t>
      </w:r>
    </w:p>
    <w:p w14:paraId="49562B6C" w14:textId="77777777" w:rsidR="00FA37B5" w:rsidRPr="00FA37B5" w:rsidRDefault="00FA37B5" w:rsidP="00FA37B5">
      <w:pPr>
        <w:rPr>
          <w:lang w:val="en-US"/>
        </w:rPr>
      </w:pPr>
      <w:r w:rsidRPr="00FA37B5">
        <w:rPr>
          <w:lang w:val="en-US"/>
        </w:rPr>
        <w:t xml:space="preserve">But it's best to ignore him. </w:t>
      </w:r>
    </w:p>
    <w:p w14:paraId="09CCB437" w14:textId="77777777" w:rsidR="00FA37B5" w:rsidRPr="00FA37B5" w:rsidRDefault="00FA37B5" w:rsidP="00FA37B5">
      <w:pPr>
        <w:rPr>
          <w:lang w:val="en-US"/>
        </w:rPr>
      </w:pPr>
      <w:r w:rsidRPr="00FA37B5">
        <w:rPr>
          <w:lang w:val="en-US"/>
        </w:rPr>
        <w:t>Now it's my turn to tease him.</w:t>
      </w:r>
    </w:p>
    <w:p w14:paraId="0D2A5DA0" w14:textId="77777777" w:rsidR="00FA37B5" w:rsidRPr="00FA37B5" w:rsidRDefault="00FA37B5" w:rsidP="00FA37B5">
      <w:pPr>
        <w:rPr>
          <w:lang w:val="en-US"/>
        </w:rPr>
      </w:pPr>
    </w:p>
    <w:p w14:paraId="2D568D15" w14:textId="77777777" w:rsidR="00FA37B5" w:rsidRPr="00FA37B5" w:rsidRDefault="00FA37B5" w:rsidP="00FA37B5">
      <w:pPr>
        <w:rPr>
          <w:lang w:val="en-US"/>
        </w:rPr>
      </w:pPr>
      <w:r w:rsidRPr="00FA37B5">
        <w:rPr>
          <w:lang w:val="en-US"/>
        </w:rPr>
        <w:t>--&gt; tease Dave</w:t>
      </w:r>
    </w:p>
    <w:p w14:paraId="6C6F1CD1" w14:textId="77777777" w:rsidR="00FA37B5" w:rsidRPr="00FA37B5" w:rsidRDefault="00FA37B5" w:rsidP="00FA37B5">
      <w:pPr>
        <w:rPr>
          <w:lang w:val="en-US"/>
        </w:rPr>
      </w:pPr>
      <w:r w:rsidRPr="00FA37B5">
        <w:rPr>
          <w:lang w:val="en-US"/>
        </w:rPr>
        <w:t>I tease Dave by ignoring the joke he just told me. It was a good one though. I'm actually proud of him. I always am.</w:t>
      </w:r>
    </w:p>
    <w:p w14:paraId="7DB174FC" w14:textId="77777777" w:rsidR="00FA37B5" w:rsidRPr="00FA37B5" w:rsidRDefault="00FA37B5" w:rsidP="00FA37B5">
      <w:pPr>
        <w:rPr>
          <w:lang w:val="en-US"/>
        </w:rPr>
      </w:pPr>
      <w:r w:rsidRPr="00FA37B5">
        <w:rPr>
          <w:lang w:val="en-US"/>
        </w:rPr>
        <w:t>But yes. I'm curious to see if I can find something suspicious that's making this place so hot.</w:t>
      </w:r>
    </w:p>
    <w:p w14:paraId="1BE1D984" w14:textId="77777777" w:rsidR="00FA37B5" w:rsidRPr="00FA37B5" w:rsidRDefault="00FA37B5" w:rsidP="00FA37B5">
      <w:pPr>
        <w:rPr>
          <w:lang w:val="en-US"/>
        </w:rPr>
      </w:pPr>
    </w:p>
    <w:p w14:paraId="42625B12" w14:textId="77777777" w:rsidR="00FA37B5" w:rsidRPr="00FA37B5" w:rsidRDefault="00FA37B5" w:rsidP="00FA37B5">
      <w:pPr>
        <w:rPr>
          <w:lang w:val="en-US"/>
        </w:rPr>
      </w:pPr>
      <w:r w:rsidRPr="00FA37B5">
        <w:rPr>
          <w:lang w:val="en-US"/>
        </w:rPr>
        <w:t>--&gt; look at the fan</w:t>
      </w:r>
    </w:p>
    <w:p w14:paraId="524C8B45" w14:textId="77777777" w:rsidR="00FA37B5" w:rsidRPr="00FA37B5" w:rsidRDefault="00FA37B5" w:rsidP="00FA37B5">
      <w:pPr>
        <w:rPr>
          <w:lang w:val="en-US"/>
        </w:rPr>
      </w:pPr>
      <w:r w:rsidRPr="00FA37B5">
        <w:rPr>
          <w:lang w:val="en-US"/>
        </w:rPr>
        <w:t xml:space="preserve">The fan looks like a pizza perfectly cut into four slices. The sad thing is that someone has already eaten two of them, in opposite positions... And I'm getting hungry. </w:t>
      </w:r>
    </w:p>
    <w:p w14:paraId="5D87A5B7" w14:textId="77777777" w:rsidR="00FA37B5" w:rsidRPr="00FA37B5" w:rsidRDefault="00FA37B5" w:rsidP="00FA37B5">
      <w:pPr>
        <w:rPr>
          <w:lang w:val="en-US"/>
        </w:rPr>
      </w:pPr>
      <w:r w:rsidRPr="00FA37B5">
        <w:rPr>
          <w:lang w:val="en-US"/>
        </w:rPr>
        <w:t xml:space="preserve">Maybe I need some milk. </w:t>
      </w:r>
    </w:p>
    <w:p w14:paraId="37ED3A8B" w14:textId="77777777" w:rsidR="00FA37B5" w:rsidRPr="00FA37B5" w:rsidRDefault="00FA37B5" w:rsidP="00FA37B5">
      <w:pPr>
        <w:rPr>
          <w:lang w:val="en-US"/>
        </w:rPr>
      </w:pPr>
    </w:p>
    <w:p w14:paraId="5DBBA452" w14:textId="14595E39" w:rsidR="00FA37B5" w:rsidRDefault="00FA37B5" w:rsidP="00FA37B5">
      <w:pPr>
        <w:rPr>
          <w:lang w:val="en-US"/>
        </w:rPr>
      </w:pPr>
      <w:r w:rsidRPr="00FA37B5">
        <w:rPr>
          <w:lang w:val="en-US"/>
        </w:rPr>
        <w:t xml:space="preserve">At the moment, when I look at it, the </w:t>
      </w:r>
      <w:r>
        <w:rPr>
          <w:lang w:val="en-US"/>
        </w:rPr>
        <w:t xml:space="preserve">two </w:t>
      </w:r>
      <w:r w:rsidRPr="00FA37B5">
        <w:rPr>
          <w:lang w:val="en-US"/>
        </w:rPr>
        <w:t xml:space="preserve">blades are horizontal. Vertically, there are </w:t>
      </w:r>
      <w:r w:rsidR="002B19C3">
        <w:rPr>
          <w:lang w:val="en-US"/>
        </w:rPr>
        <w:t xml:space="preserve">two </w:t>
      </w:r>
      <w:r w:rsidRPr="00FA37B5">
        <w:rPr>
          <w:lang w:val="en-US"/>
        </w:rPr>
        <w:t>holes: one on the left and one on the right.</w:t>
      </w:r>
    </w:p>
    <w:p w14:paraId="26AEF998" w14:textId="77777777" w:rsidR="00C84F8A" w:rsidRPr="00C85758" w:rsidRDefault="00C84F8A" w:rsidP="00C85758">
      <w:pPr>
        <w:rPr>
          <w:lang w:val="en-US"/>
        </w:rPr>
      </w:pPr>
    </w:p>
    <w:p w14:paraId="54855B98" w14:textId="77777777" w:rsidR="00FA37B5" w:rsidRPr="00FA37B5" w:rsidRDefault="00FA37B5" w:rsidP="00FA37B5">
      <w:pPr>
        <w:rPr>
          <w:lang w:val="en-US"/>
        </w:rPr>
      </w:pPr>
      <w:r w:rsidRPr="00FA37B5">
        <w:rPr>
          <w:lang w:val="en-US"/>
        </w:rPr>
        <w:t>As soon as I finish analysing the fan, it starts to rotate at a moderate speed, which increases steadily over time. This must be Dave's fault...</w:t>
      </w:r>
    </w:p>
    <w:p w14:paraId="1B17A62B" w14:textId="77777777" w:rsidR="00FA37B5" w:rsidRPr="00FA37B5" w:rsidRDefault="00FA37B5" w:rsidP="00FA37B5">
      <w:pPr>
        <w:rPr>
          <w:lang w:val="en-US"/>
        </w:rPr>
      </w:pPr>
    </w:p>
    <w:p w14:paraId="21AEB62B" w14:textId="26149B0C" w:rsidR="00961F6C" w:rsidRDefault="001122D8" w:rsidP="00FA37B5">
      <w:pPr>
        <w:rPr>
          <w:lang w:val="en-US"/>
        </w:rPr>
      </w:pPr>
      <w:r>
        <w:rPr>
          <w:lang w:val="en-US"/>
        </w:rPr>
        <w:t>Jeez</w:t>
      </w:r>
      <w:r w:rsidR="00FA37B5" w:rsidRPr="00FA37B5">
        <w:rPr>
          <w:lang w:val="en-US"/>
        </w:rPr>
        <w:t xml:space="preserve">! </w:t>
      </w:r>
      <w:r>
        <w:rPr>
          <w:lang w:val="en-US"/>
        </w:rPr>
        <w:t>It’s burning</w:t>
      </w:r>
      <w:r w:rsidR="00FA37B5" w:rsidRPr="00FA37B5">
        <w:rPr>
          <w:lang w:val="en-US"/>
        </w:rPr>
        <w:t xml:space="preserve"> here! My brain will turn into toasted chips if I stay </w:t>
      </w:r>
      <w:r>
        <w:rPr>
          <w:lang w:val="en-US"/>
        </w:rPr>
        <w:t>where I am.</w:t>
      </w:r>
    </w:p>
    <w:p w14:paraId="5C7F6485" w14:textId="77777777" w:rsidR="001122D8" w:rsidRDefault="001122D8" w:rsidP="00FA37B5">
      <w:pPr>
        <w:rPr>
          <w:lang w:val="en-US"/>
        </w:rPr>
      </w:pPr>
    </w:p>
    <w:p w14:paraId="1CD57896" w14:textId="7122AA22" w:rsidR="001122D8" w:rsidRDefault="001122D8" w:rsidP="001122D8">
      <w:pPr>
        <w:pStyle w:val="ListParagraph"/>
        <w:numPr>
          <w:ilvl w:val="0"/>
          <w:numId w:val="1"/>
        </w:numPr>
        <w:rPr>
          <w:lang w:val="en-US"/>
        </w:rPr>
      </w:pPr>
      <w:r>
        <w:rPr>
          <w:lang w:val="en-US"/>
        </w:rPr>
        <w:t>Walk to corridor</w:t>
      </w:r>
    </w:p>
    <w:p w14:paraId="01A0812A" w14:textId="659D4B9D" w:rsidR="00961F6C" w:rsidRDefault="001122D8" w:rsidP="009A19E8">
      <w:pPr>
        <w:rPr>
          <w:lang w:val="en-US"/>
        </w:rPr>
      </w:pPr>
      <w:r w:rsidRPr="001122D8">
        <w:rPr>
          <w:lang w:val="en-US"/>
        </w:rPr>
        <w:t xml:space="preserve">I want to help Dave </w:t>
      </w:r>
      <w:r w:rsidR="002B19C3">
        <w:rPr>
          <w:lang w:val="en-US"/>
        </w:rPr>
        <w:t>walk to</w:t>
      </w:r>
      <w:r w:rsidRPr="001122D8">
        <w:rPr>
          <w:lang w:val="en-US"/>
        </w:rPr>
        <w:t xml:space="preserve"> the corridor. Something could go wrong at any moment. My sixth sense tells me. And he can't run as fast as I can.</w:t>
      </w:r>
    </w:p>
    <w:p w14:paraId="75FE4CA9" w14:textId="77777777" w:rsidR="001122D8" w:rsidRDefault="001122D8" w:rsidP="009A19E8">
      <w:pPr>
        <w:rPr>
          <w:lang w:val="en-US"/>
        </w:rPr>
      </w:pPr>
    </w:p>
    <w:p w14:paraId="3C0E3606" w14:textId="57F8B18C" w:rsidR="001122D8" w:rsidRDefault="001122D8" w:rsidP="001122D8">
      <w:pPr>
        <w:pStyle w:val="ListParagraph"/>
        <w:numPr>
          <w:ilvl w:val="0"/>
          <w:numId w:val="1"/>
        </w:numPr>
        <w:rPr>
          <w:lang w:val="en-US"/>
        </w:rPr>
      </w:pPr>
      <w:r>
        <w:rPr>
          <w:lang w:val="en-US"/>
        </w:rPr>
        <w:t>Help dave</w:t>
      </w:r>
    </w:p>
    <w:p w14:paraId="371ECA1B" w14:textId="623B978C" w:rsidR="001122D8" w:rsidRDefault="001122D8" w:rsidP="001122D8">
      <w:pPr>
        <w:rPr>
          <w:lang w:val="en-US"/>
        </w:rPr>
      </w:pPr>
      <w:r>
        <w:rPr>
          <w:lang w:val="en-US"/>
        </w:rPr>
        <w:t>Alright. I’m holding Dave.</w:t>
      </w:r>
    </w:p>
    <w:p w14:paraId="45536A82" w14:textId="77777777" w:rsidR="001122D8" w:rsidRDefault="001122D8" w:rsidP="001122D8">
      <w:pPr>
        <w:rPr>
          <w:lang w:val="en-US"/>
        </w:rPr>
      </w:pPr>
    </w:p>
    <w:p w14:paraId="5C5A76C7" w14:textId="15855574" w:rsidR="001122D8" w:rsidRPr="001122D8" w:rsidRDefault="001122D8" w:rsidP="001122D8">
      <w:pPr>
        <w:pStyle w:val="ListParagraph"/>
        <w:numPr>
          <w:ilvl w:val="0"/>
          <w:numId w:val="1"/>
        </w:numPr>
        <w:rPr>
          <w:lang w:val="en-US"/>
        </w:rPr>
      </w:pPr>
      <w:r>
        <w:rPr>
          <w:lang w:val="en-US"/>
        </w:rPr>
        <w:t>Walk to corridor</w:t>
      </w:r>
    </w:p>
    <w:p w14:paraId="575075C2" w14:textId="4342C8FB" w:rsidR="00F73620" w:rsidRDefault="00735E76" w:rsidP="00F73620">
      <w:pPr>
        <w:rPr>
          <w:lang w:val="en-US"/>
        </w:rPr>
      </w:pPr>
      <w:r>
        <w:rPr>
          <w:lang w:val="en-US"/>
        </w:rPr>
        <w:t>Dave and I are back in the corridor.</w:t>
      </w:r>
    </w:p>
    <w:p w14:paraId="5B561CDF" w14:textId="77777777" w:rsidR="00735E76" w:rsidRDefault="00735E76" w:rsidP="00F73620">
      <w:pPr>
        <w:rPr>
          <w:lang w:val="en-US"/>
        </w:rPr>
      </w:pPr>
    </w:p>
    <w:p w14:paraId="254CCFC3" w14:textId="77777777" w:rsidR="00FA0119" w:rsidRPr="00FA0119" w:rsidRDefault="00FA0119" w:rsidP="00FA0119">
      <w:pPr>
        <w:rPr>
          <w:lang w:val="en-US"/>
        </w:rPr>
      </w:pPr>
      <w:r w:rsidRPr="00FA0119">
        <w:rPr>
          <w:lang w:val="en-US"/>
        </w:rPr>
        <w:t>Dave and I are back in the corridor.</w:t>
      </w:r>
    </w:p>
    <w:p w14:paraId="0ECB3AD1" w14:textId="77777777" w:rsidR="00FA0119" w:rsidRPr="00FA0119" w:rsidRDefault="00FA0119" w:rsidP="00FA0119">
      <w:pPr>
        <w:rPr>
          <w:lang w:val="en-US"/>
        </w:rPr>
      </w:pPr>
      <w:r w:rsidRPr="00FA0119">
        <w:rPr>
          <w:lang w:val="en-US"/>
        </w:rPr>
        <w:t>"Feeling well, Dave?"</w:t>
      </w:r>
    </w:p>
    <w:p w14:paraId="259C28A3" w14:textId="77777777" w:rsidR="00FA0119" w:rsidRPr="00FA0119" w:rsidRDefault="00FA0119" w:rsidP="00FA0119">
      <w:pPr>
        <w:rPr>
          <w:lang w:val="en-US"/>
        </w:rPr>
      </w:pPr>
      <w:r w:rsidRPr="00FA0119">
        <w:rPr>
          <w:lang w:val="en-US"/>
        </w:rPr>
        <w:t>"I never thought a spoon would get us boiled alive..."</w:t>
      </w:r>
    </w:p>
    <w:p w14:paraId="72CFBE58" w14:textId="77777777" w:rsidR="00FA0119" w:rsidRPr="00FA0119" w:rsidRDefault="00FA0119" w:rsidP="00FA0119">
      <w:pPr>
        <w:rPr>
          <w:lang w:val="en-US"/>
        </w:rPr>
      </w:pPr>
      <w:r w:rsidRPr="00FA0119">
        <w:rPr>
          <w:lang w:val="en-US"/>
        </w:rPr>
        <w:t>"It's almost as if we were in a cauldron. But the heat is coming from above. I'm sorry, Loan..."</w:t>
      </w:r>
    </w:p>
    <w:p w14:paraId="26C61A99" w14:textId="77777777" w:rsidR="00FA0119" w:rsidRPr="00FA0119" w:rsidRDefault="00FA0119" w:rsidP="00FA0119">
      <w:pPr>
        <w:rPr>
          <w:lang w:val="en-US"/>
        </w:rPr>
      </w:pPr>
      <w:r w:rsidRPr="00FA0119">
        <w:rPr>
          <w:lang w:val="en-US"/>
        </w:rPr>
        <w:lastRenderedPageBreak/>
        <w:t>"Well, well... I think you have not been paying attention in geometry class, because this has nothing to do with a cauldron."</w:t>
      </w:r>
    </w:p>
    <w:p w14:paraId="18F73753" w14:textId="77777777" w:rsidR="00FA0119" w:rsidRPr="00FA0119" w:rsidRDefault="00FA0119" w:rsidP="00FA0119">
      <w:pPr>
        <w:rPr>
          <w:lang w:val="en-US"/>
        </w:rPr>
      </w:pPr>
    </w:p>
    <w:p w14:paraId="5F123987" w14:textId="77777777" w:rsidR="00FA0119" w:rsidRPr="00FA0119" w:rsidRDefault="00FA0119" w:rsidP="00FA0119">
      <w:pPr>
        <w:rPr>
          <w:lang w:val="en-US"/>
        </w:rPr>
      </w:pPr>
      <w:r w:rsidRPr="00FA0119">
        <w:rPr>
          <w:lang w:val="en-US"/>
        </w:rPr>
        <w:t>Then a green liquid starts to fall from the two openings of the fan, spilling over the main area and corroding everything it touches while the fan is still spinning.</w:t>
      </w:r>
    </w:p>
    <w:p w14:paraId="5935C9BB" w14:textId="77777777" w:rsidR="00FA0119" w:rsidRPr="00FA0119" w:rsidRDefault="00FA0119" w:rsidP="00FA0119">
      <w:pPr>
        <w:rPr>
          <w:lang w:val="en-US"/>
        </w:rPr>
      </w:pPr>
      <w:r w:rsidRPr="00FA0119">
        <w:rPr>
          <w:lang w:val="en-US"/>
        </w:rPr>
        <w:t>Shit. We're all going to die. In a fucking cauldron, some kind of wizard is making a corrosive potion or something.</w:t>
      </w:r>
    </w:p>
    <w:p w14:paraId="7F88F507" w14:textId="77777777" w:rsidR="00FA0119" w:rsidRPr="00FA0119" w:rsidRDefault="00FA0119" w:rsidP="00FA0119">
      <w:pPr>
        <w:rPr>
          <w:lang w:val="en-US"/>
        </w:rPr>
      </w:pPr>
      <w:r w:rsidRPr="00FA0119">
        <w:rPr>
          <w:lang w:val="en-US"/>
        </w:rPr>
        <w:t>We're fucked.</w:t>
      </w:r>
    </w:p>
    <w:p w14:paraId="442D158A" w14:textId="77777777" w:rsidR="00FA0119" w:rsidRPr="00FA0119" w:rsidRDefault="00FA0119" w:rsidP="00FA0119">
      <w:pPr>
        <w:rPr>
          <w:lang w:val="en-US"/>
        </w:rPr>
      </w:pPr>
    </w:p>
    <w:p w14:paraId="10A01CB0" w14:textId="77777777" w:rsidR="00FA0119" w:rsidRPr="00FA0119" w:rsidRDefault="00FA0119" w:rsidP="00FA0119">
      <w:pPr>
        <w:rPr>
          <w:lang w:val="en-US"/>
        </w:rPr>
      </w:pPr>
      <w:r w:rsidRPr="00FA0119">
        <w:rPr>
          <w:lang w:val="en-US"/>
        </w:rPr>
        <w:t>"What are we going to do?"</w:t>
      </w:r>
    </w:p>
    <w:p w14:paraId="69793F56" w14:textId="77777777" w:rsidR="00FA0119" w:rsidRPr="00FA0119" w:rsidRDefault="00FA0119" w:rsidP="00FA0119">
      <w:pPr>
        <w:rPr>
          <w:lang w:val="en-US"/>
        </w:rPr>
      </w:pPr>
      <w:r w:rsidRPr="00FA0119">
        <w:rPr>
          <w:lang w:val="en-US"/>
        </w:rPr>
        <w:t>"What are we going to do?"</w:t>
      </w:r>
    </w:p>
    <w:p w14:paraId="6B7FB74F" w14:textId="77777777" w:rsidR="00FA0119" w:rsidRPr="00FA0119" w:rsidRDefault="00FA0119" w:rsidP="00FA0119">
      <w:pPr>
        <w:rPr>
          <w:lang w:val="en-US"/>
        </w:rPr>
      </w:pPr>
      <w:r w:rsidRPr="00FA0119">
        <w:rPr>
          <w:lang w:val="en-US"/>
        </w:rPr>
        <w:t>"It's going to reach us and we're going to turn into liquid too!"</w:t>
      </w:r>
    </w:p>
    <w:p w14:paraId="1DA82F36" w14:textId="77777777" w:rsidR="00FA0119" w:rsidRPr="00FA0119" w:rsidRDefault="00FA0119" w:rsidP="00FA0119">
      <w:pPr>
        <w:rPr>
          <w:lang w:val="en-US"/>
        </w:rPr>
      </w:pPr>
      <w:r w:rsidRPr="00FA0119">
        <w:rPr>
          <w:lang w:val="en-US"/>
        </w:rPr>
        <w:t>"Green milk, berk!"</w:t>
      </w:r>
    </w:p>
    <w:p w14:paraId="5827F877" w14:textId="77777777" w:rsidR="00FA0119" w:rsidRPr="00FA0119" w:rsidRDefault="00FA0119" w:rsidP="00FA0119">
      <w:pPr>
        <w:rPr>
          <w:lang w:val="en-US"/>
        </w:rPr>
      </w:pPr>
    </w:p>
    <w:p w14:paraId="1073E2DF" w14:textId="77777777" w:rsidR="00FA0119" w:rsidRPr="00FA0119" w:rsidRDefault="00FA0119" w:rsidP="00FA0119">
      <w:pPr>
        <w:rPr>
          <w:lang w:val="en-US"/>
        </w:rPr>
      </w:pPr>
      <w:r w:rsidRPr="00FA0119">
        <w:rPr>
          <w:lang w:val="en-US"/>
        </w:rPr>
        <w:t>I can't stop talking, I'm completely out of it.</w:t>
      </w:r>
    </w:p>
    <w:p w14:paraId="48D33F3B" w14:textId="77777777" w:rsidR="00FA0119" w:rsidRPr="00FA0119" w:rsidRDefault="00FA0119" w:rsidP="00FA0119">
      <w:pPr>
        <w:rPr>
          <w:lang w:val="en-US"/>
        </w:rPr>
      </w:pPr>
      <w:r w:rsidRPr="00FA0119">
        <w:rPr>
          <w:lang w:val="en-US"/>
        </w:rPr>
        <w:t>Dave does not say a word. Maybe because he thinks I deserve to die? I kept saying I wanted to. That I wanted to kill myself. That I wanted to meet death. But not like this!</w:t>
      </w:r>
    </w:p>
    <w:p w14:paraId="6B2D9971" w14:textId="77777777" w:rsidR="00FA0119" w:rsidRPr="00FA0119" w:rsidRDefault="00FA0119" w:rsidP="00FA0119">
      <w:pPr>
        <w:rPr>
          <w:lang w:val="en-US"/>
        </w:rPr>
      </w:pPr>
    </w:p>
    <w:p w14:paraId="3048D4D0" w14:textId="4F646A2D" w:rsidR="00FA0119" w:rsidRDefault="00FA0119" w:rsidP="00FA0119">
      <w:pPr>
        <w:rPr>
          <w:lang w:val="en-US"/>
        </w:rPr>
      </w:pPr>
      <w:r w:rsidRPr="00FA0119">
        <w:rPr>
          <w:lang w:val="en-US"/>
        </w:rPr>
        <w:t>"Wait, be still, let me think. Let me think."</w:t>
      </w:r>
    </w:p>
    <w:p w14:paraId="6B2E4ED4" w14:textId="77777777" w:rsidR="00FA0119" w:rsidRDefault="00FA0119" w:rsidP="00FA0119">
      <w:pPr>
        <w:rPr>
          <w:lang w:val="en-US"/>
        </w:rPr>
      </w:pPr>
    </w:p>
    <w:p w14:paraId="005539A5" w14:textId="789579BA" w:rsidR="00FA0119" w:rsidRDefault="00FA0119" w:rsidP="00FA0119">
      <w:pPr>
        <w:pStyle w:val="ListParagraph"/>
        <w:numPr>
          <w:ilvl w:val="0"/>
          <w:numId w:val="1"/>
        </w:numPr>
        <w:rPr>
          <w:lang w:val="en-US"/>
        </w:rPr>
      </w:pPr>
      <w:r>
        <w:rPr>
          <w:lang w:val="en-US"/>
        </w:rPr>
        <w:t>Talk to dave</w:t>
      </w:r>
    </w:p>
    <w:p w14:paraId="23E1FAA2" w14:textId="66053A7E" w:rsidR="00FA0119" w:rsidRDefault="00FA0119" w:rsidP="00FA0119">
      <w:pPr>
        <w:rPr>
          <w:lang w:val="en-US"/>
        </w:rPr>
      </w:pPr>
      <w:r w:rsidRPr="00FA0119">
        <w:rPr>
          <w:lang w:val="en-US"/>
        </w:rPr>
        <w:t>He said he wanted some peace and quiet to think of something to get us out of this situation.</w:t>
      </w:r>
    </w:p>
    <w:p w14:paraId="6A6A8E66" w14:textId="77777777" w:rsidR="00FA0119" w:rsidRDefault="00FA0119" w:rsidP="00FA0119">
      <w:pPr>
        <w:rPr>
          <w:lang w:val="en-US"/>
        </w:rPr>
      </w:pPr>
    </w:p>
    <w:p w14:paraId="4FC44EE4" w14:textId="32D55950" w:rsidR="00FA0119" w:rsidRDefault="00FA0119" w:rsidP="00FA0119">
      <w:pPr>
        <w:pStyle w:val="ListParagraph"/>
        <w:numPr>
          <w:ilvl w:val="0"/>
          <w:numId w:val="1"/>
        </w:numPr>
        <w:rPr>
          <w:lang w:val="en-US"/>
        </w:rPr>
      </w:pPr>
      <w:r>
        <w:rPr>
          <w:lang w:val="en-US"/>
        </w:rPr>
        <w:t>Swap to dave</w:t>
      </w:r>
    </w:p>
    <w:p w14:paraId="76310E96" w14:textId="51E864E9" w:rsidR="00FA0119" w:rsidRDefault="00FA0119" w:rsidP="00FA0119">
      <w:pPr>
        <w:rPr>
          <w:lang w:val="en-US"/>
        </w:rPr>
      </w:pPr>
      <w:r>
        <w:rPr>
          <w:lang w:val="en-US"/>
        </w:rPr>
        <w:t>I’m Dave.</w:t>
      </w:r>
    </w:p>
    <w:p w14:paraId="6B99B43B" w14:textId="77777777" w:rsidR="00230924" w:rsidRDefault="00230924" w:rsidP="00FA0119">
      <w:pPr>
        <w:rPr>
          <w:lang w:val="en-US"/>
        </w:rPr>
      </w:pPr>
    </w:p>
    <w:p w14:paraId="367EE59D" w14:textId="77777777" w:rsidR="00230924" w:rsidRPr="00230924" w:rsidRDefault="00230924" w:rsidP="00230924">
      <w:pPr>
        <w:rPr>
          <w:lang w:val="en-US"/>
        </w:rPr>
      </w:pPr>
      <w:r w:rsidRPr="00230924">
        <w:rPr>
          <w:lang w:val="en-US"/>
        </w:rPr>
        <w:t>"So something has occurred to you?"</w:t>
      </w:r>
    </w:p>
    <w:p w14:paraId="3D3B934C" w14:textId="77777777" w:rsidR="00230924" w:rsidRPr="00230924" w:rsidRDefault="00230924" w:rsidP="00230924">
      <w:pPr>
        <w:rPr>
          <w:lang w:val="en-US"/>
        </w:rPr>
      </w:pPr>
      <w:r w:rsidRPr="00230924">
        <w:rPr>
          <w:lang w:val="en-US"/>
        </w:rPr>
        <w:t>"Not yet. I need more time. But as far as I know, we are safe here. The poisonous green liquid does not reach us."</w:t>
      </w:r>
    </w:p>
    <w:p w14:paraId="318EAD97" w14:textId="77777777" w:rsidR="00230924" w:rsidRPr="00230924" w:rsidRDefault="00230924" w:rsidP="00230924">
      <w:pPr>
        <w:rPr>
          <w:lang w:val="en-US"/>
        </w:rPr>
      </w:pPr>
      <w:r w:rsidRPr="00230924">
        <w:rPr>
          <w:lang w:val="en-US"/>
        </w:rPr>
        <w:t>"Are you sure? Not even when spinning at high speed?"</w:t>
      </w:r>
    </w:p>
    <w:p w14:paraId="49A651AC" w14:textId="77777777" w:rsidR="00230924" w:rsidRPr="00230924" w:rsidRDefault="00230924" w:rsidP="00230924">
      <w:pPr>
        <w:rPr>
          <w:lang w:val="en-US"/>
        </w:rPr>
      </w:pPr>
    </w:p>
    <w:p w14:paraId="0C9808D5" w14:textId="77777777" w:rsidR="00230924" w:rsidRPr="00230924" w:rsidRDefault="00230924" w:rsidP="00230924">
      <w:pPr>
        <w:rPr>
          <w:lang w:val="en-US"/>
        </w:rPr>
      </w:pPr>
      <w:r w:rsidRPr="00230924">
        <w:rPr>
          <w:lang w:val="en-US"/>
        </w:rPr>
        <w:t>--&gt; Talk to Loan</w:t>
      </w:r>
    </w:p>
    <w:p w14:paraId="3F978296" w14:textId="77777777" w:rsidR="00230924" w:rsidRPr="00230924" w:rsidRDefault="00230924" w:rsidP="00230924">
      <w:pPr>
        <w:rPr>
          <w:lang w:val="en-US"/>
        </w:rPr>
      </w:pPr>
      <w:r w:rsidRPr="00230924">
        <w:rPr>
          <w:lang w:val="en-US"/>
        </w:rPr>
        <w:t>"I don't think so. And I may be able to prove it."</w:t>
      </w:r>
    </w:p>
    <w:p w14:paraId="3279789A" w14:textId="77777777" w:rsidR="00230924" w:rsidRPr="00230924" w:rsidRDefault="00230924" w:rsidP="00230924">
      <w:pPr>
        <w:rPr>
          <w:lang w:val="en-US"/>
        </w:rPr>
      </w:pPr>
    </w:p>
    <w:p w14:paraId="79148A0D" w14:textId="77777777" w:rsidR="00230924" w:rsidRPr="00230924" w:rsidRDefault="00230924" w:rsidP="00230924">
      <w:pPr>
        <w:rPr>
          <w:lang w:val="en-US"/>
        </w:rPr>
      </w:pPr>
      <w:r w:rsidRPr="00230924">
        <w:rPr>
          <w:lang w:val="en-US"/>
        </w:rPr>
        <w:t>--&gt; look around</w:t>
      </w:r>
    </w:p>
    <w:p w14:paraId="24011A52" w14:textId="77777777" w:rsidR="00230924" w:rsidRPr="00230924" w:rsidRDefault="00230924" w:rsidP="00230924">
      <w:pPr>
        <w:rPr>
          <w:lang w:val="en-US"/>
        </w:rPr>
      </w:pPr>
      <w:r w:rsidRPr="00230924">
        <w:rPr>
          <w:lang w:val="en-US"/>
        </w:rPr>
        <w:t>"Look! The walls and floor here are nothing like the walls in the open room. They don't have holes in them, nor are they tinted green. The surfaces are also smooth. So I would say that the liquid will not get here."</w:t>
      </w:r>
    </w:p>
    <w:p w14:paraId="595B9088" w14:textId="77777777" w:rsidR="00230924" w:rsidRPr="00230924" w:rsidRDefault="00230924" w:rsidP="00230924">
      <w:pPr>
        <w:rPr>
          <w:lang w:val="en-US"/>
        </w:rPr>
      </w:pPr>
    </w:p>
    <w:p w14:paraId="28C49BF5" w14:textId="77777777" w:rsidR="00230924" w:rsidRPr="00230924" w:rsidRDefault="00230924" w:rsidP="00230924">
      <w:pPr>
        <w:rPr>
          <w:lang w:val="en-US"/>
        </w:rPr>
      </w:pPr>
      <w:r w:rsidRPr="00230924">
        <w:rPr>
          <w:lang w:val="en-US"/>
        </w:rPr>
        <w:t>"How can you be so sure? Maybe the fan only ran for a short time in the past".</w:t>
      </w:r>
    </w:p>
    <w:p w14:paraId="199FC4B9" w14:textId="77777777" w:rsidR="00230924" w:rsidRPr="00230924" w:rsidRDefault="00230924" w:rsidP="00230924">
      <w:pPr>
        <w:rPr>
          <w:lang w:val="en-US"/>
        </w:rPr>
      </w:pPr>
      <w:r w:rsidRPr="00230924">
        <w:rPr>
          <w:lang w:val="en-US"/>
        </w:rPr>
        <w:t>"Trust me."</w:t>
      </w:r>
    </w:p>
    <w:p w14:paraId="214AA1F5" w14:textId="77777777" w:rsidR="00230924" w:rsidRPr="00230924" w:rsidRDefault="00230924" w:rsidP="00230924">
      <w:pPr>
        <w:rPr>
          <w:lang w:val="en-US"/>
        </w:rPr>
      </w:pPr>
    </w:p>
    <w:p w14:paraId="4734090C" w14:textId="77777777" w:rsidR="00230924" w:rsidRPr="00230924" w:rsidRDefault="00230924" w:rsidP="00230924">
      <w:pPr>
        <w:rPr>
          <w:lang w:val="en-US"/>
        </w:rPr>
      </w:pPr>
      <w:r w:rsidRPr="00230924">
        <w:rPr>
          <w:lang w:val="en-US"/>
        </w:rPr>
        <w:t>"..."</w:t>
      </w:r>
    </w:p>
    <w:p w14:paraId="324BF16B" w14:textId="77777777" w:rsidR="00230924" w:rsidRPr="00230924" w:rsidRDefault="00230924" w:rsidP="00230924">
      <w:pPr>
        <w:rPr>
          <w:lang w:val="en-US"/>
        </w:rPr>
      </w:pPr>
    </w:p>
    <w:p w14:paraId="26796A78" w14:textId="77777777" w:rsidR="00230924" w:rsidRPr="00230924" w:rsidRDefault="00230924" w:rsidP="00230924">
      <w:pPr>
        <w:rPr>
          <w:lang w:val="en-US"/>
        </w:rPr>
      </w:pPr>
      <w:r w:rsidRPr="00230924">
        <w:rPr>
          <w:lang w:val="en-US"/>
        </w:rPr>
        <w:t>"..."</w:t>
      </w:r>
    </w:p>
    <w:p w14:paraId="1AF633D8" w14:textId="77777777" w:rsidR="00230924" w:rsidRPr="00230924" w:rsidRDefault="00230924" w:rsidP="00230924">
      <w:pPr>
        <w:rPr>
          <w:lang w:val="en-US"/>
        </w:rPr>
      </w:pPr>
    </w:p>
    <w:p w14:paraId="722FAC6C" w14:textId="77777777" w:rsidR="00230924" w:rsidRPr="00230924" w:rsidRDefault="00230924" w:rsidP="00230924">
      <w:pPr>
        <w:rPr>
          <w:lang w:val="en-US"/>
        </w:rPr>
      </w:pPr>
      <w:r w:rsidRPr="00230924">
        <w:rPr>
          <w:lang w:val="en-US"/>
        </w:rPr>
        <w:t>"Hum..."</w:t>
      </w:r>
    </w:p>
    <w:p w14:paraId="29F6ABF6" w14:textId="77777777" w:rsidR="00230924" w:rsidRPr="00230924" w:rsidRDefault="00230924" w:rsidP="00230924">
      <w:pPr>
        <w:rPr>
          <w:lang w:val="en-US"/>
        </w:rPr>
      </w:pPr>
    </w:p>
    <w:p w14:paraId="772FD89A" w14:textId="77777777" w:rsidR="00230924" w:rsidRPr="00230924" w:rsidRDefault="00230924" w:rsidP="00230924">
      <w:pPr>
        <w:rPr>
          <w:lang w:val="en-US"/>
        </w:rPr>
      </w:pPr>
      <w:r w:rsidRPr="00230924">
        <w:rPr>
          <w:lang w:val="en-US"/>
        </w:rPr>
        <w:t>"Okay. Okay. I believe in you."</w:t>
      </w:r>
    </w:p>
    <w:p w14:paraId="01957CCB" w14:textId="77777777" w:rsidR="00230924" w:rsidRPr="00230924" w:rsidRDefault="00230924" w:rsidP="00230924">
      <w:pPr>
        <w:rPr>
          <w:lang w:val="en-US"/>
        </w:rPr>
      </w:pPr>
    </w:p>
    <w:p w14:paraId="5EE11A23" w14:textId="77777777" w:rsidR="00230924" w:rsidRPr="00230924" w:rsidRDefault="00230924" w:rsidP="00230924">
      <w:pPr>
        <w:rPr>
          <w:lang w:val="en-US"/>
        </w:rPr>
      </w:pPr>
      <w:r w:rsidRPr="00230924">
        <w:rPr>
          <w:lang w:val="en-US"/>
        </w:rPr>
        <w:t>--&gt; talk to loan</w:t>
      </w:r>
    </w:p>
    <w:p w14:paraId="7CB498DD" w14:textId="77777777" w:rsidR="00230924" w:rsidRPr="00230924" w:rsidRDefault="00230924" w:rsidP="00230924">
      <w:pPr>
        <w:rPr>
          <w:lang w:val="en-US"/>
        </w:rPr>
      </w:pPr>
      <w:r w:rsidRPr="00230924">
        <w:rPr>
          <w:lang w:val="en-US"/>
        </w:rPr>
        <w:t>"Give me the spoon."</w:t>
      </w:r>
    </w:p>
    <w:p w14:paraId="37594E05" w14:textId="77777777" w:rsidR="00230924" w:rsidRPr="00230924" w:rsidRDefault="00230924" w:rsidP="00230924">
      <w:pPr>
        <w:rPr>
          <w:lang w:val="en-US"/>
        </w:rPr>
      </w:pPr>
      <w:r w:rsidRPr="00230924">
        <w:rPr>
          <w:lang w:val="en-US"/>
        </w:rPr>
        <w:t>"What for?"</w:t>
      </w:r>
    </w:p>
    <w:p w14:paraId="7812F9D8" w14:textId="77777777" w:rsidR="00230924" w:rsidRPr="00230924" w:rsidRDefault="00230924" w:rsidP="00230924">
      <w:pPr>
        <w:rPr>
          <w:lang w:val="en-US"/>
        </w:rPr>
      </w:pPr>
      <w:r w:rsidRPr="00230924">
        <w:rPr>
          <w:lang w:val="en-US"/>
        </w:rPr>
        <w:t>"You'll see."</w:t>
      </w:r>
    </w:p>
    <w:p w14:paraId="0B07C01E" w14:textId="77777777" w:rsidR="00230924" w:rsidRPr="00230924" w:rsidRDefault="00230924" w:rsidP="00230924">
      <w:pPr>
        <w:rPr>
          <w:lang w:val="en-US"/>
        </w:rPr>
      </w:pPr>
    </w:p>
    <w:p w14:paraId="4362010F" w14:textId="77777777" w:rsidR="00230924" w:rsidRPr="00230924" w:rsidRDefault="00230924" w:rsidP="00230924">
      <w:pPr>
        <w:rPr>
          <w:lang w:val="en-US"/>
        </w:rPr>
      </w:pPr>
      <w:r w:rsidRPr="00230924">
        <w:rPr>
          <w:lang w:val="en-US"/>
        </w:rPr>
        <w:t>--&gt; give spoon</w:t>
      </w:r>
    </w:p>
    <w:p w14:paraId="21CF8533" w14:textId="77777777" w:rsidR="00230924" w:rsidRPr="00230924" w:rsidRDefault="00230924" w:rsidP="00230924">
      <w:pPr>
        <w:rPr>
          <w:lang w:val="en-US"/>
        </w:rPr>
      </w:pPr>
      <w:r w:rsidRPr="00230924">
        <w:rPr>
          <w:lang w:val="en-US"/>
        </w:rPr>
        <w:t>How can I give the spoon if I don't have it?</w:t>
      </w:r>
    </w:p>
    <w:p w14:paraId="3135CCD2" w14:textId="77777777" w:rsidR="00230924" w:rsidRPr="00230924" w:rsidRDefault="00230924" w:rsidP="00230924">
      <w:pPr>
        <w:rPr>
          <w:lang w:val="en-US"/>
        </w:rPr>
      </w:pPr>
    </w:p>
    <w:p w14:paraId="77FF5F37" w14:textId="77777777" w:rsidR="00230924" w:rsidRPr="00230924" w:rsidRDefault="00230924" w:rsidP="00230924">
      <w:pPr>
        <w:rPr>
          <w:lang w:val="en-US"/>
        </w:rPr>
      </w:pPr>
      <w:r w:rsidRPr="00230924">
        <w:rPr>
          <w:lang w:val="en-US"/>
        </w:rPr>
        <w:t>--&gt; Exchange for a loan</w:t>
      </w:r>
    </w:p>
    <w:p w14:paraId="1AF4B366" w14:textId="77777777" w:rsidR="00230924" w:rsidRPr="00230924" w:rsidRDefault="00230924" w:rsidP="00230924">
      <w:pPr>
        <w:rPr>
          <w:lang w:val="en-US"/>
        </w:rPr>
      </w:pPr>
      <w:r w:rsidRPr="00230924">
        <w:rPr>
          <w:lang w:val="en-US"/>
        </w:rPr>
        <w:t>Borrow here.</w:t>
      </w:r>
    </w:p>
    <w:p w14:paraId="3893119E" w14:textId="77777777" w:rsidR="00230924" w:rsidRPr="00230924" w:rsidRDefault="00230924" w:rsidP="00230924">
      <w:pPr>
        <w:rPr>
          <w:lang w:val="en-US"/>
        </w:rPr>
      </w:pPr>
    </w:p>
    <w:p w14:paraId="7D17B1C3" w14:textId="77777777" w:rsidR="00230924" w:rsidRPr="00230924" w:rsidRDefault="00230924" w:rsidP="00230924">
      <w:pPr>
        <w:rPr>
          <w:lang w:val="en-US"/>
        </w:rPr>
      </w:pPr>
      <w:r w:rsidRPr="00230924">
        <w:rPr>
          <w:lang w:val="en-US"/>
        </w:rPr>
        <w:t>--&gt; give spoon</w:t>
      </w:r>
    </w:p>
    <w:p w14:paraId="110B7E1A" w14:textId="77777777" w:rsidR="00230924" w:rsidRPr="00230924" w:rsidRDefault="00230924" w:rsidP="00230924">
      <w:pPr>
        <w:rPr>
          <w:lang w:val="en-US"/>
        </w:rPr>
      </w:pPr>
      <w:r w:rsidRPr="00230924">
        <w:rPr>
          <w:lang w:val="en-US"/>
        </w:rPr>
        <w:t>I don't have it right now.</w:t>
      </w:r>
    </w:p>
    <w:p w14:paraId="00F17375" w14:textId="77777777" w:rsidR="00230924" w:rsidRPr="00230924" w:rsidRDefault="00230924" w:rsidP="00230924">
      <w:pPr>
        <w:rPr>
          <w:lang w:val="en-US"/>
        </w:rPr>
      </w:pPr>
    </w:p>
    <w:p w14:paraId="49E6F1F8" w14:textId="77777777" w:rsidR="00230924" w:rsidRPr="00230924" w:rsidRDefault="00230924" w:rsidP="00230924">
      <w:pPr>
        <w:rPr>
          <w:lang w:val="en-US"/>
        </w:rPr>
      </w:pPr>
      <w:r w:rsidRPr="00230924">
        <w:rPr>
          <w:lang w:val="en-US"/>
        </w:rPr>
        <w:t>--&gt; Take the spoon</w:t>
      </w:r>
    </w:p>
    <w:p w14:paraId="3BDDA637" w14:textId="77777777" w:rsidR="00230924" w:rsidRPr="00230924" w:rsidRDefault="00230924" w:rsidP="00230924">
      <w:pPr>
        <w:rPr>
          <w:lang w:val="en-US"/>
        </w:rPr>
      </w:pPr>
      <w:r w:rsidRPr="00230924">
        <w:rPr>
          <w:lang w:val="en-US"/>
        </w:rPr>
        <w:lastRenderedPageBreak/>
        <w:t>Right. I can now use the spoon I took out of my inventory.</w:t>
      </w:r>
    </w:p>
    <w:p w14:paraId="413E593B" w14:textId="77777777" w:rsidR="00230924" w:rsidRPr="00230924" w:rsidRDefault="00230924" w:rsidP="00230924">
      <w:pPr>
        <w:rPr>
          <w:lang w:val="en-US"/>
        </w:rPr>
      </w:pPr>
    </w:p>
    <w:p w14:paraId="0FF210B1" w14:textId="77777777" w:rsidR="00230924" w:rsidRPr="00230924" w:rsidRDefault="00230924" w:rsidP="00230924">
      <w:pPr>
        <w:rPr>
          <w:lang w:val="en-US"/>
        </w:rPr>
      </w:pPr>
      <w:r w:rsidRPr="00230924">
        <w:rPr>
          <w:lang w:val="en-US"/>
        </w:rPr>
        <w:t>--&gt; Give spoon</w:t>
      </w:r>
    </w:p>
    <w:p w14:paraId="54770B20" w14:textId="77777777" w:rsidR="00230924" w:rsidRPr="00230924" w:rsidRDefault="00230924" w:rsidP="00230924">
      <w:pPr>
        <w:rPr>
          <w:lang w:val="en-US"/>
        </w:rPr>
      </w:pPr>
      <w:r w:rsidRPr="00230924">
        <w:rPr>
          <w:lang w:val="en-US"/>
        </w:rPr>
        <w:t>"Here! Take it!"</w:t>
      </w:r>
    </w:p>
    <w:p w14:paraId="75F2A6A2" w14:textId="77777777" w:rsidR="00230924" w:rsidRPr="00230924" w:rsidRDefault="00230924" w:rsidP="00230924">
      <w:pPr>
        <w:rPr>
          <w:lang w:val="en-US"/>
        </w:rPr>
      </w:pPr>
      <w:r w:rsidRPr="00230924">
        <w:rPr>
          <w:lang w:val="en-US"/>
        </w:rPr>
        <w:t>"Thank you. Now let's see if I'm right."</w:t>
      </w:r>
    </w:p>
    <w:p w14:paraId="78EF9726" w14:textId="77777777" w:rsidR="00230924" w:rsidRPr="00230924" w:rsidRDefault="00230924" w:rsidP="00230924">
      <w:pPr>
        <w:rPr>
          <w:lang w:val="en-US"/>
        </w:rPr>
      </w:pPr>
    </w:p>
    <w:p w14:paraId="1A868837" w14:textId="77777777" w:rsidR="00230924" w:rsidRPr="00230924" w:rsidRDefault="00230924" w:rsidP="00230924">
      <w:pPr>
        <w:rPr>
          <w:lang w:val="en-US"/>
        </w:rPr>
      </w:pPr>
      <w:r w:rsidRPr="00230924">
        <w:rPr>
          <w:lang w:val="en-US"/>
        </w:rPr>
        <w:t>--&gt; pass to Dave</w:t>
      </w:r>
    </w:p>
    <w:p w14:paraId="36245FC0" w14:textId="77777777" w:rsidR="00230924" w:rsidRPr="00230924" w:rsidRDefault="00230924" w:rsidP="00230924">
      <w:pPr>
        <w:rPr>
          <w:lang w:val="en-US"/>
        </w:rPr>
      </w:pPr>
      <w:r w:rsidRPr="00230924">
        <w:rPr>
          <w:lang w:val="en-US"/>
        </w:rPr>
        <w:t>Back to Dave. I'm holding the spoon.</w:t>
      </w:r>
    </w:p>
    <w:p w14:paraId="2C7A2450" w14:textId="77777777" w:rsidR="00230924" w:rsidRPr="00230924" w:rsidRDefault="00230924" w:rsidP="00230924">
      <w:pPr>
        <w:rPr>
          <w:lang w:val="en-US"/>
        </w:rPr>
      </w:pPr>
    </w:p>
    <w:p w14:paraId="64CFE98D" w14:textId="7AC6B72A" w:rsidR="00230924" w:rsidRPr="00230924" w:rsidRDefault="00230924" w:rsidP="00230924">
      <w:pPr>
        <w:rPr>
          <w:lang w:val="en-US"/>
        </w:rPr>
      </w:pPr>
      <w:r w:rsidRPr="00230924">
        <w:rPr>
          <w:lang w:val="en-US"/>
        </w:rPr>
        <w:t xml:space="preserve">--&gt; </w:t>
      </w:r>
      <w:r>
        <w:rPr>
          <w:lang w:val="en-US"/>
        </w:rPr>
        <w:t xml:space="preserve">use </w:t>
      </w:r>
      <w:r w:rsidRPr="00230924">
        <w:rPr>
          <w:lang w:val="en-US"/>
        </w:rPr>
        <w:t>spoon</w:t>
      </w:r>
    </w:p>
    <w:p w14:paraId="173FB3EC" w14:textId="77777777" w:rsidR="00230924" w:rsidRPr="00230924" w:rsidRDefault="00230924" w:rsidP="00230924">
      <w:pPr>
        <w:rPr>
          <w:lang w:val="en-US"/>
        </w:rPr>
      </w:pPr>
      <w:r w:rsidRPr="00230924">
        <w:rPr>
          <w:lang w:val="en-US"/>
        </w:rPr>
        <w:t>I put the spoon back on my nose and try to balance it.</w:t>
      </w:r>
    </w:p>
    <w:p w14:paraId="01E61538" w14:textId="77777777" w:rsidR="00230924" w:rsidRPr="00230924" w:rsidRDefault="00230924" w:rsidP="00230924">
      <w:pPr>
        <w:rPr>
          <w:lang w:val="en-US"/>
        </w:rPr>
      </w:pPr>
      <w:r w:rsidRPr="00230924">
        <w:rPr>
          <w:lang w:val="en-US"/>
        </w:rPr>
        <w:t>I have to concentrate.</w:t>
      </w:r>
    </w:p>
    <w:p w14:paraId="72C8A676" w14:textId="77777777" w:rsidR="00230924" w:rsidRPr="00230924" w:rsidRDefault="00230924" w:rsidP="00230924">
      <w:pPr>
        <w:rPr>
          <w:lang w:val="en-US"/>
        </w:rPr>
      </w:pPr>
    </w:p>
    <w:p w14:paraId="16A6E1A7" w14:textId="77777777" w:rsidR="00230924" w:rsidRPr="00230924" w:rsidRDefault="00230924" w:rsidP="00230924">
      <w:pPr>
        <w:rPr>
          <w:lang w:val="en-US"/>
        </w:rPr>
      </w:pPr>
      <w:r w:rsidRPr="00230924">
        <w:rPr>
          <w:lang w:val="en-US"/>
        </w:rPr>
        <w:t>Breathe in.</w:t>
      </w:r>
    </w:p>
    <w:p w14:paraId="1B2B738D" w14:textId="77777777" w:rsidR="00230924" w:rsidRPr="00230924" w:rsidRDefault="00230924" w:rsidP="00230924">
      <w:pPr>
        <w:rPr>
          <w:lang w:val="en-US"/>
        </w:rPr>
      </w:pPr>
      <w:r w:rsidRPr="00230924">
        <w:rPr>
          <w:lang w:val="en-US"/>
        </w:rPr>
        <w:t>Breathe out.</w:t>
      </w:r>
    </w:p>
    <w:p w14:paraId="6CFC9E52" w14:textId="77777777" w:rsidR="00230924" w:rsidRPr="00230924" w:rsidRDefault="00230924" w:rsidP="00230924">
      <w:pPr>
        <w:rPr>
          <w:lang w:val="en-US"/>
        </w:rPr>
      </w:pPr>
    </w:p>
    <w:p w14:paraId="32528F2D" w14:textId="77777777" w:rsidR="00230924" w:rsidRPr="00230924" w:rsidRDefault="00230924" w:rsidP="00230924">
      <w:pPr>
        <w:rPr>
          <w:lang w:val="en-US"/>
        </w:rPr>
      </w:pPr>
      <w:r w:rsidRPr="00230924">
        <w:rPr>
          <w:lang w:val="en-US"/>
        </w:rPr>
        <w:t>Breathe in.</w:t>
      </w:r>
    </w:p>
    <w:p w14:paraId="244B6DAB" w14:textId="77777777" w:rsidR="00230924" w:rsidRPr="00230924" w:rsidRDefault="00230924" w:rsidP="00230924">
      <w:pPr>
        <w:rPr>
          <w:lang w:val="en-US"/>
        </w:rPr>
      </w:pPr>
      <w:r w:rsidRPr="00230924">
        <w:rPr>
          <w:lang w:val="en-US"/>
        </w:rPr>
        <w:t>Breathe out.</w:t>
      </w:r>
    </w:p>
    <w:p w14:paraId="7CBAF50F" w14:textId="77777777" w:rsidR="00230924" w:rsidRPr="00230924" w:rsidRDefault="00230924" w:rsidP="00230924">
      <w:pPr>
        <w:rPr>
          <w:lang w:val="en-US"/>
        </w:rPr>
      </w:pPr>
    </w:p>
    <w:p w14:paraId="2B584CA4" w14:textId="77777777" w:rsidR="00230924" w:rsidRPr="00230924" w:rsidRDefault="00230924" w:rsidP="00230924">
      <w:pPr>
        <w:rPr>
          <w:lang w:val="en-US"/>
        </w:rPr>
      </w:pPr>
      <w:r w:rsidRPr="00230924">
        <w:rPr>
          <w:lang w:val="en-US"/>
        </w:rPr>
        <w:t>The fan stops spinning. And the liquid stops flowing out of the holes.</w:t>
      </w:r>
    </w:p>
    <w:p w14:paraId="758103B8" w14:textId="77777777" w:rsidR="00230924" w:rsidRPr="00230924" w:rsidRDefault="00230924" w:rsidP="00230924">
      <w:pPr>
        <w:rPr>
          <w:lang w:val="en-US"/>
        </w:rPr>
      </w:pPr>
    </w:p>
    <w:p w14:paraId="7178A95E" w14:textId="77777777" w:rsidR="00230924" w:rsidRPr="00230924" w:rsidRDefault="00230924" w:rsidP="00230924">
      <w:pPr>
        <w:rPr>
          <w:lang w:val="en-US"/>
        </w:rPr>
      </w:pPr>
      <w:r w:rsidRPr="00230924">
        <w:rPr>
          <w:lang w:val="en-US"/>
        </w:rPr>
        <w:t>"This is it, Loan! The spoon! It makes everything stop."</w:t>
      </w:r>
    </w:p>
    <w:p w14:paraId="3D068158" w14:textId="77777777" w:rsidR="00230924" w:rsidRPr="00230924" w:rsidRDefault="00230924" w:rsidP="00230924">
      <w:pPr>
        <w:rPr>
          <w:lang w:val="en-US"/>
        </w:rPr>
      </w:pPr>
      <w:r w:rsidRPr="00230924">
        <w:rPr>
          <w:lang w:val="en-US"/>
        </w:rPr>
        <w:t>"Yes... That is great... I think..."</w:t>
      </w:r>
    </w:p>
    <w:p w14:paraId="3D9CF319" w14:textId="77777777" w:rsidR="00230924" w:rsidRPr="00230924" w:rsidRDefault="00230924" w:rsidP="00230924">
      <w:pPr>
        <w:rPr>
          <w:lang w:val="en-US"/>
        </w:rPr>
      </w:pPr>
      <w:r w:rsidRPr="00230924">
        <w:rPr>
          <w:lang w:val="en-US"/>
        </w:rPr>
        <w:t>"You don't seem very confident."</w:t>
      </w:r>
    </w:p>
    <w:p w14:paraId="4926CFA9" w14:textId="77777777" w:rsidR="00230924" w:rsidRPr="00230924" w:rsidRDefault="00230924" w:rsidP="00230924">
      <w:pPr>
        <w:rPr>
          <w:lang w:val="en-US"/>
        </w:rPr>
      </w:pPr>
    </w:p>
    <w:p w14:paraId="70F96E78" w14:textId="77777777" w:rsidR="00230924" w:rsidRPr="00230924" w:rsidRDefault="00230924" w:rsidP="00230924">
      <w:pPr>
        <w:rPr>
          <w:lang w:val="en-US"/>
        </w:rPr>
      </w:pPr>
      <w:r w:rsidRPr="00230924">
        <w:rPr>
          <w:lang w:val="en-US"/>
        </w:rPr>
        <w:t>"It's just that... Why the nose? Why do you have to balance with the nose?"</w:t>
      </w:r>
    </w:p>
    <w:p w14:paraId="2C0FD6E6" w14:textId="77777777" w:rsidR="00230924" w:rsidRPr="00230924" w:rsidRDefault="00230924" w:rsidP="00230924">
      <w:pPr>
        <w:rPr>
          <w:lang w:val="en-US"/>
        </w:rPr>
      </w:pPr>
      <w:r w:rsidRPr="00230924">
        <w:rPr>
          <w:lang w:val="en-US"/>
        </w:rPr>
        <w:t>"I... I don't know. I just got lucky, that's all... I guess. Or maybe we were meant to be here and this was made for us."</w:t>
      </w:r>
    </w:p>
    <w:p w14:paraId="76B3FF35" w14:textId="77777777" w:rsidR="00230924" w:rsidRPr="00230924" w:rsidRDefault="00230924" w:rsidP="00230924">
      <w:pPr>
        <w:rPr>
          <w:lang w:val="en-US"/>
        </w:rPr>
      </w:pPr>
      <w:r w:rsidRPr="00230924">
        <w:rPr>
          <w:lang w:val="en-US"/>
        </w:rPr>
        <w:t>"That makes no sense, Dave! The heat is affecting your neurons..."</w:t>
      </w:r>
    </w:p>
    <w:p w14:paraId="7252834B" w14:textId="77777777" w:rsidR="00230924" w:rsidRPr="00230924" w:rsidRDefault="00230924" w:rsidP="00230924">
      <w:pPr>
        <w:rPr>
          <w:lang w:val="en-US"/>
        </w:rPr>
      </w:pPr>
      <w:r w:rsidRPr="00230924">
        <w:rPr>
          <w:lang w:val="en-US"/>
        </w:rPr>
        <w:t>"I know... But it worked..."</w:t>
      </w:r>
    </w:p>
    <w:p w14:paraId="6283DBF0" w14:textId="77777777" w:rsidR="00230924" w:rsidRPr="00230924" w:rsidRDefault="00230924" w:rsidP="00230924">
      <w:pPr>
        <w:rPr>
          <w:lang w:val="en-US"/>
        </w:rPr>
      </w:pPr>
      <w:r w:rsidRPr="00230924">
        <w:rPr>
          <w:lang w:val="en-US"/>
        </w:rPr>
        <w:t>"And why you? Let me try it!"</w:t>
      </w:r>
    </w:p>
    <w:p w14:paraId="77998497" w14:textId="77777777" w:rsidR="00230924" w:rsidRPr="00230924" w:rsidRDefault="00230924" w:rsidP="00230924">
      <w:pPr>
        <w:rPr>
          <w:lang w:val="en-US"/>
        </w:rPr>
      </w:pPr>
    </w:p>
    <w:p w14:paraId="2CFF7AE7" w14:textId="4B915228" w:rsidR="00230924" w:rsidRPr="00230924" w:rsidRDefault="00230924" w:rsidP="00230924">
      <w:pPr>
        <w:rPr>
          <w:lang w:val="en-US"/>
        </w:rPr>
      </w:pPr>
      <w:r w:rsidRPr="00230924">
        <w:rPr>
          <w:lang w:val="en-US"/>
        </w:rPr>
        <w:t xml:space="preserve">Loan </w:t>
      </w:r>
      <w:r>
        <w:rPr>
          <w:lang w:val="en-US"/>
        </w:rPr>
        <w:t>grabs</w:t>
      </w:r>
      <w:r w:rsidRPr="00230924">
        <w:rPr>
          <w:lang w:val="en-US"/>
        </w:rPr>
        <w:t xml:space="preserve"> the spoon as quickly as he could and held it up to his nose.</w:t>
      </w:r>
    </w:p>
    <w:p w14:paraId="79BBC2B2" w14:textId="3A54D1E8" w:rsidR="00230924" w:rsidRPr="00230924" w:rsidRDefault="00230924" w:rsidP="00230924">
      <w:pPr>
        <w:rPr>
          <w:lang w:val="en-US"/>
        </w:rPr>
      </w:pPr>
      <w:r>
        <w:rPr>
          <w:lang w:val="en-US"/>
        </w:rPr>
        <w:t>Instantly</w:t>
      </w:r>
      <w:r w:rsidRPr="00230924">
        <w:rPr>
          <w:lang w:val="en-US"/>
        </w:rPr>
        <w:t xml:space="preserve">, the fan </w:t>
      </w:r>
      <w:r>
        <w:rPr>
          <w:lang w:val="en-US"/>
        </w:rPr>
        <w:t>starts</w:t>
      </w:r>
      <w:r w:rsidRPr="00230924">
        <w:rPr>
          <w:lang w:val="en-US"/>
        </w:rPr>
        <w:t xml:space="preserve"> to run even faster and the liquid </w:t>
      </w:r>
      <w:r>
        <w:rPr>
          <w:lang w:val="en-US"/>
        </w:rPr>
        <w:t>becomes</w:t>
      </w:r>
      <w:r w:rsidRPr="00230924">
        <w:rPr>
          <w:lang w:val="en-US"/>
        </w:rPr>
        <w:t xml:space="preserve"> crazier.</w:t>
      </w:r>
      <w:r>
        <w:rPr>
          <w:lang w:val="en-US"/>
        </w:rPr>
        <w:t xml:space="preserve"> </w:t>
      </w:r>
      <w:r w:rsidRPr="00230924">
        <w:rPr>
          <w:lang w:val="en-US"/>
        </w:rPr>
        <w:t>It didn't even need time to load or anything, it started spinning at maximum speed.</w:t>
      </w:r>
    </w:p>
    <w:p w14:paraId="44B8FD09" w14:textId="33291EDA" w:rsidR="00230924" w:rsidRDefault="00230924" w:rsidP="00230924">
      <w:pPr>
        <w:rPr>
          <w:lang w:val="en-US"/>
        </w:rPr>
      </w:pPr>
      <w:r w:rsidRPr="00230924">
        <w:rPr>
          <w:lang w:val="en-US"/>
        </w:rPr>
        <w:t>Hurry up! I should take it as soon as possible.</w:t>
      </w:r>
    </w:p>
    <w:p w14:paraId="3DCEE947" w14:textId="77777777" w:rsidR="00230924" w:rsidRDefault="00230924" w:rsidP="00230924">
      <w:pPr>
        <w:rPr>
          <w:lang w:val="en-US"/>
        </w:rPr>
      </w:pPr>
    </w:p>
    <w:p w14:paraId="0C7C77A5" w14:textId="65A83D7B" w:rsidR="00230924" w:rsidRDefault="00230924" w:rsidP="00230924">
      <w:pPr>
        <w:pStyle w:val="ListParagraph"/>
        <w:numPr>
          <w:ilvl w:val="0"/>
          <w:numId w:val="1"/>
        </w:numPr>
        <w:rPr>
          <w:lang w:val="en-US"/>
        </w:rPr>
      </w:pPr>
      <w:r>
        <w:rPr>
          <w:lang w:val="en-US"/>
        </w:rPr>
        <w:t>Take spoon</w:t>
      </w:r>
    </w:p>
    <w:p w14:paraId="278AA299" w14:textId="0377521E" w:rsidR="00230924" w:rsidRDefault="00230924" w:rsidP="00230924">
      <w:pPr>
        <w:rPr>
          <w:lang w:val="en-US"/>
        </w:rPr>
      </w:pPr>
      <w:r>
        <w:rPr>
          <w:lang w:val="en-US"/>
        </w:rPr>
        <w:t>I take the spoon immediately. Now, the last part.</w:t>
      </w:r>
    </w:p>
    <w:p w14:paraId="78FA8355" w14:textId="77777777" w:rsidR="00230924" w:rsidRDefault="00230924" w:rsidP="00230924">
      <w:pPr>
        <w:rPr>
          <w:lang w:val="en-US"/>
        </w:rPr>
      </w:pPr>
    </w:p>
    <w:p w14:paraId="7135E2EE" w14:textId="0BFEC1FF" w:rsidR="00230924" w:rsidRDefault="00230924" w:rsidP="00230924">
      <w:pPr>
        <w:pStyle w:val="ListParagraph"/>
        <w:numPr>
          <w:ilvl w:val="0"/>
          <w:numId w:val="1"/>
        </w:numPr>
        <w:rPr>
          <w:lang w:val="en-US"/>
        </w:rPr>
      </w:pPr>
      <w:r>
        <w:rPr>
          <w:lang w:val="en-US"/>
        </w:rPr>
        <w:t>Use spoon</w:t>
      </w:r>
    </w:p>
    <w:p w14:paraId="08B501E2" w14:textId="657DA407" w:rsidR="00230924" w:rsidRDefault="00230924" w:rsidP="00230924">
      <w:pPr>
        <w:rPr>
          <w:lang w:val="en-US"/>
        </w:rPr>
      </w:pPr>
      <w:r>
        <w:rPr>
          <w:lang w:val="en-US"/>
        </w:rPr>
        <w:t>I quickly put in on my nose, and the machine turns off again.</w:t>
      </w:r>
    </w:p>
    <w:p w14:paraId="36FC6B8C" w14:textId="77777777" w:rsidR="00F55A69" w:rsidRPr="00F55A69" w:rsidRDefault="00F55A69" w:rsidP="00F55A69">
      <w:pPr>
        <w:rPr>
          <w:lang w:val="en-US"/>
        </w:rPr>
      </w:pPr>
      <w:r w:rsidRPr="00F55A69">
        <w:rPr>
          <w:lang w:val="en-US"/>
        </w:rPr>
        <w:t>"Why?..."</w:t>
      </w:r>
    </w:p>
    <w:p w14:paraId="0CB69E1F" w14:textId="77777777" w:rsidR="00F55A69" w:rsidRPr="00F55A69" w:rsidRDefault="00F55A69" w:rsidP="00F55A69">
      <w:pPr>
        <w:rPr>
          <w:lang w:val="en-US"/>
        </w:rPr>
      </w:pPr>
    </w:p>
    <w:p w14:paraId="54DCD0F2" w14:textId="77777777" w:rsidR="00F55A69" w:rsidRPr="00F55A69" w:rsidRDefault="00F55A69" w:rsidP="00F55A69">
      <w:pPr>
        <w:rPr>
          <w:lang w:val="en-US"/>
        </w:rPr>
      </w:pPr>
      <w:r w:rsidRPr="00F55A69">
        <w:rPr>
          <w:lang w:val="en-US"/>
        </w:rPr>
        <w:t>"I don't know, Loan... But don't make me talk too much, I'm still balancing the spoon on my nose. I'll try to say as little as possible from now on."</w:t>
      </w:r>
    </w:p>
    <w:p w14:paraId="3648AAE8" w14:textId="77777777" w:rsidR="00F55A69" w:rsidRPr="00F55A69" w:rsidRDefault="00F55A69" w:rsidP="00F55A69">
      <w:pPr>
        <w:rPr>
          <w:lang w:val="en-US"/>
        </w:rPr>
      </w:pPr>
    </w:p>
    <w:p w14:paraId="1CD15BB4" w14:textId="77777777" w:rsidR="00F55A69" w:rsidRPr="00F55A69" w:rsidRDefault="00F55A69" w:rsidP="00F55A69">
      <w:pPr>
        <w:rPr>
          <w:lang w:val="en-US"/>
        </w:rPr>
      </w:pPr>
      <w:r w:rsidRPr="00F55A69">
        <w:rPr>
          <w:lang w:val="en-US"/>
        </w:rPr>
        <w:t>"Why am I such a burden? Why?"</w:t>
      </w:r>
    </w:p>
    <w:p w14:paraId="26B7BE91" w14:textId="77777777" w:rsidR="00F55A69" w:rsidRPr="00F55A69" w:rsidRDefault="00F55A69" w:rsidP="00F55A69">
      <w:pPr>
        <w:rPr>
          <w:lang w:val="en-US"/>
        </w:rPr>
      </w:pPr>
    </w:p>
    <w:p w14:paraId="721680A9" w14:textId="77777777" w:rsidR="00F55A69" w:rsidRPr="00F55A69" w:rsidRDefault="00F55A69" w:rsidP="00F55A69">
      <w:pPr>
        <w:rPr>
          <w:lang w:val="en-US"/>
        </w:rPr>
      </w:pPr>
      <w:r w:rsidRPr="00F55A69">
        <w:rPr>
          <w:lang w:val="en-US"/>
        </w:rPr>
        <w:t>You're not, Loan. Not at all.</w:t>
      </w:r>
    </w:p>
    <w:p w14:paraId="6452D83E" w14:textId="77777777" w:rsidR="00F55A69" w:rsidRPr="00F55A69" w:rsidRDefault="00F55A69" w:rsidP="00F55A69">
      <w:pPr>
        <w:rPr>
          <w:lang w:val="en-US"/>
        </w:rPr>
      </w:pPr>
      <w:r w:rsidRPr="00F55A69">
        <w:rPr>
          <w:lang w:val="en-US"/>
        </w:rPr>
        <w:t>And you'll never be.</w:t>
      </w:r>
    </w:p>
    <w:p w14:paraId="593E9E4F" w14:textId="77777777" w:rsidR="00F55A69" w:rsidRPr="00F55A69" w:rsidRDefault="00F55A69" w:rsidP="00F55A69">
      <w:pPr>
        <w:rPr>
          <w:lang w:val="en-US"/>
        </w:rPr>
      </w:pPr>
      <w:r w:rsidRPr="00F55A69">
        <w:rPr>
          <w:lang w:val="en-US"/>
        </w:rPr>
        <w:t>I wanted to tell him that, but it's better not to. I'm afraid of dropping the spoon, because I don't think I can talk and hold it for a long period at the same time.</w:t>
      </w:r>
    </w:p>
    <w:p w14:paraId="524C2A18" w14:textId="77777777" w:rsidR="00F55A69" w:rsidRPr="00F55A69" w:rsidRDefault="00F55A69" w:rsidP="00F55A69">
      <w:pPr>
        <w:rPr>
          <w:lang w:val="en-US"/>
        </w:rPr>
      </w:pPr>
    </w:p>
    <w:p w14:paraId="4EF7BC0D" w14:textId="77777777" w:rsidR="00F55A69" w:rsidRPr="00F55A69" w:rsidRDefault="00F55A69" w:rsidP="00F55A69">
      <w:pPr>
        <w:rPr>
          <w:lang w:val="en-US"/>
        </w:rPr>
      </w:pPr>
      <w:r w:rsidRPr="00F55A69">
        <w:rPr>
          <w:lang w:val="en-US"/>
        </w:rPr>
        <w:t>"Don't you use your hands? The spoon is still on your nose, but you're able to balance it for longer".</w:t>
      </w:r>
    </w:p>
    <w:p w14:paraId="10F616B1" w14:textId="77777777" w:rsidR="00F55A69" w:rsidRPr="00F55A69" w:rsidRDefault="00F55A69" w:rsidP="00F55A69">
      <w:pPr>
        <w:rPr>
          <w:lang w:val="en-US"/>
        </w:rPr>
      </w:pPr>
    </w:p>
    <w:p w14:paraId="4BD14138" w14:textId="77777777" w:rsidR="00F55A69" w:rsidRPr="00F55A69" w:rsidRDefault="00F55A69" w:rsidP="00F55A69">
      <w:pPr>
        <w:rPr>
          <w:lang w:val="en-US"/>
        </w:rPr>
      </w:pPr>
      <w:r w:rsidRPr="00F55A69">
        <w:rPr>
          <w:lang w:val="en-US"/>
        </w:rPr>
        <w:t>I try and somehow what happened to Loan starts all over again. I take my hands off it immediately.</w:t>
      </w:r>
    </w:p>
    <w:p w14:paraId="35BFCEAC" w14:textId="77777777" w:rsidR="00F55A69" w:rsidRPr="00F55A69" w:rsidRDefault="00F55A69" w:rsidP="00F55A69">
      <w:pPr>
        <w:rPr>
          <w:lang w:val="en-US"/>
        </w:rPr>
      </w:pPr>
    </w:p>
    <w:p w14:paraId="1A686159" w14:textId="77777777" w:rsidR="00F55A69" w:rsidRPr="00F55A69" w:rsidRDefault="00F55A69" w:rsidP="00F55A69">
      <w:pPr>
        <w:rPr>
          <w:lang w:val="en-US"/>
        </w:rPr>
      </w:pPr>
      <w:r w:rsidRPr="00F55A69">
        <w:rPr>
          <w:lang w:val="en-US"/>
        </w:rPr>
        <w:t>"Oh. Sorry, Dave. It's not working... I just thought it would be a good idea..."</w:t>
      </w:r>
    </w:p>
    <w:p w14:paraId="316B4409" w14:textId="77777777" w:rsidR="00F55A69" w:rsidRPr="00F55A69" w:rsidRDefault="00F55A69" w:rsidP="00F55A69">
      <w:pPr>
        <w:rPr>
          <w:lang w:val="en-US"/>
        </w:rPr>
      </w:pPr>
      <w:r w:rsidRPr="00F55A69">
        <w:rPr>
          <w:lang w:val="en-US"/>
        </w:rPr>
        <w:t>It was, Loan. It was.</w:t>
      </w:r>
    </w:p>
    <w:p w14:paraId="7B1DE9A7" w14:textId="77777777" w:rsidR="00F55A69" w:rsidRPr="00F55A69" w:rsidRDefault="00F55A69" w:rsidP="00F55A69">
      <w:pPr>
        <w:rPr>
          <w:lang w:val="en-US"/>
        </w:rPr>
      </w:pPr>
    </w:p>
    <w:p w14:paraId="4599AA72" w14:textId="77777777" w:rsidR="00F55A69" w:rsidRPr="00F55A69" w:rsidRDefault="00F55A69" w:rsidP="00F55A69">
      <w:pPr>
        <w:rPr>
          <w:lang w:val="en-US"/>
        </w:rPr>
      </w:pPr>
      <w:r w:rsidRPr="00F55A69">
        <w:rPr>
          <w:lang w:val="en-US"/>
        </w:rPr>
        <w:t>"We've got to find a solution to this. I'll show you that I'm no longer a burden."</w:t>
      </w:r>
    </w:p>
    <w:p w14:paraId="332CBE24" w14:textId="77777777" w:rsidR="00F55A69" w:rsidRPr="00F55A69" w:rsidRDefault="00F55A69" w:rsidP="00F55A69">
      <w:pPr>
        <w:rPr>
          <w:lang w:val="en-US"/>
        </w:rPr>
      </w:pPr>
      <w:r w:rsidRPr="00F55A69">
        <w:rPr>
          <w:lang w:val="en-US"/>
        </w:rPr>
        <w:lastRenderedPageBreak/>
        <w:t>You never were.</w:t>
      </w:r>
    </w:p>
    <w:p w14:paraId="5687460A" w14:textId="77777777" w:rsidR="00F55A69" w:rsidRPr="00F55A69" w:rsidRDefault="00F55A69" w:rsidP="00F55A69">
      <w:pPr>
        <w:rPr>
          <w:lang w:val="en-US"/>
        </w:rPr>
      </w:pPr>
    </w:p>
    <w:p w14:paraId="1E96DB1B" w14:textId="77777777" w:rsidR="00F55A69" w:rsidRPr="00F55A69" w:rsidRDefault="00F55A69" w:rsidP="00F55A69">
      <w:pPr>
        <w:rPr>
          <w:lang w:val="en-US"/>
        </w:rPr>
      </w:pPr>
      <w:r w:rsidRPr="00F55A69">
        <w:rPr>
          <w:lang w:val="en-US"/>
        </w:rPr>
        <w:t>--&gt; swap to Loan</w:t>
      </w:r>
    </w:p>
    <w:p w14:paraId="1C605CBF" w14:textId="77777777" w:rsidR="00F55A69" w:rsidRPr="00F55A69" w:rsidRDefault="00F55A69" w:rsidP="00F55A69">
      <w:pPr>
        <w:rPr>
          <w:lang w:val="en-US"/>
        </w:rPr>
      </w:pPr>
      <w:r w:rsidRPr="00F55A69">
        <w:rPr>
          <w:lang w:val="en-US"/>
        </w:rPr>
        <w:t>Loan here.</w:t>
      </w:r>
    </w:p>
    <w:p w14:paraId="37D2DF3B" w14:textId="77777777" w:rsidR="00F55A69" w:rsidRPr="00F55A69" w:rsidRDefault="00F55A69" w:rsidP="00F55A69">
      <w:pPr>
        <w:rPr>
          <w:lang w:val="en-US"/>
        </w:rPr>
      </w:pPr>
      <w:r w:rsidRPr="00F55A69">
        <w:rPr>
          <w:lang w:val="en-US"/>
        </w:rPr>
        <w:t>"I'll look for something else in the main room. Whatever happens to me, you stay here, in the corridor."</w:t>
      </w:r>
    </w:p>
    <w:p w14:paraId="2FCABE17" w14:textId="77777777" w:rsidR="00F55A69" w:rsidRPr="00F55A69" w:rsidRDefault="00F55A69" w:rsidP="00F55A69">
      <w:pPr>
        <w:rPr>
          <w:lang w:val="en-US"/>
        </w:rPr>
      </w:pPr>
    </w:p>
    <w:p w14:paraId="0FEB422A" w14:textId="77777777" w:rsidR="00F55A69" w:rsidRPr="00F55A69" w:rsidRDefault="00F55A69" w:rsidP="00F55A69">
      <w:pPr>
        <w:rPr>
          <w:lang w:val="en-US"/>
        </w:rPr>
      </w:pPr>
      <w:r w:rsidRPr="00F55A69">
        <w:rPr>
          <w:lang w:val="en-US"/>
        </w:rPr>
        <w:t>--&gt; happens after x seconds when Loan is in the main area</w:t>
      </w:r>
    </w:p>
    <w:p w14:paraId="4F55F583" w14:textId="77777777" w:rsidR="00F55A69" w:rsidRPr="00F55A69" w:rsidRDefault="00F55A69" w:rsidP="00F55A69">
      <w:pPr>
        <w:rPr>
          <w:lang w:val="en-US"/>
        </w:rPr>
      </w:pPr>
      <w:r w:rsidRPr="00F55A69">
        <w:rPr>
          <w:lang w:val="en-US"/>
        </w:rPr>
        <w:t>"Hurry up! I feel I can't hold it much longer..."</w:t>
      </w:r>
    </w:p>
    <w:p w14:paraId="2FB87B88" w14:textId="77777777" w:rsidR="00F55A69" w:rsidRPr="00F55A69" w:rsidRDefault="00F55A69" w:rsidP="00F55A69">
      <w:pPr>
        <w:rPr>
          <w:lang w:val="en-US"/>
        </w:rPr>
      </w:pPr>
    </w:p>
    <w:p w14:paraId="5367DB2F" w14:textId="3CEB20CD" w:rsidR="00F55A69" w:rsidRPr="00F55A69" w:rsidRDefault="00F55A69" w:rsidP="00F55A69">
      <w:pPr>
        <w:rPr>
          <w:lang w:val="en-US"/>
        </w:rPr>
      </w:pPr>
      <w:r w:rsidRPr="00F55A69">
        <w:rPr>
          <w:lang w:val="en-US"/>
        </w:rPr>
        <w:t xml:space="preserve">--&gt; </w:t>
      </w:r>
      <w:r>
        <w:rPr>
          <w:lang w:val="en-US"/>
        </w:rPr>
        <w:t xml:space="preserve">walk to </w:t>
      </w:r>
      <w:r w:rsidRPr="00F55A69">
        <w:rPr>
          <w:lang w:val="en-US"/>
        </w:rPr>
        <w:t>main area</w:t>
      </w:r>
    </w:p>
    <w:p w14:paraId="3B6DA8E7" w14:textId="77777777" w:rsidR="00F55A69" w:rsidRDefault="00F55A69" w:rsidP="00F55A69">
      <w:pPr>
        <w:rPr>
          <w:lang w:val="en-US"/>
        </w:rPr>
      </w:pPr>
      <w:r w:rsidRPr="00F55A69">
        <w:rPr>
          <w:lang w:val="en-US"/>
        </w:rPr>
        <w:t>I enter the main room again, but this time alone.</w:t>
      </w:r>
    </w:p>
    <w:p w14:paraId="5FF84B53" w14:textId="77777777" w:rsidR="00F55A69" w:rsidRDefault="00F55A69" w:rsidP="00F55A69">
      <w:pPr>
        <w:rPr>
          <w:lang w:val="en-US"/>
        </w:rPr>
      </w:pPr>
      <w:r w:rsidRPr="00F55A69">
        <w:rPr>
          <w:lang w:val="en-US"/>
        </w:rPr>
        <w:t xml:space="preserve">I hope the soles of my shoes don't crumble over time, when in contact with the liquid. </w:t>
      </w:r>
      <w:r>
        <w:rPr>
          <w:lang w:val="en-US"/>
        </w:rPr>
        <w:t>I have to be careful</w:t>
      </w:r>
      <w:r w:rsidRPr="00F55A69">
        <w:rPr>
          <w:lang w:val="en-US"/>
        </w:rPr>
        <w:t xml:space="preserve">. </w:t>
      </w:r>
    </w:p>
    <w:p w14:paraId="40268755" w14:textId="01DB9539" w:rsidR="00230924" w:rsidRDefault="00F55A69" w:rsidP="00F55A69">
      <w:pPr>
        <w:rPr>
          <w:lang w:val="en-US"/>
        </w:rPr>
      </w:pPr>
      <w:r w:rsidRPr="00F55A69">
        <w:rPr>
          <w:lang w:val="en-US"/>
        </w:rPr>
        <w:t>Dave is balancing the spoon in his nose to keep the fan from working.</w:t>
      </w:r>
    </w:p>
    <w:p w14:paraId="22D7C621" w14:textId="77777777" w:rsidR="00CD4A3C" w:rsidRDefault="00CD4A3C" w:rsidP="00F55A69">
      <w:pPr>
        <w:rPr>
          <w:lang w:val="en-US"/>
        </w:rPr>
      </w:pPr>
    </w:p>
    <w:p w14:paraId="29A3AD94" w14:textId="77777777" w:rsidR="00CD4A3C" w:rsidRPr="00CD4A3C" w:rsidRDefault="00CD4A3C" w:rsidP="00CD4A3C">
      <w:pPr>
        <w:rPr>
          <w:lang w:val="en-US"/>
        </w:rPr>
      </w:pPr>
      <w:r w:rsidRPr="00CD4A3C">
        <w:rPr>
          <w:lang w:val="en-US"/>
        </w:rPr>
        <w:t>--&gt; look around</w:t>
      </w:r>
    </w:p>
    <w:p w14:paraId="0746D1EC" w14:textId="77777777" w:rsidR="00CD4A3C" w:rsidRPr="00CD4A3C" w:rsidRDefault="00CD4A3C" w:rsidP="00CD4A3C">
      <w:pPr>
        <w:rPr>
          <w:lang w:val="en-US"/>
        </w:rPr>
      </w:pPr>
      <w:r w:rsidRPr="00CD4A3C">
        <w:rPr>
          <w:lang w:val="en-US"/>
        </w:rPr>
        <w:t>Hooray! There is a small box on the floor on the right.</w:t>
      </w:r>
    </w:p>
    <w:p w14:paraId="42F00554" w14:textId="77777777" w:rsidR="00CD4A3C" w:rsidRPr="00CD4A3C" w:rsidRDefault="00CD4A3C" w:rsidP="00CD4A3C">
      <w:pPr>
        <w:rPr>
          <w:lang w:val="en-US"/>
        </w:rPr>
      </w:pPr>
    </w:p>
    <w:p w14:paraId="0D094302" w14:textId="77777777" w:rsidR="00CD4A3C" w:rsidRPr="00CD4A3C" w:rsidRDefault="00CD4A3C" w:rsidP="00CD4A3C">
      <w:pPr>
        <w:rPr>
          <w:lang w:val="en-US"/>
        </w:rPr>
      </w:pPr>
      <w:r w:rsidRPr="00CD4A3C">
        <w:rPr>
          <w:lang w:val="en-US"/>
        </w:rPr>
        <w:t>--&gt; walk to box</w:t>
      </w:r>
    </w:p>
    <w:p w14:paraId="375C4EE3" w14:textId="77777777" w:rsidR="00CD4A3C" w:rsidRPr="00CD4A3C" w:rsidRDefault="00CD4A3C" w:rsidP="00CD4A3C">
      <w:pPr>
        <w:rPr>
          <w:lang w:val="en-US"/>
        </w:rPr>
      </w:pPr>
      <w:r w:rsidRPr="00CD4A3C">
        <w:rPr>
          <w:lang w:val="en-US"/>
        </w:rPr>
        <w:t xml:space="preserve">The box is in front of me. </w:t>
      </w:r>
    </w:p>
    <w:p w14:paraId="6B4B25EA" w14:textId="77777777" w:rsidR="00CD4A3C" w:rsidRPr="00CD4A3C" w:rsidRDefault="00CD4A3C" w:rsidP="00CD4A3C">
      <w:pPr>
        <w:rPr>
          <w:lang w:val="en-US"/>
        </w:rPr>
      </w:pPr>
    </w:p>
    <w:p w14:paraId="3CFA7ED7" w14:textId="77777777" w:rsidR="00CD4A3C" w:rsidRPr="00CD4A3C" w:rsidRDefault="00CD4A3C" w:rsidP="00CD4A3C">
      <w:pPr>
        <w:rPr>
          <w:lang w:val="en-US"/>
        </w:rPr>
      </w:pPr>
      <w:r w:rsidRPr="00CD4A3C">
        <w:rPr>
          <w:lang w:val="en-US"/>
        </w:rPr>
        <w:t>--&gt; look at the box</w:t>
      </w:r>
    </w:p>
    <w:p w14:paraId="70E0C942" w14:textId="77777777" w:rsidR="00CD4A3C" w:rsidRPr="00CD4A3C" w:rsidRDefault="00CD4A3C" w:rsidP="00CD4A3C">
      <w:pPr>
        <w:rPr>
          <w:lang w:val="en-US"/>
        </w:rPr>
      </w:pPr>
      <w:r w:rsidRPr="00CD4A3C">
        <w:rPr>
          <w:lang w:val="en-US"/>
        </w:rPr>
        <w:t>It looks like it's made out of some kind of charcoal, just like the walls, because the surface has very abrasions all over. Although this one is transparent. Oh! There is a key inside.</w:t>
      </w:r>
    </w:p>
    <w:p w14:paraId="7A95C9EE" w14:textId="77777777" w:rsidR="00CD4A3C" w:rsidRPr="00CD4A3C" w:rsidRDefault="00CD4A3C" w:rsidP="00CD4A3C">
      <w:pPr>
        <w:rPr>
          <w:lang w:val="en-US"/>
        </w:rPr>
      </w:pPr>
    </w:p>
    <w:p w14:paraId="5F70B176" w14:textId="77777777" w:rsidR="00CD4A3C" w:rsidRPr="00CD4A3C" w:rsidRDefault="00CD4A3C" w:rsidP="00CD4A3C">
      <w:pPr>
        <w:rPr>
          <w:lang w:val="en-US"/>
        </w:rPr>
      </w:pPr>
      <w:r w:rsidRPr="00CD4A3C">
        <w:rPr>
          <w:lang w:val="en-US"/>
        </w:rPr>
        <w:t>--&gt; Pick up the box</w:t>
      </w:r>
    </w:p>
    <w:p w14:paraId="0154DB68" w14:textId="77777777" w:rsidR="00CD4A3C" w:rsidRPr="00CD4A3C" w:rsidRDefault="00CD4A3C" w:rsidP="00CD4A3C">
      <w:pPr>
        <w:rPr>
          <w:lang w:val="en-US"/>
        </w:rPr>
      </w:pPr>
      <w:r w:rsidRPr="00CD4A3C">
        <w:rPr>
          <w:lang w:val="en-US"/>
        </w:rPr>
        <w:t>Not a good idea. I don't have gloves and I don't want to lose my hands or anything. Maybe if I kick it? The soles of my shoes are thick, so I don't think my feet will be in danger.</w:t>
      </w:r>
    </w:p>
    <w:p w14:paraId="2F71C899" w14:textId="77777777" w:rsidR="00CD4A3C" w:rsidRPr="00CD4A3C" w:rsidRDefault="00CD4A3C" w:rsidP="00CD4A3C">
      <w:pPr>
        <w:rPr>
          <w:lang w:val="en-US"/>
        </w:rPr>
      </w:pPr>
    </w:p>
    <w:p w14:paraId="3B2968AE" w14:textId="77777777" w:rsidR="00CD4A3C" w:rsidRPr="00CD4A3C" w:rsidRDefault="00CD4A3C" w:rsidP="00CD4A3C">
      <w:pPr>
        <w:rPr>
          <w:lang w:val="en-US"/>
        </w:rPr>
      </w:pPr>
      <w:r w:rsidRPr="00CD4A3C">
        <w:rPr>
          <w:lang w:val="en-US"/>
        </w:rPr>
        <w:t>--&gt; kick box</w:t>
      </w:r>
    </w:p>
    <w:p w14:paraId="3EA1AB0C" w14:textId="77777777" w:rsidR="00CD4A3C" w:rsidRPr="00CD4A3C" w:rsidRDefault="00CD4A3C" w:rsidP="00CD4A3C">
      <w:pPr>
        <w:rPr>
          <w:lang w:val="en-US"/>
        </w:rPr>
      </w:pPr>
      <w:r w:rsidRPr="00CD4A3C">
        <w:rPr>
          <w:lang w:val="en-US"/>
        </w:rPr>
        <w:t xml:space="preserve">Fuck! It hurts! </w:t>
      </w:r>
    </w:p>
    <w:p w14:paraId="5B2BC69F" w14:textId="77777777" w:rsidR="00CD4A3C" w:rsidRPr="00CD4A3C" w:rsidRDefault="00CD4A3C" w:rsidP="00CD4A3C">
      <w:pPr>
        <w:rPr>
          <w:lang w:val="en-US"/>
        </w:rPr>
      </w:pPr>
    </w:p>
    <w:p w14:paraId="396FA4BE" w14:textId="77777777" w:rsidR="00CD4A3C" w:rsidRPr="00CD4A3C" w:rsidRDefault="00CD4A3C" w:rsidP="00CD4A3C">
      <w:pPr>
        <w:rPr>
          <w:lang w:val="en-US"/>
        </w:rPr>
      </w:pPr>
      <w:r w:rsidRPr="00CD4A3C">
        <w:rPr>
          <w:lang w:val="en-US"/>
        </w:rPr>
        <w:t>Oh my God! The sole is melting!</w:t>
      </w:r>
    </w:p>
    <w:p w14:paraId="0B0FE4D8" w14:textId="77777777" w:rsidR="00CD4A3C" w:rsidRPr="00CD4A3C" w:rsidRDefault="00CD4A3C" w:rsidP="00CD4A3C">
      <w:pPr>
        <w:rPr>
          <w:lang w:val="en-US"/>
        </w:rPr>
      </w:pPr>
    </w:p>
    <w:p w14:paraId="7BCAE172" w14:textId="77777777" w:rsidR="00CD4A3C" w:rsidRPr="00CD4A3C" w:rsidRDefault="00CD4A3C" w:rsidP="00CD4A3C">
      <w:pPr>
        <w:rPr>
          <w:lang w:val="en-US"/>
        </w:rPr>
      </w:pPr>
      <w:r w:rsidRPr="00CD4A3C">
        <w:rPr>
          <w:lang w:val="en-US"/>
        </w:rPr>
        <w:t>Fuck! Fuck. Fuck.</w:t>
      </w:r>
    </w:p>
    <w:p w14:paraId="3137CE59" w14:textId="77777777" w:rsidR="00CD4A3C" w:rsidRPr="00CD4A3C" w:rsidRDefault="00CD4A3C" w:rsidP="00CD4A3C">
      <w:pPr>
        <w:rPr>
          <w:lang w:val="en-US"/>
        </w:rPr>
      </w:pPr>
    </w:p>
    <w:p w14:paraId="44F3F097" w14:textId="77777777" w:rsidR="00CD4A3C" w:rsidRPr="00CD4A3C" w:rsidRDefault="00CD4A3C" w:rsidP="00CD4A3C">
      <w:pPr>
        <w:rPr>
          <w:lang w:val="en-US"/>
        </w:rPr>
      </w:pPr>
      <w:r w:rsidRPr="00CD4A3C">
        <w:rPr>
          <w:lang w:val="en-US"/>
        </w:rPr>
        <w:t>All right. It stopped. And I can still use my shoes.</w:t>
      </w:r>
    </w:p>
    <w:p w14:paraId="5D61BCE7" w14:textId="77777777" w:rsidR="00CD4A3C" w:rsidRPr="00CD4A3C" w:rsidRDefault="00CD4A3C" w:rsidP="00CD4A3C">
      <w:pPr>
        <w:rPr>
          <w:lang w:val="en-US"/>
        </w:rPr>
      </w:pPr>
    </w:p>
    <w:p w14:paraId="0998C0EA" w14:textId="77777777" w:rsidR="00CD4A3C" w:rsidRPr="00CD4A3C" w:rsidRDefault="00CD4A3C" w:rsidP="00CD4A3C">
      <w:pPr>
        <w:rPr>
          <w:lang w:val="en-US"/>
        </w:rPr>
      </w:pPr>
      <w:r w:rsidRPr="00CD4A3C">
        <w:rPr>
          <w:lang w:val="en-US"/>
        </w:rPr>
        <w:t>The box has not moved an inch.</w:t>
      </w:r>
    </w:p>
    <w:p w14:paraId="442D8010" w14:textId="77777777" w:rsidR="00CD4A3C" w:rsidRPr="00CD4A3C" w:rsidRDefault="00CD4A3C" w:rsidP="00CD4A3C">
      <w:pPr>
        <w:rPr>
          <w:lang w:val="en-US"/>
        </w:rPr>
      </w:pPr>
    </w:p>
    <w:p w14:paraId="2096C25A" w14:textId="77777777" w:rsidR="00CD4A3C" w:rsidRPr="00CD4A3C" w:rsidRDefault="00CD4A3C" w:rsidP="00CD4A3C">
      <w:pPr>
        <w:rPr>
          <w:lang w:val="en-US"/>
        </w:rPr>
      </w:pPr>
      <w:r w:rsidRPr="00CD4A3C">
        <w:rPr>
          <w:lang w:val="en-US"/>
        </w:rPr>
        <w:t>--&gt; Walk to the corridor</w:t>
      </w:r>
    </w:p>
    <w:p w14:paraId="52AAB6AF" w14:textId="77777777" w:rsidR="00CD4A3C" w:rsidRPr="00CD4A3C" w:rsidRDefault="00CD4A3C" w:rsidP="00CD4A3C">
      <w:pPr>
        <w:rPr>
          <w:lang w:val="en-US"/>
        </w:rPr>
      </w:pPr>
      <w:r w:rsidRPr="00CD4A3C">
        <w:rPr>
          <w:lang w:val="en-US"/>
        </w:rPr>
        <w:t>"Alright Loan, what did you find?", asks Dave after dropping the spoon.</w:t>
      </w:r>
    </w:p>
    <w:p w14:paraId="7A2F360E" w14:textId="77777777" w:rsidR="00CD4A3C" w:rsidRPr="00CD4A3C" w:rsidRDefault="00CD4A3C" w:rsidP="00CD4A3C">
      <w:pPr>
        <w:rPr>
          <w:lang w:val="en-US"/>
        </w:rPr>
      </w:pPr>
      <w:r w:rsidRPr="00CD4A3C">
        <w:rPr>
          <w:lang w:val="en-US"/>
        </w:rPr>
        <w:t>"There's a box on the right."</w:t>
      </w:r>
    </w:p>
    <w:p w14:paraId="0039B92A" w14:textId="77777777" w:rsidR="00CD4A3C" w:rsidRPr="00CD4A3C" w:rsidRDefault="00CD4A3C" w:rsidP="00CD4A3C">
      <w:pPr>
        <w:rPr>
          <w:lang w:val="en-US"/>
        </w:rPr>
      </w:pPr>
      <w:r w:rsidRPr="00CD4A3C">
        <w:rPr>
          <w:lang w:val="en-US"/>
        </w:rPr>
        <w:t>"And what was in it?"</w:t>
      </w:r>
    </w:p>
    <w:p w14:paraId="41814052" w14:textId="77777777" w:rsidR="00CD4A3C" w:rsidRPr="00CD4A3C" w:rsidRDefault="00CD4A3C" w:rsidP="00CD4A3C">
      <w:pPr>
        <w:rPr>
          <w:lang w:val="en-US"/>
        </w:rPr>
      </w:pPr>
      <w:r w:rsidRPr="00CD4A3C">
        <w:rPr>
          <w:lang w:val="en-US"/>
        </w:rPr>
        <w:t>"A key. Although I couldn't open it."</w:t>
      </w:r>
    </w:p>
    <w:p w14:paraId="168D6F3F" w14:textId="77777777" w:rsidR="00CD4A3C" w:rsidRPr="00CD4A3C" w:rsidRDefault="00CD4A3C" w:rsidP="00CD4A3C">
      <w:pPr>
        <w:rPr>
          <w:lang w:val="en-US"/>
        </w:rPr>
      </w:pPr>
    </w:p>
    <w:p w14:paraId="4AF18380" w14:textId="2492AD08" w:rsidR="00CD4A3C" w:rsidRPr="00CD4A3C" w:rsidRDefault="00CD4A3C" w:rsidP="00CD4A3C">
      <w:pPr>
        <w:rPr>
          <w:lang w:val="en-US"/>
        </w:rPr>
      </w:pPr>
      <w:r w:rsidRPr="00CD4A3C">
        <w:rPr>
          <w:lang w:val="en-US"/>
        </w:rPr>
        <w:t xml:space="preserve">--&gt; </w:t>
      </w:r>
      <w:r>
        <w:rPr>
          <w:lang w:val="en-US"/>
        </w:rPr>
        <w:t>walk to</w:t>
      </w:r>
      <w:r w:rsidRPr="00CD4A3C">
        <w:rPr>
          <w:lang w:val="en-US"/>
        </w:rPr>
        <w:t xml:space="preserve"> main room</w:t>
      </w:r>
    </w:p>
    <w:p w14:paraId="2E4EA782" w14:textId="77777777" w:rsidR="00CD4A3C" w:rsidRPr="00CD4A3C" w:rsidRDefault="00CD4A3C" w:rsidP="00CD4A3C">
      <w:pPr>
        <w:rPr>
          <w:lang w:val="en-US"/>
        </w:rPr>
      </w:pPr>
      <w:r w:rsidRPr="00CD4A3C">
        <w:rPr>
          <w:lang w:val="en-US"/>
        </w:rPr>
        <w:t>Return to the main room.</w:t>
      </w:r>
    </w:p>
    <w:p w14:paraId="1A7CF02F" w14:textId="77777777" w:rsidR="00CD4A3C" w:rsidRPr="00CD4A3C" w:rsidRDefault="00CD4A3C" w:rsidP="00CD4A3C">
      <w:pPr>
        <w:rPr>
          <w:lang w:val="en-US"/>
        </w:rPr>
      </w:pPr>
    </w:p>
    <w:p w14:paraId="4616F944" w14:textId="4E8328EA" w:rsidR="00CD4A3C" w:rsidRPr="00CD4A3C" w:rsidRDefault="00CD4A3C" w:rsidP="00CD4A3C">
      <w:pPr>
        <w:rPr>
          <w:lang w:val="en-US"/>
        </w:rPr>
      </w:pPr>
      <w:r w:rsidRPr="00CD4A3C">
        <w:rPr>
          <w:lang w:val="en-US"/>
        </w:rPr>
        <w:t xml:space="preserve">--&gt; </w:t>
      </w:r>
      <w:r>
        <w:rPr>
          <w:lang w:val="en-US"/>
        </w:rPr>
        <w:t>walk to</w:t>
      </w:r>
      <w:r w:rsidRPr="00CD4A3C">
        <w:rPr>
          <w:lang w:val="en-US"/>
        </w:rPr>
        <w:t xml:space="preserve"> door</w:t>
      </w:r>
    </w:p>
    <w:p w14:paraId="7A657666" w14:textId="77777777" w:rsidR="00CD4A3C" w:rsidRPr="00CD4A3C" w:rsidRDefault="00CD4A3C" w:rsidP="00CD4A3C">
      <w:pPr>
        <w:rPr>
          <w:lang w:val="en-US"/>
        </w:rPr>
      </w:pPr>
      <w:r w:rsidRPr="00CD4A3C">
        <w:rPr>
          <w:lang w:val="en-US"/>
        </w:rPr>
        <w:t>I'm standing in front of the door that will lead us to the next stage.</w:t>
      </w:r>
    </w:p>
    <w:p w14:paraId="217C18F3" w14:textId="77777777" w:rsidR="00CD4A3C" w:rsidRPr="00CD4A3C" w:rsidRDefault="00CD4A3C" w:rsidP="00CD4A3C">
      <w:pPr>
        <w:rPr>
          <w:lang w:val="en-US"/>
        </w:rPr>
      </w:pPr>
    </w:p>
    <w:p w14:paraId="30D5D95A" w14:textId="6525791F" w:rsidR="00CD4A3C" w:rsidRPr="00CD4A3C" w:rsidRDefault="00CD4A3C" w:rsidP="00CD4A3C">
      <w:pPr>
        <w:rPr>
          <w:lang w:val="en-US"/>
        </w:rPr>
      </w:pPr>
      <w:r w:rsidRPr="00CD4A3C">
        <w:rPr>
          <w:lang w:val="en-US"/>
        </w:rPr>
        <w:t>--&gt; Look at door</w:t>
      </w:r>
    </w:p>
    <w:p w14:paraId="6B1B6791" w14:textId="77777777" w:rsidR="00CD4A3C" w:rsidRDefault="00CD4A3C" w:rsidP="00CD4A3C">
      <w:pPr>
        <w:rPr>
          <w:lang w:val="en-US"/>
        </w:rPr>
      </w:pPr>
      <w:r>
        <w:rPr>
          <w:lang w:val="en-US"/>
        </w:rPr>
        <w:t>The door has a lock.</w:t>
      </w:r>
    </w:p>
    <w:p w14:paraId="771BAEA9" w14:textId="2314AC1C" w:rsidR="00CD4A3C" w:rsidRPr="00230924" w:rsidRDefault="00CD4A3C" w:rsidP="00CD4A3C">
      <w:pPr>
        <w:rPr>
          <w:lang w:val="en-US"/>
        </w:rPr>
      </w:pPr>
      <w:r w:rsidRPr="00CD4A3C">
        <w:rPr>
          <w:lang w:val="en-US"/>
        </w:rPr>
        <w:t>Dude! There's something written on it! It's so small, no wonder we didn't notice it before. It says: "The spoon stirs the soup in the cauldron, from left to right, but little by little. It may be that it slowly reaches 90 degrees. Keep on stirring."</w:t>
      </w:r>
    </w:p>
    <w:p w14:paraId="564BEA69" w14:textId="77777777" w:rsidR="00230924" w:rsidRDefault="00230924" w:rsidP="00FA0119">
      <w:pPr>
        <w:rPr>
          <w:lang w:val="en-US"/>
        </w:rPr>
      </w:pPr>
    </w:p>
    <w:p w14:paraId="18CCD0AA" w14:textId="77777777" w:rsidR="00230924" w:rsidRDefault="00230924" w:rsidP="00FA0119">
      <w:pPr>
        <w:rPr>
          <w:lang w:val="en-US"/>
        </w:rPr>
      </w:pPr>
    </w:p>
    <w:p w14:paraId="05798500" w14:textId="77777777" w:rsidR="00230924" w:rsidRDefault="00230924" w:rsidP="00FA0119">
      <w:pPr>
        <w:rPr>
          <w:lang w:val="en-US"/>
        </w:rPr>
      </w:pPr>
    </w:p>
    <w:p w14:paraId="11417E7A" w14:textId="77777777" w:rsidR="00230924" w:rsidRDefault="00230924" w:rsidP="00FA0119">
      <w:pPr>
        <w:rPr>
          <w:lang w:val="en-US"/>
        </w:rPr>
      </w:pPr>
    </w:p>
    <w:p w14:paraId="77B03A50" w14:textId="77777777" w:rsidR="00230924" w:rsidRDefault="00230924" w:rsidP="00FA0119">
      <w:pPr>
        <w:rPr>
          <w:lang w:val="en-US"/>
        </w:rPr>
      </w:pPr>
    </w:p>
    <w:p w14:paraId="00B50ECD" w14:textId="77777777" w:rsidR="00230924" w:rsidRDefault="00230924" w:rsidP="00FA0119">
      <w:pPr>
        <w:rPr>
          <w:lang w:val="en-US"/>
        </w:rPr>
      </w:pPr>
    </w:p>
    <w:p w14:paraId="18A1AA15" w14:textId="77777777" w:rsidR="00230924" w:rsidRDefault="00230924" w:rsidP="00FA0119">
      <w:pPr>
        <w:rPr>
          <w:lang w:val="en-US"/>
        </w:rPr>
      </w:pPr>
    </w:p>
    <w:p w14:paraId="511770E0" w14:textId="77777777" w:rsidR="00230924" w:rsidRDefault="00230924" w:rsidP="00FA0119">
      <w:pPr>
        <w:rPr>
          <w:lang w:val="en-US"/>
        </w:rPr>
      </w:pPr>
    </w:p>
    <w:p w14:paraId="0E7D6E80" w14:textId="77777777" w:rsidR="00FA0119" w:rsidRPr="00FA0119" w:rsidRDefault="00FA0119" w:rsidP="00FA0119">
      <w:pPr>
        <w:rPr>
          <w:lang w:val="en-US"/>
        </w:rPr>
      </w:pPr>
    </w:p>
    <w:p w14:paraId="73E27755" w14:textId="17243EF2" w:rsidR="00F73620" w:rsidRPr="00F73620" w:rsidRDefault="00F73620" w:rsidP="00F73620">
      <w:pPr>
        <w:rPr>
          <w:lang w:val="pt-BR"/>
        </w:rPr>
      </w:pPr>
      <w:r w:rsidRPr="00F73620">
        <w:rPr>
          <w:lang w:val="pt-BR"/>
        </w:rPr>
        <w:t>Ventoinha giratória no topo c</w:t>
      </w:r>
      <w:r>
        <w:rPr>
          <w:lang w:val="pt-BR"/>
        </w:rPr>
        <w:t>omeça a girar a um ritmo acelerado; ela só para quando o Dave consegue segurar a colher com o nariz</w:t>
      </w:r>
      <w:r w:rsidR="009A19E8">
        <w:rPr>
          <w:lang w:val="pt-BR"/>
        </w:rPr>
        <w:t>.</w:t>
      </w:r>
    </w:p>
    <w:p w14:paraId="4BED52B2" w14:textId="77777777" w:rsidR="00F73620" w:rsidRPr="00F73620" w:rsidRDefault="00F73620" w:rsidP="00F73620">
      <w:pPr>
        <w:rPr>
          <w:lang w:val="pt-BR"/>
        </w:rPr>
      </w:pPr>
    </w:p>
    <w:p w14:paraId="7BAAEA40" w14:textId="77777777" w:rsidR="0047541A" w:rsidRPr="00F73620" w:rsidRDefault="0047541A" w:rsidP="0047541A">
      <w:pPr>
        <w:rPr>
          <w:lang w:val="pt-BR"/>
        </w:rPr>
      </w:pPr>
    </w:p>
    <w:p w14:paraId="44C9D74F" w14:textId="77777777" w:rsidR="00173BE6" w:rsidRPr="00F73620" w:rsidRDefault="00173BE6" w:rsidP="00892BA0">
      <w:pPr>
        <w:rPr>
          <w:lang w:val="pt-BR"/>
        </w:rPr>
      </w:pPr>
    </w:p>
    <w:p w14:paraId="0BB36737" w14:textId="77777777" w:rsidR="00173BE6" w:rsidRPr="00F73620" w:rsidRDefault="00173BE6" w:rsidP="00892BA0">
      <w:pPr>
        <w:rPr>
          <w:lang w:val="pt-BR"/>
        </w:rPr>
      </w:pPr>
    </w:p>
    <w:p w14:paraId="34A0C390" w14:textId="77777777" w:rsidR="00E03A23" w:rsidRPr="00F73620" w:rsidRDefault="00E03A23" w:rsidP="00E03A23">
      <w:pPr>
        <w:rPr>
          <w:lang w:val="pt-BR"/>
        </w:rPr>
      </w:pPr>
    </w:p>
    <w:p w14:paraId="0E3067D9" w14:textId="7EA59F23" w:rsidR="00E03A23" w:rsidRPr="00F73620" w:rsidRDefault="00E03A23" w:rsidP="00E03A23">
      <w:pPr>
        <w:rPr>
          <w:lang w:val="pt-BR"/>
        </w:rPr>
      </w:pPr>
    </w:p>
    <w:p w14:paraId="3960BCF4" w14:textId="77777777" w:rsidR="00E03A23" w:rsidRPr="00F73620" w:rsidRDefault="00E03A23" w:rsidP="00E03A23">
      <w:pPr>
        <w:rPr>
          <w:lang w:val="pt-BR"/>
        </w:rPr>
      </w:pPr>
    </w:p>
    <w:p w14:paraId="0BC2730D" w14:textId="77777777" w:rsidR="00E03A23" w:rsidRPr="00F73620" w:rsidRDefault="00E03A23" w:rsidP="00E03A23">
      <w:pPr>
        <w:rPr>
          <w:lang w:val="pt-BR"/>
        </w:rPr>
      </w:pPr>
    </w:p>
    <w:p w14:paraId="68DFC813" w14:textId="44E2693A" w:rsidR="008322A9" w:rsidRPr="00F73620" w:rsidRDefault="008322A9" w:rsidP="008322A9">
      <w:pPr>
        <w:rPr>
          <w:lang w:val="pt-BR"/>
        </w:rPr>
      </w:pPr>
    </w:p>
    <w:p w14:paraId="5BC9C0D4" w14:textId="77777777" w:rsidR="00EE3FBA" w:rsidRPr="00F73620" w:rsidRDefault="00EE3FBA" w:rsidP="00EE3FBA">
      <w:pPr>
        <w:rPr>
          <w:lang w:val="pt-BR"/>
        </w:rPr>
      </w:pPr>
    </w:p>
    <w:p w14:paraId="131C61EE" w14:textId="77777777" w:rsidR="002D0DB1" w:rsidRPr="00F73620" w:rsidRDefault="002D0DB1" w:rsidP="002D0DB1">
      <w:pPr>
        <w:rPr>
          <w:lang w:val="pt-BR"/>
        </w:rPr>
      </w:pPr>
    </w:p>
    <w:p w14:paraId="34EBA6D2" w14:textId="77777777" w:rsidR="00E11CEC" w:rsidRPr="00F73620" w:rsidRDefault="00E11CEC" w:rsidP="00E11CEC">
      <w:pPr>
        <w:rPr>
          <w:lang w:val="pt-BR"/>
        </w:rPr>
      </w:pPr>
    </w:p>
    <w:p w14:paraId="7FAD8FF3" w14:textId="77777777" w:rsidR="00EA62FE" w:rsidRPr="00F73620" w:rsidRDefault="00EA62FE" w:rsidP="00EA62FE">
      <w:pPr>
        <w:rPr>
          <w:lang w:val="pt-BR"/>
        </w:rPr>
      </w:pPr>
    </w:p>
    <w:p w14:paraId="4793AE19" w14:textId="77777777" w:rsidR="003D1500" w:rsidRPr="00F73620" w:rsidRDefault="003D1500" w:rsidP="003D1500">
      <w:pPr>
        <w:rPr>
          <w:lang w:val="pt-BR"/>
        </w:rPr>
      </w:pPr>
    </w:p>
    <w:p w14:paraId="5A0D219F" w14:textId="77777777" w:rsidR="00464222" w:rsidRPr="00F73620" w:rsidRDefault="00464222" w:rsidP="00464222">
      <w:pPr>
        <w:rPr>
          <w:lang w:val="pt-BR"/>
        </w:rPr>
      </w:pPr>
    </w:p>
    <w:p w14:paraId="22856C44" w14:textId="77777777" w:rsidR="00464222" w:rsidRPr="00F73620" w:rsidRDefault="00464222" w:rsidP="00464222">
      <w:pPr>
        <w:rPr>
          <w:lang w:val="pt-BR"/>
        </w:rPr>
      </w:pPr>
    </w:p>
    <w:p w14:paraId="01F35CE5" w14:textId="77777777" w:rsidR="00CC688E" w:rsidRPr="00F73620" w:rsidRDefault="00CC688E" w:rsidP="00CC688E">
      <w:pPr>
        <w:rPr>
          <w:lang w:val="pt-BR"/>
        </w:rPr>
      </w:pPr>
    </w:p>
    <w:p w14:paraId="472C9F63" w14:textId="77777777" w:rsidR="00B61053" w:rsidRPr="00F73620" w:rsidRDefault="00B61053" w:rsidP="00425316">
      <w:pPr>
        <w:rPr>
          <w:lang w:val="pt-BR"/>
        </w:rPr>
      </w:pPr>
    </w:p>
    <w:p w14:paraId="06A5833C" w14:textId="77777777" w:rsidR="00B61053" w:rsidRPr="00F73620" w:rsidRDefault="00B61053" w:rsidP="00425316">
      <w:pPr>
        <w:rPr>
          <w:lang w:val="pt-BR"/>
        </w:rPr>
      </w:pPr>
    </w:p>
    <w:p w14:paraId="7AA9F69E" w14:textId="77777777" w:rsidR="00B61053" w:rsidRPr="00F73620" w:rsidRDefault="00B61053" w:rsidP="00425316">
      <w:pPr>
        <w:rPr>
          <w:lang w:val="pt-BR"/>
        </w:rPr>
      </w:pPr>
    </w:p>
    <w:p w14:paraId="3218FB1C" w14:textId="77777777" w:rsidR="003169B2" w:rsidRPr="00F73620" w:rsidRDefault="003169B2" w:rsidP="003169B2">
      <w:pPr>
        <w:rPr>
          <w:lang w:val="pt-BR"/>
        </w:rPr>
      </w:pPr>
    </w:p>
    <w:p w14:paraId="4025C31B" w14:textId="77777777" w:rsidR="00514645" w:rsidRPr="00F73620" w:rsidRDefault="00514645">
      <w:pPr>
        <w:rPr>
          <w:lang w:val="pt-BR"/>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legged. And you must be tired of walking with those sticks. You are really behind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Oh, really? Go for it, Loan!.”</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Nevermind.”</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lastRenderedPageBreak/>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Intuition. Just like a baby cries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It might be right. All that blood! I wonder who is gonna clean all that shi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07161762"/>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53C398B"/>
    <w:multiLevelType w:val="hybridMultilevel"/>
    <w:tmpl w:val="32E27316"/>
    <w:lvl w:ilvl="0" w:tplc="AFF0F608">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2"/>
  </w:num>
  <w:num w:numId="3" w16cid:durableId="19479998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8FAFbyPawtAAAA"/>
  </w:docVars>
  <w:rsids>
    <w:rsidRoot w:val="00BA67F8"/>
    <w:rsid w:val="00015759"/>
    <w:rsid w:val="00024CBA"/>
    <w:rsid w:val="00033FE1"/>
    <w:rsid w:val="00040238"/>
    <w:rsid w:val="00044953"/>
    <w:rsid w:val="000649D5"/>
    <w:rsid w:val="00076CCC"/>
    <w:rsid w:val="00076FFE"/>
    <w:rsid w:val="00080EEB"/>
    <w:rsid w:val="000A109B"/>
    <w:rsid w:val="000A1114"/>
    <w:rsid w:val="000B5311"/>
    <w:rsid w:val="000D79A1"/>
    <w:rsid w:val="000E6A73"/>
    <w:rsid w:val="000F04D5"/>
    <w:rsid w:val="00101273"/>
    <w:rsid w:val="00110233"/>
    <w:rsid w:val="001122D8"/>
    <w:rsid w:val="00115378"/>
    <w:rsid w:val="00123416"/>
    <w:rsid w:val="00125A35"/>
    <w:rsid w:val="00126BEF"/>
    <w:rsid w:val="001352F7"/>
    <w:rsid w:val="00173BE6"/>
    <w:rsid w:val="00183C6A"/>
    <w:rsid w:val="00186ACA"/>
    <w:rsid w:val="00190821"/>
    <w:rsid w:val="0019503B"/>
    <w:rsid w:val="001A649A"/>
    <w:rsid w:val="001A6F6C"/>
    <w:rsid w:val="001B1EAF"/>
    <w:rsid w:val="001C1D97"/>
    <w:rsid w:val="001C6B15"/>
    <w:rsid w:val="001F0080"/>
    <w:rsid w:val="00206928"/>
    <w:rsid w:val="002071AD"/>
    <w:rsid w:val="00221E15"/>
    <w:rsid w:val="00230924"/>
    <w:rsid w:val="00240628"/>
    <w:rsid w:val="00241F6B"/>
    <w:rsid w:val="00250932"/>
    <w:rsid w:val="0027477C"/>
    <w:rsid w:val="002B19C3"/>
    <w:rsid w:val="002D0DB1"/>
    <w:rsid w:val="002D3A7A"/>
    <w:rsid w:val="002F1627"/>
    <w:rsid w:val="00301F91"/>
    <w:rsid w:val="003169B2"/>
    <w:rsid w:val="003446AB"/>
    <w:rsid w:val="00346941"/>
    <w:rsid w:val="00355C20"/>
    <w:rsid w:val="003618D5"/>
    <w:rsid w:val="00363B9D"/>
    <w:rsid w:val="003718D1"/>
    <w:rsid w:val="0039616D"/>
    <w:rsid w:val="003A6FEA"/>
    <w:rsid w:val="003B6862"/>
    <w:rsid w:val="003C0A48"/>
    <w:rsid w:val="003C6EF3"/>
    <w:rsid w:val="003C79A4"/>
    <w:rsid w:val="003D1500"/>
    <w:rsid w:val="003D6A2D"/>
    <w:rsid w:val="00410E12"/>
    <w:rsid w:val="00425316"/>
    <w:rsid w:val="004255B5"/>
    <w:rsid w:val="0043426C"/>
    <w:rsid w:val="00464222"/>
    <w:rsid w:val="0047541A"/>
    <w:rsid w:val="00477843"/>
    <w:rsid w:val="00481791"/>
    <w:rsid w:val="00493289"/>
    <w:rsid w:val="004A1230"/>
    <w:rsid w:val="004A4C69"/>
    <w:rsid w:val="004D2897"/>
    <w:rsid w:val="004D50DA"/>
    <w:rsid w:val="004E1EEF"/>
    <w:rsid w:val="004E7BF7"/>
    <w:rsid w:val="004F7EA9"/>
    <w:rsid w:val="005000ED"/>
    <w:rsid w:val="00514645"/>
    <w:rsid w:val="00517115"/>
    <w:rsid w:val="00526970"/>
    <w:rsid w:val="0053093A"/>
    <w:rsid w:val="00531FC8"/>
    <w:rsid w:val="00561FF4"/>
    <w:rsid w:val="00570A6E"/>
    <w:rsid w:val="00573A1B"/>
    <w:rsid w:val="005758F6"/>
    <w:rsid w:val="00595FF2"/>
    <w:rsid w:val="005A66F9"/>
    <w:rsid w:val="005C74C2"/>
    <w:rsid w:val="005D2212"/>
    <w:rsid w:val="005F0D5C"/>
    <w:rsid w:val="005F3F39"/>
    <w:rsid w:val="00601231"/>
    <w:rsid w:val="00633E37"/>
    <w:rsid w:val="006C328E"/>
    <w:rsid w:val="006D1517"/>
    <w:rsid w:val="006D7BED"/>
    <w:rsid w:val="006E70E5"/>
    <w:rsid w:val="007016B1"/>
    <w:rsid w:val="00702ABC"/>
    <w:rsid w:val="00706E98"/>
    <w:rsid w:val="00726581"/>
    <w:rsid w:val="00735E76"/>
    <w:rsid w:val="00752424"/>
    <w:rsid w:val="0075454F"/>
    <w:rsid w:val="00755A02"/>
    <w:rsid w:val="00763026"/>
    <w:rsid w:val="00767319"/>
    <w:rsid w:val="007846FF"/>
    <w:rsid w:val="00793487"/>
    <w:rsid w:val="007F3FC3"/>
    <w:rsid w:val="00822F73"/>
    <w:rsid w:val="008322A9"/>
    <w:rsid w:val="00844F5D"/>
    <w:rsid w:val="00845ECA"/>
    <w:rsid w:val="008527D0"/>
    <w:rsid w:val="00863AE9"/>
    <w:rsid w:val="00866712"/>
    <w:rsid w:val="00875285"/>
    <w:rsid w:val="00892BA0"/>
    <w:rsid w:val="0089304E"/>
    <w:rsid w:val="009030F6"/>
    <w:rsid w:val="0091589A"/>
    <w:rsid w:val="009237C0"/>
    <w:rsid w:val="00931A93"/>
    <w:rsid w:val="00932548"/>
    <w:rsid w:val="009413C1"/>
    <w:rsid w:val="00960A92"/>
    <w:rsid w:val="00961F6C"/>
    <w:rsid w:val="00962814"/>
    <w:rsid w:val="0096776F"/>
    <w:rsid w:val="0097259A"/>
    <w:rsid w:val="009726AE"/>
    <w:rsid w:val="00976A26"/>
    <w:rsid w:val="00976B77"/>
    <w:rsid w:val="009873C4"/>
    <w:rsid w:val="009A19E8"/>
    <w:rsid w:val="009A31EA"/>
    <w:rsid w:val="009A7276"/>
    <w:rsid w:val="009A7909"/>
    <w:rsid w:val="009B0CB0"/>
    <w:rsid w:val="009F781F"/>
    <w:rsid w:val="00A1213D"/>
    <w:rsid w:val="00A2112B"/>
    <w:rsid w:val="00A22FEE"/>
    <w:rsid w:val="00A36EDA"/>
    <w:rsid w:val="00A5186F"/>
    <w:rsid w:val="00AA0F04"/>
    <w:rsid w:val="00AA3C0C"/>
    <w:rsid w:val="00AC12F6"/>
    <w:rsid w:val="00AD6875"/>
    <w:rsid w:val="00AE52A1"/>
    <w:rsid w:val="00AE622B"/>
    <w:rsid w:val="00B11400"/>
    <w:rsid w:val="00B35027"/>
    <w:rsid w:val="00B61053"/>
    <w:rsid w:val="00B6623D"/>
    <w:rsid w:val="00B6740A"/>
    <w:rsid w:val="00B75AE2"/>
    <w:rsid w:val="00B84ADE"/>
    <w:rsid w:val="00B949F9"/>
    <w:rsid w:val="00BA5A0F"/>
    <w:rsid w:val="00BA67F8"/>
    <w:rsid w:val="00BA747E"/>
    <w:rsid w:val="00BE4DB5"/>
    <w:rsid w:val="00BE569C"/>
    <w:rsid w:val="00BF3EB1"/>
    <w:rsid w:val="00C12DD7"/>
    <w:rsid w:val="00C4572D"/>
    <w:rsid w:val="00C53CFE"/>
    <w:rsid w:val="00C6767B"/>
    <w:rsid w:val="00C82A9A"/>
    <w:rsid w:val="00C84F8A"/>
    <w:rsid w:val="00C85758"/>
    <w:rsid w:val="00C90481"/>
    <w:rsid w:val="00CB14DF"/>
    <w:rsid w:val="00CB5BAD"/>
    <w:rsid w:val="00CC688E"/>
    <w:rsid w:val="00CD4A3C"/>
    <w:rsid w:val="00CE17E0"/>
    <w:rsid w:val="00D15227"/>
    <w:rsid w:val="00D23830"/>
    <w:rsid w:val="00D37720"/>
    <w:rsid w:val="00D41238"/>
    <w:rsid w:val="00D568DC"/>
    <w:rsid w:val="00D6757B"/>
    <w:rsid w:val="00D70F45"/>
    <w:rsid w:val="00D80516"/>
    <w:rsid w:val="00DA197D"/>
    <w:rsid w:val="00DB0088"/>
    <w:rsid w:val="00DC1060"/>
    <w:rsid w:val="00DC1AFF"/>
    <w:rsid w:val="00DC2092"/>
    <w:rsid w:val="00DC6439"/>
    <w:rsid w:val="00E03A23"/>
    <w:rsid w:val="00E11CEC"/>
    <w:rsid w:val="00E17ADB"/>
    <w:rsid w:val="00E21B99"/>
    <w:rsid w:val="00E23112"/>
    <w:rsid w:val="00E23CE0"/>
    <w:rsid w:val="00E35BAE"/>
    <w:rsid w:val="00E44D39"/>
    <w:rsid w:val="00E75975"/>
    <w:rsid w:val="00E919B5"/>
    <w:rsid w:val="00EA0FB4"/>
    <w:rsid w:val="00EA62FE"/>
    <w:rsid w:val="00EE3FBA"/>
    <w:rsid w:val="00F03334"/>
    <w:rsid w:val="00F10C96"/>
    <w:rsid w:val="00F27260"/>
    <w:rsid w:val="00F53B5E"/>
    <w:rsid w:val="00F54B82"/>
    <w:rsid w:val="00F55A69"/>
    <w:rsid w:val="00F55DDA"/>
    <w:rsid w:val="00F64CF7"/>
    <w:rsid w:val="00F65ABB"/>
    <w:rsid w:val="00F70677"/>
    <w:rsid w:val="00F73620"/>
    <w:rsid w:val="00F92A5E"/>
    <w:rsid w:val="00FA0119"/>
    <w:rsid w:val="00FA37B5"/>
    <w:rsid w:val="00FC0A5E"/>
    <w:rsid w:val="00FD5572"/>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EAF"/>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069</TotalTime>
  <Pages>60</Pages>
  <Words>9805</Words>
  <Characters>55890</Characters>
  <Application>Microsoft Office Word</Application>
  <DocSecurity>0</DocSecurity>
  <Lines>465</Lines>
  <Paragraphs>13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5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cp:lastModifiedBy>
  <cp:revision>174</cp:revision>
  <dcterms:created xsi:type="dcterms:W3CDTF">2023-05-02T14:27:00Z</dcterms:created>
  <dcterms:modified xsi:type="dcterms:W3CDTF">2023-06-08T20:16:00Z</dcterms:modified>
</cp:coreProperties>
</file>